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4972"/>
        <w:gridCol w:w="1560"/>
        <w:gridCol w:w="604"/>
        <w:gridCol w:w="466"/>
        <w:gridCol w:w="466"/>
        <w:gridCol w:w="468"/>
        <w:gridCol w:w="466"/>
        <w:gridCol w:w="466"/>
        <w:gridCol w:w="466"/>
      </w:tblGrid>
      <w:tr w:rsidR="00D51BEE" w:rsidRPr="00C410B9" w:rsidTr="00825560">
        <w:trPr>
          <w:trHeight w:val="471"/>
        </w:trPr>
        <w:tc>
          <w:tcPr>
            <w:tcW w:w="720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51BEE" w:rsidRPr="00C410B9" w:rsidRDefault="00D51BEE" w:rsidP="00900627">
            <w:pPr>
              <w:jc w:val="right"/>
              <w:rPr>
                <w:rFonts w:ascii="Arial Narrow" w:hAnsi="Arial Narrow"/>
                <w:b/>
              </w:rPr>
            </w:pPr>
            <w:r w:rsidRPr="00C410B9">
              <w:rPr>
                <w:rFonts w:ascii="Arial Narrow" w:hAnsi="Arial Narrow"/>
                <w:b/>
              </w:rPr>
              <w:t>Serial Number</w:t>
            </w:r>
          </w:p>
        </w:tc>
        <w:tc>
          <w:tcPr>
            <w:tcW w:w="60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51BEE" w:rsidRPr="007A695B" w:rsidRDefault="00897B7C" w:rsidP="00900627">
            <w:pPr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TU</w:t>
            </w:r>
          </w:p>
        </w:tc>
        <w:tc>
          <w:tcPr>
            <w:tcW w:w="46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46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51BEE" w:rsidRPr="00C410B9" w:rsidRDefault="00AC02D0" w:rsidP="0090062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9</w:t>
            </w:r>
          </w:p>
        </w:tc>
        <w:tc>
          <w:tcPr>
            <w:tcW w:w="46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</w:tr>
      <w:tr w:rsidR="006A4562" w:rsidRPr="00C410B9" w:rsidTr="00D42684">
        <w:trPr>
          <w:trHeight w:val="860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6A4562" w:rsidRPr="00C410B9" w:rsidRDefault="006A4562">
            <w:pPr>
              <w:rPr>
                <w:rFonts w:ascii="Arial Narrow" w:hAnsi="Arial Narrow"/>
              </w:rPr>
            </w:pPr>
          </w:p>
        </w:tc>
        <w:tc>
          <w:tcPr>
            <w:tcW w:w="993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157B77" w:rsidRPr="00157B77" w:rsidRDefault="0063740C" w:rsidP="00D42684">
            <w:pPr>
              <w:spacing w:before="120"/>
              <w:jc w:val="center"/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INDIA </w:t>
            </w: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T</w:t>
            </w: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ODAY</w:t>
            </w:r>
            <w:r w:rsidR="00212D48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-MDRA B</w:t>
            </w:r>
            <w:r w:rsidR="00212D48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EST </w:t>
            </w:r>
            <w:r w:rsidR="00E600D5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UNIVERSITIES </w:t>
            </w:r>
            <w:r w:rsidR="00212D48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RANKING</w:t>
            </w:r>
            <w:r w:rsidR="00DF7863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– </w:t>
            </w:r>
            <w:r w:rsidR="00212D48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201</w:t>
            </w:r>
            <w:r w:rsidR="00AC02D0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9</w:t>
            </w:r>
            <w:r w:rsidR="00212D48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</w:t>
            </w:r>
          </w:p>
          <w:p w:rsidR="004E25F1" w:rsidRPr="00D42684" w:rsidRDefault="00212D48" w:rsidP="00D42684">
            <w:pPr>
              <w:spacing w:after="120"/>
              <w:jc w:val="center"/>
              <w:rPr>
                <w:rFonts w:ascii="Arial Narrow" w:hAnsi="Arial Narrow"/>
                <w:sz w:val="24"/>
              </w:rPr>
            </w:pP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(OBJECTIVE QUESTIONNAIRE</w:t>
            </w:r>
            <w:r w:rsidR="00DF7863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– </w:t>
            </w:r>
            <w:r w:rsidR="009419B8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TECHNICAL</w:t>
            </w:r>
            <w:r w:rsidR="00907EBF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UNIVERSITIES</w:t>
            </w:r>
            <w:r w:rsidR="004E25F1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)</w:t>
            </w:r>
          </w:p>
        </w:tc>
      </w:tr>
      <w:tr w:rsidR="00D42684" w:rsidRPr="00C410B9" w:rsidTr="00D42684">
        <w:trPr>
          <w:trHeight w:val="52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42684" w:rsidRPr="00C410B9" w:rsidRDefault="00D42684" w:rsidP="00D42684">
            <w:pPr>
              <w:rPr>
                <w:rFonts w:ascii="Arial Narrow" w:hAnsi="Arial Narrow"/>
              </w:rPr>
            </w:pPr>
          </w:p>
        </w:tc>
        <w:tc>
          <w:tcPr>
            <w:tcW w:w="993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42684" w:rsidRPr="00895947" w:rsidRDefault="00D42684" w:rsidP="00D42684">
            <w:pPr>
              <w:rPr>
                <w:rFonts w:ascii="Arial Narrow" w:hAnsi="Arial Narrow" w:cs="Arial"/>
                <w:b/>
                <w:bCs/>
                <w:smallCaps/>
              </w:rPr>
            </w:pPr>
            <w:r w:rsidRPr="00895947">
              <w:rPr>
                <w:rFonts w:ascii="Arial Narrow" w:hAnsi="Arial Narrow" w:cs="Arial"/>
                <w:b/>
                <w:bCs/>
                <w:smallCaps/>
              </w:rPr>
              <w:t>UNIVERSITY CATEGORY: (1) GENERAL</w:t>
            </w:r>
            <w:r w:rsidR="006946E0" w:rsidRPr="00895947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sym w:font="Wingdings" w:char="F0FD"/>
            </w:r>
            <w:r w:rsidRPr="00895947">
              <w:rPr>
                <w:rFonts w:ascii="Arial Narrow" w:hAnsi="Arial Narrow" w:cs="Arial"/>
                <w:b/>
                <w:bCs/>
                <w:smallCaps/>
              </w:rPr>
              <w:tab/>
              <w:t xml:space="preserve">(2) TECHNICAL </w:t>
            </w:r>
            <w:r w:rsidR="006946E0" w:rsidRPr="00895947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sym w:font="Wingdings" w:char="F0FE"/>
            </w:r>
            <w:r w:rsidRPr="00895947">
              <w:rPr>
                <w:rFonts w:ascii="Arial Narrow" w:hAnsi="Arial Narrow" w:cs="Arial"/>
                <w:b/>
                <w:bCs/>
                <w:smallCaps/>
              </w:rPr>
              <w:tab/>
              <w:t xml:space="preserve">(3) MEDICAL </w:t>
            </w:r>
            <w:r w:rsidRPr="00895947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sym w:font="Wingdings" w:char="F0FD"/>
            </w:r>
            <w:r w:rsidRPr="00895947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tab/>
            </w:r>
            <w:r w:rsidRPr="00895947">
              <w:rPr>
                <w:rFonts w:ascii="Arial Narrow" w:hAnsi="Arial Narrow" w:cs="Arial"/>
                <w:b/>
                <w:bCs/>
                <w:smallCaps/>
              </w:rPr>
              <w:tab/>
              <w:t xml:space="preserve">(4) LAW </w:t>
            </w:r>
            <w:r w:rsidRPr="00895947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sym w:font="Wingdings" w:char="F0FD"/>
            </w:r>
          </w:p>
        </w:tc>
      </w:tr>
      <w:tr w:rsidR="00D42684" w:rsidRPr="00C410B9" w:rsidTr="00825560">
        <w:trPr>
          <w:trHeight w:val="345"/>
        </w:trPr>
        <w:tc>
          <w:tcPr>
            <w:tcW w:w="10609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D42684" w:rsidRPr="002F357C" w:rsidRDefault="00D42684" w:rsidP="00D42684">
            <w:pPr>
              <w:jc w:val="center"/>
              <w:rPr>
                <w:rFonts w:ascii="Arial Narrow" w:hAnsi="Arial Narrow"/>
                <w:b/>
                <w:color w:val="FFFFFF" w:themeColor="background1"/>
                <w:sz w:val="24"/>
                <w:szCs w:val="24"/>
              </w:rPr>
            </w:pPr>
            <w:r w:rsidRPr="002F357C">
              <w:rPr>
                <w:rFonts w:ascii="Arial Narrow" w:hAnsi="Arial Narrow"/>
                <w:b/>
                <w:color w:val="FFFFFF" w:themeColor="background1"/>
                <w:sz w:val="24"/>
                <w:szCs w:val="24"/>
              </w:rPr>
              <w:t>INSTRUCTIONS</w:t>
            </w:r>
          </w:p>
        </w:tc>
      </w:tr>
      <w:tr w:rsidR="00D42684" w:rsidRPr="00C410B9" w:rsidTr="00825560">
        <w:trPr>
          <w:trHeight w:val="6805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42684" w:rsidRPr="00C410B9" w:rsidRDefault="00D42684" w:rsidP="00D42684">
            <w:pPr>
              <w:rPr>
                <w:rFonts w:ascii="Arial Narrow" w:hAnsi="Arial Narrow"/>
              </w:rPr>
            </w:pPr>
          </w:p>
        </w:tc>
        <w:tc>
          <w:tcPr>
            <w:tcW w:w="993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42684" w:rsidRPr="002F357C" w:rsidRDefault="00D42684" w:rsidP="00D426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The findings of the survey will be published in weekly newsmagazine 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>India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Today 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and group publications.</w:t>
            </w:r>
          </w:p>
          <w:p w:rsidR="00D42684" w:rsidRDefault="00D42684" w:rsidP="00D426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lease fill information for </w:t>
            </w:r>
            <w:r w:rsidR="00BD513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Post Graduate Program in </w:t>
            </w:r>
            <w:r w:rsidR="007B4EEE">
              <w:rPr>
                <w:rFonts w:ascii="Arial Narrow" w:hAnsi="Arial Narrow" w:cs="Arial"/>
                <w:bCs w:val="0"/>
                <w:sz w:val="18"/>
                <w:szCs w:val="18"/>
              </w:rPr>
              <w:t>E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ngineering (M. Tech</w:t>
            </w:r>
            <w:r w:rsidR="007B4EEE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or equivalent, such as 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ME)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course 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offered 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 xml:space="preserve">at this campus 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only. </w:t>
            </w:r>
          </w:p>
          <w:p w:rsidR="00D42684" w:rsidRPr="00E600D5" w:rsidRDefault="00D42684" w:rsidP="00D426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E600D5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The Universities should be offering 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M. Tech</w:t>
            </w:r>
            <w:r w:rsidR="007B4EEE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(or equivalent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)</w:t>
            </w:r>
            <w:r w:rsidR="007B4EEE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course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with minimum 3 passed-out batches by 31 Dec 201</w:t>
            </w:r>
            <w:r w:rsidR="00AC02D0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8</w:t>
            </w:r>
            <w:r w:rsidRPr="00E600D5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.</w:t>
            </w:r>
          </w:p>
          <w:p w:rsidR="00D42684" w:rsidRPr="004E4C6F" w:rsidRDefault="00D42684" w:rsidP="00D426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i/>
                <w:iCs/>
                <w:sz w:val="18"/>
                <w:szCs w:val="18"/>
              </w:rPr>
            </w:pPr>
            <w:r w:rsidRPr="00AA2407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The questionnaire is </w:t>
            </w:r>
            <w:r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available at our website </w:t>
            </w:r>
            <w:hyperlink r:id="rId8" w:history="1">
              <w:r w:rsidRPr="004E4C6F">
                <w:rPr>
                  <w:rStyle w:val="Hyperlink"/>
                  <w:rFonts w:ascii="Arial Narrow" w:hAnsi="Arial Narrow" w:cs="Arial"/>
                  <w:color w:val="auto"/>
                  <w:sz w:val="18"/>
                  <w:szCs w:val="18"/>
                </w:rPr>
                <w:t>w</w:t>
              </w:r>
              <w:r w:rsidRPr="004E4C6F">
                <w:rPr>
                  <w:rStyle w:val="Hyperlink"/>
                  <w:rFonts w:ascii="Arial Narrow" w:hAnsi="Arial Narrow" w:cs="Arial"/>
                  <w:i/>
                  <w:iCs/>
                  <w:color w:val="auto"/>
                  <w:sz w:val="18"/>
                  <w:szCs w:val="18"/>
                </w:rPr>
                <w:t>ww.mdraonline.com</w:t>
              </w:r>
            </w:hyperlink>
          </w:p>
          <w:p w:rsidR="00D42684" w:rsidRPr="004E4C6F" w:rsidRDefault="00D42684" w:rsidP="00D426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This questionnaire has </w:t>
            </w:r>
            <w:r w:rsidR="00A70988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fourteen</w:t>
            </w:r>
            <w:r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printed pages divided into </w:t>
            </w:r>
            <w:r w:rsidR="00B511A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ten</w:t>
            </w:r>
            <w:r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sections plus an abbreviation page – </w:t>
            </w:r>
          </w:p>
          <w:p w:rsidR="0052392E" w:rsidRDefault="00D42684" w:rsidP="00D42684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  <w:t>(1) University Profile</w:t>
            </w:r>
            <w:r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  <w:t xml:space="preserve"> </w:t>
            </w:r>
            <w:r w:rsid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(2) Accreditation &amp; Further Education</w:t>
            </w:r>
            <w:r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</w:p>
          <w:p w:rsidR="00D42684" w:rsidRPr="004E4C6F" w:rsidRDefault="0052392E" w:rsidP="00D42684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D42684"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(3) Student Diversity</w:t>
            </w:r>
            <w:r w:rsidR="00D42684"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D42684"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D42684"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(4) Fees &amp; Funding            </w:t>
            </w:r>
          </w:p>
          <w:p w:rsidR="0052392E" w:rsidRPr="0052392E" w:rsidRDefault="00D42684" w:rsidP="00D42684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  <w:t xml:space="preserve">(5) </w:t>
            </w:r>
            <w:r w:rsidRPr="004E4C6F">
              <w:rPr>
                <w:rFonts w:ascii="Arial Narrow" w:hAnsi="Arial Narrow" w:cs="Arial"/>
                <w:b w:val="0"/>
                <w:sz w:val="18"/>
                <w:szCs w:val="18"/>
              </w:rPr>
              <w:t>Student Selection Process</w:t>
            </w:r>
            <w:r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      </w:t>
            </w:r>
            <w:r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  <w:t xml:space="preserve">(6) Faculty </w:t>
            </w:r>
            <w:r w:rsidR="004E4C6F"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Quality &amp; Development</w:t>
            </w:r>
            <w:r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</w:p>
          <w:p w:rsidR="0052392E" w:rsidRPr="0052392E" w:rsidRDefault="0052392E" w:rsidP="0052392E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D42684"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(7) Living Experience</w:t>
            </w:r>
            <w:r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D42684"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(8) Personality Development &amp; Leadership                        </w:t>
            </w:r>
            <w:r w:rsidR="00D42684"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</w:p>
          <w:p w:rsidR="0052392E" w:rsidRPr="0052392E" w:rsidRDefault="0052392E" w:rsidP="0052392E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D42684"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(9) Academic Progression, Internship &amp; Placement      </w:t>
            </w:r>
            <w:r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D42684"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(10) </w:t>
            </w:r>
            <w:r w:rsidR="00B511AE"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Contact Details</w:t>
            </w:r>
            <w:r w:rsidR="00D42684"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D42684"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D42684"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</w:p>
          <w:p w:rsidR="00D42684" w:rsidRPr="0052392E" w:rsidRDefault="0052392E" w:rsidP="0052392E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52392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</w:p>
          <w:p w:rsidR="00D42684" w:rsidRPr="002F357C" w:rsidRDefault="00D42684" w:rsidP="00D426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lease ensure that </w:t>
            </w:r>
            <w:r w:rsidRPr="004E4C6F">
              <w:rPr>
                <w:rFonts w:ascii="Arial Narrow" w:hAnsi="Arial Narrow" w:cs="Arial"/>
                <w:iCs/>
                <w:sz w:val="18"/>
                <w:szCs w:val="18"/>
                <w:u w:val="single"/>
              </w:rPr>
              <w:t>all section</w:t>
            </w:r>
            <w:r w:rsidRPr="004E4C6F">
              <w:rPr>
                <w:rFonts w:ascii="Arial Narrow" w:hAnsi="Arial Narrow" w:cs="Arial"/>
                <w:i/>
                <w:iCs/>
                <w:sz w:val="18"/>
                <w:szCs w:val="18"/>
                <w:u w:val="single"/>
              </w:rPr>
              <w:t>s</w:t>
            </w:r>
            <w:r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are duly filled-in. </w:t>
            </w:r>
            <w:r w:rsidRPr="004E4C6F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 xml:space="preserve">Do </w:t>
            </w:r>
            <w:r w:rsidRPr="004E4C6F">
              <w:rPr>
                <w:rFonts w:ascii="Arial Narrow" w:hAnsi="Arial Narrow" w:cs="Arial"/>
                <w:sz w:val="18"/>
                <w:szCs w:val="18"/>
                <w:u w:val="single"/>
              </w:rPr>
              <w:t>not</w:t>
            </w:r>
            <w:r w:rsidRPr="004E4C6F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leave any question blank. Incomplete 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questionnaires will </w:t>
            </w:r>
            <w:r w:rsidRPr="002F357C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not 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qualify for the final rankings.</w:t>
            </w:r>
          </w:p>
          <w:p w:rsidR="00D42684" w:rsidRPr="002F357C" w:rsidRDefault="00D42684" w:rsidP="00D426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If any question is not applicable for the 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university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, clearly mention 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“Not 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A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>pplicable” or “NA”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in the space provided. </w:t>
            </w:r>
          </w:p>
          <w:p w:rsidR="00D42684" w:rsidRPr="002F357C" w:rsidRDefault="00D42684" w:rsidP="00D426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Each page of the filled-in questionnaire should be signed by the</w:t>
            </w:r>
            <w:r w:rsidRPr="007F357D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DE1D29"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Head or Director</w:t>
            </w:r>
            <w:r w:rsidR="007B4EEE">
              <w:rPr>
                <w:rFonts w:ascii="Arial Narrow" w:hAnsi="Arial Narrow" w:cs="Arial"/>
                <w:bCs w:val="0"/>
                <w:sz w:val="18"/>
                <w:szCs w:val="18"/>
              </w:rPr>
              <w:t>/ Vice-Chancellor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along with 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 xml:space="preserve">official seal of the </w:t>
            </w:r>
            <w:r w:rsidR="00DE1D29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>university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. </w:t>
            </w:r>
          </w:p>
          <w:p w:rsidR="00D42684" w:rsidRPr="002F357C" w:rsidRDefault="00D42684" w:rsidP="00D426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>India Today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has a copyright over th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is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survey and rankings.  </w:t>
            </w:r>
          </w:p>
          <w:p w:rsidR="00D42684" w:rsidRPr="002F357C" w:rsidRDefault="00D42684" w:rsidP="00D426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By participating</w:t>
            </w:r>
            <w:r w:rsidRPr="002F357C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in this ranking, the participating 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university</w:t>
            </w:r>
            <w:r w:rsidRPr="002F357C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agrees that it would provide full co-operation and documentary evidence of the data/ information provided. At the time of visit of MDRA</w:t>
            </w:r>
            <w:r w:rsidR="0052392E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  <w:r w:rsidRPr="002F357C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/India Today representative for physical verification, the 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university</w:t>
            </w:r>
            <w:r w:rsidRPr="002F357C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would ensure complete co-operation. </w:t>
            </w:r>
          </w:p>
          <w:p w:rsidR="00D42684" w:rsidRPr="00E600D5" w:rsidRDefault="00D42684" w:rsidP="00D426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sz w:val="18"/>
                <w:szCs w:val="18"/>
              </w:rPr>
              <w:t xml:space="preserve">Universities are requested to provide information </w:t>
            </w:r>
            <w:r w:rsidRPr="00C06493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only for the </w:t>
            </w:r>
            <w:r w:rsidRPr="00C06493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>M. Tech</w:t>
            </w:r>
            <w:r w:rsidR="007B4EEE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 xml:space="preserve"> pr</w:t>
            </w:r>
            <w:r w:rsidRPr="00C06493">
              <w:rPr>
                <w:rFonts w:ascii="Arial Narrow" w:hAnsi="Arial Narrow" w:cs="Arial"/>
                <w:sz w:val="18"/>
                <w:szCs w:val="18"/>
                <w:u w:val="single"/>
              </w:rPr>
              <w:t>ogram offered within the campu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and NOT of constituent/ affiliated colleges)</w:t>
            </w:r>
            <w:r w:rsidRPr="002F357C">
              <w:rPr>
                <w:rFonts w:ascii="Arial Narrow" w:hAnsi="Arial Narrow" w:cs="Arial"/>
                <w:sz w:val="18"/>
                <w:szCs w:val="18"/>
              </w:rPr>
              <w:t xml:space="preserve">. </w:t>
            </w:r>
          </w:p>
          <w:p w:rsidR="00852289" w:rsidRPr="00852289" w:rsidRDefault="00D42684" w:rsidP="00852289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C06493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Only full-time, Classroom-based </w:t>
            </w:r>
            <w:r w:rsidR="007B4EEE">
              <w:rPr>
                <w:rFonts w:ascii="Arial Narrow" w:hAnsi="Arial Narrow" w:cs="Arial"/>
                <w:sz w:val="18"/>
                <w:szCs w:val="18"/>
                <w:u w:val="single"/>
              </w:rPr>
              <w:t>M. Tech</w:t>
            </w:r>
            <w:r w:rsidRPr="00C06493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 course</w:t>
            </w:r>
            <w:r w:rsidRPr="00E600D5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CD183E">
              <w:rPr>
                <w:rFonts w:ascii="Arial Narrow" w:hAnsi="Arial Narrow" w:cs="Arial"/>
                <w:sz w:val="18"/>
                <w:szCs w:val="18"/>
              </w:rPr>
              <w:t>is</w:t>
            </w:r>
            <w:r w:rsidRPr="00E600D5">
              <w:rPr>
                <w:rFonts w:ascii="Arial Narrow" w:hAnsi="Arial Narrow" w:cs="Arial"/>
                <w:sz w:val="18"/>
                <w:szCs w:val="18"/>
              </w:rPr>
              <w:t xml:space="preserve"> being considered for this ranking (part-time, diploma courses or distance-learning programs WILL NOT BE CONSIDERED).</w:t>
            </w:r>
          </w:p>
          <w:p w:rsidR="00852289" w:rsidRPr="00852289" w:rsidRDefault="00D42684" w:rsidP="00852289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852289">
              <w:rPr>
                <w:rFonts w:ascii="Arial Narrow" w:hAnsi="Arial Narrow" w:cs="Arial"/>
                <w:sz w:val="18"/>
                <w:szCs w:val="18"/>
              </w:rPr>
              <w:t xml:space="preserve">If any information provided by the university is found to be incorrect during verification, the university would be ineligible for participation in the ranking process. </w:t>
            </w:r>
          </w:p>
          <w:p w:rsidR="00852289" w:rsidRPr="00852289" w:rsidRDefault="00D42684" w:rsidP="00852289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852289">
              <w:rPr>
                <w:rFonts w:ascii="Arial Narrow" w:hAnsi="Arial Narrow" w:cs="Arial"/>
                <w:sz w:val="18"/>
                <w:szCs w:val="18"/>
              </w:rPr>
              <w:t>Until stated otherwise, all information to be provided for Academic Year (AY) 201</w:t>
            </w:r>
            <w:r w:rsidR="00AC02D0">
              <w:rPr>
                <w:rFonts w:ascii="Arial Narrow" w:hAnsi="Arial Narrow" w:cs="Arial"/>
                <w:sz w:val="18"/>
                <w:szCs w:val="18"/>
              </w:rPr>
              <w:t>7</w:t>
            </w:r>
            <w:r w:rsidRPr="0085228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AC02D0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852289">
              <w:rPr>
                <w:rFonts w:ascii="Arial Narrow" w:hAnsi="Arial Narrow" w:cs="Arial"/>
                <w:sz w:val="18"/>
                <w:szCs w:val="18"/>
              </w:rPr>
              <w:t>.</w:t>
            </w:r>
          </w:p>
          <w:p w:rsidR="00852289" w:rsidRPr="00852289" w:rsidRDefault="00D42684" w:rsidP="00852289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852289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No fee/money is to be paid by any university for participating in India Today-MDRA Best </w:t>
            </w:r>
            <w:r w:rsidR="007B4EEE" w:rsidRPr="00852289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Technical </w:t>
            </w:r>
            <w:r w:rsidRPr="00852289">
              <w:rPr>
                <w:rFonts w:ascii="Arial Narrow" w:hAnsi="Arial Narrow" w:cs="Arial"/>
                <w:bCs w:val="0"/>
                <w:sz w:val="18"/>
                <w:szCs w:val="18"/>
              </w:rPr>
              <w:t>Universities ranking to anyone in any manner/mode.</w:t>
            </w:r>
          </w:p>
          <w:p w:rsidR="00D42684" w:rsidRPr="00852289" w:rsidRDefault="00C06493" w:rsidP="00852289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852289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Please send the filled-up questionnaire along with supporting documents </w:t>
            </w:r>
            <w:r w:rsidR="008C6445">
              <w:rPr>
                <w:rFonts w:ascii="Arial Narrow" w:hAnsi="Arial Narrow" w:cs="Arial"/>
                <w:sz w:val="18"/>
                <w:szCs w:val="18"/>
              </w:rPr>
              <w:t>latest by revised deadline i.e. 18</w:t>
            </w:r>
            <w:r w:rsidR="008C6445">
              <w:rPr>
                <w:rFonts w:ascii="Arial Narrow" w:hAnsi="Arial Narrow" w:cs="Arial"/>
                <w:sz w:val="18"/>
                <w:szCs w:val="18"/>
                <w:vertAlign w:val="superscript"/>
              </w:rPr>
              <w:t>th</w:t>
            </w:r>
            <w:r w:rsidR="008C6445">
              <w:rPr>
                <w:rFonts w:ascii="Arial Narrow" w:hAnsi="Arial Narrow" w:cs="Arial"/>
                <w:sz w:val="18"/>
                <w:szCs w:val="18"/>
              </w:rPr>
              <w:t xml:space="preserve"> January 2019 </w:t>
            </w:r>
            <w:r w:rsidRPr="00852289">
              <w:rPr>
                <w:rFonts w:ascii="Arial Narrow" w:hAnsi="Arial Narrow" w:cs="Arial"/>
                <w:bCs w:val="0"/>
                <w:sz w:val="18"/>
                <w:szCs w:val="18"/>
              </w:rPr>
              <w:t>to the following address:</w:t>
            </w:r>
          </w:p>
        </w:tc>
      </w:tr>
      <w:tr w:rsidR="00D42684" w:rsidRPr="00C410B9" w:rsidTr="001D1F00">
        <w:trPr>
          <w:trHeight w:val="1654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42684" w:rsidRPr="00C410B9" w:rsidRDefault="00D42684" w:rsidP="00D42684">
            <w:pPr>
              <w:rPr>
                <w:rFonts w:ascii="Arial Narrow" w:hAnsi="Arial Narrow"/>
              </w:rPr>
            </w:pPr>
          </w:p>
        </w:tc>
        <w:tc>
          <w:tcPr>
            <w:tcW w:w="497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42684" w:rsidRPr="0063327B" w:rsidRDefault="00D42684" w:rsidP="00D42684">
            <w:pPr>
              <w:pStyle w:val="Heading4"/>
              <w:tabs>
                <w:tab w:val="clear" w:pos="4428"/>
              </w:tabs>
              <w:ind w:left="142"/>
              <w:outlineLvl w:val="3"/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t>Mr. Abhishek Agrawal</w:t>
            </w:r>
            <w:r w:rsidRPr="0063327B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br/>
            </w:r>
            <w:r w:rsidRPr="0063327B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>Executive Director</w:t>
            </w:r>
          </w:p>
          <w:p w:rsidR="00D42684" w:rsidRPr="0063327B" w:rsidRDefault="00D42684" w:rsidP="00D42684">
            <w:pPr>
              <w:pStyle w:val="Heading4"/>
              <w:ind w:left="142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 xml:space="preserve">Marketing and Development Research Associates (MDRA) </w:t>
            </w:r>
          </w:p>
          <w:p w:rsidR="00D42684" w:rsidRPr="0063327B" w:rsidRDefault="00D42684" w:rsidP="00D42684">
            <w:pPr>
              <w:ind w:left="142"/>
              <w:rPr>
                <w:rFonts w:ascii="Arial Narrow" w:hAnsi="Arial Narrow" w:cs="Arial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#29, 3rd floor, Community Centre, </w:t>
            </w:r>
            <w:proofErr w:type="spellStart"/>
            <w:r w:rsidRPr="0063327B">
              <w:rPr>
                <w:rFonts w:ascii="Arial Narrow" w:hAnsi="Arial Narrow" w:cs="Arial"/>
                <w:sz w:val="18"/>
                <w:szCs w:val="18"/>
              </w:rPr>
              <w:t>Saket</w:t>
            </w:r>
            <w:proofErr w:type="spellEnd"/>
            <w:r w:rsidRPr="0063327B">
              <w:rPr>
                <w:rFonts w:ascii="Arial Narrow" w:hAnsi="Arial Narrow" w:cs="Arial"/>
                <w:sz w:val="18"/>
                <w:szCs w:val="18"/>
              </w:rPr>
              <w:t>, New Delhi-110 017</w:t>
            </w:r>
          </w:p>
          <w:p w:rsidR="00D42684" w:rsidRPr="0063327B" w:rsidRDefault="00D42684" w:rsidP="00D42684">
            <w:pPr>
              <w:ind w:left="142"/>
              <w:rPr>
                <w:rFonts w:ascii="Arial Narrow" w:hAnsi="Arial Narrow" w:cs="Arial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Phone: +91-11-26522244, 49849166 </w:t>
            </w:r>
          </w:p>
          <w:p w:rsidR="00D42684" w:rsidRPr="0063327B" w:rsidRDefault="00D42684" w:rsidP="00D42684">
            <w:pPr>
              <w:ind w:left="142"/>
              <w:rPr>
                <w:rFonts w:ascii="Arial Narrow" w:hAnsi="Arial Narrow" w:cs="Arial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>Email:</w:t>
            </w:r>
            <w:r w:rsidRPr="0063327B">
              <w:rPr>
                <w:rFonts w:ascii="Arial Narrow" w:hAnsi="Arial Narrow" w:cs="Arial"/>
                <w:sz w:val="18"/>
                <w:szCs w:val="18"/>
                <w:lang w:val="fr-FR"/>
              </w:rPr>
              <w:t xml:space="preserve"> </w:t>
            </w:r>
            <w:hyperlink r:id="rId9" w:history="1">
              <w:r w:rsidRPr="0063327B">
                <w:rPr>
                  <w:rStyle w:val="Hyperlink"/>
                  <w:rFonts w:ascii="Arial Narrow" w:hAnsi="Arial Narrow" w:cs="Arial"/>
                  <w:sz w:val="18"/>
                  <w:szCs w:val="18"/>
                  <w:lang w:val="fr-FR"/>
                </w:rPr>
                <w:t>info@mdraonline.com</w:t>
              </w:r>
            </w:hyperlink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   </w:t>
            </w:r>
          </w:p>
          <w:p w:rsidR="00D42684" w:rsidRPr="0063327B" w:rsidRDefault="00D42684" w:rsidP="00D42684">
            <w:pPr>
              <w:ind w:left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Website:  </w:t>
            </w:r>
            <w:hyperlink r:id="rId10" w:history="1">
              <w:r w:rsidRPr="0063327B">
                <w:rPr>
                  <w:rStyle w:val="Hyperlink"/>
                  <w:rFonts w:ascii="Arial Narrow" w:hAnsi="Arial Narrow" w:cs="Arial"/>
                  <w:sz w:val="18"/>
                  <w:szCs w:val="18"/>
                </w:rPr>
                <w:t>www.mdraonline.com</w:t>
              </w:r>
            </w:hyperlink>
          </w:p>
        </w:tc>
        <w:tc>
          <w:tcPr>
            <w:tcW w:w="4962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D42684" w:rsidRPr="0063327B" w:rsidRDefault="00D42684" w:rsidP="00D42684">
            <w:pPr>
              <w:pStyle w:val="Heading4"/>
              <w:tabs>
                <w:tab w:val="clear" w:pos="4428"/>
              </w:tabs>
              <w:outlineLvl w:val="3"/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t xml:space="preserve">For any query, please contact: </w:t>
            </w:r>
          </w:p>
          <w:p w:rsidR="00D42684" w:rsidRPr="0063327B" w:rsidRDefault="00D42684" w:rsidP="00D42684">
            <w:pPr>
              <w:pStyle w:val="Heading4"/>
              <w:tabs>
                <w:tab w:val="clear" w:pos="4428"/>
              </w:tabs>
              <w:outlineLvl w:val="3"/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t xml:space="preserve">Mr. </w:t>
            </w:r>
            <w:r w:rsidR="00AC02D0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t>Abnish Jha</w:t>
            </w:r>
            <w:r w:rsidRPr="0063327B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br/>
            </w:r>
            <w:r w:rsidR="00AC02D0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>Associate Project Director</w:t>
            </w:r>
          </w:p>
          <w:p w:rsidR="00D42684" w:rsidRPr="0063327B" w:rsidRDefault="00D42684" w:rsidP="00D42684">
            <w:pPr>
              <w:pStyle w:val="Heading4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 xml:space="preserve">Marketing and Development Research Associates (MDRA) </w:t>
            </w:r>
          </w:p>
          <w:p w:rsidR="00D42684" w:rsidRPr="0063327B" w:rsidRDefault="00D42684" w:rsidP="00D42684">
            <w:pPr>
              <w:rPr>
                <w:rFonts w:ascii="Arial Narrow" w:hAnsi="Arial Narrow" w:cs="Arial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>#29, 3</w:t>
            </w:r>
            <w:r w:rsidRPr="0063327B">
              <w:rPr>
                <w:rFonts w:ascii="Arial Narrow" w:hAnsi="Arial Narrow" w:cs="Arial"/>
                <w:sz w:val="18"/>
                <w:szCs w:val="18"/>
                <w:vertAlign w:val="superscript"/>
              </w:rPr>
              <w:t>rd</w:t>
            </w:r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 floor, Community Centre, </w:t>
            </w:r>
            <w:proofErr w:type="spellStart"/>
            <w:r w:rsidRPr="0063327B">
              <w:rPr>
                <w:rFonts w:ascii="Arial Narrow" w:hAnsi="Arial Narrow" w:cs="Arial"/>
                <w:sz w:val="18"/>
                <w:szCs w:val="18"/>
              </w:rPr>
              <w:t>Saket</w:t>
            </w:r>
            <w:proofErr w:type="spellEnd"/>
            <w:r w:rsidRPr="0063327B">
              <w:rPr>
                <w:rFonts w:ascii="Arial Narrow" w:hAnsi="Arial Narrow" w:cs="Arial"/>
                <w:sz w:val="18"/>
                <w:szCs w:val="18"/>
              </w:rPr>
              <w:t>, New Delhi-110 017</w:t>
            </w:r>
          </w:p>
          <w:p w:rsidR="00D42684" w:rsidRPr="0063327B" w:rsidRDefault="00D42684" w:rsidP="00D42684">
            <w:pPr>
              <w:rPr>
                <w:rFonts w:ascii="Arial Narrow" w:hAnsi="Arial Narrow" w:cs="Arial"/>
                <w:sz w:val="18"/>
                <w:szCs w:val="18"/>
                <w:lang w:val="fr-FR"/>
              </w:rPr>
            </w:pPr>
            <w:proofErr w:type="gramStart"/>
            <w:r w:rsidRPr="0063327B">
              <w:rPr>
                <w:rFonts w:ascii="Arial Narrow" w:hAnsi="Arial Narrow" w:cs="Arial"/>
                <w:sz w:val="18"/>
                <w:szCs w:val="18"/>
                <w:lang w:val="fr-FR"/>
              </w:rPr>
              <w:t>Phone:</w:t>
            </w:r>
            <w:proofErr w:type="gramEnd"/>
            <w:r w:rsidRPr="0063327B">
              <w:rPr>
                <w:rFonts w:ascii="Arial Narrow" w:hAnsi="Arial Narrow" w:cs="Arial"/>
                <w:sz w:val="18"/>
                <w:szCs w:val="18"/>
                <w:lang w:val="fr-FR"/>
              </w:rPr>
              <w:t xml:space="preserve"> +91-11-26522244, 49849166, M : -+91-</w:t>
            </w:r>
            <w:r w:rsidR="00AC02D0" w:rsidRPr="00AC02D0">
              <w:rPr>
                <w:rFonts w:ascii="Arial Narrow" w:hAnsi="Arial Narrow" w:cs="Arial"/>
                <w:sz w:val="18"/>
                <w:szCs w:val="18"/>
                <w:lang w:val="fr-FR"/>
              </w:rPr>
              <w:t>9582254611</w:t>
            </w:r>
          </w:p>
          <w:p w:rsidR="00D42684" w:rsidRPr="00E600D5" w:rsidRDefault="00D42684" w:rsidP="00D42684">
            <w:pPr>
              <w:pStyle w:val="Title"/>
              <w:jc w:val="left"/>
              <w:rPr>
                <w:rFonts w:ascii="Arial Narrow" w:hAnsi="Arial Narrow" w:cs="Arial"/>
                <w:b w:val="0"/>
                <w:color w:val="0000FF"/>
                <w:sz w:val="18"/>
                <w:szCs w:val="18"/>
                <w:u w:val="single"/>
                <w:lang w:val="fr-FR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  <w:lang w:val="fr-FR"/>
              </w:rPr>
              <w:t xml:space="preserve">Email: </w:t>
            </w:r>
            <w:r w:rsidR="00327B63" w:rsidRPr="00327B63">
              <w:rPr>
                <w:rStyle w:val="Hyperlink"/>
                <w:rFonts w:ascii="Arial Narrow" w:hAnsi="Arial Narrow" w:cs="Arial"/>
                <w:b w:val="0"/>
                <w:sz w:val="18"/>
                <w:szCs w:val="18"/>
                <w:lang w:val="fr-FR"/>
              </w:rPr>
              <w:t>abnish@mdraonline.com</w:t>
            </w:r>
            <w:r w:rsidRPr="0063327B">
              <w:rPr>
                <w:rFonts w:ascii="Arial Narrow" w:hAnsi="Arial Narrow" w:cs="Arial"/>
                <w:b w:val="0"/>
                <w:sz w:val="18"/>
                <w:szCs w:val="18"/>
                <w:lang w:val="fr-FR"/>
              </w:rPr>
              <w:t xml:space="preserve">, </w:t>
            </w:r>
            <w:hyperlink r:id="rId11" w:history="1">
              <w:r w:rsidRPr="0063327B">
                <w:rPr>
                  <w:rStyle w:val="Hyperlink"/>
                  <w:rFonts w:ascii="Arial Narrow" w:hAnsi="Arial Narrow" w:cs="Arial"/>
                  <w:b w:val="0"/>
                  <w:sz w:val="18"/>
                  <w:szCs w:val="18"/>
                  <w:lang w:val="fr-FR"/>
                </w:rPr>
                <w:t>bestuniversities@mdraonline.co</w:t>
              </w:r>
            </w:hyperlink>
            <w:r w:rsidRPr="0063327B">
              <w:rPr>
                <w:rStyle w:val="Hyperlink"/>
                <w:rFonts w:ascii="Arial Narrow" w:hAnsi="Arial Narrow" w:cs="Arial"/>
                <w:b w:val="0"/>
                <w:sz w:val="18"/>
                <w:szCs w:val="18"/>
                <w:lang w:val="fr-FR"/>
              </w:rPr>
              <w:t>m</w:t>
            </w:r>
          </w:p>
        </w:tc>
      </w:tr>
    </w:tbl>
    <w:p w:rsidR="0052392E" w:rsidRDefault="0052392E">
      <w:r>
        <w:rPr>
          <w:b/>
          <w:bCs/>
        </w:rPr>
        <w:br w:type="page"/>
      </w:r>
    </w:p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10609"/>
      </w:tblGrid>
      <w:tr w:rsidR="00D42684" w:rsidRPr="00C410B9" w:rsidTr="00825560">
        <w:trPr>
          <w:trHeight w:val="333"/>
        </w:trPr>
        <w:tc>
          <w:tcPr>
            <w:tcW w:w="1060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</w:tcPr>
          <w:p w:rsidR="00D42684" w:rsidRPr="002F357C" w:rsidRDefault="00D42684" w:rsidP="00D42684">
            <w:pPr>
              <w:pStyle w:val="Title"/>
              <w:ind w:left="522"/>
              <w:rPr>
                <w:rFonts w:ascii="Arial Narrow" w:hAnsi="Arial Narrow" w:cstheme="minorHAnsi"/>
                <w:bCs w:val="0"/>
                <w:color w:val="FFFFFF" w:themeColor="background1"/>
              </w:rPr>
            </w:pPr>
            <w:r w:rsidRPr="002F357C">
              <w:rPr>
                <w:rFonts w:ascii="Arial Narrow" w:hAnsi="Arial Narrow" w:cstheme="minorHAnsi"/>
                <w:bCs w:val="0"/>
                <w:color w:val="FFFFFF" w:themeColor="background1"/>
              </w:rPr>
              <w:lastRenderedPageBreak/>
              <w:t xml:space="preserve">SECTION A: </w:t>
            </w:r>
            <w:r w:rsidRPr="00783660">
              <w:rPr>
                <w:rFonts w:ascii="Arial Narrow" w:hAnsi="Arial Narrow" w:cstheme="minorHAnsi"/>
                <w:bCs w:val="0"/>
                <w:color w:val="FFFFFF" w:themeColor="background1"/>
                <w:szCs w:val="16"/>
              </w:rPr>
              <w:t xml:space="preserve">UNIVERSITY </w:t>
            </w:r>
            <w:r w:rsidRPr="002F357C">
              <w:rPr>
                <w:rFonts w:ascii="Arial Narrow" w:hAnsi="Arial Narrow" w:cstheme="minorHAnsi"/>
                <w:bCs w:val="0"/>
                <w:color w:val="FFFFFF" w:themeColor="background1"/>
              </w:rPr>
              <w:t xml:space="preserve">PROFILE </w:t>
            </w: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0620" w:type="dxa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582"/>
        <w:gridCol w:w="1146"/>
        <w:gridCol w:w="459"/>
        <w:gridCol w:w="2828"/>
        <w:gridCol w:w="602"/>
        <w:gridCol w:w="2126"/>
        <w:gridCol w:w="551"/>
        <w:gridCol w:w="21"/>
        <w:gridCol w:w="360"/>
        <w:gridCol w:w="381"/>
        <w:gridCol w:w="382"/>
        <w:gridCol w:w="381"/>
        <w:gridCol w:w="381"/>
        <w:gridCol w:w="409"/>
        <w:gridCol w:w="11"/>
      </w:tblGrid>
      <w:tr w:rsidR="00A67CD3" w:rsidRPr="008248DE" w:rsidTr="00D8769B">
        <w:trPr>
          <w:gridAfter w:val="1"/>
          <w:wAfter w:w="11" w:type="dxa"/>
          <w:trHeight w:val="340"/>
        </w:trPr>
        <w:tc>
          <w:tcPr>
            <w:tcW w:w="582" w:type="dxa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A1</w:t>
            </w:r>
          </w:p>
        </w:tc>
        <w:tc>
          <w:tcPr>
            <w:tcW w:w="10027" w:type="dxa"/>
            <w:gridSpan w:val="13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Name of the University: </w:t>
            </w:r>
          </w:p>
        </w:tc>
      </w:tr>
      <w:tr w:rsidR="00A67CD3" w:rsidRPr="008248DE" w:rsidTr="00D8769B">
        <w:trPr>
          <w:gridAfter w:val="1"/>
          <w:wAfter w:w="11" w:type="dxa"/>
          <w:trHeight w:val="340"/>
        </w:trPr>
        <w:tc>
          <w:tcPr>
            <w:tcW w:w="582" w:type="dxa"/>
            <w:vMerge w:val="restart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A2</w:t>
            </w:r>
          </w:p>
        </w:tc>
        <w:tc>
          <w:tcPr>
            <w:tcW w:w="10027" w:type="dxa"/>
            <w:gridSpan w:val="13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Address: </w:t>
            </w:r>
          </w:p>
        </w:tc>
      </w:tr>
      <w:tr w:rsidR="00A67CD3" w:rsidRPr="008248DE" w:rsidTr="00D8769B">
        <w:trPr>
          <w:gridAfter w:val="1"/>
          <w:wAfter w:w="11" w:type="dxa"/>
          <w:trHeight w:val="340"/>
        </w:trPr>
        <w:tc>
          <w:tcPr>
            <w:tcW w:w="582" w:type="dxa"/>
            <w:vMerge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46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City</w:t>
            </w:r>
          </w:p>
        </w:tc>
        <w:tc>
          <w:tcPr>
            <w:tcW w:w="3287" w:type="dxa"/>
            <w:gridSpan w:val="2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</w:p>
        </w:tc>
        <w:tc>
          <w:tcPr>
            <w:tcW w:w="602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State</w:t>
            </w:r>
          </w:p>
        </w:tc>
        <w:tc>
          <w:tcPr>
            <w:tcW w:w="2126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</w:p>
        </w:tc>
        <w:tc>
          <w:tcPr>
            <w:tcW w:w="551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Pin</w:t>
            </w:r>
          </w:p>
        </w:tc>
        <w:tc>
          <w:tcPr>
            <w:tcW w:w="381" w:type="dxa"/>
            <w:gridSpan w:val="2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</w:p>
        </w:tc>
        <w:tc>
          <w:tcPr>
            <w:tcW w:w="381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</w:p>
        </w:tc>
        <w:tc>
          <w:tcPr>
            <w:tcW w:w="382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</w:p>
        </w:tc>
        <w:tc>
          <w:tcPr>
            <w:tcW w:w="381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</w:p>
        </w:tc>
        <w:tc>
          <w:tcPr>
            <w:tcW w:w="381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</w:p>
        </w:tc>
        <w:tc>
          <w:tcPr>
            <w:tcW w:w="409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</w:p>
        </w:tc>
      </w:tr>
      <w:tr w:rsidR="00A67CD3" w:rsidRPr="008248DE" w:rsidTr="00D8769B">
        <w:trPr>
          <w:gridAfter w:val="1"/>
          <w:wAfter w:w="11" w:type="dxa"/>
          <w:trHeight w:val="340"/>
        </w:trPr>
        <w:tc>
          <w:tcPr>
            <w:tcW w:w="582" w:type="dxa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A3</w:t>
            </w:r>
          </w:p>
        </w:tc>
        <w:tc>
          <w:tcPr>
            <w:tcW w:w="1146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Phone</w:t>
            </w:r>
          </w:p>
        </w:tc>
        <w:tc>
          <w:tcPr>
            <w:tcW w:w="3287" w:type="dxa"/>
            <w:gridSpan w:val="2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</w:p>
        </w:tc>
        <w:tc>
          <w:tcPr>
            <w:tcW w:w="602" w:type="dxa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A4</w:t>
            </w:r>
          </w:p>
        </w:tc>
        <w:tc>
          <w:tcPr>
            <w:tcW w:w="2126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Fax</w:t>
            </w:r>
          </w:p>
        </w:tc>
        <w:tc>
          <w:tcPr>
            <w:tcW w:w="2866" w:type="dxa"/>
            <w:gridSpan w:val="8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</w:p>
        </w:tc>
      </w:tr>
      <w:tr w:rsidR="00A67CD3" w:rsidRPr="008248DE" w:rsidTr="00D8769B">
        <w:trPr>
          <w:gridAfter w:val="1"/>
          <w:wAfter w:w="11" w:type="dxa"/>
          <w:trHeight w:val="340"/>
        </w:trPr>
        <w:tc>
          <w:tcPr>
            <w:tcW w:w="582" w:type="dxa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A5</w:t>
            </w:r>
          </w:p>
        </w:tc>
        <w:tc>
          <w:tcPr>
            <w:tcW w:w="1146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E</w:t>
            </w:r>
            <w:r>
              <w:rPr>
                <w:rFonts w:ascii="Arial Narrow" w:hAnsi="Arial Narrow" w:cs="Arial"/>
                <w:sz w:val="18"/>
                <w:szCs w:val="18"/>
              </w:rPr>
              <w:t>-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>mail</w:t>
            </w:r>
          </w:p>
        </w:tc>
        <w:tc>
          <w:tcPr>
            <w:tcW w:w="3287" w:type="dxa"/>
            <w:gridSpan w:val="2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</w:p>
        </w:tc>
        <w:tc>
          <w:tcPr>
            <w:tcW w:w="602" w:type="dxa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A6</w:t>
            </w:r>
          </w:p>
        </w:tc>
        <w:tc>
          <w:tcPr>
            <w:tcW w:w="2126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Website</w:t>
            </w:r>
          </w:p>
        </w:tc>
        <w:tc>
          <w:tcPr>
            <w:tcW w:w="2866" w:type="dxa"/>
            <w:gridSpan w:val="8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</w:p>
        </w:tc>
      </w:tr>
      <w:tr w:rsidR="00A67CD3" w:rsidRPr="008248DE" w:rsidTr="00D8769B">
        <w:trPr>
          <w:gridAfter w:val="1"/>
          <w:wAfter w:w="11" w:type="dxa"/>
          <w:trHeight w:val="340"/>
        </w:trPr>
        <w:tc>
          <w:tcPr>
            <w:tcW w:w="582" w:type="dxa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A7</w:t>
            </w:r>
          </w:p>
        </w:tc>
        <w:tc>
          <w:tcPr>
            <w:tcW w:w="1146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Year of establishment</w:t>
            </w:r>
          </w:p>
        </w:tc>
        <w:tc>
          <w:tcPr>
            <w:tcW w:w="3287" w:type="dxa"/>
            <w:gridSpan w:val="2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</w:p>
        </w:tc>
        <w:tc>
          <w:tcPr>
            <w:tcW w:w="602" w:type="dxa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A7a.</w:t>
            </w:r>
          </w:p>
        </w:tc>
        <w:tc>
          <w:tcPr>
            <w:tcW w:w="2126" w:type="dxa"/>
            <w:vAlign w:val="center"/>
          </w:tcPr>
          <w:p w:rsidR="00A67CD3" w:rsidRPr="008248DE" w:rsidRDefault="007F357D" w:rsidP="00D8769B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When did the 1</w:t>
            </w:r>
            <w:r w:rsidRPr="00C410B9">
              <w:rPr>
                <w:rFonts w:ascii="Arial Narrow" w:hAnsi="Arial Narrow" w:cs="Arial"/>
                <w:sz w:val="18"/>
                <w:szCs w:val="18"/>
                <w:vertAlign w:val="superscript"/>
              </w:rPr>
              <w:t>st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M</w:t>
            </w:r>
            <w:r w:rsidRPr="00F31A4C">
              <w:rPr>
                <w:rFonts w:ascii="Arial Narrow" w:hAnsi="Arial Narrow" w:cs="Arial"/>
                <w:b/>
                <w:sz w:val="18"/>
                <w:szCs w:val="18"/>
              </w:rPr>
              <w:t>. Tech</w:t>
            </w:r>
            <w:r w:rsidR="007B4EEE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batch pass </w:t>
            </w:r>
            <w:r w:rsidRPr="00C410B9">
              <w:rPr>
                <w:rFonts w:ascii="Arial Narrow" w:hAnsi="Arial Narrow" w:cs="Arial"/>
                <w:sz w:val="18"/>
                <w:szCs w:val="18"/>
              </w:rPr>
              <w:t>out</w:t>
            </w:r>
            <w:r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2866" w:type="dxa"/>
            <w:gridSpan w:val="8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</w:p>
        </w:tc>
      </w:tr>
      <w:tr w:rsidR="00A67CD3" w:rsidRPr="008248DE" w:rsidTr="00D8769B">
        <w:trPr>
          <w:gridAfter w:val="1"/>
          <w:wAfter w:w="11" w:type="dxa"/>
          <w:trHeight w:val="340"/>
        </w:trPr>
        <w:tc>
          <w:tcPr>
            <w:tcW w:w="582" w:type="dxa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A8</w:t>
            </w:r>
          </w:p>
        </w:tc>
        <w:tc>
          <w:tcPr>
            <w:tcW w:w="1146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Name of Head of the </w:t>
            </w:r>
            <w:r w:rsidR="00C06493">
              <w:rPr>
                <w:rFonts w:ascii="Arial Narrow" w:hAnsi="Arial Narrow" w:cs="Arial"/>
                <w:sz w:val="18"/>
                <w:szCs w:val="18"/>
              </w:rPr>
              <w:t>University</w:t>
            </w:r>
          </w:p>
        </w:tc>
        <w:tc>
          <w:tcPr>
            <w:tcW w:w="3287" w:type="dxa"/>
            <w:gridSpan w:val="2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</w:p>
        </w:tc>
        <w:tc>
          <w:tcPr>
            <w:tcW w:w="602" w:type="dxa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A8a</w:t>
            </w:r>
          </w:p>
        </w:tc>
        <w:tc>
          <w:tcPr>
            <w:tcW w:w="2126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esignation</w:t>
            </w:r>
          </w:p>
        </w:tc>
        <w:tc>
          <w:tcPr>
            <w:tcW w:w="2866" w:type="dxa"/>
            <w:gridSpan w:val="8"/>
            <w:vAlign w:val="center"/>
          </w:tcPr>
          <w:p w:rsidR="00A67CD3" w:rsidRPr="008248DE" w:rsidRDefault="00A67CD3" w:rsidP="00D8769B">
            <w:pPr>
              <w:rPr>
                <w:rFonts w:ascii="Arial Narrow" w:hAnsi="Arial Narrow"/>
              </w:rPr>
            </w:pPr>
          </w:p>
        </w:tc>
      </w:tr>
      <w:tr w:rsidR="00A67CD3" w:rsidRPr="008248DE" w:rsidTr="00D8769B">
        <w:trPr>
          <w:gridAfter w:val="1"/>
          <w:wAfter w:w="11" w:type="dxa"/>
          <w:trHeight w:val="340"/>
        </w:trPr>
        <w:tc>
          <w:tcPr>
            <w:tcW w:w="582" w:type="dxa"/>
            <w:vMerge w:val="restart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227CDA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46" w:type="dxa"/>
            <w:vMerge w:val="restart"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University </w:t>
            </w:r>
            <w:r w:rsidR="00227CDA">
              <w:rPr>
                <w:rFonts w:ascii="Arial Narrow" w:hAnsi="Arial Narrow" w:cs="Arial"/>
                <w:sz w:val="18"/>
                <w:szCs w:val="18"/>
              </w:rPr>
              <w:t>type</w:t>
            </w:r>
          </w:p>
        </w:tc>
        <w:tc>
          <w:tcPr>
            <w:tcW w:w="459" w:type="dxa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2828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State Public University</w:t>
            </w:r>
          </w:p>
        </w:tc>
        <w:tc>
          <w:tcPr>
            <w:tcW w:w="602" w:type="dxa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126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State Private University</w:t>
            </w:r>
          </w:p>
        </w:tc>
        <w:tc>
          <w:tcPr>
            <w:tcW w:w="572" w:type="dxa"/>
            <w:gridSpan w:val="2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2294" w:type="dxa"/>
            <w:gridSpan w:val="6"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State Open University</w:t>
            </w:r>
          </w:p>
        </w:tc>
      </w:tr>
      <w:tr w:rsidR="00A67CD3" w:rsidRPr="008248DE" w:rsidTr="00D8769B">
        <w:trPr>
          <w:gridAfter w:val="1"/>
          <w:wAfter w:w="11" w:type="dxa"/>
          <w:trHeight w:val="340"/>
        </w:trPr>
        <w:tc>
          <w:tcPr>
            <w:tcW w:w="582" w:type="dxa"/>
            <w:vMerge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146" w:type="dxa"/>
            <w:vMerge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459" w:type="dxa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828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>nstitute of National Importance</w:t>
            </w:r>
          </w:p>
        </w:tc>
        <w:tc>
          <w:tcPr>
            <w:tcW w:w="602" w:type="dxa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2126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Central University</w:t>
            </w:r>
          </w:p>
        </w:tc>
        <w:tc>
          <w:tcPr>
            <w:tcW w:w="572" w:type="dxa"/>
            <w:gridSpan w:val="2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2294" w:type="dxa"/>
            <w:gridSpan w:val="6"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eemed University - Government</w:t>
            </w:r>
          </w:p>
        </w:tc>
      </w:tr>
      <w:tr w:rsidR="00A67CD3" w:rsidRPr="008248DE" w:rsidTr="00D8769B">
        <w:trPr>
          <w:gridAfter w:val="1"/>
          <w:wAfter w:w="11" w:type="dxa"/>
          <w:trHeight w:val="340"/>
        </w:trPr>
        <w:tc>
          <w:tcPr>
            <w:tcW w:w="582" w:type="dxa"/>
            <w:vMerge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146" w:type="dxa"/>
            <w:vMerge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459" w:type="dxa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2828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eemed University - Government Aided</w:t>
            </w:r>
          </w:p>
        </w:tc>
        <w:tc>
          <w:tcPr>
            <w:tcW w:w="602" w:type="dxa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6" w:type="dxa"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eemed University – Private</w:t>
            </w:r>
          </w:p>
        </w:tc>
        <w:tc>
          <w:tcPr>
            <w:tcW w:w="572" w:type="dxa"/>
            <w:gridSpan w:val="2"/>
            <w:vAlign w:val="center"/>
          </w:tcPr>
          <w:p w:rsidR="00A67CD3" w:rsidRPr="008248DE" w:rsidRDefault="00A67CD3" w:rsidP="00D8769B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2294" w:type="dxa"/>
            <w:gridSpan w:val="6"/>
            <w:vAlign w:val="center"/>
          </w:tcPr>
          <w:p w:rsidR="00A67CD3" w:rsidRPr="008248DE" w:rsidRDefault="00A67CD3" w:rsidP="00D8769B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pacing w:val="-3"/>
                <w:sz w:val="18"/>
                <w:szCs w:val="18"/>
              </w:rPr>
              <w:t>Others Please specify:</w:t>
            </w:r>
          </w:p>
        </w:tc>
      </w:tr>
      <w:tr w:rsidR="002300A2" w:rsidTr="00D8769B">
        <w:tblPrEx>
          <w:tblBorders>
            <w:top w:val="single" w:sz="18" w:space="0" w:color="0070C0"/>
            <w:left w:val="single" w:sz="18" w:space="0" w:color="0070C0"/>
            <w:bottom w:val="single" w:sz="18" w:space="0" w:color="0070C0"/>
            <w:right w:val="single" w:sz="18" w:space="0" w:color="0070C0"/>
            <w:insideH w:val="single" w:sz="18" w:space="0" w:color="0070C0"/>
            <w:insideV w:val="single" w:sz="18" w:space="0" w:color="0070C0"/>
          </w:tblBorders>
        </w:tblPrEx>
        <w:trPr>
          <w:trHeight w:val="340"/>
        </w:trPr>
        <w:tc>
          <w:tcPr>
            <w:tcW w:w="1062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  <w:hideMark/>
          </w:tcPr>
          <w:p w:rsidR="002300A2" w:rsidRDefault="002300A2" w:rsidP="00D8769B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bookmarkStart w:id="1" w:name="_Hlk500775288"/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SECTION B: </w:t>
            </w:r>
            <w:bookmarkStart w:id="2" w:name="_Hlk500684605"/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ACCREDITATION &amp; FURTHER EDUCATION</w:t>
            </w:r>
            <w:bookmarkEnd w:id="1"/>
            <w:bookmarkEnd w:id="2"/>
          </w:p>
        </w:tc>
      </w:tr>
    </w:tbl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05"/>
        <w:gridCol w:w="70"/>
        <w:gridCol w:w="973"/>
        <w:gridCol w:w="1116"/>
        <w:gridCol w:w="571"/>
        <w:gridCol w:w="275"/>
        <w:gridCol w:w="265"/>
        <w:gridCol w:w="180"/>
        <w:gridCol w:w="7"/>
        <w:gridCol w:w="262"/>
        <w:gridCol w:w="867"/>
        <w:gridCol w:w="557"/>
        <w:gridCol w:w="286"/>
        <w:gridCol w:w="73"/>
        <w:gridCol w:w="22"/>
        <w:gridCol w:w="31"/>
        <w:gridCol w:w="44"/>
        <w:gridCol w:w="810"/>
        <w:gridCol w:w="25"/>
        <w:gridCol w:w="148"/>
        <w:gridCol w:w="57"/>
        <w:gridCol w:w="211"/>
        <w:gridCol w:w="66"/>
        <w:gridCol w:w="394"/>
        <w:gridCol w:w="270"/>
        <w:gridCol w:w="99"/>
        <w:gridCol w:w="55"/>
        <w:gridCol w:w="266"/>
        <w:gridCol w:w="128"/>
        <w:gridCol w:w="22"/>
        <w:gridCol w:w="243"/>
        <w:gridCol w:w="367"/>
        <w:gridCol w:w="1226"/>
        <w:gridCol w:w="18"/>
      </w:tblGrid>
      <w:tr w:rsidR="00955474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55474" w:rsidRDefault="00955474" w:rsidP="0095547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55474" w:rsidRDefault="00955474" w:rsidP="00955474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Is your </w:t>
            </w:r>
            <w:r w:rsidR="007F357D">
              <w:rPr>
                <w:rFonts w:ascii="Arial Narrow" w:hAnsi="Arial Narrow" w:cs="Arial"/>
                <w:bCs/>
                <w:sz w:val="18"/>
                <w:szCs w:val="18"/>
              </w:rPr>
              <w:t>university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AICTE approved? 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C4582D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955474" w:rsidRPr="00C410B9" w:rsidRDefault="00955474" w:rsidP="00955474">
            <w:pPr>
              <w:rPr>
                <w:rFonts w:ascii="Arial Narrow" w:hAnsi="Arial Narrow" w:cs="Arial"/>
                <w:spacing w:val="-3"/>
                <w:sz w:val="18"/>
                <w:szCs w:val="18"/>
              </w:rPr>
            </w:pPr>
          </w:p>
        </w:tc>
      </w:tr>
      <w:tr w:rsidR="00FA4CF4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A4CF4" w:rsidRDefault="00FA4CF4" w:rsidP="0095547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</w:t>
            </w:r>
            <w:r w:rsidR="00646964">
              <w:rPr>
                <w:rFonts w:ascii="Arial Narrow" w:hAnsi="Arial Narrow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A4CF4" w:rsidRDefault="00FA4CF4" w:rsidP="00955474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Is your </w:t>
            </w:r>
            <w:r w:rsidR="007F357D">
              <w:rPr>
                <w:rFonts w:ascii="Arial Narrow" w:hAnsi="Arial Narrow" w:cs="Arial"/>
                <w:bCs/>
                <w:sz w:val="18"/>
                <w:szCs w:val="18"/>
              </w:rPr>
              <w:t>university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NBA accredited? 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C4582D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A4CF4" w:rsidRPr="00C410B9" w:rsidRDefault="00FA4CF4" w:rsidP="00955474">
            <w:pPr>
              <w:rPr>
                <w:rFonts w:ascii="Arial Narrow" w:hAnsi="Arial Narrow" w:cs="Arial"/>
                <w:spacing w:val="-3"/>
                <w:sz w:val="18"/>
                <w:szCs w:val="18"/>
              </w:rPr>
            </w:pPr>
          </w:p>
        </w:tc>
      </w:tr>
      <w:tr w:rsidR="00646964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46964" w:rsidRDefault="00646964" w:rsidP="0064696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3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46964" w:rsidRDefault="00646964" w:rsidP="00646964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Till what date is/ was your NBA Accreditation valid?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[DDMMYYYY]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46964" w:rsidRPr="00C410B9" w:rsidRDefault="00646964" w:rsidP="00646964">
            <w:pPr>
              <w:rPr>
                <w:rFonts w:ascii="Arial Narrow" w:hAnsi="Arial Narrow" w:cs="Arial"/>
                <w:spacing w:val="-3"/>
                <w:sz w:val="18"/>
                <w:szCs w:val="18"/>
              </w:rPr>
            </w:pPr>
          </w:p>
        </w:tc>
      </w:tr>
      <w:tr w:rsidR="00D44608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44608" w:rsidRDefault="00D44608" w:rsidP="00D4460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4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44608" w:rsidRPr="00C410B9" w:rsidRDefault="00D44608" w:rsidP="00D44608">
            <w:pPr>
              <w:rPr>
                <w:rFonts w:ascii="Arial Narrow" w:hAnsi="Arial Narrow" w:cs="Arial"/>
                <w:spacing w:val="-3"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</w:t>
            </w:r>
            <w:r w:rsidR="007F357D">
              <w:rPr>
                <w:rFonts w:ascii="Arial Narrow" w:hAnsi="Arial Narrow" w:cs="Arial"/>
                <w:bCs/>
                <w:sz w:val="18"/>
                <w:szCs w:val="18"/>
              </w:rPr>
              <w:t>university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have NAAC </w:t>
            </w: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Accreditation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?</w:t>
            </w:r>
            <w:r w:rsidRPr="00C410B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C4582D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44608" w:rsidRPr="00C410B9" w:rsidRDefault="00D44608" w:rsidP="00D44608">
            <w:pPr>
              <w:rPr>
                <w:rFonts w:ascii="Arial Narrow" w:hAnsi="Arial Narrow" w:cs="Arial"/>
                <w:spacing w:val="-3"/>
                <w:sz w:val="18"/>
                <w:szCs w:val="18"/>
              </w:rPr>
            </w:pPr>
          </w:p>
        </w:tc>
      </w:tr>
      <w:tr w:rsidR="00D44608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44608" w:rsidRDefault="00D44608" w:rsidP="00D4460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5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44608" w:rsidRDefault="00D44608" w:rsidP="00D44608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In which year </w:t>
            </w:r>
            <w:r w:rsidRPr="0063740C">
              <w:rPr>
                <w:rFonts w:ascii="Arial Narrow" w:hAnsi="Arial Narrow" w:cs="Arial"/>
                <w:bCs/>
                <w:sz w:val="18"/>
                <w:szCs w:val="18"/>
              </w:rPr>
              <w:t xml:space="preserve">your </w:t>
            </w:r>
            <w:r w:rsidR="00DE1D29">
              <w:rPr>
                <w:rFonts w:ascii="Arial Narrow" w:hAnsi="Arial Narrow" w:cs="Arial"/>
                <w:bCs/>
                <w:sz w:val="18"/>
                <w:szCs w:val="18"/>
              </w:rPr>
              <w:t>university</w:t>
            </w:r>
            <w:r w:rsidRPr="0063740C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received its </w:t>
            </w:r>
            <w:r w:rsidRPr="0063740C">
              <w:rPr>
                <w:rFonts w:ascii="Arial Narrow" w:hAnsi="Arial Narrow" w:cs="Arial"/>
                <w:bCs/>
                <w:sz w:val="18"/>
                <w:szCs w:val="18"/>
              </w:rPr>
              <w:t xml:space="preserve">first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NAAC accreditation? </w:t>
            </w:r>
            <w:r w:rsidR="0052392E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52392E">
              <w:rPr>
                <w:rFonts w:ascii="Arial Narrow" w:hAnsi="Arial Narrow" w:cs="Arial"/>
                <w:b/>
                <w:sz w:val="18"/>
                <w:szCs w:val="18"/>
              </w:rPr>
              <w:t>YYYY format</w:t>
            </w:r>
            <w:r w:rsidR="0052392E">
              <w:rPr>
                <w:rFonts w:ascii="Arial Narrow" w:hAnsi="Arial Narrow" w:cs="Arial"/>
                <w:b/>
                <w:sz w:val="18"/>
                <w:szCs w:val="18"/>
              </w:rPr>
              <w:t>]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44608" w:rsidRDefault="00D44608" w:rsidP="00D44608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44608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44608" w:rsidRDefault="00D44608" w:rsidP="00D4460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6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44608" w:rsidRDefault="00D44608" w:rsidP="00D44608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What is the latest score (CGPA) </w:t>
            </w:r>
            <w:r w:rsidR="00C06493">
              <w:rPr>
                <w:rFonts w:ascii="Arial Narrow" w:hAnsi="Arial Narrow" w:cs="Arial"/>
                <w:bCs/>
                <w:sz w:val="18"/>
                <w:szCs w:val="18"/>
              </w:rPr>
              <w:t>given to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your </w:t>
            </w:r>
            <w:r w:rsidR="007F357D">
              <w:rPr>
                <w:rFonts w:ascii="Arial Narrow" w:hAnsi="Arial Narrow" w:cs="Arial"/>
                <w:bCs/>
                <w:sz w:val="18"/>
                <w:szCs w:val="18"/>
              </w:rPr>
              <w:t>university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by NAAC?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44608" w:rsidRDefault="00D44608" w:rsidP="00D44608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44608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44608" w:rsidRDefault="00D44608" w:rsidP="00D4460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7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44608" w:rsidRDefault="00D44608" w:rsidP="00D44608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Till what date is/ was your NAAC Accreditation valid?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[DDMMYYYY]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44608" w:rsidRDefault="00D44608" w:rsidP="00D44608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D44608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44608" w:rsidRDefault="00D44608" w:rsidP="00D4460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8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44608" w:rsidRDefault="00D44608" w:rsidP="00D44608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When did you last submit AQAR Report to NAAC? 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[DDMMYYYY]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44608" w:rsidRDefault="00D44608" w:rsidP="00D44608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A43646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43646" w:rsidRDefault="003F7912" w:rsidP="00D4460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9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43646" w:rsidRDefault="00A43646" w:rsidP="00A4364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Is your </w:t>
            </w:r>
            <w:r w:rsidR="007F357D">
              <w:rPr>
                <w:rFonts w:ascii="Arial Narrow" w:hAnsi="Arial Narrow" w:cs="Arial"/>
                <w:bCs/>
                <w:sz w:val="18"/>
                <w:szCs w:val="18"/>
              </w:rPr>
              <w:t>university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accredited by ABET (</w:t>
            </w:r>
            <w:r w:rsidRPr="00A43646">
              <w:rPr>
                <w:rFonts w:ascii="Arial Narrow" w:hAnsi="Arial Narrow" w:cs="Arial"/>
                <w:bCs/>
                <w:sz w:val="18"/>
                <w:szCs w:val="18"/>
              </w:rPr>
              <w:t>Accreditation Board for Engineering and Technology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)? 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C4582D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43646" w:rsidRDefault="00A43646" w:rsidP="00D44608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141080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141080" w:rsidRDefault="003F7912" w:rsidP="0014108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0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141080" w:rsidRDefault="00141080" w:rsidP="001F265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Till what date is/ was your </w:t>
            </w:r>
            <w:r w:rsidR="001F2653">
              <w:rPr>
                <w:rFonts w:ascii="Arial Narrow" w:hAnsi="Arial Narrow" w:cs="Arial"/>
                <w:bCs/>
                <w:sz w:val="18"/>
                <w:szCs w:val="18"/>
              </w:rPr>
              <w:t>ABET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Accreditation valid?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[DDMMYYYY]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141080" w:rsidRDefault="00141080" w:rsidP="00141080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7161B1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7161B1" w:rsidRDefault="007161B1" w:rsidP="007161B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1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7161B1" w:rsidRPr="008248DE" w:rsidRDefault="007161B1" w:rsidP="007161B1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ny international accreditation/ recognition </w:t>
            </w: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7161B1" w:rsidRPr="00F61C85" w:rsidRDefault="007161B1" w:rsidP="007161B1">
            <w:pPr>
              <w:rPr>
                <w:rFonts w:ascii="Arial Narrow" w:hAnsi="Arial Narrow" w:cs="Arial"/>
                <w:spacing w:val="-3"/>
                <w:sz w:val="18"/>
                <w:szCs w:val="18"/>
              </w:rPr>
            </w:pPr>
          </w:p>
        </w:tc>
      </w:tr>
      <w:tr w:rsidR="007161B1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7161B1" w:rsidRPr="00A930FD" w:rsidRDefault="007161B1" w:rsidP="007161B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930FD">
              <w:rPr>
                <w:rFonts w:ascii="Arial Narrow" w:hAnsi="Arial Narrow" w:cs="Arial"/>
                <w:b/>
                <w:bCs/>
                <w:sz w:val="18"/>
                <w:szCs w:val="18"/>
              </w:rPr>
              <w:t>B12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7161B1" w:rsidRDefault="007161B1" w:rsidP="007161B1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ame &amp; Details of international accreditation/ recognition</w:t>
            </w:r>
            <w:r w:rsidRPr="00DD3C36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 xml:space="preserve"> [Provide supporting documents]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7161B1" w:rsidRPr="00F61C85" w:rsidRDefault="007161B1" w:rsidP="007161B1">
            <w:pPr>
              <w:rPr>
                <w:rFonts w:ascii="Arial Narrow" w:hAnsi="Arial Narrow" w:cs="Arial"/>
                <w:spacing w:val="-3"/>
                <w:sz w:val="18"/>
                <w:szCs w:val="18"/>
              </w:rPr>
            </w:pPr>
          </w:p>
        </w:tc>
      </w:tr>
      <w:tr w:rsidR="00594847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7F357D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3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A5D3E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bookmarkStart w:id="3" w:name="_Hlk503173472"/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Is your university member of AIU (Association of Indian Universities) </w:t>
            </w:r>
            <w:r w:rsidRPr="003A5D3E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3A5D3E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  <w:bookmarkEnd w:id="3"/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F61C85" w:rsidRDefault="00594847" w:rsidP="00594847">
            <w:pPr>
              <w:rPr>
                <w:rFonts w:ascii="Arial Narrow" w:hAnsi="Arial Narrow" w:cs="Arial"/>
                <w:spacing w:val="-3"/>
                <w:sz w:val="18"/>
                <w:szCs w:val="18"/>
              </w:rPr>
            </w:pPr>
          </w:p>
        </w:tc>
      </w:tr>
      <w:tr w:rsidR="00594847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7161B1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7161B1">
              <w:rPr>
                <w:rFonts w:ascii="Arial Narrow" w:hAnsi="Arial Narrow" w:cs="Arial"/>
                <w:b/>
                <w:bCs/>
                <w:sz w:val="18"/>
                <w:szCs w:val="18"/>
              </w:rPr>
              <w:t>B14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A5D3E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3A5D3E">
              <w:rPr>
                <w:rFonts w:ascii="Arial Narrow" w:hAnsi="Arial Narrow" w:cs="Arial"/>
                <w:bCs/>
                <w:sz w:val="18"/>
                <w:szCs w:val="18"/>
              </w:rPr>
              <w:t>In which year your university became member of AIU?</w:t>
            </w:r>
            <w:r w:rsidRPr="003A5D3E">
              <w:rPr>
                <w:rFonts w:ascii="Arial Narrow" w:hAnsi="Arial Narrow" w:cs="Arial"/>
                <w:bCs/>
                <w:i/>
                <w:iCs/>
                <w:sz w:val="18"/>
                <w:szCs w:val="18"/>
              </w:rPr>
              <w:t xml:space="preserve"> </w:t>
            </w:r>
            <w:r w:rsidR="0052392E" w:rsidRPr="0052392E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52392E">
              <w:rPr>
                <w:rFonts w:ascii="Arial Narrow" w:hAnsi="Arial Narrow" w:cs="Arial"/>
                <w:b/>
                <w:sz w:val="18"/>
                <w:szCs w:val="18"/>
              </w:rPr>
              <w:t>YYYY format</w:t>
            </w:r>
            <w:r w:rsidR="0052392E" w:rsidRPr="0052392E">
              <w:rPr>
                <w:rFonts w:ascii="Arial Narrow" w:hAnsi="Arial Narrow" w:cs="Arial"/>
                <w:b/>
                <w:sz w:val="18"/>
                <w:szCs w:val="18"/>
              </w:rPr>
              <w:t>]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F61C85" w:rsidRDefault="00594847" w:rsidP="00594847">
            <w:pPr>
              <w:rPr>
                <w:rFonts w:ascii="Arial Narrow" w:hAnsi="Arial Narrow" w:cs="Arial"/>
                <w:spacing w:val="-3"/>
                <w:sz w:val="18"/>
                <w:szCs w:val="18"/>
              </w:rPr>
            </w:pPr>
          </w:p>
        </w:tc>
      </w:tr>
      <w:tr w:rsidR="00594847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7161B1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7161B1">
              <w:rPr>
                <w:rFonts w:ascii="Arial Narrow" w:hAnsi="Arial Narrow" w:cs="Arial"/>
                <w:b/>
                <w:bCs/>
                <w:sz w:val="18"/>
                <w:szCs w:val="18"/>
              </w:rPr>
              <w:t>B15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es your university offer PhD? 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C4582D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594847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7161B1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7161B1">
              <w:rPr>
                <w:rFonts w:ascii="Arial Narrow" w:hAnsi="Arial Narrow" w:cs="Arial"/>
                <w:b/>
                <w:bCs/>
                <w:sz w:val="18"/>
                <w:szCs w:val="18"/>
              </w:rPr>
              <w:t>B16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A930FD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A930FD">
              <w:rPr>
                <w:rFonts w:ascii="Arial Narrow" w:hAnsi="Arial Narrow" w:cs="Arial"/>
                <w:sz w:val="18"/>
                <w:szCs w:val="18"/>
              </w:rPr>
              <w:t xml:space="preserve">Does your university offer fellowship? </w:t>
            </w:r>
            <w:r w:rsidRPr="00A930FD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A930FD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594847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7161B1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7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8248DE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o</w:t>
            </w:r>
            <w:r>
              <w:rPr>
                <w:rFonts w:ascii="Arial Narrow" w:hAnsi="Arial Narrow" w:cs="Arial"/>
                <w:sz w:val="18"/>
                <w:szCs w:val="18"/>
              </w:rPr>
              <w:t>es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 you</w:t>
            </w:r>
            <w:r>
              <w:rPr>
                <w:rFonts w:ascii="Arial Narrow" w:hAnsi="Arial Narrow" w:cs="Arial"/>
                <w:sz w:val="18"/>
                <w:szCs w:val="18"/>
              </w:rPr>
              <w:t>r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university 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offer fellowship? </w:t>
            </w: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594847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7161B1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8</w:t>
            </w:r>
          </w:p>
        </w:tc>
        <w:tc>
          <w:tcPr>
            <w:tcW w:w="9934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the information on the following statements </w:t>
            </w:r>
            <w:r w:rsidRPr="00FB72A8">
              <w:rPr>
                <w:rFonts w:ascii="Arial Narrow" w:hAnsi="Arial Narrow" w:cs="Arial"/>
                <w:b/>
                <w:sz w:val="18"/>
                <w:szCs w:val="18"/>
              </w:rPr>
              <w:t>(of last 3 years)</w:t>
            </w:r>
          </w:p>
        </w:tc>
      </w:tr>
      <w:tr w:rsidR="00594847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582D">
              <w:rPr>
                <w:rFonts w:ascii="Arial Narrow" w:hAnsi="Arial Narrow" w:cs="Arial"/>
                <w:b/>
                <w:bCs/>
                <w:sz w:val="18"/>
                <w:szCs w:val="18"/>
              </w:rPr>
              <w:t>SN</w:t>
            </w:r>
          </w:p>
        </w:tc>
        <w:tc>
          <w:tcPr>
            <w:tcW w:w="6512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C4582D" w:rsidRDefault="00594847" w:rsidP="005948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 xml:space="preserve">Statements </w:t>
            </w:r>
          </w:p>
        </w:tc>
        <w:tc>
          <w:tcPr>
            <w:tcW w:w="998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AC02D0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-1</w:t>
            </w:r>
            <w:r w:rsidR="00AC02D0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118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AC02D0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-1</w:t>
            </w:r>
            <w:r w:rsidR="00AC02D0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124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AC02D0"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-1</w:t>
            </w:r>
            <w:r w:rsidR="00AC02D0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</w:tr>
      <w:tr w:rsidR="00594847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A930FD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A930FD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6512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A930FD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A930FD">
              <w:rPr>
                <w:rFonts w:ascii="Arial Narrow" w:hAnsi="Arial Narrow" w:cs="Arial"/>
                <w:sz w:val="18"/>
                <w:szCs w:val="18"/>
              </w:rPr>
              <w:t>Total number of PhDs came out from your universi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year-wise)</w:t>
            </w:r>
          </w:p>
        </w:tc>
        <w:tc>
          <w:tcPr>
            <w:tcW w:w="998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8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24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594847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A930FD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A930FD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6512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A930FD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students completed M. Phil from your university (year-wise)</w:t>
            </w:r>
          </w:p>
        </w:tc>
        <w:tc>
          <w:tcPr>
            <w:tcW w:w="998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8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24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594847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A930FD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A930FD"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6512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A930FD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A930FD">
              <w:rPr>
                <w:rFonts w:ascii="Arial Narrow" w:hAnsi="Arial Narrow" w:cs="Arial"/>
                <w:sz w:val="18"/>
                <w:szCs w:val="18"/>
              </w:rPr>
              <w:t>Total number of students completed their fellowship from your universi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year-wise)</w:t>
            </w:r>
          </w:p>
        </w:tc>
        <w:tc>
          <w:tcPr>
            <w:tcW w:w="998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8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24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594847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C5DB6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5C5DB6">
              <w:rPr>
                <w:rFonts w:ascii="Arial Narrow" w:hAnsi="Arial Narrow" w:cs="Arial"/>
                <w:b/>
                <w:sz w:val="18"/>
                <w:szCs w:val="18"/>
              </w:rPr>
              <w:t>B1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6512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8248DE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oes your university have its own publication (journal/ magazine)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3422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594847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C5DB6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5C5DB6"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B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20</w:t>
            </w:r>
          </w:p>
        </w:tc>
        <w:tc>
          <w:tcPr>
            <w:tcW w:w="6512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635007" w:rsidRDefault="00594847" w:rsidP="00594847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635007">
              <w:rPr>
                <w:rFonts w:ascii="Arial Narrow" w:hAnsi="Arial Narrow" w:cs="Arial"/>
                <w:bCs/>
                <w:sz w:val="18"/>
                <w:szCs w:val="18"/>
              </w:rPr>
              <w:t xml:space="preserve">Please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m</w:t>
            </w:r>
            <w:r w:rsidRPr="00635007">
              <w:rPr>
                <w:rFonts w:ascii="Arial Narrow" w:hAnsi="Arial Narrow" w:cs="Arial"/>
                <w:bCs/>
                <w:sz w:val="18"/>
                <w:szCs w:val="18"/>
              </w:rPr>
              <w:t xml:space="preserve">ention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n</w:t>
            </w:r>
            <w:r w:rsidRPr="00635007">
              <w:rPr>
                <w:rFonts w:ascii="Arial Narrow" w:hAnsi="Arial Narrow" w:cs="Arial"/>
                <w:bCs/>
                <w:sz w:val="18"/>
                <w:szCs w:val="18"/>
              </w:rPr>
              <w:t>ame of the publication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(journal/ magazine)</w:t>
            </w:r>
          </w:p>
        </w:tc>
        <w:tc>
          <w:tcPr>
            <w:tcW w:w="3422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594847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C5DB6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5C5DB6">
              <w:rPr>
                <w:rFonts w:ascii="Arial Narrow" w:hAnsi="Arial Narrow" w:cs="Arial"/>
                <w:b/>
                <w:sz w:val="18"/>
                <w:szCs w:val="18"/>
              </w:rPr>
              <w:t>B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21</w:t>
            </w:r>
          </w:p>
        </w:tc>
        <w:tc>
          <w:tcPr>
            <w:tcW w:w="6512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635007" w:rsidRDefault="00594847" w:rsidP="00594847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635007">
              <w:rPr>
                <w:rFonts w:ascii="Arial Narrow" w:hAnsi="Arial Narrow" w:cs="Arial"/>
                <w:bCs/>
                <w:sz w:val="18"/>
                <w:szCs w:val="18"/>
              </w:rPr>
              <w:t>What is the frequency of th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e</w:t>
            </w:r>
            <w:r w:rsidRPr="00635007">
              <w:rPr>
                <w:rFonts w:ascii="Arial Narrow" w:hAnsi="Arial Narrow" w:cs="Arial"/>
                <w:bCs/>
                <w:sz w:val="18"/>
                <w:szCs w:val="18"/>
              </w:rPr>
              <w:t xml:space="preserve"> publication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(journal/ magazine)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? (e.g. Monthly, Bimonthly, </w:t>
            </w:r>
            <w:r w:rsidRPr="0062144D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Half</w:t>
            </w:r>
            <w:r>
              <w:rPr>
                <w:rFonts w:ascii="Arial Narrow" w:hAnsi="Arial Narrow" w:cs="Arial"/>
                <w:bCs/>
                <w:noProof/>
                <w:sz w:val="18"/>
                <w:szCs w:val="18"/>
              </w:rPr>
              <w:t>-</w:t>
            </w:r>
            <w:r w:rsidRPr="0062144D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yearly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or Annual)</w:t>
            </w:r>
          </w:p>
        </w:tc>
        <w:tc>
          <w:tcPr>
            <w:tcW w:w="3422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594847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C5DB6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5C5DB6">
              <w:rPr>
                <w:rFonts w:ascii="Arial Narrow" w:hAnsi="Arial Narrow" w:cs="Arial"/>
                <w:b/>
                <w:sz w:val="18"/>
                <w:szCs w:val="18"/>
              </w:rPr>
              <w:t>B2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6512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8248DE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What is circulation figure of the journal/ magazine/ e-magazine?</w:t>
            </w:r>
          </w:p>
        </w:tc>
        <w:tc>
          <w:tcPr>
            <w:tcW w:w="3422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594847" w:rsidRPr="00C410B9" w:rsidTr="00D8769B">
        <w:trPr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C5DB6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5C5DB6">
              <w:rPr>
                <w:rFonts w:ascii="Arial Narrow" w:hAnsi="Arial Narrow" w:cs="Arial"/>
                <w:b/>
                <w:sz w:val="18"/>
                <w:szCs w:val="18"/>
              </w:rPr>
              <w:t>B2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6512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8248DE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oes your university have its own Newsletter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3422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594847" w:rsidRPr="00C4582D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10591" w:type="dxa"/>
            <w:gridSpan w:val="3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594847" w:rsidRPr="00184476" w:rsidRDefault="00594847" w:rsidP="00594847">
            <w:pPr>
              <w:jc w:val="center"/>
              <w:rPr>
                <w:rFonts w:ascii="Arial Narrow" w:hAnsi="Arial Narrow" w:cs="Arial"/>
                <w:bCs/>
                <w:sz w:val="24"/>
                <w:szCs w:val="24"/>
              </w:rPr>
            </w:pPr>
            <w:r>
              <w:br w:type="page"/>
            </w: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SECTION C: STUDENT DIVERSITY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E263D0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1</w:t>
            </w:r>
          </w:p>
        </w:tc>
        <w:tc>
          <w:tcPr>
            <w:tcW w:w="9916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C410B9" w:rsidRDefault="00594847" w:rsidP="00594847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Please provide the following information about the students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admitted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in </w:t>
            </w:r>
            <w:r w:rsidR="005B763D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M. Tech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in your University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97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Gender</w:t>
            </w:r>
          </w:p>
        </w:tc>
        <w:tc>
          <w:tcPr>
            <w:tcW w:w="2227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C410B9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(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AC02D0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AC02D0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32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C410B9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 (201</w:t>
            </w:r>
            <w:r w:rsidR="00AC02D0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AC02D0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32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C410B9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AY (201</w:t>
            </w:r>
            <w:r w:rsidR="00AC02D0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AC02D0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52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C410B9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AY (201</w:t>
            </w:r>
            <w:r w:rsidR="00AC02D0"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AC02D0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97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Male</w:t>
            </w:r>
          </w:p>
        </w:tc>
        <w:tc>
          <w:tcPr>
            <w:tcW w:w="2227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32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32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52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97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Female</w:t>
            </w:r>
          </w:p>
        </w:tc>
        <w:tc>
          <w:tcPr>
            <w:tcW w:w="2227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32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32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52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1648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Total (1+2)</w:t>
            </w:r>
          </w:p>
        </w:tc>
        <w:tc>
          <w:tcPr>
            <w:tcW w:w="2227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32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32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52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2</w:t>
            </w:r>
          </w:p>
        </w:tc>
        <w:tc>
          <w:tcPr>
            <w:tcW w:w="9916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Please provide the following information about the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admitted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in </w:t>
            </w:r>
            <w:r w:rsidR="005B763D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M. Tech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in your University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2935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C25F46" w:rsidRDefault="00594847" w:rsidP="00594847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25F46">
              <w:rPr>
                <w:rFonts w:ascii="Arial Narrow" w:hAnsi="Arial Narrow" w:cs="Arial"/>
                <w:b/>
                <w:bCs/>
                <w:sz w:val="18"/>
                <w:szCs w:val="18"/>
              </w:rPr>
              <w:t>Student-mix</w:t>
            </w:r>
          </w:p>
        </w:tc>
        <w:tc>
          <w:tcPr>
            <w:tcW w:w="255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C410B9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(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AC02D0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AC02D0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12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C410B9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 (201</w:t>
            </w:r>
            <w:r w:rsidR="00AC02D0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AC02D0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307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C410B9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AY (201</w:t>
            </w:r>
            <w:r w:rsidR="00AC02D0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AC02D0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C25F46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25F46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2935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Inter-state (Other than university State) </w:t>
            </w:r>
          </w:p>
        </w:tc>
        <w:tc>
          <w:tcPr>
            <w:tcW w:w="255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307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C25F46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25F46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2935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Intra-state (Within the same State)</w:t>
            </w:r>
          </w:p>
        </w:tc>
        <w:tc>
          <w:tcPr>
            <w:tcW w:w="255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307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C25F46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2935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Foreign students </w:t>
            </w:r>
          </w:p>
        </w:tc>
        <w:tc>
          <w:tcPr>
            <w:tcW w:w="255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307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3610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Total (1+2)</w:t>
            </w:r>
          </w:p>
        </w:tc>
        <w:tc>
          <w:tcPr>
            <w:tcW w:w="255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307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10591" w:type="dxa"/>
            <w:gridSpan w:val="3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594847" w:rsidRPr="00184476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SECTION D: FEES &amp; FUNDING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E263D0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1</w:t>
            </w:r>
          </w:p>
        </w:tc>
        <w:tc>
          <w:tcPr>
            <w:tcW w:w="6780" w:type="dxa"/>
            <w:gridSpan w:val="2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at is the total tuition fee for the </w:t>
            </w:r>
            <w:r w:rsidRPr="00F772C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entire duration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 w:rsidR="005B763D">
              <w:rPr>
                <w:rFonts w:ascii="Arial Narrow" w:hAnsi="Arial Narrow" w:cs="Arial"/>
                <w:sz w:val="18"/>
                <w:szCs w:val="18"/>
              </w:rPr>
              <w:t>M. Tech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(Excluding hostel &amp;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proofErr w:type="spellStart"/>
            <w:r w:rsidRPr="00263FA9">
              <w:rPr>
                <w:rFonts w:ascii="Arial Narrow" w:hAnsi="Arial Narrow" w:cs="Arial"/>
                <w:sz w:val="18"/>
                <w:szCs w:val="18"/>
              </w:rPr>
              <w:t>fooding</w:t>
            </w:r>
            <w:proofErr w:type="spellEnd"/>
            <w:r w:rsidRPr="00263FA9">
              <w:rPr>
                <w:rFonts w:ascii="Arial Narrow" w:hAnsi="Arial Narrow" w:cs="Arial"/>
                <w:sz w:val="18"/>
                <w:szCs w:val="18"/>
              </w:rPr>
              <w:t>)?</w:t>
            </w:r>
          </w:p>
        </w:tc>
        <w:tc>
          <w:tcPr>
            <w:tcW w:w="3136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Rs</w:t>
            </w:r>
            <w:proofErr w:type="spellEnd"/>
            <w:r>
              <w:rPr>
                <w:rFonts w:ascii="Arial Narrow" w:hAnsi="Arial Narrow" w:cs="Arial"/>
                <w:sz w:val="18"/>
                <w:szCs w:val="18"/>
              </w:rPr>
              <w:t>.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2</w:t>
            </w:r>
          </w:p>
        </w:tc>
        <w:tc>
          <w:tcPr>
            <w:tcW w:w="6780" w:type="dxa"/>
            <w:gridSpan w:val="2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at is the total hostel fee for the </w:t>
            </w:r>
            <w:r w:rsidRPr="00F772C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entire duration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5B763D">
              <w:rPr>
                <w:rFonts w:ascii="Arial Narrow" w:hAnsi="Arial Narrow" w:cs="Arial"/>
                <w:sz w:val="18"/>
                <w:szCs w:val="18"/>
              </w:rPr>
              <w:t>M. Tech</w:t>
            </w:r>
          </w:p>
        </w:tc>
        <w:tc>
          <w:tcPr>
            <w:tcW w:w="3136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Rs</w:t>
            </w:r>
            <w:proofErr w:type="spellEnd"/>
            <w:r>
              <w:rPr>
                <w:rFonts w:ascii="Arial Narrow" w:hAnsi="Arial Narrow" w:cs="Arial"/>
                <w:sz w:val="18"/>
                <w:szCs w:val="18"/>
              </w:rPr>
              <w:t>.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3</w:t>
            </w:r>
          </w:p>
        </w:tc>
        <w:tc>
          <w:tcPr>
            <w:tcW w:w="6780" w:type="dxa"/>
            <w:gridSpan w:val="2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How many </w:t>
            </w:r>
            <w:r w:rsidR="005B763D">
              <w:rPr>
                <w:rFonts w:ascii="Arial Narrow" w:hAnsi="Arial Narrow" w:cs="Arial"/>
                <w:sz w:val="18"/>
                <w:szCs w:val="18"/>
              </w:rPr>
              <w:t>M. Tech</w:t>
            </w:r>
            <w:r w:rsidRPr="00EB5E1E">
              <w:rPr>
                <w:rFonts w:ascii="Arial Narrow" w:hAnsi="Arial Narrow" w:cs="Arial"/>
                <w:sz w:val="16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students are living in the hostel?</w:t>
            </w:r>
          </w:p>
        </w:tc>
        <w:tc>
          <w:tcPr>
            <w:tcW w:w="3136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CD3DDF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noProof/>
                <w:sz w:val="18"/>
                <w:szCs w:val="18"/>
              </w:rPr>
              <w:t>D4</w:t>
            </w:r>
          </w:p>
        </w:tc>
        <w:tc>
          <w:tcPr>
            <w:tcW w:w="9916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36F85" w:rsidRDefault="00594847" w:rsidP="00594847">
            <w:pPr>
              <w:ind w:left="450" w:hanging="45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give details of the scholarships offered by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.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S.N</w:t>
            </w:r>
          </w:p>
        </w:tc>
        <w:tc>
          <w:tcPr>
            <w:tcW w:w="5432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b/>
                <w:sz w:val="18"/>
                <w:szCs w:val="18"/>
              </w:rPr>
              <w:t>Scholarship sponsoring body</w:t>
            </w:r>
          </w:p>
        </w:tc>
        <w:tc>
          <w:tcPr>
            <w:tcW w:w="141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b/>
                <w:sz w:val="18"/>
                <w:szCs w:val="18"/>
              </w:rPr>
              <w:t>Type/Nature of scholarship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b/>
                <w:sz w:val="18"/>
                <w:szCs w:val="18"/>
              </w:rPr>
              <w:t>Number of students getting this scholarship in their first year</w:t>
            </w:r>
          </w:p>
        </w:tc>
      </w:tr>
      <w:tr w:rsidR="00594847" w:rsidRPr="00C410B9" w:rsidTr="00EA45D1">
        <w:trPr>
          <w:gridAfter w:val="1"/>
          <w:wAfter w:w="18" w:type="dxa"/>
          <w:trHeight w:val="312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5432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 xml:space="preserve">By your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141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594847" w:rsidRPr="00C410B9" w:rsidTr="00EA45D1">
        <w:trPr>
          <w:gridAfter w:val="1"/>
          <w:wAfter w:w="18" w:type="dxa"/>
          <w:trHeight w:val="312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5432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>By other bodies/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>societies/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>corporate</w:t>
            </w:r>
          </w:p>
        </w:tc>
        <w:tc>
          <w:tcPr>
            <w:tcW w:w="141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594847" w:rsidRPr="00C410B9" w:rsidTr="00EA45D1">
        <w:trPr>
          <w:gridAfter w:val="1"/>
          <w:wAfter w:w="18" w:type="dxa"/>
          <w:trHeight w:val="312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6225DF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6225DF">
              <w:rPr>
                <w:rFonts w:ascii="Arial Narrow" w:hAnsi="Arial Narrow" w:cs="Arial"/>
                <w:b/>
                <w:bCs/>
                <w:sz w:val="18"/>
                <w:szCs w:val="18"/>
              </w:rPr>
              <w:t>D5</w:t>
            </w:r>
          </w:p>
        </w:tc>
        <w:tc>
          <w:tcPr>
            <w:tcW w:w="6846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Total Scholarship amount (in </w:t>
            </w:r>
            <w:proofErr w:type="spellStart"/>
            <w:r>
              <w:rPr>
                <w:rFonts w:ascii="Arial Narrow" w:eastAsia="Calibri" w:hAnsi="Arial Narrow" w:cs="Arial"/>
                <w:sz w:val="18"/>
                <w:szCs w:val="18"/>
              </w:rPr>
              <w:t>Rs</w:t>
            </w:r>
            <w:proofErr w:type="spellEnd"/>
            <w:r>
              <w:rPr>
                <w:rFonts w:ascii="Arial Narrow" w:eastAsia="Calibri" w:hAnsi="Arial Narrow" w:cs="Arial"/>
                <w:sz w:val="18"/>
                <w:szCs w:val="18"/>
              </w:rPr>
              <w:t>.) (AY 201</w:t>
            </w:r>
            <w:r w:rsidR="00AC02D0">
              <w:rPr>
                <w:rFonts w:ascii="Arial Narrow" w:eastAsia="Calibri" w:hAnsi="Arial Narrow" w:cs="Arial"/>
                <w:sz w:val="18"/>
                <w:szCs w:val="18"/>
              </w:rPr>
              <w:t>7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-1</w:t>
            </w:r>
            <w:r w:rsidR="00AC02D0">
              <w:rPr>
                <w:rFonts w:ascii="Arial Narrow" w:eastAsia="Calibri" w:hAnsi="Arial Narrow" w:cs="Arial"/>
                <w:sz w:val="18"/>
                <w:szCs w:val="18"/>
              </w:rPr>
              <w:t>8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)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22F22" w:rsidRDefault="00222F22" w:rsidP="00222F22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proofErr w:type="spellStart"/>
            <w:r w:rsidRPr="00222F22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222F22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594847" w:rsidRPr="00C410B9" w:rsidTr="004975EE">
        <w:trPr>
          <w:gridAfter w:val="1"/>
          <w:wAfter w:w="18" w:type="dxa"/>
          <w:trHeight w:val="312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6</w:t>
            </w:r>
          </w:p>
        </w:tc>
        <w:tc>
          <w:tcPr>
            <w:tcW w:w="6846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263FA9" w:rsidRDefault="00594847" w:rsidP="00594847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Please provide expenses on following heads in </w:t>
            </w:r>
            <w:r w:rsidRPr="009050B9">
              <w:rPr>
                <w:rFonts w:ascii="Arial Narrow" w:eastAsia="Calibri" w:hAnsi="Arial Narrow" w:cs="Arial"/>
                <w:b/>
                <w:sz w:val="18"/>
                <w:szCs w:val="18"/>
              </w:rPr>
              <w:t>FY 201</w:t>
            </w:r>
            <w:r w:rsidR="00AC02D0">
              <w:rPr>
                <w:rFonts w:ascii="Arial Narrow" w:eastAsia="Calibri" w:hAnsi="Arial Narrow" w:cs="Arial"/>
                <w:b/>
                <w:sz w:val="18"/>
                <w:szCs w:val="18"/>
              </w:rPr>
              <w:t>7</w:t>
            </w:r>
            <w:r w:rsidRPr="009050B9">
              <w:rPr>
                <w:rFonts w:ascii="Arial Narrow" w:eastAsia="Calibri" w:hAnsi="Arial Narrow" w:cs="Arial"/>
                <w:b/>
                <w:sz w:val="18"/>
                <w:szCs w:val="18"/>
              </w:rPr>
              <w:t>-1</w:t>
            </w:r>
            <w:r w:rsidR="00AC02D0">
              <w:rPr>
                <w:rFonts w:ascii="Arial Narrow" w:eastAsia="Calibri" w:hAnsi="Arial Narrow" w:cs="Arial"/>
                <w:b/>
                <w:sz w:val="18"/>
                <w:szCs w:val="18"/>
              </w:rPr>
              <w:t>8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: 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FY 201</w:t>
            </w:r>
            <w:r w:rsidR="00AC02D0">
              <w:rPr>
                <w:rFonts w:ascii="Arial Narrow" w:eastAsia="Calibri" w:hAnsi="Arial Narrow" w:cs="Arial"/>
                <w:b/>
                <w:sz w:val="18"/>
                <w:szCs w:val="18"/>
              </w:rPr>
              <w:t>7</w:t>
            </w: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-1</w:t>
            </w:r>
            <w:r w:rsidR="00AC02D0">
              <w:rPr>
                <w:rFonts w:ascii="Arial Narrow" w:eastAsia="Calibri" w:hAnsi="Arial Narrow" w:cs="Arial"/>
                <w:b/>
                <w:sz w:val="18"/>
                <w:szCs w:val="18"/>
              </w:rPr>
              <w:t>8</w:t>
            </w: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 (In </w:t>
            </w:r>
            <w:proofErr w:type="spellStart"/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Rs</w:t>
            </w:r>
            <w:proofErr w:type="spellEnd"/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.)</w:t>
            </w:r>
          </w:p>
        </w:tc>
      </w:tr>
      <w:tr w:rsidR="00594847" w:rsidRPr="00C410B9" w:rsidTr="00EA45D1">
        <w:trPr>
          <w:gridAfter w:val="1"/>
          <w:wAfter w:w="18" w:type="dxa"/>
          <w:trHeight w:val="312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906339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906339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6846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expenses (SALARY and REMUNERATION) on faculty/ teaching staffs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94847" w:rsidRDefault="00594847" w:rsidP="00594847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In </w:t>
            </w:r>
            <w:proofErr w:type="spellStart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594847" w:rsidRPr="00C410B9" w:rsidTr="00EA45D1">
        <w:trPr>
          <w:gridAfter w:val="1"/>
          <w:wAfter w:w="18" w:type="dxa"/>
          <w:trHeight w:val="312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906339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906339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6846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expenses (SALARY and REMUNERATION) on non-teaching staffs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94847" w:rsidRDefault="00594847" w:rsidP="00594847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In </w:t>
            </w:r>
            <w:proofErr w:type="spellStart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594847" w:rsidRPr="00C410B9" w:rsidTr="00EA45D1">
        <w:trPr>
          <w:gridAfter w:val="1"/>
          <w:wAfter w:w="18" w:type="dxa"/>
          <w:trHeight w:val="312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906339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6846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Total expenses on library including books, online database, software &amp; others 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94847" w:rsidRDefault="00594847" w:rsidP="00594847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In </w:t>
            </w:r>
            <w:proofErr w:type="spellStart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594847" w:rsidRPr="00C410B9" w:rsidTr="00EA45D1">
        <w:trPr>
          <w:gridAfter w:val="1"/>
          <w:wAfter w:w="18" w:type="dxa"/>
          <w:trHeight w:val="312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6846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expenses on labs (computer &amp; other labs)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94847" w:rsidRDefault="00594847" w:rsidP="00594847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In </w:t>
            </w:r>
            <w:proofErr w:type="spellStart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594847" w:rsidRPr="00C410B9" w:rsidTr="00EA45D1">
        <w:trPr>
          <w:gridAfter w:val="1"/>
          <w:wAfter w:w="18" w:type="dxa"/>
          <w:trHeight w:val="312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6225DF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6225DF">
              <w:rPr>
                <w:rFonts w:ascii="Arial Narrow" w:hAnsi="Arial Narrow" w:cs="Arial"/>
                <w:b/>
                <w:sz w:val="18"/>
                <w:szCs w:val="18"/>
              </w:rPr>
              <w:t>D6a</w:t>
            </w:r>
          </w:p>
        </w:tc>
        <w:tc>
          <w:tcPr>
            <w:tcW w:w="6846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Total expenditure of university in F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94847" w:rsidRDefault="00594847" w:rsidP="00594847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 xml:space="preserve">In </w:t>
            </w:r>
            <w:proofErr w:type="spellStart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594847" w:rsidRPr="00C410B9" w:rsidTr="00EA45D1">
        <w:trPr>
          <w:gridAfter w:val="1"/>
          <w:wAfter w:w="18" w:type="dxa"/>
          <w:trHeight w:val="312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6225DF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D7</w:t>
            </w:r>
          </w:p>
        </w:tc>
        <w:tc>
          <w:tcPr>
            <w:tcW w:w="9916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Please provide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fund/ grant </w:t>
            </w: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on following heads in </w:t>
            </w:r>
            <w:r w:rsidRPr="008248DE"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FY </w:t>
            </w:r>
            <w:r w:rsidR="00AC02D0" w:rsidRPr="00AC02D0">
              <w:rPr>
                <w:rFonts w:ascii="Arial Narrow" w:hAnsi="Arial Narrow" w:cs="Arial"/>
                <w:b/>
                <w:sz w:val="18"/>
                <w:szCs w:val="18"/>
              </w:rPr>
              <w:t>2017-18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6225DF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.N.</w:t>
            </w:r>
          </w:p>
        </w:tc>
        <w:tc>
          <w:tcPr>
            <w:tcW w:w="6846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Default="00594847" w:rsidP="00594847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Fund/ Grant</w:t>
            </w:r>
            <w:r w:rsidRPr="000508E6"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 heads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Default="00594847" w:rsidP="004975EE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0508E6"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FY </w:t>
            </w:r>
            <w:r w:rsidR="00AC02D0" w:rsidRPr="00AC02D0">
              <w:rPr>
                <w:rFonts w:ascii="Arial Narrow" w:hAnsi="Arial Narrow" w:cs="Arial"/>
                <w:b/>
                <w:sz w:val="18"/>
                <w:szCs w:val="18"/>
              </w:rPr>
              <w:t>2017-18</w:t>
            </w:r>
            <w:r w:rsidRPr="000508E6"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 (In </w:t>
            </w:r>
            <w:proofErr w:type="spellStart"/>
            <w:r w:rsidRPr="000508E6">
              <w:rPr>
                <w:rFonts w:ascii="Arial Narrow" w:eastAsia="Calibri" w:hAnsi="Arial Narrow" w:cs="Arial"/>
                <w:b/>
                <w:sz w:val="18"/>
                <w:szCs w:val="18"/>
              </w:rPr>
              <w:t>Rs</w:t>
            </w:r>
            <w:proofErr w:type="spellEnd"/>
            <w:r w:rsidRPr="000508E6">
              <w:rPr>
                <w:rFonts w:ascii="Arial Narrow" w:eastAsia="Calibri" w:hAnsi="Arial Narrow" w:cs="Arial"/>
                <w:b/>
                <w:sz w:val="18"/>
                <w:szCs w:val="18"/>
              </w:rPr>
              <w:t>.)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6225DF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6225DF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6846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Total grant/ funds from </w:t>
            </w:r>
            <w:r w:rsidRPr="00F35A0D">
              <w:rPr>
                <w:rFonts w:ascii="Arial Narrow" w:eastAsia="Calibri" w:hAnsi="Arial Narrow" w:cs="Arial"/>
                <w:sz w:val="18"/>
                <w:szCs w:val="18"/>
              </w:rPr>
              <w:t>Research/ Consultancy/ MDPs/ Outreach/ IPR/ Patents – industry or government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94847" w:rsidRDefault="00594847" w:rsidP="00594847">
            <w:pPr>
              <w:rPr>
                <w:bCs/>
              </w:rPr>
            </w:pPr>
            <w:proofErr w:type="spellStart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6225DF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6846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grant/ funds received from UGC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94847" w:rsidRDefault="00594847" w:rsidP="00594847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proofErr w:type="spellStart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6225DF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6846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Total grant/ funds from </w:t>
            </w:r>
            <w:r w:rsidRPr="00F35A0D">
              <w:rPr>
                <w:rFonts w:ascii="Arial Narrow" w:eastAsia="Calibri" w:hAnsi="Arial Narrow" w:cs="Arial"/>
                <w:sz w:val="18"/>
                <w:szCs w:val="18"/>
              </w:rPr>
              <w:t>Funding (Government &amp; Pvt/ industry)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– excluding from UGC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94847" w:rsidRDefault="00594847" w:rsidP="00594847">
            <w:pPr>
              <w:rPr>
                <w:bCs/>
              </w:rPr>
            </w:pPr>
            <w:proofErr w:type="spellStart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6225DF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lastRenderedPageBreak/>
              <w:t>4</w:t>
            </w:r>
          </w:p>
        </w:tc>
        <w:tc>
          <w:tcPr>
            <w:tcW w:w="6846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Total funds from </w:t>
            </w:r>
            <w:r w:rsidRPr="000508E6">
              <w:rPr>
                <w:rFonts w:ascii="Arial Narrow" w:eastAsia="Calibri" w:hAnsi="Arial Narrow" w:cs="Arial"/>
                <w:sz w:val="18"/>
                <w:szCs w:val="18"/>
              </w:rPr>
              <w:t>Alumni donation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/ </w:t>
            </w:r>
            <w:r w:rsidRPr="00D4010C">
              <w:rPr>
                <w:rFonts w:ascii="Arial Narrow" w:eastAsia="Calibri" w:hAnsi="Arial Narrow" w:cs="Arial"/>
                <w:sz w:val="18"/>
                <w:szCs w:val="18"/>
              </w:rPr>
              <w:t>philanthropy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94847" w:rsidRDefault="00594847" w:rsidP="00594847">
            <w:pPr>
              <w:rPr>
                <w:bCs/>
              </w:rPr>
            </w:pPr>
            <w:proofErr w:type="spellStart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6225DF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5</w:t>
            </w:r>
          </w:p>
        </w:tc>
        <w:tc>
          <w:tcPr>
            <w:tcW w:w="6846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receipts</w:t>
            </w:r>
            <w:r w:rsidRPr="003A5D3E"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from </w:t>
            </w:r>
            <w:r w:rsidRPr="000508E6">
              <w:rPr>
                <w:rFonts w:ascii="Arial Narrow" w:eastAsia="Calibri" w:hAnsi="Arial Narrow" w:cs="Arial"/>
                <w:sz w:val="18"/>
                <w:szCs w:val="18"/>
              </w:rPr>
              <w:t xml:space="preserve">Fees from students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including all courses </w:t>
            </w:r>
            <w:r w:rsidRPr="000508E6">
              <w:rPr>
                <w:rFonts w:ascii="Arial Narrow" w:eastAsia="Calibri" w:hAnsi="Arial Narrow" w:cs="Arial"/>
                <w:sz w:val="18"/>
                <w:szCs w:val="18"/>
              </w:rPr>
              <w:t>(tuition fees, other fees)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94847" w:rsidRDefault="00594847" w:rsidP="00594847">
            <w:pPr>
              <w:rPr>
                <w:bCs/>
              </w:rPr>
            </w:pPr>
            <w:proofErr w:type="spellStart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6225DF" w:rsidRDefault="00594847" w:rsidP="0059484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6</w:t>
            </w:r>
          </w:p>
        </w:tc>
        <w:tc>
          <w:tcPr>
            <w:tcW w:w="6846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pacing w:val="-3"/>
                <w:sz w:val="18"/>
                <w:szCs w:val="18"/>
              </w:rPr>
              <w:t>Others Please specify: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94847" w:rsidRDefault="00594847" w:rsidP="00594847">
            <w:pPr>
              <w:rPr>
                <w:bCs/>
              </w:rPr>
            </w:pPr>
            <w:proofErr w:type="spellStart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6225DF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D7a</w:t>
            </w:r>
          </w:p>
        </w:tc>
        <w:tc>
          <w:tcPr>
            <w:tcW w:w="6846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Total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fund/ grant/ income</w:t>
            </w: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generated by the </w:t>
            </w: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University </w:t>
            </w:r>
            <w:r w:rsidRPr="0062144D">
              <w:rPr>
                <w:rFonts w:ascii="Arial Narrow" w:eastAsia="Calibri" w:hAnsi="Arial Narrow" w:cs="Arial"/>
                <w:noProof/>
                <w:sz w:val="18"/>
                <w:szCs w:val="18"/>
              </w:rPr>
              <w:t>in</w:t>
            </w: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 F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594847" w:rsidRDefault="00594847" w:rsidP="00594847">
            <w:pPr>
              <w:rPr>
                <w:bCs/>
              </w:rPr>
            </w:pPr>
            <w:proofErr w:type="spellStart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Rs</w:t>
            </w:r>
            <w:proofErr w:type="spellEnd"/>
            <w:r w:rsidRPr="00594847">
              <w:rPr>
                <w:rFonts w:ascii="Arial Narrow" w:eastAsia="Calibri" w:hAnsi="Arial Narrow" w:cs="Arial"/>
                <w:bCs/>
                <w:sz w:val="18"/>
                <w:szCs w:val="18"/>
              </w:rPr>
              <w:t>.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10591" w:type="dxa"/>
            <w:gridSpan w:val="3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594847" w:rsidRPr="00184476" w:rsidRDefault="00594847" w:rsidP="00594847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24"/>
                <w:szCs w:val="24"/>
              </w:rPr>
            </w:pP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SECTION E: STUDENT SELECTION PROCESS 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E1</w:t>
            </w:r>
          </w:p>
        </w:tc>
        <w:tc>
          <w:tcPr>
            <w:tcW w:w="6512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applications received for </w:t>
            </w:r>
            <w:r w:rsidR="005B763D">
              <w:rPr>
                <w:rFonts w:ascii="Arial Narrow" w:hAnsi="Arial Narrow" w:cs="Arial"/>
                <w:b/>
                <w:sz w:val="18"/>
                <w:szCs w:val="18"/>
              </w:rPr>
              <w:t>M. Tech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or batch 201</w:t>
            </w:r>
            <w:r w:rsidR="00AC02D0">
              <w:rPr>
                <w:rFonts w:ascii="Arial Narrow" w:hAnsi="Arial Narrow" w:cs="Arial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AC02D0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340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384AB3">
              <w:rPr>
                <w:rFonts w:ascii="Arial Narrow" w:hAnsi="Arial Narrow" w:cs="Arial"/>
                <w:b/>
                <w:bCs/>
                <w:sz w:val="18"/>
                <w:szCs w:val="18"/>
              </w:rPr>
              <w:t>E2</w:t>
            </w:r>
          </w:p>
        </w:tc>
        <w:tc>
          <w:tcPr>
            <w:tcW w:w="9916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384AB3">
              <w:rPr>
                <w:rFonts w:ascii="Arial Narrow" w:hAnsi="Arial Narrow" w:cs="Arial"/>
                <w:sz w:val="18"/>
                <w:szCs w:val="18"/>
              </w:rPr>
              <w:t xml:space="preserve">Which competitive examinations need to be taken for admission in your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384AB3">
              <w:rPr>
                <w:rFonts w:ascii="Arial Narrow" w:hAnsi="Arial Narrow" w:cs="Arial"/>
                <w:sz w:val="18"/>
                <w:szCs w:val="18"/>
              </w:rPr>
              <w:t xml:space="preserve">’s </w:t>
            </w:r>
            <w:r w:rsidR="005B763D">
              <w:rPr>
                <w:rFonts w:ascii="Arial Narrow" w:hAnsi="Arial Narrow" w:cs="Arial"/>
                <w:b/>
                <w:sz w:val="18"/>
                <w:szCs w:val="18"/>
              </w:rPr>
              <w:t>M. Tech</w:t>
            </w:r>
            <w:r w:rsidRPr="00384AB3">
              <w:rPr>
                <w:rFonts w:ascii="Arial Narrow" w:hAnsi="Arial Narrow" w:cs="Arial"/>
                <w:sz w:val="18"/>
                <w:szCs w:val="18"/>
              </w:rPr>
              <w:t xml:space="preserve"> course? </w:t>
            </w:r>
            <w:r w:rsidRPr="00384AB3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 xml:space="preserve">[MULTIPLE RESPONSE POSSIBLE] 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384AB3" w:rsidRDefault="00594847" w:rsidP="00594847">
            <w:pPr>
              <w:pStyle w:val="Heading6"/>
              <w:spacing w:line="276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384AB3">
              <w:rPr>
                <w:rFonts w:ascii="Arial Narrow" w:hAnsi="Arial Narrow"/>
                <w:sz w:val="18"/>
                <w:szCs w:val="18"/>
              </w:rPr>
              <w:t>S.N</w:t>
            </w:r>
            <w:r>
              <w:rPr>
                <w:rFonts w:ascii="Arial Narrow" w:hAnsi="Arial Narrow"/>
                <w:sz w:val="18"/>
                <w:szCs w:val="18"/>
              </w:rPr>
              <w:t>.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384AB3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384AB3">
              <w:rPr>
                <w:rFonts w:ascii="Arial Narrow" w:hAnsi="Arial Narrow" w:cs="Arial"/>
                <w:b/>
                <w:bCs/>
                <w:sz w:val="18"/>
                <w:szCs w:val="18"/>
              </w:rPr>
              <w:t>Types</w:t>
            </w:r>
          </w:p>
        </w:tc>
        <w:tc>
          <w:tcPr>
            <w:tcW w:w="3552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384AB3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384AB3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2-No</w:t>
            </w: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bookmarkStart w:id="4" w:name="_Hlk502926072"/>
            <w:r w:rsidRPr="00384AB3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 w:cs="Arial"/>
                <w:sz w:val="18"/>
                <w:szCs w:val="18"/>
              </w:rPr>
            </w:pPr>
            <w:r w:rsidRPr="00384AB3">
              <w:rPr>
                <w:rFonts w:ascii="Arial Narrow" w:hAnsi="Arial Narrow" w:cs="Arial"/>
                <w:sz w:val="18"/>
                <w:szCs w:val="18"/>
              </w:rPr>
              <w:t>GATE [Graduate Aptitude Test in Engineering]</w:t>
            </w:r>
          </w:p>
        </w:tc>
        <w:tc>
          <w:tcPr>
            <w:tcW w:w="3552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384AB3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384AB3">
              <w:rPr>
                <w:rFonts w:ascii="Arial Narrow" w:hAnsi="Arial Narrow" w:cs="Arial"/>
                <w:sz w:val="18"/>
                <w:szCs w:val="18"/>
              </w:rPr>
              <w:t>IIITH PGEE [International Institute of Information Technology, Hyderabad Post Graduate Entrance Examination]</w:t>
            </w:r>
          </w:p>
        </w:tc>
        <w:tc>
          <w:tcPr>
            <w:tcW w:w="3552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384AB3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384AB3">
              <w:rPr>
                <w:rFonts w:ascii="Arial Narrow" w:hAnsi="Arial Narrow" w:cs="Arial"/>
                <w:sz w:val="18"/>
                <w:szCs w:val="18"/>
              </w:rPr>
              <w:t>CUCET [Central Universities Common Entrance Test]</w:t>
            </w:r>
          </w:p>
        </w:tc>
        <w:tc>
          <w:tcPr>
            <w:tcW w:w="3552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384AB3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384AB3">
              <w:rPr>
                <w:rFonts w:ascii="Arial Narrow" w:hAnsi="Arial Narrow" w:cs="Arial"/>
                <w:sz w:val="18"/>
                <w:szCs w:val="18"/>
              </w:rPr>
              <w:t xml:space="preserve">IEMJEE </w:t>
            </w:r>
            <w:r>
              <w:rPr>
                <w:rFonts w:ascii="Arial Narrow" w:hAnsi="Arial Narrow" w:cs="Arial"/>
                <w:sz w:val="18"/>
                <w:szCs w:val="18"/>
              </w:rPr>
              <w:t>[</w:t>
            </w:r>
            <w:r w:rsidRPr="00384AB3">
              <w:rPr>
                <w:rFonts w:ascii="Arial Narrow" w:hAnsi="Arial Narrow" w:cs="Arial"/>
                <w:sz w:val="18"/>
                <w:szCs w:val="18"/>
              </w:rPr>
              <w:t>Institute of Engineering and Management Joint Entrance Exam</w:t>
            </w:r>
            <w:r>
              <w:rPr>
                <w:rFonts w:ascii="Arial Narrow" w:hAnsi="Arial Narrow" w:cs="Arial"/>
                <w:sz w:val="18"/>
                <w:szCs w:val="18"/>
              </w:rPr>
              <w:t>]</w:t>
            </w:r>
          </w:p>
        </w:tc>
        <w:tc>
          <w:tcPr>
            <w:tcW w:w="3552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bookmarkEnd w:id="4"/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4975EE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384AB3">
              <w:rPr>
                <w:rFonts w:ascii="Arial Narrow" w:hAnsi="Arial Narrow" w:cs="Arial"/>
                <w:sz w:val="18"/>
                <w:szCs w:val="18"/>
              </w:rPr>
              <w:t xml:space="preserve"> own test</w:t>
            </w:r>
          </w:p>
        </w:tc>
        <w:tc>
          <w:tcPr>
            <w:tcW w:w="3552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4975EE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636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384AB3">
              <w:rPr>
                <w:rFonts w:ascii="Arial Narrow" w:hAnsi="Arial Narrow" w:cs="Arial"/>
                <w:sz w:val="18"/>
                <w:szCs w:val="18"/>
              </w:rPr>
              <w:t>Other (specify__________________________________________________)</w:t>
            </w:r>
          </w:p>
        </w:tc>
        <w:tc>
          <w:tcPr>
            <w:tcW w:w="3552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4AB3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EA45D1">
        <w:trPr>
          <w:gridAfter w:val="1"/>
          <w:wAfter w:w="18" w:type="dxa"/>
          <w:trHeight w:val="524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23D10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3</w:t>
            </w:r>
          </w:p>
        </w:tc>
        <w:tc>
          <w:tcPr>
            <w:tcW w:w="9916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6225DF" w:rsidRDefault="00594847" w:rsidP="00EA45D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6225DF">
              <w:rPr>
                <w:rFonts w:ascii="Arial Narrow" w:hAnsi="Arial Narrow" w:cs="Arial"/>
                <w:sz w:val="18"/>
                <w:szCs w:val="18"/>
              </w:rPr>
              <w:t xml:space="preserve">Please provide the GATE Exam scores and All India Rank (AIR) of </w:t>
            </w:r>
            <w:r w:rsidRPr="006225DF">
              <w:rPr>
                <w:rFonts w:ascii="Arial Narrow" w:hAnsi="Arial Narrow" w:cs="Arial"/>
                <w:b/>
                <w:sz w:val="18"/>
                <w:szCs w:val="18"/>
              </w:rPr>
              <w:t>top 10</w:t>
            </w:r>
            <w:r w:rsidRPr="006225DF">
              <w:rPr>
                <w:rFonts w:ascii="Arial Narrow" w:hAnsi="Arial Narrow" w:cs="Arial"/>
                <w:sz w:val="18"/>
                <w:szCs w:val="18"/>
              </w:rPr>
              <w:t xml:space="preserve"> students admitted in batch 201</w:t>
            </w:r>
            <w:r w:rsidR="00AC02D0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6225DF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AC02D0">
              <w:rPr>
                <w:rFonts w:ascii="Arial Narrow" w:hAnsi="Arial Narrow" w:cs="Arial"/>
                <w:sz w:val="18"/>
                <w:szCs w:val="18"/>
              </w:rPr>
              <w:t>9</w:t>
            </w:r>
            <w:r w:rsidRPr="006225DF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6225DF">
              <w:rPr>
                <w:rFonts w:ascii="Arial Narrow" w:eastAsia="Times New Roman" w:hAnsi="Arial Narrow" w:cs="Arial"/>
                <w:b/>
                <w:bCs/>
                <w:i/>
                <w:iCs/>
                <w:sz w:val="18"/>
                <w:szCs w:val="18"/>
              </w:rPr>
              <w:t>[in case your university does not consider GATE, please provide requisite exam score and rank</w:t>
            </w:r>
            <w:r w:rsidRPr="006225DF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]</w:t>
            </w: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54082C" w:rsidRDefault="00594847" w:rsidP="00594847">
            <w:pPr>
              <w:pStyle w:val="Heading6"/>
              <w:spacing w:line="276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.N</w:t>
            </w:r>
            <w:r>
              <w:rPr>
                <w:rFonts w:ascii="Arial Narrow" w:hAnsi="Arial Narrow"/>
                <w:sz w:val="18"/>
                <w:szCs w:val="18"/>
              </w:rPr>
              <w:t>.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6225DF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6225DF">
              <w:rPr>
                <w:rFonts w:ascii="Arial Narrow" w:hAnsi="Arial Narrow" w:cs="Arial"/>
                <w:b/>
                <w:bCs/>
                <w:sz w:val="18"/>
                <w:szCs w:val="18"/>
              </w:rPr>
              <w:t>Top 10 students (Name)</w:t>
            </w: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ategory (General, OBC, SC, ST, etc.)</w:t>
            </w: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B7668">
              <w:rPr>
                <w:rFonts w:ascii="Arial Narrow" w:hAnsi="Arial Narrow" w:cs="Arial"/>
                <w:b/>
                <w:bCs/>
                <w:sz w:val="18"/>
                <w:szCs w:val="18"/>
              </w:rPr>
              <w:t>Exam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Score</w:t>
            </w: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ll India Rank </w:t>
            </w: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EA45D1">
        <w:trPr>
          <w:gridAfter w:val="1"/>
          <w:wAfter w:w="18" w:type="dxa"/>
          <w:trHeight w:val="609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23D10" w:rsidRDefault="00594847" w:rsidP="005948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4</w:t>
            </w:r>
          </w:p>
        </w:tc>
        <w:tc>
          <w:tcPr>
            <w:tcW w:w="9916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6225DF" w:rsidRDefault="00594847" w:rsidP="00EA45D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6225DF">
              <w:rPr>
                <w:rFonts w:ascii="Arial Narrow" w:hAnsi="Arial Narrow" w:cs="Arial"/>
                <w:sz w:val="18"/>
                <w:szCs w:val="18"/>
              </w:rPr>
              <w:t xml:space="preserve">Please provide the GATE Exam scores and All India Rank (AIR) of </w:t>
            </w:r>
            <w:r w:rsidRPr="006225DF">
              <w:rPr>
                <w:rFonts w:ascii="Arial Narrow" w:hAnsi="Arial Narrow" w:cs="Arial"/>
                <w:b/>
                <w:sz w:val="18"/>
                <w:szCs w:val="18"/>
              </w:rPr>
              <w:t>bottom 10</w:t>
            </w:r>
            <w:r w:rsidRPr="006225DF">
              <w:rPr>
                <w:rFonts w:ascii="Arial Narrow" w:hAnsi="Arial Narrow" w:cs="Arial"/>
                <w:sz w:val="18"/>
                <w:szCs w:val="18"/>
              </w:rPr>
              <w:t xml:space="preserve"> students admitted in batch 201</w:t>
            </w:r>
            <w:r w:rsidR="00AC02D0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6225DF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AC02D0">
              <w:rPr>
                <w:rFonts w:ascii="Arial Narrow" w:hAnsi="Arial Narrow" w:cs="Arial"/>
                <w:sz w:val="18"/>
                <w:szCs w:val="18"/>
              </w:rPr>
              <w:t>9</w:t>
            </w:r>
            <w:r w:rsidRPr="006225DF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6225DF">
              <w:rPr>
                <w:rFonts w:ascii="Arial Narrow" w:eastAsia="Times New Roman" w:hAnsi="Arial Narrow" w:cs="Arial"/>
                <w:b/>
                <w:bCs/>
                <w:i/>
                <w:iCs/>
                <w:sz w:val="18"/>
                <w:szCs w:val="18"/>
              </w:rPr>
              <w:t>[in case your university does not consider GATE, please provide requisite exam score and rank</w:t>
            </w:r>
            <w:r w:rsidRPr="006225DF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]</w:t>
            </w: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54082C" w:rsidRDefault="00594847" w:rsidP="00594847">
            <w:pPr>
              <w:pStyle w:val="Heading6"/>
              <w:spacing w:line="276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.N</w:t>
            </w:r>
            <w:r>
              <w:rPr>
                <w:rFonts w:ascii="Arial Narrow" w:hAnsi="Arial Narrow"/>
                <w:sz w:val="18"/>
                <w:szCs w:val="18"/>
              </w:rPr>
              <w:t>.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6225DF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6225DF">
              <w:rPr>
                <w:rFonts w:ascii="Arial Narrow" w:hAnsi="Arial Narrow" w:cs="Arial"/>
                <w:b/>
                <w:bCs/>
                <w:sz w:val="18"/>
                <w:szCs w:val="18"/>
              </w:rPr>
              <w:t>Bottom 10 students (Name)</w:t>
            </w: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ategory (General, OBC, SC, ST, etc.)</w:t>
            </w: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B7668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Exam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Score</w:t>
            </w: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ll India Rank</w:t>
            </w: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lastRenderedPageBreak/>
              <w:t>7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263FA9" w:rsidTr="00D8769B">
        <w:trPr>
          <w:gridAfter w:val="1"/>
          <w:wAfter w:w="18" w:type="dxa"/>
          <w:trHeight w:val="340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364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0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D8769B">
        <w:trPr>
          <w:gridAfter w:val="1"/>
          <w:wAfter w:w="18" w:type="dxa"/>
          <w:trHeight w:val="340"/>
        </w:trPr>
        <w:tc>
          <w:tcPr>
            <w:tcW w:w="10591" w:type="dxa"/>
            <w:gridSpan w:val="3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594847" w:rsidRPr="00184476" w:rsidRDefault="00594847" w:rsidP="00594847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 w:rsidRPr="00184476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SECTION F: FACULTY QUALITY </w:t>
            </w:r>
            <w:r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&amp; DEVELOPMENT</w:t>
            </w: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CD3DDF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</w:t>
            </w:r>
            <w:r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916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BA74C4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information about the following statements </w:t>
            </w:r>
            <w:r w:rsidR="004558E0">
              <w:rPr>
                <w:rFonts w:ascii="Arial Narrow" w:hAnsi="Arial Narrow" w:cs="Arial"/>
                <w:sz w:val="18"/>
                <w:szCs w:val="18"/>
              </w:rPr>
              <w:t>for M. Tech. course only.</w:t>
            </w: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263FA9" w:rsidRDefault="00594847" w:rsidP="00594847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/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Value</w:t>
            </w: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visiting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aculty (A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contractual/ ad hoc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(A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(A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581EAC">
              <w:rPr>
                <w:rFonts w:ascii="Arial Narrow" w:hAnsi="Arial Narrow" w:cs="Arial"/>
                <w:b/>
                <w:sz w:val="18"/>
                <w:szCs w:val="18"/>
              </w:rPr>
              <w:t>mal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(A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581EAC">
              <w:rPr>
                <w:rFonts w:ascii="Arial Narrow" w:hAnsi="Arial Narrow" w:cs="Arial"/>
                <w:b/>
                <w:sz w:val="18"/>
                <w:szCs w:val="18"/>
              </w:rPr>
              <w:t>femal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(A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resent number of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384AB3">
              <w:rPr>
                <w:rFonts w:ascii="Arial Narrow" w:hAnsi="Arial Narrow" w:cs="Arial"/>
                <w:b/>
                <w:bCs/>
                <w:sz w:val="18"/>
                <w:szCs w:val="18"/>
              </w:rPr>
              <w:t>Associate Professor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the university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resent number of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384AB3">
              <w:rPr>
                <w:rFonts w:ascii="Arial Narrow" w:hAnsi="Arial Narrow" w:cs="Arial"/>
                <w:b/>
                <w:bCs/>
                <w:sz w:val="18"/>
                <w:szCs w:val="18"/>
              </w:rPr>
              <w:t>Asst. Professor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the university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resent number of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384AB3">
              <w:rPr>
                <w:rFonts w:ascii="Arial Narrow" w:hAnsi="Arial Narrow" w:cs="Arial"/>
                <w:b/>
                <w:bCs/>
                <w:sz w:val="18"/>
                <w:szCs w:val="18"/>
              </w:rPr>
              <w:t>Professor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the university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new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joined in last 3 years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applications received in last 3 years for the post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left your university in last 3 years (excluding retired faculty) 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visiting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five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industr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perience 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contractual/ ad hoc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five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industr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experience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ten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teach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perience 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8261BD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five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 xml:space="preserve">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industr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experience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verage teaching experience of your </w:t>
            </w:r>
            <w:r w:rsidRPr="00D23FB7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in years)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M Tech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M Tech from </w:t>
            </w:r>
            <w:r w:rsidRPr="004A36E5">
              <w:rPr>
                <w:rFonts w:ascii="Arial Narrow" w:hAnsi="Arial Narrow" w:cs="Arial"/>
                <w:sz w:val="18"/>
                <w:szCs w:val="18"/>
              </w:rPr>
              <w:t>Foreign University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PhD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PhD from </w:t>
            </w:r>
            <w:r w:rsidRPr="004A36E5">
              <w:rPr>
                <w:rFonts w:ascii="Arial Narrow" w:hAnsi="Arial Narrow" w:cs="Arial"/>
                <w:sz w:val="18"/>
                <w:szCs w:val="18"/>
              </w:rPr>
              <w:t>Foreign University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1B7EFD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visiting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PhD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contractual/ ad hoc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PhD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DC6F4D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Average annual salary of </w:t>
            </w:r>
            <w:r w:rsidRPr="00DC6F4D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 (In INR)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DC6F4D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What is the total number of </w:t>
            </w:r>
            <w:r w:rsidRPr="00DC6F4D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teaching hours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 put in by the total faculty in the academic year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at was the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hou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ut 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in by the total faculty in the academic year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6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at was the total number of </w:t>
            </w:r>
            <w:r w:rsidRPr="00FC7CCB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consultanc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hou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ut 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in by the total faculty in the academic year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1B7EFD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Total number of national seminars attended by </w:t>
            </w:r>
            <w:r w:rsidRPr="001B7EFD">
              <w:rPr>
                <w:rFonts w:ascii="Arial Narrow" w:hAnsi="Arial Narrow" w:cs="Arial"/>
                <w:b/>
                <w:sz w:val="18"/>
                <w:szCs w:val="18"/>
              </w:rPr>
              <w:t xml:space="preserve">permanent faculty </w:t>
            </w: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8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1B7EFD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sz w:val="18"/>
                <w:szCs w:val="18"/>
              </w:rPr>
              <w:t>inter</w:t>
            </w: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national seminars attended by </w:t>
            </w:r>
            <w:r w:rsidRPr="001B7EFD">
              <w:rPr>
                <w:rFonts w:ascii="Arial Narrow" w:hAnsi="Arial Narrow" w:cs="Arial"/>
                <w:b/>
                <w:sz w:val="18"/>
                <w:szCs w:val="18"/>
              </w:rPr>
              <w:t xml:space="preserve">permanent faculty </w:t>
            </w: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color w:val="000000"/>
                <w:sz w:val="18"/>
                <w:szCs w:val="18"/>
              </w:rPr>
              <w:t>2</w:t>
            </w: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1B7EFD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workshops &amp; conferences </w:t>
            </w: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attended by </w:t>
            </w:r>
            <w:r w:rsidRPr="001B7EFD">
              <w:rPr>
                <w:rFonts w:ascii="Arial Narrow" w:hAnsi="Arial Narrow" w:cs="Arial"/>
                <w:b/>
                <w:sz w:val="18"/>
                <w:szCs w:val="18"/>
              </w:rPr>
              <w:t xml:space="preserve">permanent faculty </w:t>
            </w: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research papers presented by faculty at conferences in India &amp; abroad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during A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1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research contribution to </w:t>
            </w:r>
            <w:r w:rsidRPr="00B21157">
              <w:rPr>
                <w:rFonts w:ascii="Arial Narrow" w:hAnsi="Arial Narrow" w:cs="Arial"/>
                <w:b/>
                <w:sz w:val="18"/>
                <w:szCs w:val="18"/>
              </w:rPr>
              <w:t>Scopu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till date by your university </w:t>
            </w:r>
            <w:r w:rsidRPr="001B7EFD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lastRenderedPageBreak/>
              <w:t>32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research contribution to </w:t>
            </w:r>
            <w:r w:rsidRPr="00B21157">
              <w:rPr>
                <w:rFonts w:ascii="Arial Narrow" w:hAnsi="Arial Narrow" w:cs="Arial"/>
                <w:b/>
                <w:sz w:val="18"/>
                <w:szCs w:val="18"/>
              </w:rPr>
              <w:t>Scopu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by your university </w:t>
            </w:r>
            <w:r w:rsidRPr="001B7EFD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last 2 years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3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Do you have </w:t>
            </w:r>
            <w:r w:rsidRPr="00EE61DE">
              <w:rPr>
                <w:rFonts w:ascii="Arial Narrow" w:hAnsi="Arial Narrow" w:cs="Arial"/>
                <w:sz w:val="18"/>
                <w:szCs w:val="18"/>
              </w:rPr>
              <w:t xml:space="preserve">Grievance </w:t>
            </w:r>
            <w:proofErr w:type="spellStart"/>
            <w:r w:rsidRPr="00EE61DE">
              <w:rPr>
                <w:rFonts w:ascii="Arial Narrow" w:hAnsi="Arial Narrow" w:cs="Arial"/>
                <w:sz w:val="18"/>
                <w:szCs w:val="18"/>
              </w:rPr>
              <w:t>redressal</w:t>
            </w:r>
            <w:proofErr w:type="spellEnd"/>
            <w:r w:rsidRPr="00EE61DE">
              <w:rPr>
                <w:rFonts w:ascii="Arial Narrow" w:hAnsi="Arial Narrow" w:cs="Arial"/>
                <w:sz w:val="18"/>
                <w:szCs w:val="18"/>
              </w:rPr>
              <w:t xml:space="preserve"> mechanism for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EE61DE">
              <w:rPr>
                <w:rFonts w:ascii="Arial Narrow" w:hAnsi="Arial Narrow" w:cs="Arial"/>
                <w:sz w:val="18"/>
                <w:szCs w:val="18"/>
              </w:rPr>
              <w:t>faculty, staff and student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   </w:t>
            </w:r>
            <w:r w:rsidR="00222F22" w:rsidRPr="00222F22">
              <w:rPr>
                <w:rFonts w:ascii="Arial Narrow" w:hAnsi="Arial Narrow" w:cs="Arial"/>
                <w:b/>
                <w:bCs/>
                <w:sz w:val="18"/>
                <w:szCs w:val="18"/>
              </w:rPr>
              <w:t>[</w:t>
            </w:r>
            <w:r w:rsidRPr="00222F22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  <w:r w:rsidR="00222F22" w:rsidRPr="00222F22">
              <w:rPr>
                <w:rFonts w:ascii="Arial Narrow" w:hAnsi="Arial Narrow" w:cs="Arial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4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o you have f</w:t>
            </w:r>
            <w:r w:rsidRPr="003C2915">
              <w:rPr>
                <w:rFonts w:ascii="Arial Narrow" w:hAnsi="Arial Narrow" w:cs="Arial"/>
                <w:sz w:val="18"/>
                <w:szCs w:val="18"/>
              </w:rPr>
              <w:t>aculty feedback mechanism i.e. student to give feedback about facultie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="00222F22" w:rsidRPr="00222F22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5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Total number of members </w:t>
            </w:r>
            <w:r w:rsidRPr="008248DE">
              <w:rPr>
                <w:rFonts w:ascii="Arial Narrow" w:hAnsi="Arial Narrow" w:cs="Arial"/>
                <w:noProof/>
                <w:sz w:val="18"/>
                <w:szCs w:val="18"/>
              </w:rPr>
              <w:t>of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 faculty advisory board </w:t>
            </w: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 xml:space="preserve">[put “NA” in case your </w:t>
            </w:r>
            <w:r w:rsidRPr="005915E8">
              <w:rPr>
                <w:rFonts w:ascii="Arial Narrow" w:hAnsi="Arial Narrow" w:cs="Arial"/>
                <w:b/>
                <w:sz w:val="18"/>
                <w:szCs w:val="18"/>
              </w:rPr>
              <w:t>University</w:t>
            </w: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 xml:space="preserve"> does not have faculty advisory board]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  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:rsidR="00594847" w:rsidRPr="00867501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F2</w:t>
            </w:r>
          </w:p>
        </w:tc>
        <w:tc>
          <w:tcPr>
            <w:tcW w:w="9916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:rsidR="00594847" w:rsidRPr="00867501" w:rsidRDefault="00594847" w:rsidP="00594847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>Please provide information on the following statements about</w:t>
            </w:r>
            <w:r w:rsidRPr="00380290">
              <w:rPr>
                <w:rFonts w:ascii="Arial Narrow" w:eastAsia="Times New Roman" w:hAnsi="Arial Narrow" w:cs="Arial"/>
                <w:b/>
                <w:sz w:val="18"/>
                <w:szCs w:val="18"/>
              </w:rPr>
              <w:t xml:space="preserve"> FDP (FACULTY DEVELOPMENT PROGRAM)</w:t>
            </w:r>
          </w:p>
        </w:tc>
      </w:tr>
      <w:tr w:rsidR="00594847" w:rsidRPr="00C410B9" w:rsidTr="00865F47">
        <w:trPr>
          <w:gridAfter w:val="1"/>
          <w:wAfter w:w="18" w:type="dxa"/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867501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867501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S.N.</w:t>
            </w:r>
          </w:p>
        </w:tc>
        <w:tc>
          <w:tcPr>
            <w:tcW w:w="8058" w:type="dxa"/>
            <w:gridSpan w:val="2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867501" w:rsidRDefault="00594847" w:rsidP="00594847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867501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Statements</w:t>
            </w:r>
          </w:p>
        </w:tc>
        <w:tc>
          <w:tcPr>
            <w:tcW w:w="185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594847" w:rsidRPr="00867501" w:rsidRDefault="00594847" w:rsidP="00594847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867501">
              <w:rPr>
                <w:rFonts w:ascii="Arial Narrow" w:hAnsi="Arial Narrow" w:cs="Arial"/>
                <w:b/>
                <w:bCs/>
                <w:sz w:val="18"/>
                <w:szCs w:val="18"/>
              </w:rPr>
              <w:t>Response</w:t>
            </w:r>
          </w:p>
        </w:tc>
      </w:tr>
      <w:tr w:rsidR="00594847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0290" w:rsidRDefault="00594847" w:rsidP="00594847">
            <w:pPr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>Do you conduct FDP at your campus?</w:t>
            </w:r>
            <w:r w:rsidRPr="00AB283E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[1-Yes / 2-No]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594847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0290" w:rsidRDefault="00594847" w:rsidP="00594847">
            <w:pPr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 xml:space="preserve">Total number of FDP programs conducted in A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594847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0290" w:rsidRDefault="00594847" w:rsidP="00594847">
            <w:pPr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sz w:val="18"/>
                <w:szCs w:val="18"/>
              </w:rPr>
              <w:t xml:space="preserve">Total number of faculties participated in FDP programs conducted by your university in A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594847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380290" w:rsidRDefault="00594847" w:rsidP="00594847">
            <w:pPr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 xml:space="preserve">How many </w:t>
            </w:r>
            <w:r w:rsidRPr="00380290">
              <w:rPr>
                <w:rFonts w:ascii="Arial Narrow" w:eastAsia="Times New Roman" w:hAnsi="Arial Narrow" w:cs="Arial"/>
                <w:noProof/>
                <w:sz w:val="18"/>
                <w:szCs w:val="18"/>
              </w:rPr>
              <w:t>faculties</w:t>
            </w:r>
            <w:r>
              <w:rPr>
                <w:rFonts w:ascii="Arial Narrow" w:eastAsia="Times New Roman" w:hAnsi="Arial Narrow" w:cs="Arial"/>
                <w:noProof/>
                <w:sz w:val="18"/>
                <w:szCs w:val="18"/>
              </w:rPr>
              <w:t xml:space="preserve"> of your university</w:t>
            </w: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 xml:space="preserve"> participated in any FDP (either in your University or outside) in A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>?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594847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faculty training programs held in A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594847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Total number of faculty participating in foreign exchange progra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594847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ercentage of faculty of the university sent abroad through faculty exchange program i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594847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Default="00594847" w:rsidP="00594847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ercentage of foreign faculty came to your university through faculty exchange program i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AC02D0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94847" w:rsidRPr="00263FA9" w:rsidRDefault="00594847" w:rsidP="00594847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Default="00867501" w:rsidP="00867501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</w:t>
            </w:r>
            <w:r w:rsidR="00865F47">
              <w:rPr>
                <w:rFonts w:ascii="Arial Narrow" w:hAnsi="Arial Narrow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book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ublished b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isting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the last two years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66329B" w:rsidRDefault="00867501" w:rsidP="00867501">
            <w:pPr>
              <w:jc w:val="center"/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</w:t>
            </w:r>
            <w:r w:rsidR="00865F47">
              <w:rPr>
                <w:rFonts w:ascii="Arial Narrow" w:hAnsi="Arial Narrow" w:cs="Arial"/>
                <w:b/>
                <w:bCs/>
                <w:sz w:val="18"/>
                <w:szCs w:val="18"/>
              </w:rPr>
              <w:t>3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9934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details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book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ublished by existing permanent faculty in the last two years:</w:t>
            </w: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pStyle w:val="font5"/>
              <w:spacing w:before="0" w:beforeAutospacing="0" w:after="0" w:afterAutospacing="0"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Faculty Member</w:t>
            </w: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Name of the Book</w:t>
            </w:r>
          </w:p>
        </w:tc>
        <w:tc>
          <w:tcPr>
            <w:tcW w:w="14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ISBN No.</w:t>
            </w:r>
          </w:p>
        </w:tc>
        <w:tc>
          <w:tcPr>
            <w:tcW w:w="151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the Publisher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Year of Publication</w:t>
            </w: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4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1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4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1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4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1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4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1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4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1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10609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66329B" w:rsidRDefault="00867501" w:rsidP="00867501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E15EA6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</w:t>
            </w:r>
            <w:r w:rsidR="00865F47">
              <w:rPr>
                <w:rFonts w:ascii="Arial Narrow" w:hAnsi="Arial Narrow" w:cs="Arial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ublication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existing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the last two years in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CD3DDF" w:rsidRDefault="00867501" w:rsidP="00867501">
            <w:pPr>
              <w:pStyle w:val="font5"/>
              <w:spacing w:before="0" w:beforeAutospacing="0" w:after="0" w:afterAutospacing="0"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</w:t>
            </w:r>
            <w:r w:rsidR="00865F47">
              <w:rPr>
                <w:rFonts w:ascii="Arial Narrow" w:hAnsi="Arial Narrow" w:cs="Arial"/>
                <w:b/>
                <w:bCs/>
                <w:sz w:val="18"/>
                <w:szCs w:val="18"/>
              </w:rPr>
              <w:t>4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9934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FA2200" w:rsidRDefault="00867501" w:rsidP="00867501">
            <w:pPr>
              <w:ind w:left="720" w:hanging="720"/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details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ublication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existing permanent faculty in the last two years in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:</w:t>
            </w: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Faculty Member</w:t>
            </w: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Name of the Research Paper</w:t>
            </w:r>
          </w:p>
        </w:tc>
        <w:tc>
          <w:tcPr>
            <w:tcW w:w="3007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Year of Publication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the Journal</w:t>
            </w: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007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007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007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007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007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10609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FA2200" w:rsidRDefault="00867501" w:rsidP="00867501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E15EA6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</w:t>
            </w:r>
            <w:r w:rsidR="00865F47"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ublication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existing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the last two years in </w:t>
            </w:r>
            <w:r w:rsidRPr="00E15EA6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inter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CD3DDF" w:rsidRDefault="00867501" w:rsidP="00867501">
            <w:pPr>
              <w:pStyle w:val="font5"/>
              <w:spacing w:before="0" w:beforeAutospacing="0" w:after="0" w:afterAutospacing="0"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</w:t>
            </w:r>
            <w:r w:rsidR="00865F47"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9934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FA2200" w:rsidRDefault="00867501" w:rsidP="00867501">
            <w:pPr>
              <w:ind w:left="720" w:hanging="720"/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details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ublication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existing permanent faculty in the last two years in </w:t>
            </w:r>
            <w:r w:rsidRPr="00E15EA6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inter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:</w:t>
            </w: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Faculty Member</w:t>
            </w: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Name of the Research Paper</w:t>
            </w:r>
          </w:p>
        </w:tc>
        <w:tc>
          <w:tcPr>
            <w:tcW w:w="3007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Year of Publication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the Journal</w:t>
            </w: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007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007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lastRenderedPageBreak/>
              <w:t>3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007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007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208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84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007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10609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FA2200" w:rsidRDefault="00867501" w:rsidP="00867501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867501" w:rsidRPr="00273A8D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F</w:t>
            </w:r>
            <w:r w:rsidR="00865F47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9934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73A8D" w:rsidRDefault="00867501" w:rsidP="00867501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73A8D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Please give number and value of research projects undertaken 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by the university </w:t>
            </w:r>
            <w:r w:rsidRPr="00273A8D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with 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various organization in AY </w:t>
            </w:r>
            <w:r w:rsidR="00AC02D0" w:rsidRPr="00AC02D0">
              <w:rPr>
                <w:rFonts w:ascii="Arial Narrow" w:hAnsi="Arial Narrow" w:cs="Arial"/>
                <w:bCs w:val="0"/>
                <w:sz w:val="18"/>
                <w:szCs w:val="18"/>
              </w:rPr>
              <w:t>2017-18</w:t>
            </w:r>
          </w:p>
        </w:tc>
      </w:tr>
      <w:tr w:rsidR="00867501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S.N.</w:t>
            </w:r>
          </w:p>
        </w:tc>
        <w:tc>
          <w:tcPr>
            <w:tcW w:w="5073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Research Projects</w:t>
            </w:r>
          </w:p>
        </w:tc>
        <w:tc>
          <w:tcPr>
            <w:tcW w:w="4861" w:type="dxa"/>
            <w:gridSpan w:val="2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Number/Value</w:t>
            </w:r>
          </w:p>
        </w:tc>
      </w:tr>
      <w:tr w:rsidR="00867501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5073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research projects</w:t>
            </w:r>
          </w:p>
        </w:tc>
        <w:tc>
          <w:tcPr>
            <w:tcW w:w="4861" w:type="dxa"/>
            <w:gridSpan w:val="2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67501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5073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Value of research projects </w:t>
            </w:r>
            <w:r w:rsidR="00594847"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(in </w:t>
            </w:r>
            <w:proofErr w:type="spellStart"/>
            <w:r w:rsidR="00594847" w:rsidRPr="00263FA9">
              <w:rPr>
                <w:rFonts w:ascii="Arial Narrow" w:hAnsi="Arial Narrow" w:cs="Arial"/>
                <w:b/>
                <w:sz w:val="18"/>
                <w:szCs w:val="18"/>
              </w:rPr>
              <w:t>Rs</w:t>
            </w:r>
            <w:proofErr w:type="spellEnd"/>
            <w:r w:rsidR="00594847" w:rsidRPr="00263FA9">
              <w:rPr>
                <w:rFonts w:ascii="Arial Narrow" w:hAnsi="Arial Narrow" w:cs="Arial"/>
                <w:b/>
                <w:sz w:val="18"/>
                <w:szCs w:val="18"/>
              </w:rPr>
              <w:t>. Lakhs)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    </w:t>
            </w:r>
          </w:p>
        </w:tc>
        <w:tc>
          <w:tcPr>
            <w:tcW w:w="4861" w:type="dxa"/>
            <w:gridSpan w:val="2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67501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D01EB6" w:rsidRDefault="00867501" w:rsidP="0086750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</w:t>
            </w:r>
            <w:r w:rsidR="00865F47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9934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D01EB6" w:rsidRDefault="00867501" w:rsidP="00867501">
            <w:pPr>
              <w:rPr>
                <w:rFonts w:ascii="Arial Narrow" w:hAnsi="Arial Narrow" w:cs="Arial"/>
                <w:sz w:val="18"/>
                <w:szCs w:val="18"/>
              </w:rPr>
            </w:pPr>
            <w:r w:rsidRPr="00D01EB6">
              <w:rPr>
                <w:rFonts w:ascii="Arial Narrow" w:hAnsi="Arial Narrow" w:cs="Arial"/>
                <w:sz w:val="18"/>
                <w:szCs w:val="18"/>
              </w:rPr>
              <w:t xml:space="preserve">Please give number and value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consultancy </w:t>
            </w:r>
            <w:r w:rsidRPr="00D01EB6">
              <w:rPr>
                <w:rFonts w:ascii="Arial Narrow" w:hAnsi="Arial Narrow" w:cs="Arial"/>
                <w:sz w:val="18"/>
                <w:szCs w:val="18"/>
              </w:rPr>
              <w:t xml:space="preserve">projects undertaken by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D01EB6">
              <w:rPr>
                <w:rFonts w:ascii="Arial Narrow" w:hAnsi="Arial Narrow" w:cs="Arial"/>
                <w:sz w:val="18"/>
                <w:szCs w:val="18"/>
              </w:rPr>
              <w:t xml:space="preserve"> with various organization in </w:t>
            </w:r>
            <w:r w:rsidRPr="00D01EB6">
              <w:rPr>
                <w:rFonts w:ascii="Arial Narrow" w:hAnsi="Arial Narrow" w:cs="Arial"/>
                <w:b/>
                <w:sz w:val="18"/>
                <w:szCs w:val="18"/>
              </w:rPr>
              <w:t xml:space="preserve">AY </w:t>
            </w:r>
            <w:r w:rsidR="00804CD2" w:rsidRPr="00804CD2">
              <w:rPr>
                <w:rFonts w:ascii="Arial Narrow" w:hAnsi="Arial Narrow" w:cs="Arial"/>
                <w:b/>
                <w:sz w:val="18"/>
                <w:szCs w:val="18"/>
              </w:rPr>
              <w:t>2017-18</w:t>
            </w:r>
          </w:p>
        </w:tc>
      </w:tr>
      <w:tr w:rsidR="00867501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S.N.</w:t>
            </w:r>
          </w:p>
        </w:tc>
        <w:tc>
          <w:tcPr>
            <w:tcW w:w="5073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sultancy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rojects</w:t>
            </w:r>
          </w:p>
        </w:tc>
        <w:tc>
          <w:tcPr>
            <w:tcW w:w="4861" w:type="dxa"/>
            <w:gridSpan w:val="2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Number/Value</w:t>
            </w:r>
          </w:p>
        </w:tc>
      </w:tr>
      <w:tr w:rsidR="00867501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5073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>
              <w:rPr>
                <w:rFonts w:ascii="Arial Narrow" w:hAnsi="Arial Narrow" w:cs="Arial"/>
                <w:sz w:val="18"/>
                <w:szCs w:val="18"/>
              </w:rPr>
              <w:t>consultanc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rojects</w:t>
            </w:r>
          </w:p>
        </w:tc>
        <w:tc>
          <w:tcPr>
            <w:tcW w:w="4861" w:type="dxa"/>
            <w:gridSpan w:val="2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67501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5073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Value of </w:t>
            </w:r>
            <w:r>
              <w:rPr>
                <w:rFonts w:ascii="Arial Narrow" w:hAnsi="Arial Narrow" w:cs="Arial"/>
                <w:sz w:val="18"/>
                <w:szCs w:val="18"/>
              </w:rPr>
              <w:t>consultanc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rojects </w:t>
            </w:r>
            <w:r w:rsidR="00594847"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(in </w:t>
            </w:r>
            <w:proofErr w:type="spellStart"/>
            <w:r w:rsidR="00594847" w:rsidRPr="00263FA9">
              <w:rPr>
                <w:rFonts w:ascii="Arial Narrow" w:hAnsi="Arial Narrow" w:cs="Arial"/>
                <w:b/>
                <w:sz w:val="18"/>
                <w:szCs w:val="18"/>
              </w:rPr>
              <w:t>Rs</w:t>
            </w:r>
            <w:proofErr w:type="spellEnd"/>
            <w:r w:rsidR="00594847"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. </w:t>
            </w:r>
            <w:r w:rsidR="00865F47" w:rsidRPr="00263FA9">
              <w:rPr>
                <w:rFonts w:ascii="Arial Narrow" w:hAnsi="Arial Narrow" w:cs="Arial"/>
                <w:b/>
                <w:sz w:val="18"/>
                <w:szCs w:val="18"/>
              </w:rPr>
              <w:t>Lakhs)</w:t>
            </w:r>
          </w:p>
        </w:tc>
        <w:tc>
          <w:tcPr>
            <w:tcW w:w="4861" w:type="dxa"/>
            <w:gridSpan w:val="2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</w:t>
            </w:r>
            <w:r w:rsidR="00865F47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9934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:rsidR="00867501" w:rsidRPr="003E4569" w:rsidRDefault="00867501" w:rsidP="0086750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3E4569">
              <w:rPr>
                <w:rFonts w:ascii="Arial Narrow" w:hAnsi="Arial Narrow" w:cs="Arial"/>
                <w:bCs/>
                <w:sz w:val="18"/>
                <w:szCs w:val="18"/>
              </w:rPr>
              <w:t>Please provide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details about </w:t>
            </w:r>
            <w:r w:rsidRPr="003E4569">
              <w:rPr>
                <w:rFonts w:ascii="Arial Narrow" w:hAnsi="Arial Narrow" w:cs="Arial"/>
                <w:bCs/>
                <w:sz w:val="18"/>
                <w:szCs w:val="18"/>
              </w:rPr>
              <w:t xml:space="preserve">Intellectual </w:t>
            </w:r>
            <w:r w:rsidR="007E4E9C">
              <w:rPr>
                <w:rFonts w:ascii="Arial Narrow" w:hAnsi="Arial Narrow" w:cs="Arial"/>
                <w:bCs/>
                <w:sz w:val="18"/>
                <w:szCs w:val="18"/>
              </w:rPr>
              <w:t>P</w:t>
            </w:r>
            <w:r w:rsidRPr="003E4569">
              <w:rPr>
                <w:rFonts w:ascii="Arial Narrow" w:hAnsi="Arial Narrow" w:cs="Arial"/>
                <w:bCs/>
                <w:sz w:val="18"/>
                <w:szCs w:val="18"/>
              </w:rPr>
              <w:t xml:space="preserve">roperty </w:t>
            </w:r>
            <w:r w:rsidR="007E4E9C">
              <w:rPr>
                <w:rFonts w:ascii="Arial Narrow" w:hAnsi="Arial Narrow" w:cs="Arial"/>
                <w:bCs/>
                <w:sz w:val="18"/>
                <w:szCs w:val="18"/>
              </w:rPr>
              <w:t>R</w:t>
            </w:r>
            <w:r w:rsidRPr="003E4569">
              <w:rPr>
                <w:rFonts w:ascii="Arial Narrow" w:hAnsi="Arial Narrow" w:cs="Arial"/>
                <w:bCs/>
                <w:sz w:val="18"/>
                <w:szCs w:val="18"/>
              </w:rPr>
              <w:t>ights (IPRs)</w:t>
            </w:r>
          </w:p>
        </w:tc>
      </w:tr>
      <w:tr w:rsidR="00867501" w:rsidRPr="00C410B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266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DB080A">
              <w:rPr>
                <w:rFonts w:ascii="Arial Narrow" w:hAnsi="Arial Narrow" w:cs="Arial"/>
                <w:b/>
                <w:bCs/>
                <w:sz w:val="18"/>
                <w:szCs w:val="18"/>
              </w:rPr>
              <w:t>Intellectual property rights (IPRs)</w:t>
            </w:r>
          </w:p>
        </w:tc>
        <w:tc>
          <w:tcPr>
            <w:tcW w:w="269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C410B9" w:rsidRDefault="00867501" w:rsidP="0086750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 w:rsidR="00804CD2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2571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Default="00867501" w:rsidP="00867501">
            <w:pPr>
              <w:jc w:val="center"/>
            </w:pPr>
            <w:r w:rsidRPr="00A44A75"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 w:rsidR="00804CD2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004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Default="00867501" w:rsidP="00867501">
            <w:pPr>
              <w:jc w:val="center"/>
            </w:pPr>
            <w:r w:rsidRPr="00A44A75"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 w:rsidR="00804CD2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</w:tr>
      <w:tr w:rsidR="00867501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266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0D7FA7">
              <w:rPr>
                <w:rFonts w:ascii="Arial Narrow" w:hAnsi="Arial Narrow" w:cs="Arial"/>
                <w:bCs/>
                <w:sz w:val="18"/>
                <w:szCs w:val="18"/>
              </w:rPr>
              <w:t>No. of Patents File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d</w:t>
            </w:r>
          </w:p>
        </w:tc>
        <w:tc>
          <w:tcPr>
            <w:tcW w:w="269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71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004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266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0D7FA7">
              <w:rPr>
                <w:rFonts w:ascii="Arial Narrow" w:hAnsi="Arial Narrow" w:cs="Arial"/>
                <w:bCs/>
                <w:sz w:val="18"/>
                <w:szCs w:val="18"/>
              </w:rPr>
              <w:t>No. of Patents Publish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ed</w:t>
            </w:r>
          </w:p>
        </w:tc>
        <w:tc>
          <w:tcPr>
            <w:tcW w:w="269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71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004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266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0D7FA7" w:rsidRDefault="00867501" w:rsidP="0086750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0D7FA7">
              <w:rPr>
                <w:rFonts w:ascii="Arial Narrow" w:hAnsi="Arial Narrow" w:cs="Arial"/>
                <w:bCs/>
                <w:sz w:val="18"/>
                <w:szCs w:val="18"/>
              </w:rPr>
              <w:t xml:space="preserve">No. of Patents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Granted</w:t>
            </w:r>
          </w:p>
        </w:tc>
        <w:tc>
          <w:tcPr>
            <w:tcW w:w="269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71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004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4</w:t>
            </w:r>
          </w:p>
        </w:tc>
        <w:tc>
          <w:tcPr>
            <w:tcW w:w="266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0D7FA7" w:rsidRDefault="00867501" w:rsidP="0086750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0D7FA7">
              <w:rPr>
                <w:rFonts w:ascii="Arial Narrow" w:hAnsi="Arial Narrow" w:cs="Arial"/>
                <w:bCs/>
                <w:sz w:val="18"/>
                <w:szCs w:val="18"/>
              </w:rPr>
              <w:t xml:space="preserve">No. of Patents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Licensed</w:t>
            </w:r>
          </w:p>
        </w:tc>
        <w:tc>
          <w:tcPr>
            <w:tcW w:w="269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71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004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67501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E4741E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</w:t>
            </w:r>
            <w:r w:rsidR="00865F47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266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0D7FA7" w:rsidRDefault="00867501" w:rsidP="0086750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DB080A">
              <w:rPr>
                <w:rFonts w:ascii="Arial Narrow" w:hAnsi="Arial Narrow" w:cs="Arial"/>
                <w:b/>
                <w:bCs/>
                <w:sz w:val="18"/>
                <w:szCs w:val="18"/>
              </w:rPr>
              <w:t>Intellectual property rights (IPRs)</w:t>
            </w:r>
          </w:p>
        </w:tc>
        <w:tc>
          <w:tcPr>
            <w:tcW w:w="269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In FY 201</w:t>
            </w:r>
            <w:r w:rsidR="00804CD2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804CD2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2571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In FY 201</w:t>
            </w:r>
            <w:r w:rsidR="00804CD2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804CD2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004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In FY 201</w:t>
            </w:r>
            <w:r w:rsidR="00804CD2"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804CD2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</w:tr>
      <w:tr w:rsidR="00867501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Default="00867501" w:rsidP="00867501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266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0D7FA7" w:rsidRDefault="00867501" w:rsidP="00867501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Total earning from Patents </w:t>
            </w:r>
            <w:r w:rsidRPr="00E70356">
              <w:rPr>
                <w:rFonts w:ascii="Arial Narrow" w:hAnsi="Arial Narrow" w:cs="Arial"/>
                <w:b/>
                <w:bCs/>
                <w:sz w:val="18"/>
                <w:szCs w:val="18"/>
              </w:rPr>
              <w:t>(in Rupees)</w:t>
            </w:r>
          </w:p>
        </w:tc>
        <w:tc>
          <w:tcPr>
            <w:tcW w:w="2699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571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004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867501" w:rsidRPr="00263FA9" w:rsidRDefault="00867501" w:rsidP="00867501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D0193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D0193" w:rsidRDefault="00AD0193" w:rsidP="0086750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</w:t>
            </w:r>
            <w:r w:rsidR="00865F47">
              <w:rPr>
                <w:rFonts w:ascii="Arial Narrow" w:hAnsi="Arial Narrow" w:cs="Arial"/>
                <w:b/>
                <w:sz w:val="18"/>
                <w:szCs w:val="18"/>
              </w:rPr>
              <w:t>0</w:t>
            </w:r>
          </w:p>
        </w:tc>
        <w:tc>
          <w:tcPr>
            <w:tcW w:w="7240" w:type="dxa"/>
            <w:gridSpan w:val="2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D0193" w:rsidRDefault="00AD0193" w:rsidP="00867501">
            <w:pPr>
              <w:rPr>
                <w:rFonts w:ascii="Arial Narrow" w:hAnsi="Arial Narrow" w:cs="Arial"/>
                <w:sz w:val="18"/>
                <w:szCs w:val="18"/>
              </w:rPr>
            </w:pPr>
            <w:r w:rsidRPr="004112F5">
              <w:rPr>
                <w:rFonts w:ascii="Arial Narrow" w:hAnsi="Arial Narrow" w:cs="Arial"/>
                <w:noProof/>
                <w:sz w:val="18"/>
                <w:szCs w:val="18"/>
              </w:rPr>
              <w:t>Number</w:t>
            </w:r>
            <w:r w:rsidRPr="004112F5">
              <w:rPr>
                <w:rFonts w:ascii="Arial Narrow" w:hAnsi="Arial Narrow" w:cs="Arial"/>
                <w:sz w:val="18"/>
                <w:szCs w:val="18"/>
              </w:rPr>
              <w:t xml:space="preserve"> of prestigious national &amp; international awards received by the permanent faculty in last 3 years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D0193" w:rsidRPr="00263FA9" w:rsidRDefault="00AD0193" w:rsidP="00867501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4E4C6F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DB102D" w:rsidRDefault="004E4C6F" w:rsidP="004E4C6F">
            <w:pPr>
              <w:jc w:val="center"/>
              <w:rPr>
                <w:rFonts w:ascii="Arial Narrow" w:hAnsi="Arial Narrow" w:cs="Arial"/>
                <w:b/>
                <w:sz w:val="12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</w:t>
            </w:r>
            <w:r w:rsidR="00865F47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7240" w:type="dxa"/>
            <w:gridSpan w:val="2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3A5D3E" w:rsidRDefault="004E4C6F" w:rsidP="004E4C6F">
            <w:pPr>
              <w:jc w:val="both"/>
              <w:rPr>
                <w:rFonts w:ascii="Arial Narrow" w:hAnsi="Arial Narrow" w:cs="Arial"/>
                <w:noProof/>
                <w:sz w:val="18"/>
                <w:szCs w:val="18"/>
              </w:rPr>
            </w:pPr>
            <w:r w:rsidRPr="003A5D3E">
              <w:rPr>
                <w:rFonts w:ascii="Arial Narrow" w:hAnsi="Arial Narrow" w:cs="Arial"/>
                <w:noProof/>
                <w:sz w:val="18"/>
                <w:szCs w:val="18"/>
              </w:rPr>
              <w:t>Total number</w:t>
            </w: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 of permanent faculties received </w:t>
            </w:r>
            <w:r w:rsidRPr="003A5D3E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Research awards</w:t>
            </w: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 as per UGC scheme in AY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4E4C6F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</w:t>
            </w:r>
            <w:r w:rsidR="00865F47"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7240" w:type="dxa"/>
            <w:gridSpan w:val="2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3A5D3E" w:rsidRDefault="004E4C6F" w:rsidP="004E4C6F">
            <w:pPr>
              <w:pStyle w:val="Default"/>
              <w:rPr>
                <w:rFonts w:ascii="Arial Narrow" w:hAnsi="Arial Narrow" w:cs="Arial"/>
                <w:color w:val="auto"/>
                <w:sz w:val="18"/>
                <w:szCs w:val="18"/>
              </w:rPr>
            </w:pPr>
            <w:r w:rsidRPr="003A5D3E">
              <w:rPr>
                <w:rFonts w:ascii="Arial Narrow" w:hAnsi="Arial Narrow" w:cs="Arial"/>
                <w:noProof/>
                <w:color w:val="auto"/>
                <w:sz w:val="18"/>
                <w:szCs w:val="18"/>
              </w:rPr>
              <w:t>Total number</w:t>
            </w:r>
            <w:r w:rsidRPr="003A5D3E">
              <w:rPr>
                <w:rFonts w:ascii="Arial Narrow" w:hAnsi="Arial Narrow" w:cs="Arial"/>
                <w:color w:val="auto"/>
                <w:sz w:val="18"/>
                <w:szCs w:val="18"/>
              </w:rPr>
              <w:t xml:space="preserve"> of permanent faculties awarded </w:t>
            </w:r>
            <w:r w:rsidRPr="003A5D3E">
              <w:rPr>
                <w:rFonts w:ascii="Arial Narrow" w:hAnsi="Arial Narrow" w:cs="Arial"/>
                <w:b/>
                <w:bCs/>
                <w:color w:val="auto"/>
                <w:sz w:val="18"/>
                <w:szCs w:val="18"/>
                <w:u w:val="single"/>
              </w:rPr>
              <w:t>Emeritus Fellowship</w:t>
            </w:r>
            <w:r w:rsidRPr="003A5D3E">
              <w:rPr>
                <w:rFonts w:ascii="Arial Narrow" w:hAnsi="Arial Narrow" w:cs="Arial"/>
                <w:color w:val="auto"/>
                <w:sz w:val="18"/>
                <w:szCs w:val="18"/>
              </w:rPr>
              <w:t xml:space="preserve"> as per UGC </w:t>
            </w:r>
            <w:r>
              <w:rPr>
                <w:rFonts w:ascii="Arial Narrow" w:hAnsi="Arial Narrow" w:cs="Arial"/>
                <w:color w:val="auto"/>
                <w:sz w:val="18"/>
                <w:szCs w:val="18"/>
              </w:rPr>
              <w:t xml:space="preserve">scheme </w:t>
            </w:r>
            <w:r w:rsidRPr="003A5D3E">
              <w:rPr>
                <w:rFonts w:ascii="Arial Narrow" w:hAnsi="Arial Narrow" w:cs="Arial"/>
                <w:color w:val="auto"/>
                <w:sz w:val="18"/>
                <w:szCs w:val="18"/>
              </w:rPr>
              <w:t xml:space="preserve">in AY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4E4C6F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910572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</w:t>
            </w:r>
            <w:r w:rsidR="00865F47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7240" w:type="dxa"/>
            <w:gridSpan w:val="2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="005B763D">
              <w:rPr>
                <w:rFonts w:ascii="Arial Narrow" w:hAnsi="Arial Narrow" w:cs="Arial"/>
                <w:sz w:val="18"/>
                <w:szCs w:val="18"/>
              </w:rPr>
              <w:t>M. Tech</w:t>
            </w:r>
            <w:r w:rsidRPr="00214063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tudents passed out since the establishment of your university 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4E4C6F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</w:t>
            </w:r>
            <w:r w:rsidR="00865F47"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7240" w:type="dxa"/>
            <w:gridSpan w:val="2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o you have any alumni association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4E4C6F" w:rsidRPr="00762322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910572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</w:t>
            </w:r>
            <w:r w:rsidR="00865F47"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9934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762322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provide the follow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information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or last 2 years-wis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:</w:t>
            </w:r>
          </w:p>
        </w:tc>
      </w:tr>
      <w:tr w:rsidR="004E4C6F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Year</w:t>
            </w:r>
          </w:p>
        </w:tc>
        <w:tc>
          <w:tcPr>
            <w:tcW w:w="3387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a)</w:t>
            </w:r>
          </w:p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Does your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 organize annual alumni meet?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 2-No</w:t>
            </w:r>
          </w:p>
        </w:tc>
        <w:tc>
          <w:tcPr>
            <w:tcW w:w="2977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b)</w:t>
            </w:r>
          </w:p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Total number of members in the alumni association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c)</w:t>
            </w:r>
          </w:p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Financial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Contribution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 provided by alumni (In </w:t>
            </w:r>
            <w:proofErr w:type="spellStart"/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Rs</w:t>
            </w:r>
            <w:proofErr w:type="spellEnd"/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.)</w:t>
            </w:r>
          </w:p>
        </w:tc>
      </w:tr>
      <w:tr w:rsidR="004E4C6F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DB102D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7</w:t>
            </w:r>
          </w:p>
        </w:tc>
        <w:tc>
          <w:tcPr>
            <w:tcW w:w="3387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4E4C6F" w:rsidRPr="00263FA9" w:rsidTr="00865F47">
        <w:trPr>
          <w:trHeight w:val="323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DB102D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6</w:t>
            </w:r>
          </w:p>
        </w:tc>
        <w:tc>
          <w:tcPr>
            <w:tcW w:w="3387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4E4C6F" w:rsidRPr="00263FA9" w:rsidTr="00360A9C">
        <w:trPr>
          <w:trHeight w:val="296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DB102D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</w:t>
            </w:r>
            <w:r w:rsidR="00865F47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9934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4E4C6F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lease explain the new innovative teaching methodology introduced in your university in last 5 years?</w:t>
            </w:r>
          </w:p>
          <w:p w:rsidR="004E4C6F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4E4C6F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4E4C6F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4E4C6F" w:rsidRPr="007F361C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4E4C6F" w:rsidRPr="00263FA9" w:rsidTr="00360A9C">
        <w:trPr>
          <w:trHeight w:val="296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</w:t>
            </w:r>
            <w:r w:rsidR="00865F47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9934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4E4C6F" w:rsidRDefault="004E4C6F" w:rsidP="004E4C6F">
            <w:pPr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 w:rsidRPr="00BF3BCB">
              <w:rPr>
                <w:rFonts w:ascii="Arial Narrow" w:hAnsi="Arial Narrow" w:cs="Arial"/>
                <w:sz w:val="18"/>
                <w:szCs w:val="18"/>
              </w:rPr>
              <w:t xml:space="preserve">Please explain activities conducted by your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BF3BCB">
              <w:rPr>
                <w:rFonts w:ascii="Arial Narrow" w:hAnsi="Arial Narrow" w:cs="Arial"/>
                <w:sz w:val="18"/>
                <w:szCs w:val="18"/>
              </w:rPr>
              <w:t xml:space="preserve"> to develop students’ creative skills?</w:t>
            </w:r>
          </w:p>
          <w:p w:rsidR="004E4C6F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865F47" w:rsidRDefault="00865F47" w:rsidP="004E4C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4E4C6F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4E4C6F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4E4C6F" w:rsidRPr="00762322" w:rsidTr="00360A9C">
        <w:trPr>
          <w:trHeight w:val="305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762322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</w:t>
            </w:r>
            <w:r w:rsidR="00865F47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8323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762322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Do</w:t>
            </w:r>
            <w:r>
              <w:rPr>
                <w:rFonts w:ascii="Arial Narrow" w:hAnsi="Arial Narrow" w:cs="Arial"/>
                <w:sz w:val="18"/>
                <w:szCs w:val="18"/>
              </w:rPr>
              <w:t>e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you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r universit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have </w:t>
            </w:r>
            <w:r>
              <w:rPr>
                <w:rFonts w:ascii="Arial Narrow" w:hAnsi="Arial Narrow" w:cs="Arial"/>
                <w:sz w:val="18"/>
                <w:szCs w:val="18"/>
              </w:rPr>
              <w:t>Incubation centr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611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762322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4E4C6F" w:rsidRPr="00762322" w:rsidTr="00360A9C">
        <w:trPr>
          <w:trHeight w:val="305"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</w:t>
            </w:r>
            <w:r w:rsidR="00E01EA2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  <w:r w:rsidR="00865F47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  <w:r w:rsidR="00E01EA2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</w:p>
        </w:tc>
        <w:tc>
          <w:tcPr>
            <w:tcW w:w="8323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f yes, please provide the number of companies set up in last 5 years in your university incubation centre.</w:t>
            </w:r>
          </w:p>
        </w:tc>
        <w:tc>
          <w:tcPr>
            <w:tcW w:w="1611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762322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4E4C6F" w:rsidRPr="00C410B9" w:rsidTr="00055306">
        <w:trPr>
          <w:trHeight w:val="424"/>
          <w:tblHeader/>
        </w:trPr>
        <w:tc>
          <w:tcPr>
            <w:tcW w:w="10609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4E4C6F" w:rsidRPr="00184476" w:rsidRDefault="004E4C6F" w:rsidP="004E4C6F">
            <w:pPr>
              <w:jc w:val="center"/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</w:pPr>
            <w:r w:rsidRPr="00184476"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  <w:lastRenderedPageBreak/>
              <w:t xml:space="preserve">SECTION G: LIVING EXPERIENCE </w:t>
            </w:r>
          </w:p>
        </w:tc>
      </w:tr>
      <w:tr w:rsidR="004E4C6F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CD3DDF" w:rsidRDefault="004E4C6F" w:rsidP="004E4C6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</w:t>
            </w:r>
            <w:r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1.</w:t>
            </w:r>
          </w:p>
        </w:tc>
        <w:tc>
          <w:tcPr>
            <w:tcW w:w="10004" w:type="dxa"/>
            <w:gridSpan w:val="3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give the numerical details for each of the statements given below for </w:t>
            </w:r>
            <w:r w:rsidR="004558E0">
              <w:rPr>
                <w:rFonts w:ascii="Arial Narrow" w:hAnsi="Arial Narrow" w:cs="Arial"/>
                <w:sz w:val="18"/>
                <w:szCs w:val="18"/>
              </w:rPr>
              <w:t xml:space="preserve">Only for </w:t>
            </w:r>
            <w:r>
              <w:rPr>
                <w:rFonts w:ascii="Arial Narrow" w:hAnsi="Arial Narrow" w:cs="Arial"/>
                <w:sz w:val="18"/>
                <w:szCs w:val="18"/>
              </w:rPr>
              <w:t>M.</w:t>
            </w:r>
            <w:r w:rsidR="00865F47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Tech</w:t>
            </w:r>
            <w:r w:rsidR="004558E0">
              <w:rPr>
                <w:rFonts w:ascii="Arial Narrow" w:hAnsi="Arial Narrow" w:cs="Arial"/>
                <w:sz w:val="18"/>
                <w:szCs w:val="18"/>
              </w:rPr>
              <w:t xml:space="preserve"> progra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</w:tr>
      <w:tr w:rsidR="004E4C6F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4E4C6F" w:rsidRPr="00263FA9" w:rsidRDefault="004E4C6F" w:rsidP="004E4C6F">
            <w:pPr>
              <w:pStyle w:val="Heading6"/>
              <w:spacing w:line="240" w:lineRule="auto"/>
              <w:jc w:val="left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s</w:t>
            </w:r>
          </w:p>
        </w:tc>
      </w:tr>
      <w:tr w:rsidR="004E4C6F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Campus area in </w:t>
            </w:r>
            <w:r w:rsidRPr="00DE747A">
              <w:rPr>
                <w:rFonts w:ascii="Arial Narrow" w:hAnsi="Arial Narrow" w:cs="Arial"/>
                <w:b/>
                <w:sz w:val="18"/>
                <w:szCs w:val="18"/>
              </w:rPr>
              <w:t>acres o</w:t>
            </w:r>
            <w:r w:rsidRPr="00D0323A">
              <w:rPr>
                <w:rFonts w:ascii="Arial Narrow" w:hAnsi="Arial Narrow" w:cs="Arial"/>
                <w:b/>
                <w:sz w:val="18"/>
                <w:szCs w:val="18"/>
              </w:rPr>
              <w:t>nl</w:t>
            </w:r>
            <w:r w:rsidRPr="00D0323A">
              <w:rPr>
                <w:rFonts w:ascii="Arial Narrow" w:hAnsi="Arial Narrow" w:cs="Arial"/>
                <w:sz w:val="18"/>
                <w:szCs w:val="18"/>
              </w:rPr>
              <w:t>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4E4C6F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built up area (in </w:t>
            </w:r>
            <w:r w:rsidRPr="00C47F1A">
              <w:rPr>
                <w:rFonts w:ascii="Arial Narrow" w:hAnsi="Arial Narrow" w:cs="Arial"/>
                <w:b/>
                <w:sz w:val="18"/>
                <w:szCs w:val="18"/>
              </w:rPr>
              <w:t xml:space="preserve">sq. Feet </w:t>
            </w:r>
            <w:r w:rsidRPr="00D0323A">
              <w:rPr>
                <w:rFonts w:ascii="Arial Narrow" w:hAnsi="Arial Narrow" w:cs="Arial"/>
                <w:b/>
                <w:sz w:val="18"/>
                <w:szCs w:val="18"/>
              </w:rPr>
              <w:t>only</w:t>
            </w:r>
            <w:r w:rsidRPr="00D0323A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4E4C6F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books in library 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4E4C6F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>
              <w:rPr>
                <w:rFonts w:ascii="Arial Narrow" w:hAnsi="Arial Narrow" w:cs="Arial"/>
                <w:sz w:val="18"/>
                <w:szCs w:val="18"/>
              </w:rPr>
              <w:t>e-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books in library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4E4C6F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subscribed </w:t>
            </w:r>
            <w:r w:rsidRPr="00E9237B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rinted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national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&amp; international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journals in library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4E4C6F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subscribed </w:t>
            </w:r>
            <w:r w:rsidRPr="00E9237B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onlin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national </w:t>
            </w:r>
            <w:r>
              <w:rPr>
                <w:rFonts w:ascii="Arial Narrow" w:hAnsi="Arial Narrow" w:cs="Arial"/>
                <w:sz w:val="18"/>
                <w:szCs w:val="18"/>
              </w:rPr>
              <w:t>&amp; inter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 in library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4E4C6F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books added during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last 3 years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4E4C6F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journals added during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last 3 years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4E4C6F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digital database in the library 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4E4C6F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t what time does your university library open? </w:t>
            </w:r>
            <w:r w:rsidRPr="00121741">
              <w:rPr>
                <w:rFonts w:ascii="Arial Narrow" w:hAnsi="Arial Narrow" w:cs="Arial"/>
                <w:b/>
                <w:sz w:val="18"/>
                <w:szCs w:val="18"/>
              </w:rPr>
              <w:t>(in AM)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4E4C6F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t what time does your university library close? </w:t>
            </w:r>
            <w:r w:rsidRPr="00121741">
              <w:rPr>
                <w:rFonts w:ascii="Arial Narrow" w:hAnsi="Arial Narrow" w:cs="Arial"/>
                <w:b/>
                <w:sz w:val="18"/>
                <w:szCs w:val="18"/>
              </w:rPr>
              <w:t>(in PM)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4E4C6F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2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Average number of users visits library per month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4E4C6F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3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Is your university library automated? 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4E4C6F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Default="004E4C6F" w:rsidP="004E4C6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Is your university library works on Saturdays, Sundays and holidays to </w:t>
            </w:r>
            <w:r w:rsidRPr="00073282">
              <w:rPr>
                <w:rFonts w:ascii="Arial Narrow" w:hAnsi="Arial Narrow" w:cs="Arial"/>
                <w:sz w:val="18"/>
                <w:szCs w:val="18"/>
              </w:rPr>
              <w:t>facilitate use by students and faculty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E4C6F" w:rsidRPr="00263FA9" w:rsidRDefault="004E4C6F" w:rsidP="004E4C6F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5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Has your university signed </w:t>
            </w:r>
            <w:proofErr w:type="spellStart"/>
            <w:r w:rsidRPr="003A5D3E">
              <w:rPr>
                <w:rFonts w:ascii="Arial Narrow" w:hAnsi="Arial Narrow" w:cs="Arial"/>
                <w:sz w:val="18"/>
                <w:szCs w:val="18"/>
              </w:rPr>
              <w:t>MoU</w:t>
            </w:r>
            <w:proofErr w:type="spellEnd"/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 for </w:t>
            </w:r>
            <w:proofErr w:type="spellStart"/>
            <w:r w:rsidRPr="003A5D3E">
              <w:rPr>
                <w:rFonts w:ascii="Arial Narrow" w:hAnsi="Arial Narrow" w:cs="Arial"/>
                <w:b/>
                <w:bCs/>
                <w:sz w:val="18"/>
                <w:szCs w:val="18"/>
              </w:rPr>
              <w:t>Shodhganga</w:t>
            </w:r>
            <w:proofErr w:type="spellEnd"/>
            <w:r w:rsidRPr="003A5D3E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with INFLIBNET Centre</w:t>
            </w: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 (A Repository of Theses and Dissertations)? </w:t>
            </w:r>
            <w:r w:rsidRPr="003A5D3E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10004" w:type="dxa"/>
            <w:gridSpan w:val="3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If yes, please provide </w:t>
            </w:r>
            <w:proofErr w:type="spellStart"/>
            <w:r w:rsidRPr="003A5D3E">
              <w:rPr>
                <w:rFonts w:ascii="Arial Narrow" w:hAnsi="Arial Narrow" w:cs="Arial"/>
                <w:sz w:val="18"/>
                <w:szCs w:val="18"/>
              </w:rPr>
              <w:t>MoU</w:t>
            </w:r>
            <w:proofErr w:type="spellEnd"/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 details and supporting documents</w:t>
            </w:r>
          </w:p>
          <w:p w:rsidR="00F53070" w:rsidRPr="00263FA9" w:rsidRDefault="00F53070" w:rsidP="00F53070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7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37785C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37785C">
              <w:rPr>
                <w:rFonts w:ascii="Arial Narrow" w:hAnsi="Arial Narrow" w:cs="Arial"/>
                <w:sz w:val="18"/>
                <w:szCs w:val="18"/>
              </w:rPr>
              <w:t xml:space="preserve">Total number of thesis/ dissertations submitted by your university to </w:t>
            </w:r>
            <w:proofErr w:type="spellStart"/>
            <w:r w:rsidRPr="0037785C">
              <w:rPr>
                <w:rFonts w:ascii="Arial Narrow" w:hAnsi="Arial Narrow" w:cs="Arial"/>
                <w:b/>
                <w:bCs/>
                <w:sz w:val="18"/>
                <w:szCs w:val="18"/>
              </w:rPr>
              <w:t>Shodhganga</w:t>
            </w:r>
            <w:proofErr w:type="spellEnd"/>
            <w:r w:rsidRPr="0037785C">
              <w:rPr>
                <w:rFonts w:ascii="Arial Narrow" w:hAnsi="Arial Narrow" w:cs="Arial"/>
                <w:b/>
                <w:bCs/>
                <w:sz w:val="18"/>
                <w:szCs w:val="18"/>
              </w:rPr>
              <w:t>, INFLIBNET Centre</w:t>
            </w:r>
            <w:r w:rsidRPr="0037785C">
              <w:rPr>
                <w:rFonts w:ascii="Arial Narrow" w:hAnsi="Arial Narrow" w:cs="Arial"/>
                <w:sz w:val="18"/>
                <w:szCs w:val="18"/>
              </w:rPr>
              <w:t xml:space="preserve"> in </w:t>
            </w:r>
            <w:r w:rsidRPr="0037785C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Y </w:t>
            </w:r>
            <w:r w:rsidR="00804CD2" w:rsidRPr="00804CD2">
              <w:rPr>
                <w:rFonts w:ascii="Arial Narrow" w:hAnsi="Arial Narrow" w:cs="Arial"/>
                <w:b/>
                <w:sz w:val="18"/>
                <w:szCs w:val="18"/>
              </w:rPr>
              <w:t>2017-18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8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37785C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bookmarkStart w:id="5" w:name="_Hlk503174589"/>
            <w:r w:rsidRPr="0037785C">
              <w:rPr>
                <w:rFonts w:ascii="Arial Narrow" w:hAnsi="Arial Narrow" w:cs="Arial"/>
                <w:sz w:val="18"/>
                <w:szCs w:val="18"/>
              </w:rPr>
              <w:t>Is your university/ library member of DELNET to use its online resources and services?</w:t>
            </w:r>
            <w:r w:rsidRPr="0037785C">
              <w:t xml:space="preserve"> </w:t>
            </w:r>
            <w:r w:rsidRPr="0037785C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37785C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  <w:bookmarkEnd w:id="5"/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9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class roo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0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class roo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with audio visual facility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1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Auditoriums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2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sitting capacity in main auditorium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3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Conference rooms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4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Faculty cabin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5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desktop computers provided to students 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6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recreation rooms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7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C16E61">
              <w:rPr>
                <w:rFonts w:ascii="Arial Narrow" w:hAnsi="Arial Narrow" w:cs="Arial"/>
                <w:sz w:val="18"/>
                <w:szCs w:val="18"/>
              </w:rPr>
              <w:t>Number of Labs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8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C16E61" w:rsidRDefault="00F53070" w:rsidP="00F53070">
            <w:pPr>
              <w:rPr>
                <w:rFonts w:ascii="Arial Narrow" w:hAnsi="Arial Narrow"/>
                <w:sz w:val="20"/>
                <w:szCs w:val="20"/>
              </w:rPr>
            </w:pPr>
            <w:r w:rsidRPr="00C16E61">
              <w:rPr>
                <w:rFonts w:ascii="Arial Narrow" w:hAnsi="Arial Narrow" w:cs="Arial"/>
                <w:sz w:val="18"/>
                <w:szCs w:val="18"/>
              </w:rPr>
              <w:t>No. of latest instruments in labs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9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C16E61">
              <w:rPr>
                <w:rFonts w:ascii="Arial Narrow" w:hAnsi="Arial Narrow" w:cs="Arial"/>
                <w:sz w:val="18"/>
                <w:szCs w:val="18"/>
              </w:rPr>
              <w:t>Number of Computer labs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0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itting capacity for students in the librar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provide number)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1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es your university have water recycling unit? 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2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Do you have anti-ragging cell in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3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 you have </w:t>
            </w:r>
            <w:r w:rsidRPr="00313A85">
              <w:rPr>
                <w:rFonts w:ascii="Arial Narrow" w:hAnsi="Arial Narrow" w:cs="Arial"/>
                <w:sz w:val="18"/>
                <w:szCs w:val="18"/>
              </w:rPr>
              <w:t>National Service Schem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NSS) cell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lastRenderedPageBreak/>
              <w:t>34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 you have </w:t>
            </w:r>
            <w:r w:rsidRPr="00313A85">
              <w:rPr>
                <w:rFonts w:ascii="Arial Narrow" w:hAnsi="Arial Narrow" w:cs="Arial"/>
                <w:sz w:val="18"/>
                <w:szCs w:val="18"/>
              </w:rPr>
              <w:t>Internal Complaints Committe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ICC) cell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5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 you have </w:t>
            </w:r>
            <w:r w:rsidRPr="0084426B">
              <w:rPr>
                <w:rFonts w:ascii="Arial Narrow" w:hAnsi="Arial Narrow" w:cs="Arial"/>
                <w:sz w:val="18"/>
                <w:szCs w:val="18"/>
              </w:rPr>
              <w:t xml:space="preserve">Internal Quality Assurance Cell (IQAC)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6</w:t>
            </w:r>
          </w:p>
        </w:tc>
        <w:tc>
          <w:tcPr>
            <w:tcW w:w="6434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s</w:t>
            </w:r>
            <w:r w:rsidRPr="00AE425C">
              <w:rPr>
                <w:rFonts w:ascii="Arial Narrow" w:hAnsi="Arial Narrow" w:cs="Arial"/>
                <w:sz w:val="18"/>
                <w:szCs w:val="18"/>
              </w:rPr>
              <w:t>eminars/Conferences/ Workshop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AE425C">
              <w:rPr>
                <w:rFonts w:ascii="Arial Narrow" w:hAnsi="Arial Narrow" w:cs="Arial"/>
                <w:sz w:val="18"/>
                <w:szCs w:val="18"/>
              </w:rPr>
              <w:t>/Symposia organized by the IQAC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AY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AE425C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357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CD3DDF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</w:t>
            </w:r>
            <w:r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0004" w:type="dxa"/>
            <w:gridSpan w:val="3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8D26B1" w:rsidRDefault="00F53070" w:rsidP="00F53070">
            <w:pPr>
              <w:ind w:left="720" w:hanging="720"/>
              <w:jc w:val="both"/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respond “Yes” to the facilities available in your campus and “No” to tho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 not available in your campus </w:t>
            </w:r>
            <w:r w:rsidRPr="00263FA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USE CODE 1-Yes 2- No]</w:t>
            </w: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345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Facilities</w:t>
            </w:r>
          </w:p>
        </w:tc>
        <w:tc>
          <w:tcPr>
            <w:tcW w:w="1136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2-No</w:t>
            </w:r>
          </w:p>
        </w:tc>
        <w:tc>
          <w:tcPr>
            <w:tcW w:w="93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2626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Facilities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2-No</w:t>
            </w: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345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Canteen</w:t>
            </w:r>
          </w:p>
        </w:tc>
        <w:tc>
          <w:tcPr>
            <w:tcW w:w="1136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3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626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Wi-Fi facilities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4D10C4" w:rsidRDefault="00F53070" w:rsidP="00F53070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345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Cricket Ground</w:t>
            </w:r>
          </w:p>
        </w:tc>
        <w:tc>
          <w:tcPr>
            <w:tcW w:w="1136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3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626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Hostel facilities for men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4D10C4" w:rsidRDefault="00F53070" w:rsidP="00F53070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345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Basketball </w:t>
            </w:r>
            <w:r>
              <w:rPr>
                <w:rFonts w:ascii="Arial Narrow" w:hAnsi="Arial Narrow" w:cs="Arial"/>
                <w:sz w:val="18"/>
                <w:szCs w:val="18"/>
              </w:rPr>
              <w:t>C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ourt</w:t>
            </w:r>
          </w:p>
        </w:tc>
        <w:tc>
          <w:tcPr>
            <w:tcW w:w="1136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3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2626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Hostel facilities for women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4D10C4" w:rsidRDefault="00F53070" w:rsidP="00F53070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345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Football Ground</w:t>
            </w:r>
          </w:p>
        </w:tc>
        <w:tc>
          <w:tcPr>
            <w:tcW w:w="1136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3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626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Residence facility for faculty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4D10C4" w:rsidRDefault="00F53070" w:rsidP="00F53070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345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wimming Pool</w:t>
            </w:r>
          </w:p>
        </w:tc>
        <w:tc>
          <w:tcPr>
            <w:tcW w:w="1136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3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2626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Table Tennis boards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4D10C4" w:rsidRDefault="00F53070" w:rsidP="00F53070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345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Lawn Tennis Court</w:t>
            </w:r>
          </w:p>
        </w:tc>
        <w:tc>
          <w:tcPr>
            <w:tcW w:w="1136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3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2</w:t>
            </w:r>
          </w:p>
        </w:tc>
        <w:tc>
          <w:tcPr>
            <w:tcW w:w="2626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Gymnasium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4D10C4" w:rsidRDefault="00F53070" w:rsidP="00F53070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</w:t>
            </w:r>
          </w:p>
        </w:tc>
        <w:tc>
          <w:tcPr>
            <w:tcW w:w="345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Bank Branch</w:t>
            </w:r>
          </w:p>
        </w:tc>
        <w:tc>
          <w:tcPr>
            <w:tcW w:w="1136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3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</w:t>
            </w:r>
          </w:p>
        </w:tc>
        <w:tc>
          <w:tcPr>
            <w:tcW w:w="2626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Bank ATM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4D10C4" w:rsidRDefault="00F53070" w:rsidP="00F53070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5</w:t>
            </w:r>
          </w:p>
        </w:tc>
        <w:tc>
          <w:tcPr>
            <w:tcW w:w="345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Badminton Court</w:t>
            </w:r>
          </w:p>
        </w:tc>
        <w:tc>
          <w:tcPr>
            <w:tcW w:w="1136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DA2027" w:rsidRDefault="00F53070" w:rsidP="00F53070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5418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Other Specify</w:t>
            </w:r>
            <w:r>
              <w:rPr>
                <w:rFonts w:ascii="Arial Narrow" w:hAnsi="Arial Narrow" w:cs="Arial"/>
                <w:sz w:val="18"/>
                <w:szCs w:val="18"/>
              </w:rPr>
              <w:t>:</w:t>
            </w: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A012A0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</w:t>
            </w:r>
            <w:r w:rsidRPr="00A012A0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5599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No. of </w:t>
            </w:r>
            <w:r w:rsidRPr="0069046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male students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living in </w:t>
            </w:r>
            <w:r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University</w:t>
            </w:r>
            <w:r w:rsidRPr="0069046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 xml:space="preserve"> Hostel</w:t>
            </w:r>
          </w:p>
        </w:tc>
        <w:tc>
          <w:tcPr>
            <w:tcW w:w="4405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4</w:t>
            </w:r>
          </w:p>
        </w:tc>
        <w:tc>
          <w:tcPr>
            <w:tcW w:w="5599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No. of </w:t>
            </w:r>
            <w:r w:rsidRPr="0069046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female students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living in </w:t>
            </w:r>
            <w:r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University</w:t>
            </w:r>
            <w:r w:rsidRPr="0069046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 xml:space="preserve"> Hostel</w:t>
            </w:r>
          </w:p>
        </w:tc>
        <w:tc>
          <w:tcPr>
            <w:tcW w:w="4405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C410B9" w:rsidTr="00865F47">
        <w:trPr>
          <w:trHeight w:val="329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5</w:t>
            </w:r>
          </w:p>
        </w:tc>
        <w:tc>
          <w:tcPr>
            <w:tcW w:w="5599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8248DE" w:rsidRDefault="00F53070" w:rsidP="00F53070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Cs/>
                <w:sz w:val="18"/>
                <w:szCs w:val="18"/>
              </w:rPr>
              <w:t xml:space="preserve">How many </w:t>
            </w:r>
            <w:r w:rsidRPr="00FA12B4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faculties</w:t>
            </w:r>
            <w:r w:rsidRPr="008248DE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="00594847">
              <w:rPr>
                <w:rFonts w:ascii="Arial Narrow" w:hAnsi="Arial Narrow" w:cs="Arial"/>
                <w:bCs/>
                <w:sz w:val="18"/>
                <w:szCs w:val="18"/>
              </w:rPr>
              <w:t xml:space="preserve">are </w:t>
            </w:r>
            <w:r w:rsidRPr="001F2E27">
              <w:rPr>
                <w:rFonts w:ascii="Arial Narrow" w:hAnsi="Arial Narrow" w:cs="Arial"/>
                <w:bCs/>
                <w:noProof/>
                <w:sz w:val="18"/>
                <w:szCs w:val="18"/>
              </w:rPr>
              <w:t xml:space="preserve">residing </w:t>
            </w:r>
            <w:r w:rsidR="00594847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i</w:t>
            </w:r>
            <w:r w:rsidRPr="001F2E27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n</w:t>
            </w:r>
            <w:r w:rsidRPr="008248DE">
              <w:rPr>
                <w:rFonts w:ascii="Arial Narrow" w:hAnsi="Arial Narrow" w:cs="Arial"/>
                <w:bCs/>
                <w:sz w:val="18"/>
                <w:szCs w:val="18"/>
              </w:rPr>
              <w:t xml:space="preserve"> the </w:t>
            </w:r>
            <w:r w:rsidRPr="00FA12B4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University campus</w:t>
            </w:r>
            <w:r w:rsidRPr="008248DE">
              <w:rPr>
                <w:rFonts w:ascii="Arial Narrow" w:hAnsi="Arial Narrow" w:cs="Arial"/>
                <w:bCs/>
                <w:sz w:val="18"/>
                <w:szCs w:val="18"/>
              </w:rPr>
              <w:t xml:space="preserve">? </w:t>
            </w:r>
          </w:p>
        </w:tc>
        <w:tc>
          <w:tcPr>
            <w:tcW w:w="4405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C410B9" w:rsidTr="00360A9C">
        <w:trPr>
          <w:trHeight w:val="365"/>
          <w:tblHeader/>
        </w:trPr>
        <w:tc>
          <w:tcPr>
            <w:tcW w:w="60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123682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6</w:t>
            </w:r>
          </w:p>
        </w:tc>
        <w:tc>
          <w:tcPr>
            <w:tcW w:w="10004" w:type="dxa"/>
            <w:gridSpan w:val="3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are the initiatives taken by the university to make the campus eco-friendly?</w:t>
            </w:r>
          </w:p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4975EE" w:rsidRDefault="004975EE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4975EE" w:rsidRDefault="004975EE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F53070" w:rsidRPr="00C410B9" w:rsidTr="00E52FDA">
        <w:trPr>
          <w:trHeight w:val="369"/>
          <w:tblHeader/>
        </w:trPr>
        <w:tc>
          <w:tcPr>
            <w:tcW w:w="10609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F53070" w:rsidRPr="00184476" w:rsidRDefault="00F53070" w:rsidP="00F53070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 w:rsidRPr="00184476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SECTION H:  PERSONALITY DEVELOPMENT &amp; LEADERSHIP</w:t>
            </w: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CD3DDF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1</w:t>
            </w:r>
          </w:p>
        </w:tc>
        <w:tc>
          <w:tcPr>
            <w:tcW w:w="9934" w:type="dxa"/>
            <w:gridSpan w:val="3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fill in the numerical details for the following:</w:t>
            </w: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tatement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Detail</w:t>
            </w: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eminar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conducted by the universit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inter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competitions </w:t>
            </w:r>
            <w:r w:rsidRPr="007910A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attended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AY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inter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competitions </w:t>
            </w:r>
            <w:r w:rsidRPr="007910A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hosted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AY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136118" w:rsidRDefault="00F53070" w:rsidP="00F53070">
            <w:pPr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 w:rsidRPr="00136118">
              <w:rPr>
                <w:rFonts w:ascii="Arial Narrow" w:hAnsi="Arial Narrow" w:cs="Arial"/>
                <w:sz w:val="18"/>
                <w:szCs w:val="18"/>
              </w:rPr>
              <w:t xml:space="preserve">Total number of student workshops/ training programs apart from internships in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136118" w:rsidRDefault="00F53070" w:rsidP="00F53070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/>
                <w:sz w:val="18"/>
              </w:rPr>
            </w:pPr>
            <w:r w:rsidRPr="00136118">
              <w:rPr>
                <w:rFonts w:ascii="Arial Narrow" w:hAnsi="Arial Narrow"/>
                <w:sz w:val="18"/>
              </w:rPr>
              <w:t xml:space="preserve">Total </w:t>
            </w:r>
            <w:r w:rsidRPr="00136118">
              <w:rPr>
                <w:rFonts w:ascii="Arial Narrow" w:hAnsi="Arial Narrow" w:cs="Arial"/>
                <w:sz w:val="18"/>
                <w:szCs w:val="18"/>
              </w:rPr>
              <w:t>number</w:t>
            </w:r>
            <w:r w:rsidRPr="00136118">
              <w:rPr>
                <w:rFonts w:ascii="Arial Narrow" w:hAnsi="Arial Narrow"/>
                <w:sz w:val="18"/>
              </w:rPr>
              <w:t xml:space="preserve"> of discoveries </w:t>
            </w:r>
            <w:r>
              <w:rPr>
                <w:rFonts w:ascii="Arial Narrow" w:hAnsi="Arial Narrow"/>
                <w:sz w:val="18"/>
              </w:rPr>
              <w:t xml:space="preserve">&amp; invention competition </w:t>
            </w:r>
            <w:r w:rsidRPr="00136118">
              <w:rPr>
                <w:rFonts w:ascii="Arial Narrow" w:hAnsi="Arial Narrow"/>
                <w:sz w:val="18"/>
              </w:rPr>
              <w:t xml:space="preserve">won </w:t>
            </w:r>
            <w:r>
              <w:rPr>
                <w:rFonts w:ascii="Arial Narrow" w:hAnsi="Arial Narrow"/>
                <w:sz w:val="18"/>
              </w:rPr>
              <w:t xml:space="preserve">by your university students </w:t>
            </w:r>
            <w:r w:rsidRPr="00136118">
              <w:rPr>
                <w:rFonts w:ascii="Arial Narrow" w:hAnsi="Arial Narrow"/>
                <w:sz w:val="18"/>
              </w:rPr>
              <w:t xml:space="preserve">in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136118" w:rsidRDefault="00F53070" w:rsidP="00F53070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/>
                <w:sz w:val="18"/>
              </w:rPr>
            </w:pPr>
            <w:r w:rsidRPr="00136118">
              <w:rPr>
                <w:rFonts w:ascii="Arial Narrow" w:hAnsi="Arial Narrow"/>
                <w:sz w:val="18"/>
              </w:rPr>
              <w:t xml:space="preserve">Total </w:t>
            </w:r>
            <w:r w:rsidRPr="00136118">
              <w:rPr>
                <w:rFonts w:ascii="Arial Narrow" w:hAnsi="Arial Narrow" w:cs="Arial"/>
                <w:sz w:val="18"/>
                <w:szCs w:val="18"/>
              </w:rPr>
              <w:t>number</w:t>
            </w:r>
            <w:r w:rsidRPr="00136118">
              <w:rPr>
                <w:rFonts w:ascii="Arial Narrow" w:hAnsi="Arial Narrow"/>
                <w:sz w:val="18"/>
              </w:rPr>
              <w:t xml:space="preserve"> of scholarships won at national level in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136118" w:rsidRDefault="00F53070" w:rsidP="00F53070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/>
                <w:sz w:val="18"/>
              </w:rPr>
            </w:pPr>
            <w:r w:rsidRPr="00136118">
              <w:rPr>
                <w:rFonts w:ascii="Arial Narrow" w:hAnsi="Arial Narrow"/>
                <w:sz w:val="18"/>
              </w:rPr>
              <w:t xml:space="preserve">Total </w:t>
            </w:r>
            <w:r w:rsidRPr="00136118">
              <w:rPr>
                <w:rFonts w:ascii="Arial Narrow" w:hAnsi="Arial Narrow" w:cs="Arial"/>
                <w:sz w:val="18"/>
                <w:szCs w:val="18"/>
              </w:rPr>
              <w:t>number</w:t>
            </w:r>
            <w:r w:rsidRPr="00136118">
              <w:rPr>
                <w:rFonts w:ascii="Arial Narrow" w:hAnsi="Arial Narrow"/>
                <w:sz w:val="18"/>
              </w:rPr>
              <w:t xml:space="preserve"> of scholarships won at an international level in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guest speaker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came i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lastRenderedPageBreak/>
              <w:t>9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stress management training program</w:t>
            </w:r>
            <w:r w:rsidR="00131CCD">
              <w:rPr>
                <w:rFonts w:ascii="Arial Narrow" w:hAnsi="Arial Narrow" w:cs="Arial"/>
                <w:sz w:val="18"/>
                <w:szCs w:val="18"/>
              </w:rPr>
              <w:t>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(like </w:t>
            </w:r>
            <w:r>
              <w:rPr>
                <w:rFonts w:ascii="Arial Narrow" w:hAnsi="Arial Narrow" w:cs="Arial"/>
                <w:sz w:val="18"/>
                <w:szCs w:val="18"/>
              </w:rPr>
              <w:t>A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rt-of-living</w:t>
            </w:r>
            <w:r>
              <w:rPr>
                <w:rFonts w:ascii="Arial Narrow" w:hAnsi="Arial Narrow" w:cs="Arial"/>
                <w:sz w:val="18"/>
                <w:szCs w:val="18"/>
              </w:rPr>
              <w:t>, etc.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) conducted in AY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workshops/ programs conducted by the university to develop students’ professional ethic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students’ societies/ clubs in your university 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2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events/ workshops conducted by students’ societies/ club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fests organized by your universit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161E5D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161E5D"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 w:rsidR="005B763D">
              <w:rPr>
                <w:rFonts w:ascii="Arial Narrow" w:hAnsi="Arial Narrow" w:cs="Arial"/>
                <w:sz w:val="18"/>
                <w:szCs w:val="18"/>
              </w:rPr>
              <w:t>M. Tech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161E5D">
              <w:rPr>
                <w:rFonts w:ascii="Arial Narrow" w:hAnsi="Arial Narrow" w:cs="Arial"/>
                <w:sz w:val="18"/>
                <w:szCs w:val="18"/>
              </w:rPr>
              <w:t xml:space="preserve">students involved in the research </w:t>
            </w:r>
            <w:r>
              <w:rPr>
                <w:rFonts w:ascii="Arial Narrow" w:hAnsi="Arial Narrow" w:cs="Arial"/>
                <w:sz w:val="18"/>
                <w:szCs w:val="18"/>
              </w:rPr>
              <w:t>&amp; consultancy</w:t>
            </w:r>
            <w:r w:rsidRPr="00161E5D">
              <w:rPr>
                <w:rFonts w:ascii="Arial Narrow" w:hAnsi="Arial Narrow" w:cs="Arial"/>
                <w:sz w:val="18"/>
                <w:szCs w:val="18"/>
              </w:rPr>
              <w:t xml:space="preserve"> undertaken by the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university </w:t>
            </w:r>
            <w:r w:rsidRPr="00161E5D">
              <w:rPr>
                <w:rFonts w:ascii="Arial Narrow" w:hAnsi="Arial Narrow" w:cs="Arial"/>
                <w:sz w:val="18"/>
                <w:szCs w:val="18"/>
              </w:rPr>
              <w:t xml:space="preserve">in </w:t>
            </w:r>
            <w:r w:rsidRPr="00161E5D">
              <w:rPr>
                <w:rFonts w:ascii="Arial Narrow" w:hAnsi="Arial Narrow" w:cs="Arial"/>
                <w:b/>
                <w:sz w:val="18"/>
                <w:szCs w:val="18"/>
              </w:rPr>
              <w:t>last 1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161E5D">
              <w:rPr>
                <w:rFonts w:ascii="Arial Narrow" w:hAnsi="Arial Narrow" w:cs="Arial"/>
                <w:b/>
                <w:sz w:val="18"/>
                <w:szCs w:val="18"/>
              </w:rPr>
              <w:t>year</w:t>
            </w:r>
            <w:r w:rsidRPr="00161E5D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5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es your university conduct Yoga/ Meditation classes on regular basis? </w:t>
            </w:r>
            <w:r w:rsidRPr="00DE747A">
              <w:rPr>
                <w:rFonts w:ascii="Arial Narrow" w:hAnsi="Arial Narrow" w:cs="Arial"/>
                <w:b/>
                <w:i/>
                <w:sz w:val="18"/>
                <w:szCs w:val="18"/>
              </w:rPr>
              <w:t>[YES/NO]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6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1B5ED4" w:rsidRDefault="00F53070" w:rsidP="00F53070">
            <w:pPr>
              <w:spacing w:line="324" w:lineRule="auto"/>
              <w:rPr>
                <w:rFonts w:ascii="Arial Narrow" w:hAnsi="Arial Narrow"/>
                <w:sz w:val="18"/>
              </w:rPr>
            </w:pPr>
            <w:r w:rsidRPr="001B5ED4">
              <w:rPr>
                <w:rFonts w:ascii="Arial Narrow" w:hAnsi="Arial Narrow"/>
                <w:sz w:val="18"/>
              </w:rPr>
              <w:t xml:space="preserve">Total number of student foreign exchange programs in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E52FDA">
        <w:trPr>
          <w:trHeight w:val="369"/>
          <w:tblHeader/>
        </w:trPr>
        <w:tc>
          <w:tcPr>
            <w:tcW w:w="6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263FA9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7</w:t>
            </w:r>
          </w:p>
        </w:tc>
        <w:tc>
          <w:tcPr>
            <w:tcW w:w="8080" w:type="dxa"/>
            <w:gridSpan w:val="2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1B5ED4" w:rsidRDefault="00F53070" w:rsidP="00F53070">
            <w:pPr>
              <w:pStyle w:val="font5"/>
              <w:spacing w:before="0" w:beforeAutospacing="0" w:after="0" w:afterAutospacing="0" w:line="324" w:lineRule="auto"/>
              <w:rPr>
                <w:rFonts w:ascii="Arial Narrow" w:hAnsi="Arial Narrow"/>
                <w:sz w:val="18"/>
                <w:szCs w:val="24"/>
              </w:rPr>
            </w:pPr>
            <w:r w:rsidRPr="001B5ED4">
              <w:rPr>
                <w:rFonts w:ascii="Arial Narrow" w:hAnsi="Arial Narrow"/>
                <w:sz w:val="18"/>
                <w:szCs w:val="24"/>
              </w:rPr>
              <w:t>Total percentage of student</w:t>
            </w:r>
            <w:r w:rsidR="00131CCD">
              <w:rPr>
                <w:rFonts w:ascii="Arial Narrow" w:hAnsi="Arial Narrow"/>
                <w:sz w:val="18"/>
                <w:szCs w:val="24"/>
              </w:rPr>
              <w:t>s</w:t>
            </w:r>
            <w:r w:rsidRPr="001B5ED4">
              <w:rPr>
                <w:rFonts w:ascii="Arial Narrow" w:hAnsi="Arial Narrow"/>
                <w:sz w:val="18"/>
                <w:szCs w:val="24"/>
              </w:rPr>
              <w:t xml:space="preserve"> participating in foreign exchange programs in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</w:p>
        </w:tc>
        <w:tc>
          <w:tcPr>
            <w:tcW w:w="1854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F53070" w:rsidRPr="00161E5D" w:rsidRDefault="00F53070" w:rsidP="00F53070">
            <w:pPr>
              <w:rPr>
                <w:rFonts w:ascii="Arial Narrow" w:hAnsi="Arial Narrow" w:cs="Arial"/>
                <w:color w:val="000000"/>
                <w:sz w:val="18"/>
                <w:szCs w:val="18"/>
                <w:highlight w:val="yellow"/>
              </w:rPr>
            </w:pP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0609" w:type="dxa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686"/>
        <w:gridCol w:w="8079"/>
        <w:gridCol w:w="1844"/>
      </w:tblGrid>
      <w:tr w:rsidR="003C332A" w:rsidRPr="008248DE" w:rsidTr="00E52FDA">
        <w:trPr>
          <w:trHeight w:val="397"/>
          <w:tblHeader/>
        </w:trPr>
        <w:tc>
          <w:tcPr>
            <w:tcW w:w="686" w:type="dxa"/>
            <w:vAlign w:val="center"/>
          </w:tcPr>
          <w:p w:rsidR="003C332A" w:rsidRPr="00A3212F" w:rsidRDefault="003C332A" w:rsidP="00E52FD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3212F">
              <w:rPr>
                <w:rFonts w:ascii="Arial Narrow" w:hAnsi="Arial Narrow" w:cs="Arial"/>
                <w:b/>
                <w:bCs/>
                <w:sz w:val="18"/>
                <w:szCs w:val="18"/>
              </w:rPr>
              <w:t>H2</w:t>
            </w:r>
          </w:p>
        </w:tc>
        <w:tc>
          <w:tcPr>
            <w:tcW w:w="8079" w:type="dxa"/>
            <w:vAlign w:val="center"/>
          </w:tcPr>
          <w:p w:rsidR="003C332A" w:rsidRPr="003A5D3E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Does your university have University-Industry </w:t>
            </w:r>
            <w:r>
              <w:rPr>
                <w:rFonts w:ascii="Arial Narrow" w:hAnsi="Arial Narrow" w:cs="Arial"/>
                <w:sz w:val="18"/>
                <w:szCs w:val="18"/>
              </w:rPr>
              <w:t>Inter-</w:t>
            </w: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Linkage Centre (UIL) as per UGC scheme? </w:t>
            </w:r>
            <w:r w:rsidRPr="003A5D3E">
              <w:rPr>
                <w:rFonts w:ascii="Arial Narrow" w:hAnsi="Arial Narrow" w:cs="Arial"/>
                <w:b/>
                <w:bCs/>
                <w:sz w:val="18"/>
                <w:szCs w:val="18"/>
              </w:rPr>
              <w:t>1-</w:t>
            </w:r>
            <w:r w:rsidRPr="003A5D3E">
              <w:rPr>
                <w:rFonts w:ascii="Arial Narrow" w:hAnsi="Arial Narrow" w:cs="Arial"/>
                <w:b/>
                <w:sz w:val="18"/>
                <w:szCs w:val="18"/>
              </w:rPr>
              <w:t>Yes / 2-No</w:t>
            </w:r>
          </w:p>
        </w:tc>
        <w:tc>
          <w:tcPr>
            <w:tcW w:w="1844" w:type="dxa"/>
            <w:vAlign w:val="center"/>
          </w:tcPr>
          <w:p w:rsidR="003C332A" w:rsidRPr="008248DE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C332A" w:rsidRPr="008248DE" w:rsidTr="00E52FDA">
        <w:trPr>
          <w:trHeight w:val="397"/>
          <w:tblHeader/>
        </w:trPr>
        <w:tc>
          <w:tcPr>
            <w:tcW w:w="686" w:type="dxa"/>
            <w:vAlign w:val="center"/>
          </w:tcPr>
          <w:p w:rsidR="003C332A" w:rsidRPr="00A3212F" w:rsidRDefault="003C332A" w:rsidP="00E52FD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3212F">
              <w:rPr>
                <w:rFonts w:ascii="Arial Narrow" w:hAnsi="Arial Narrow" w:cs="Arial"/>
                <w:b/>
                <w:bCs/>
                <w:sz w:val="18"/>
                <w:szCs w:val="18"/>
              </w:rPr>
              <w:t>H2a</w:t>
            </w:r>
          </w:p>
        </w:tc>
        <w:tc>
          <w:tcPr>
            <w:tcW w:w="8079" w:type="dxa"/>
            <w:vAlign w:val="center"/>
          </w:tcPr>
          <w:p w:rsidR="003C332A" w:rsidRPr="003A5D3E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proofErr w:type="spellStart"/>
            <w:r w:rsidRPr="003A5D3E">
              <w:rPr>
                <w:rFonts w:ascii="Arial Narrow" w:hAnsi="Arial Narrow" w:cs="Arial"/>
                <w:sz w:val="18"/>
                <w:szCs w:val="18"/>
              </w:rPr>
              <w:t>MoUs</w:t>
            </w:r>
            <w:proofErr w:type="spellEnd"/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 signed by university with industry in </w:t>
            </w:r>
            <w:r>
              <w:rPr>
                <w:rFonts w:ascii="Arial Narrow" w:hAnsi="Arial Narrow" w:cs="Arial"/>
                <w:sz w:val="18"/>
                <w:szCs w:val="18"/>
              </w:rPr>
              <w:t>AY</w:t>
            </w: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bookmarkStart w:id="6" w:name="_Hlk503113501"/>
            <w:r w:rsidRPr="003A5D3E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Provide supporting documents]</w:t>
            </w:r>
            <w:bookmarkEnd w:id="6"/>
          </w:p>
        </w:tc>
        <w:tc>
          <w:tcPr>
            <w:tcW w:w="1844" w:type="dxa"/>
            <w:vAlign w:val="center"/>
          </w:tcPr>
          <w:p w:rsidR="003C332A" w:rsidRPr="008248DE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C332A" w:rsidRPr="008248DE" w:rsidTr="00E52FDA">
        <w:trPr>
          <w:trHeight w:val="397"/>
          <w:tblHeader/>
        </w:trPr>
        <w:tc>
          <w:tcPr>
            <w:tcW w:w="686" w:type="dxa"/>
            <w:vAlign w:val="center"/>
          </w:tcPr>
          <w:p w:rsidR="003C332A" w:rsidRPr="00A3212F" w:rsidRDefault="003C332A" w:rsidP="00E52FD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H2b</w:t>
            </w:r>
          </w:p>
        </w:tc>
        <w:tc>
          <w:tcPr>
            <w:tcW w:w="8079" w:type="dxa"/>
            <w:vAlign w:val="center"/>
          </w:tcPr>
          <w:p w:rsidR="003C332A" w:rsidRPr="003A5D3E" w:rsidRDefault="003C332A" w:rsidP="00E52FDA"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Total number of training/ seminars/ workshops conducted through UIL Centre in </w:t>
            </w:r>
            <w:r w:rsidRPr="004D4B5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Y </w:t>
            </w:r>
            <w:r w:rsidR="00804CD2" w:rsidRPr="00804CD2">
              <w:rPr>
                <w:rFonts w:ascii="Arial Narrow" w:hAnsi="Arial Narrow" w:cs="Arial"/>
                <w:b/>
                <w:sz w:val="18"/>
                <w:szCs w:val="18"/>
              </w:rPr>
              <w:t>2017-18</w:t>
            </w:r>
          </w:p>
        </w:tc>
        <w:tc>
          <w:tcPr>
            <w:tcW w:w="1844" w:type="dxa"/>
            <w:vAlign w:val="center"/>
          </w:tcPr>
          <w:p w:rsidR="003C332A" w:rsidRPr="008248DE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C332A" w:rsidRPr="008248DE" w:rsidTr="00E52FDA">
        <w:trPr>
          <w:trHeight w:val="397"/>
          <w:tblHeader/>
        </w:trPr>
        <w:tc>
          <w:tcPr>
            <w:tcW w:w="686" w:type="dxa"/>
            <w:vAlign w:val="center"/>
          </w:tcPr>
          <w:p w:rsidR="003C332A" w:rsidRPr="00A3212F" w:rsidRDefault="003C332A" w:rsidP="00E52FD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H2c</w:t>
            </w:r>
          </w:p>
        </w:tc>
        <w:tc>
          <w:tcPr>
            <w:tcW w:w="8079" w:type="dxa"/>
            <w:vAlign w:val="center"/>
          </w:tcPr>
          <w:p w:rsidR="003C332A" w:rsidRPr="003A5D3E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A5D3E">
              <w:rPr>
                <w:rFonts w:ascii="Arial Narrow" w:hAnsi="Arial Narrow" w:cs="Arial"/>
                <w:sz w:val="18"/>
                <w:szCs w:val="18"/>
              </w:rPr>
              <w:t>How many special purpose vehicle</w:t>
            </w:r>
            <w:r>
              <w:rPr>
                <w:rFonts w:ascii="Arial Narrow" w:hAnsi="Arial Narrow" w:cs="Arial"/>
                <w:sz w:val="18"/>
                <w:szCs w:val="18"/>
              </w:rPr>
              <w:t>s</w:t>
            </w: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 (SPV) launched for implementation of university linkage with industry?</w:t>
            </w:r>
          </w:p>
        </w:tc>
        <w:tc>
          <w:tcPr>
            <w:tcW w:w="1844" w:type="dxa"/>
            <w:vAlign w:val="center"/>
          </w:tcPr>
          <w:p w:rsidR="003C332A" w:rsidRPr="008248DE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C332A" w:rsidRPr="008248DE" w:rsidTr="00E52FDA">
        <w:trPr>
          <w:trHeight w:val="397"/>
          <w:tblHeader/>
        </w:trPr>
        <w:tc>
          <w:tcPr>
            <w:tcW w:w="686" w:type="dxa"/>
            <w:vAlign w:val="center"/>
          </w:tcPr>
          <w:p w:rsidR="003C332A" w:rsidRPr="00A3212F" w:rsidRDefault="003C332A" w:rsidP="00E52FD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H3</w:t>
            </w:r>
          </w:p>
        </w:tc>
        <w:tc>
          <w:tcPr>
            <w:tcW w:w="8079" w:type="dxa"/>
            <w:vAlign w:val="center"/>
          </w:tcPr>
          <w:p w:rsidR="003C332A" w:rsidRPr="003A5D3E" w:rsidRDefault="003C332A" w:rsidP="00E52FDA">
            <w:pPr>
              <w:spacing w:line="259" w:lineRule="auto"/>
              <w:rPr>
                <w:rFonts w:ascii="Arial Narrow" w:hAnsi="Arial Narrow" w:cs="Arial"/>
                <w:sz w:val="18"/>
                <w:szCs w:val="18"/>
              </w:rPr>
            </w:pPr>
            <w:r w:rsidRPr="003A5D3E">
              <w:rPr>
                <w:rFonts w:ascii="Arial Narrow" w:hAnsi="Arial Narrow" w:cs="Arial"/>
                <w:sz w:val="18"/>
                <w:szCs w:val="18"/>
              </w:rPr>
              <w:t>Does your university ha</w:t>
            </w:r>
            <w:r>
              <w:rPr>
                <w:rFonts w:ascii="Arial Narrow" w:hAnsi="Arial Narrow" w:cs="Arial"/>
                <w:sz w:val="18"/>
                <w:szCs w:val="18"/>
              </w:rPr>
              <w:t>ve</w:t>
            </w: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bookmarkStart w:id="7" w:name="_Hlk503255517"/>
            <w:r w:rsidRPr="003A5D3E">
              <w:rPr>
                <w:rFonts w:ascii="Arial Narrow" w:hAnsi="Arial Narrow" w:cs="Arial"/>
                <w:sz w:val="18"/>
                <w:szCs w:val="18"/>
              </w:rPr>
              <w:t>Centre for Fostering Social Responsibility and Community Engagement (CFSRCE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as per UGC scheme</w:t>
            </w: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bookmarkEnd w:id="7"/>
            <w:r w:rsidRPr="003A5D3E">
              <w:rPr>
                <w:rFonts w:ascii="Arial Narrow" w:hAnsi="Arial Narrow" w:cs="Arial"/>
                <w:b/>
                <w:bCs/>
                <w:sz w:val="18"/>
                <w:szCs w:val="18"/>
              </w:rPr>
              <w:t>1-</w:t>
            </w:r>
            <w:r w:rsidRPr="003A5D3E">
              <w:rPr>
                <w:rFonts w:ascii="Arial Narrow" w:hAnsi="Arial Narrow" w:cs="Arial"/>
                <w:b/>
                <w:sz w:val="18"/>
                <w:szCs w:val="18"/>
              </w:rPr>
              <w:t>Yes / 2-No</w:t>
            </w:r>
          </w:p>
        </w:tc>
        <w:tc>
          <w:tcPr>
            <w:tcW w:w="1844" w:type="dxa"/>
            <w:vAlign w:val="center"/>
          </w:tcPr>
          <w:p w:rsidR="003C332A" w:rsidRPr="008248DE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C332A" w:rsidRPr="008248DE" w:rsidTr="00E52FDA">
        <w:trPr>
          <w:trHeight w:val="397"/>
          <w:tblHeader/>
        </w:trPr>
        <w:tc>
          <w:tcPr>
            <w:tcW w:w="686" w:type="dxa"/>
            <w:vAlign w:val="center"/>
          </w:tcPr>
          <w:p w:rsidR="003C332A" w:rsidRPr="00A3212F" w:rsidRDefault="003C332A" w:rsidP="00E52FD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H3a</w:t>
            </w:r>
          </w:p>
        </w:tc>
        <w:tc>
          <w:tcPr>
            <w:tcW w:w="8079" w:type="dxa"/>
            <w:vAlign w:val="center"/>
          </w:tcPr>
          <w:p w:rsidR="003C332A" w:rsidRPr="003A5D3E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proofErr w:type="spellStart"/>
            <w:r w:rsidRPr="003A5D3E">
              <w:rPr>
                <w:rFonts w:ascii="Arial Narrow" w:hAnsi="Arial Narrow" w:cs="Arial"/>
                <w:sz w:val="18"/>
                <w:szCs w:val="18"/>
              </w:rPr>
              <w:t>MoUs</w:t>
            </w:r>
            <w:proofErr w:type="spellEnd"/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 signed with </w:t>
            </w:r>
            <w:r w:rsidR="00804CD2" w:rsidRPr="003A5D3E">
              <w:rPr>
                <w:rFonts w:ascii="Arial Narrow" w:hAnsi="Arial Narrow" w:cs="Arial"/>
                <w:sz w:val="18"/>
                <w:szCs w:val="18"/>
              </w:rPr>
              <w:t>community-based</w:t>
            </w: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 organisations working in the area of social responsibility and community engagement in </w:t>
            </w:r>
            <w:r>
              <w:rPr>
                <w:rFonts w:ascii="Arial Narrow" w:hAnsi="Arial Narrow" w:cs="Arial"/>
                <w:sz w:val="18"/>
                <w:szCs w:val="18"/>
              </w:rPr>
              <w:t>AY</w:t>
            </w: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804CD2" w:rsidRPr="00AC02D0">
              <w:rPr>
                <w:rFonts w:ascii="Arial Narrow" w:hAnsi="Arial Narrow" w:cs="Arial"/>
                <w:bCs/>
                <w:sz w:val="18"/>
                <w:szCs w:val="18"/>
              </w:rPr>
              <w:t>2017-18</w:t>
            </w:r>
            <w:r w:rsidRPr="003A5D3E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 xml:space="preserve"> [Provide supporting documents]</w:t>
            </w:r>
          </w:p>
        </w:tc>
        <w:tc>
          <w:tcPr>
            <w:tcW w:w="1844" w:type="dxa"/>
            <w:vAlign w:val="center"/>
          </w:tcPr>
          <w:p w:rsidR="003C332A" w:rsidRPr="008248DE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C332A" w:rsidRPr="008248DE" w:rsidTr="00E52FDA">
        <w:trPr>
          <w:trHeight w:val="397"/>
          <w:tblHeader/>
        </w:trPr>
        <w:tc>
          <w:tcPr>
            <w:tcW w:w="686" w:type="dxa"/>
            <w:vAlign w:val="center"/>
          </w:tcPr>
          <w:p w:rsidR="003C332A" w:rsidRPr="00A3212F" w:rsidRDefault="003C332A" w:rsidP="00E52FD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H3b</w:t>
            </w:r>
          </w:p>
        </w:tc>
        <w:tc>
          <w:tcPr>
            <w:tcW w:w="8079" w:type="dxa"/>
            <w:vAlign w:val="center"/>
          </w:tcPr>
          <w:p w:rsidR="003C332A" w:rsidRPr="003A5D3E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Total number of programs/ projects conducted in the area of social responsibility and community engagement in </w:t>
            </w:r>
            <w:r w:rsidRPr="004D4B5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Y </w:t>
            </w:r>
            <w:r w:rsidR="00804CD2" w:rsidRPr="00804CD2">
              <w:rPr>
                <w:rFonts w:ascii="Arial Narrow" w:hAnsi="Arial Narrow" w:cs="Arial"/>
                <w:b/>
                <w:sz w:val="18"/>
                <w:szCs w:val="18"/>
              </w:rPr>
              <w:t>2017-18</w:t>
            </w:r>
          </w:p>
        </w:tc>
        <w:tc>
          <w:tcPr>
            <w:tcW w:w="1844" w:type="dxa"/>
            <w:vAlign w:val="center"/>
          </w:tcPr>
          <w:p w:rsidR="003C332A" w:rsidRPr="008248DE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C332A" w:rsidRPr="008248DE" w:rsidTr="00E52FDA">
        <w:trPr>
          <w:trHeight w:val="397"/>
          <w:tblHeader/>
        </w:trPr>
        <w:tc>
          <w:tcPr>
            <w:tcW w:w="686" w:type="dxa"/>
            <w:vAlign w:val="center"/>
          </w:tcPr>
          <w:p w:rsidR="003C332A" w:rsidRPr="00A3212F" w:rsidRDefault="003C332A" w:rsidP="00E52FD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H4</w:t>
            </w:r>
          </w:p>
        </w:tc>
        <w:tc>
          <w:tcPr>
            <w:tcW w:w="8079" w:type="dxa"/>
            <w:vAlign w:val="center"/>
          </w:tcPr>
          <w:p w:rsidR="003C332A" w:rsidRPr="003A5D3E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Does your university have </w:t>
            </w:r>
            <w:bookmarkStart w:id="8" w:name="_Hlk503255510"/>
            <w:r w:rsidRPr="003A5D3E">
              <w:rPr>
                <w:rFonts w:ascii="Arial Narrow" w:hAnsi="Arial Narrow" w:cs="Arial"/>
                <w:sz w:val="18"/>
                <w:szCs w:val="18"/>
              </w:rPr>
              <w:t>Centre with Potential for Excellence in Particular Area (CPEPA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as per UGC scheme</w:t>
            </w:r>
            <w:r w:rsidRPr="003A5D3E">
              <w:rPr>
                <w:rFonts w:ascii="Arial Narrow" w:hAnsi="Arial Narrow" w:cs="Arial"/>
                <w:sz w:val="18"/>
                <w:szCs w:val="18"/>
              </w:rPr>
              <w:t>?</w:t>
            </w:r>
            <w:bookmarkEnd w:id="8"/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3A5D3E">
              <w:rPr>
                <w:rFonts w:ascii="Arial Narrow" w:hAnsi="Arial Narrow" w:cs="Arial"/>
                <w:b/>
                <w:bCs/>
                <w:sz w:val="18"/>
                <w:szCs w:val="18"/>
              </w:rPr>
              <w:t>1-</w:t>
            </w:r>
            <w:r w:rsidRPr="003A5D3E">
              <w:rPr>
                <w:rFonts w:ascii="Arial Narrow" w:hAnsi="Arial Narrow" w:cs="Arial"/>
                <w:b/>
                <w:sz w:val="18"/>
                <w:szCs w:val="18"/>
              </w:rPr>
              <w:t>Yes / 2-No</w:t>
            </w:r>
          </w:p>
        </w:tc>
        <w:tc>
          <w:tcPr>
            <w:tcW w:w="1844" w:type="dxa"/>
            <w:vAlign w:val="center"/>
          </w:tcPr>
          <w:p w:rsidR="003C332A" w:rsidRPr="008248DE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3C332A" w:rsidRPr="003A5D3E" w:rsidTr="00E52FDA">
        <w:trPr>
          <w:trHeight w:val="397"/>
          <w:tblHeader/>
        </w:trPr>
        <w:tc>
          <w:tcPr>
            <w:tcW w:w="686" w:type="dxa"/>
            <w:vAlign w:val="center"/>
          </w:tcPr>
          <w:p w:rsidR="003C332A" w:rsidRPr="00A3212F" w:rsidRDefault="003C332A" w:rsidP="00E52FDA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H4a</w:t>
            </w:r>
          </w:p>
        </w:tc>
        <w:tc>
          <w:tcPr>
            <w:tcW w:w="9923" w:type="dxa"/>
            <w:gridSpan w:val="2"/>
            <w:vAlign w:val="center"/>
          </w:tcPr>
          <w:p w:rsidR="003C332A" w:rsidRPr="003A5D3E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  <w:bookmarkStart w:id="9" w:name="_Hlk503116598"/>
            <w:r w:rsidRPr="003A5D3E">
              <w:rPr>
                <w:rFonts w:ascii="Arial Narrow" w:hAnsi="Arial Narrow" w:cs="Arial"/>
                <w:sz w:val="18"/>
                <w:szCs w:val="18"/>
              </w:rPr>
              <w:t>If yes, please provide details of the areas for which CPEPA established</w:t>
            </w:r>
            <w:bookmarkEnd w:id="9"/>
          </w:p>
          <w:p w:rsidR="003C332A" w:rsidRPr="003A5D3E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3C332A" w:rsidRDefault="003C332A" w:rsidP="00E52FDA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E52FDA" w:rsidRPr="003A5D3E" w:rsidRDefault="00E52FDA" w:rsidP="00E52FDA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</w:tbl>
    <w:tbl>
      <w:tblPr>
        <w:tblStyle w:val="TableGrid"/>
        <w:tblW w:w="10609" w:type="dxa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6"/>
        <w:gridCol w:w="2982"/>
        <w:gridCol w:w="3365"/>
        <w:gridCol w:w="1727"/>
        <w:gridCol w:w="449"/>
        <w:gridCol w:w="1405"/>
      </w:tblGrid>
      <w:tr w:rsidR="00F53070" w:rsidRPr="00C410B9" w:rsidTr="00E52FDA">
        <w:trPr>
          <w:trHeight w:val="397"/>
        </w:trPr>
        <w:tc>
          <w:tcPr>
            <w:tcW w:w="675" w:type="dxa"/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</w:t>
            </w:r>
            <w:r w:rsidR="003C332A"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6353" w:type="dxa"/>
            <w:gridSpan w:val="3"/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oes your university have any tie up with any foreign 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                                                                                               </w:t>
            </w:r>
          </w:p>
        </w:tc>
        <w:tc>
          <w:tcPr>
            <w:tcW w:w="1727" w:type="dxa"/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(1) Ye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         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                         </w:t>
            </w:r>
          </w:p>
        </w:tc>
        <w:tc>
          <w:tcPr>
            <w:tcW w:w="1854" w:type="dxa"/>
            <w:gridSpan w:val="2"/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(</w:t>
            </w:r>
            <w:r w:rsidRPr="004D10C4">
              <w:rPr>
                <w:rFonts w:ascii="Arial Narrow" w:hAnsi="Arial Narrow" w:cs="Arial"/>
                <w:sz w:val="18"/>
                <w:szCs w:val="18"/>
              </w:rPr>
              <w:t>2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D10C4">
              <w:rPr>
                <w:rFonts w:ascii="Arial Narrow" w:hAnsi="Arial Narrow" w:cs="Arial"/>
                <w:sz w:val="18"/>
                <w:szCs w:val="18"/>
              </w:rPr>
              <w:t>No</w:t>
            </w:r>
          </w:p>
        </w:tc>
      </w:tr>
      <w:tr w:rsidR="00F53070" w:rsidRPr="00C410B9" w:rsidTr="00E52FDA">
        <w:trPr>
          <w:trHeight w:val="397"/>
        </w:trPr>
        <w:tc>
          <w:tcPr>
            <w:tcW w:w="675" w:type="dxa"/>
            <w:vAlign w:val="center"/>
          </w:tcPr>
          <w:p w:rsidR="00F53070" w:rsidRDefault="00F53070" w:rsidP="003C332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</w:t>
            </w:r>
            <w:r w:rsidR="003C332A"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</w:p>
        </w:tc>
        <w:tc>
          <w:tcPr>
            <w:tcW w:w="9934" w:type="dxa"/>
            <w:gridSpan w:val="6"/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If yes, please provide the university details with whom you have signed </w:t>
            </w:r>
            <w:proofErr w:type="spellStart"/>
            <w:r>
              <w:rPr>
                <w:rFonts w:ascii="Arial Narrow" w:hAnsi="Arial Narrow" w:cs="Arial"/>
                <w:sz w:val="18"/>
                <w:szCs w:val="18"/>
              </w:rPr>
              <w:t>MoU</w:t>
            </w:r>
            <w:proofErr w:type="spellEnd"/>
          </w:p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C410B9" w:rsidTr="00E52FDA">
        <w:trPr>
          <w:trHeight w:val="397"/>
        </w:trPr>
        <w:tc>
          <w:tcPr>
            <w:tcW w:w="675" w:type="dxa"/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</w:t>
            </w:r>
            <w:r w:rsidR="003C332A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8529" w:type="dxa"/>
            <w:gridSpan w:val="5"/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ith how many voluntary or charity program</w:t>
            </w:r>
            <w:r w:rsidR="00131CCD">
              <w:rPr>
                <w:rFonts w:ascii="Arial Narrow" w:hAnsi="Arial Narrow" w:cs="Arial"/>
                <w:sz w:val="18"/>
                <w:szCs w:val="18"/>
              </w:rPr>
              <w:t>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your university is associated?</w:t>
            </w:r>
            <w:r w:rsidRPr="001E5726">
              <w:rPr>
                <w:rFonts w:ascii="Arial Narrow" w:hAnsi="Arial Narrow" w:cs="Arial"/>
                <w:b/>
                <w:sz w:val="18"/>
                <w:szCs w:val="18"/>
              </w:rPr>
              <w:t xml:space="preserve"> [PLEASE PROVIDE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SUPPORTING DOCUMENTS</w:t>
            </w:r>
            <w:r w:rsidRPr="001E5726">
              <w:rPr>
                <w:rFonts w:ascii="Arial Narrow" w:hAnsi="Arial Narrow" w:cs="Arial"/>
                <w:b/>
                <w:sz w:val="18"/>
                <w:szCs w:val="18"/>
              </w:rPr>
              <w:t>]</w:t>
            </w:r>
          </w:p>
        </w:tc>
        <w:tc>
          <w:tcPr>
            <w:tcW w:w="1405" w:type="dxa"/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C410B9" w:rsidTr="00E52FDA">
        <w:trPr>
          <w:trHeight w:val="397"/>
        </w:trPr>
        <w:tc>
          <w:tcPr>
            <w:tcW w:w="675" w:type="dxa"/>
            <w:vAlign w:val="center"/>
          </w:tcPr>
          <w:p w:rsidR="00F53070" w:rsidRPr="003041FE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</w:t>
            </w:r>
            <w:r w:rsidR="003C332A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8529" w:type="dxa"/>
            <w:gridSpan w:val="5"/>
            <w:vAlign w:val="center"/>
          </w:tcPr>
          <w:p w:rsidR="00F53070" w:rsidRPr="006A2ECB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 you teach any foreign language to </w:t>
            </w:r>
            <w:r w:rsidR="005B763D">
              <w:rPr>
                <w:rFonts w:ascii="Arial Narrow" w:hAnsi="Arial Narrow" w:cs="Arial"/>
                <w:sz w:val="18"/>
                <w:szCs w:val="18"/>
              </w:rPr>
              <w:t>M. Tech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students?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1-Yes / 2-No</w:t>
            </w:r>
          </w:p>
        </w:tc>
        <w:tc>
          <w:tcPr>
            <w:tcW w:w="1405" w:type="dxa"/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C410B9" w:rsidTr="00E52FDA">
        <w:trPr>
          <w:trHeight w:val="397"/>
        </w:trPr>
        <w:tc>
          <w:tcPr>
            <w:tcW w:w="675" w:type="dxa"/>
            <w:vAlign w:val="center"/>
          </w:tcPr>
          <w:p w:rsidR="00F53070" w:rsidRPr="003041FE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</w:t>
            </w:r>
            <w:r w:rsidR="003C332A">
              <w:rPr>
                <w:rFonts w:ascii="Arial Narrow" w:hAnsi="Arial Narrow" w:cs="Arial"/>
                <w:b/>
                <w:sz w:val="18"/>
                <w:szCs w:val="18"/>
              </w:rPr>
              <w:t>7a</w:t>
            </w:r>
          </w:p>
        </w:tc>
        <w:tc>
          <w:tcPr>
            <w:tcW w:w="8529" w:type="dxa"/>
            <w:gridSpan w:val="5"/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f yes, which foreign language do you teach?</w:t>
            </w:r>
          </w:p>
        </w:tc>
        <w:tc>
          <w:tcPr>
            <w:tcW w:w="1405" w:type="dxa"/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C410B9" w:rsidTr="002E09CC">
        <w:trPr>
          <w:trHeight w:val="549"/>
        </w:trPr>
        <w:tc>
          <w:tcPr>
            <w:tcW w:w="10609" w:type="dxa"/>
            <w:gridSpan w:val="7"/>
            <w:shd w:val="clear" w:color="auto" w:fill="C00000"/>
            <w:vAlign w:val="center"/>
          </w:tcPr>
          <w:p w:rsidR="00F53070" w:rsidRPr="002F357C" w:rsidRDefault="00F53070" w:rsidP="00F53070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 w:rsidRPr="002F357C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SECTION </w:t>
            </w:r>
            <w:r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I</w:t>
            </w:r>
            <w:r w:rsidRPr="002F357C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: ACADEMIC PROGRESSION, INTERNSHIP &amp; PLACEMENT </w:t>
            </w:r>
          </w:p>
        </w:tc>
      </w:tr>
      <w:tr w:rsidR="00F53070" w:rsidRPr="00C410B9" w:rsidTr="00890A9A">
        <w:trPr>
          <w:trHeight w:val="340"/>
        </w:trPr>
        <w:tc>
          <w:tcPr>
            <w:tcW w:w="675" w:type="dxa"/>
            <w:vAlign w:val="center"/>
          </w:tcPr>
          <w:p w:rsidR="00F53070" w:rsidRPr="00654575" w:rsidRDefault="00F53070" w:rsidP="00F53070">
            <w:pPr>
              <w:jc w:val="center"/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I1</w:t>
            </w:r>
          </w:p>
        </w:tc>
        <w:tc>
          <w:tcPr>
            <w:tcW w:w="8080" w:type="dxa"/>
            <w:gridSpan w:val="4"/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tudent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completed their </w:t>
            </w:r>
            <w:r w:rsidR="005B763D">
              <w:rPr>
                <w:rFonts w:ascii="Arial Narrow" w:hAnsi="Arial Narrow" w:cs="Arial"/>
                <w:sz w:val="18"/>
                <w:szCs w:val="18"/>
              </w:rPr>
              <w:t>M. Tech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within stipulated timelin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in 201</w:t>
            </w:r>
            <w:r w:rsidR="00804CD2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1854" w:type="dxa"/>
            <w:gridSpan w:val="2"/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</w:p>
        </w:tc>
      </w:tr>
      <w:tr w:rsidR="00F53070" w:rsidRPr="00C410B9" w:rsidTr="00890A9A">
        <w:trPr>
          <w:trHeight w:val="340"/>
        </w:trPr>
        <w:tc>
          <w:tcPr>
            <w:tcW w:w="675" w:type="dxa"/>
            <w:shd w:val="clear" w:color="auto" w:fill="F2DBDB" w:themeFill="accent2" w:themeFillTint="33"/>
            <w:vAlign w:val="center"/>
          </w:tcPr>
          <w:p w:rsidR="00F53070" w:rsidRPr="00FD0B23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8080" w:type="dxa"/>
            <w:gridSpan w:val="4"/>
            <w:shd w:val="clear" w:color="auto" w:fill="F2DBDB" w:themeFill="accent2" w:themeFillTint="33"/>
            <w:vAlign w:val="center"/>
          </w:tcPr>
          <w:p w:rsidR="00F53070" w:rsidRPr="00FD0B23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FD0B23">
              <w:rPr>
                <w:rFonts w:ascii="Arial Narrow" w:hAnsi="Arial Narrow" w:cs="Arial"/>
                <w:b/>
                <w:sz w:val="18"/>
                <w:szCs w:val="18"/>
              </w:rPr>
              <w:t>Statement</w:t>
            </w:r>
          </w:p>
        </w:tc>
        <w:tc>
          <w:tcPr>
            <w:tcW w:w="1854" w:type="dxa"/>
            <w:gridSpan w:val="2"/>
            <w:shd w:val="clear" w:color="auto" w:fill="F2DBDB" w:themeFill="accent2" w:themeFillTint="33"/>
            <w:vAlign w:val="center"/>
          </w:tcPr>
          <w:p w:rsidR="00F53070" w:rsidRPr="00FD0B23" w:rsidRDefault="00F53070" w:rsidP="00F53070">
            <w:pPr>
              <w:jc w:val="center"/>
              <w:rPr>
                <w:rFonts w:ascii="Arial Narrow" w:hAnsi="Arial Narrow" w:cs="Arial"/>
                <w:b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In </w:t>
            </w:r>
            <w:r w:rsidRPr="00583D1A">
              <w:rPr>
                <w:rFonts w:ascii="Arial Narrow" w:hAnsi="Arial Narrow" w:cs="Arial"/>
                <w:b/>
                <w:sz w:val="18"/>
                <w:szCs w:val="18"/>
              </w:rPr>
              <w:t xml:space="preserve">AY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804CD2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-1</w:t>
            </w:r>
            <w:r w:rsidR="00804CD2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</w:tr>
      <w:tr w:rsidR="00F53070" w:rsidRPr="00C410B9" w:rsidTr="00890A9A">
        <w:trPr>
          <w:trHeight w:val="340"/>
        </w:trPr>
        <w:tc>
          <w:tcPr>
            <w:tcW w:w="675" w:type="dxa"/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2</w:t>
            </w:r>
          </w:p>
        </w:tc>
        <w:tc>
          <w:tcPr>
            <w:tcW w:w="8080" w:type="dxa"/>
            <w:gridSpan w:val="4"/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students who opted for placement after completing their </w:t>
            </w:r>
            <w:r w:rsidR="005B763D">
              <w:rPr>
                <w:rFonts w:ascii="Arial Narrow" w:hAnsi="Arial Narrow" w:cs="Arial"/>
                <w:sz w:val="18"/>
                <w:szCs w:val="18"/>
              </w:rPr>
              <w:t>M. Tech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201</w:t>
            </w:r>
            <w:r w:rsidR="00804CD2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1854" w:type="dxa"/>
            <w:gridSpan w:val="2"/>
            <w:vAlign w:val="center"/>
          </w:tcPr>
          <w:p w:rsidR="00F53070" w:rsidRPr="00DC70CA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F53070" w:rsidRPr="00C410B9" w:rsidTr="00890A9A">
        <w:trPr>
          <w:trHeight w:val="340"/>
        </w:trPr>
        <w:tc>
          <w:tcPr>
            <w:tcW w:w="675" w:type="dxa"/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3</w:t>
            </w:r>
          </w:p>
        </w:tc>
        <w:tc>
          <w:tcPr>
            <w:tcW w:w="8080" w:type="dxa"/>
            <w:gridSpan w:val="4"/>
            <w:vAlign w:val="center"/>
          </w:tcPr>
          <w:p w:rsidR="00F53070" w:rsidRPr="0031120A" w:rsidRDefault="00F53070" w:rsidP="00F53070">
            <w:pPr>
              <w:rPr>
                <w:rFonts w:ascii="Arial Narrow" w:hAnsi="Arial Narrow" w:cs="Arial"/>
                <w:b/>
                <w:sz w:val="2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tudents </w:t>
            </w:r>
            <w:r w:rsidR="00131CCD">
              <w:rPr>
                <w:rFonts w:ascii="Arial Narrow" w:hAnsi="Arial Narrow" w:cs="Arial"/>
                <w:sz w:val="18"/>
                <w:szCs w:val="18"/>
              </w:rPr>
              <w:t>get placement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for the batch that passed out </w:t>
            </w:r>
            <w:r>
              <w:rPr>
                <w:rFonts w:ascii="Arial Narrow" w:hAnsi="Arial Narrow" w:cs="Arial"/>
                <w:sz w:val="18"/>
                <w:szCs w:val="18"/>
              </w:rPr>
              <w:t>in 201</w:t>
            </w:r>
            <w:r w:rsidR="00804CD2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1854" w:type="dxa"/>
            <w:gridSpan w:val="2"/>
            <w:vAlign w:val="center"/>
          </w:tcPr>
          <w:p w:rsidR="00F53070" w:rsidRPr="00DC70CA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F53070" w:rsidRPr="00C410B9" w:rsidTr="00890A9A">
        <w:trPr>
          <w:trHeight w:val="340"/>
        </w:trPr>
        <w:tc>
          <w:tcPr>
            <w:tcW w:w="675" w:type="dxa"/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4</w:t>
            </w:r>
          </w:p>
        </w:tc>
        <w:tc>
          <w:tcPr>
            <w:tcW w:w="8080" w:type="dxa"/>
            <w:gridSpan w:val="4"/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percentage of students placed in the batch that passed out </w:t>
            </w:r>
            <w:r>
              <w:rPr>
                <w:rFonts w:ascii="Arial Narrow" w:hAnsi="Arial Narrow" w:cs="Arial"/>
                <w:sz w:val="18"/>
                <w:szCs w:val="18"/>
              </w:rPr>
              <w:t>in 201</w:t>
            </w:r>
            <w:r w:rsidR="00804CD2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1854" w:type="dxa"/>
            <w:gridSpan w:val="2"/>
            <w:vAlign w:val="center"/>
          </w:tcPr>
          <w:p w:rsidR="00F53070" w:rsidRPr="00DC70CA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F53070" w:rsidRPr="00C410B9" w:rsidTr="00890A9A">
        <w:trPr>
          <w:trHeight w:val="340"/>
        </w:trPr>
        <w:tc>
          <w:tcPr>
            <w:tcW w:w="675" w:type="dxa"/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5</w:t>
            </w:r>
          </w:p>
        </w:tc>
        <w:tc>
          <w:tcPr>
            <w:tcW w:w="8080" w:type="dxa"/>
            <w:gridSpan w:val="4"/>
            <w:vAlign w:val="center"/>
          </w:tcPr>
          <w:p w:rsidR="00F53070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Total number of students who opted for entrepr</w:t>
            </w:r>
            <w:r>
              <w:rPr>
                <w:rFonts w:ascii="Arial Narrow" w:hAnsi="Arial Narrow" w:cs="Arial"/>
                <w:sz w:val="18"/>
                <w:szCs w:val="18"/>
              </w:rPr>
              <w:t>eneurship in 201</w:t>
            </w:r>
            <w:r w:rsidR="00804CD2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1854" w:type="dxa"/>
            <w:gridSpan w:val="2"/>
            <w:vAlign w:val="center"/>
          </w:tcPr>
          <w:p w:rsidR="00F53070" w:rsidRPr="00DC70CA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F53070" w:rsidRPr="00C410B9" w:rsidTr="00890A9A">
        <w:trPr>
          <w:trHeight w:val="340"/>
        </w:trPr>
        <w:tc>
          <w:tcPr>
            <w:tcW w:w="675" w:type="dxa"/>
            <w:vAlign w:val="center"/>
          </w:tcPr>
          <w:p w:rsidR="00F53070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6</w:t>
            </w:r>
          </w:p>
        </w:tc>
        <w:tc>
          <w:tcPr>
            <w:tcW w:w="8080" w:type="dxa"/>
            <w:gridSpan w:val="4"/>
            <w:vAlign w:val="center"/>
          </w:tcPr>
          <w:p w:rsidR="00F53070" w:rsidRPr="00263FA9" w:rsidRDefault="00F53070" w:rsidP="00F53070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students opted to go for higher studies</w:t>
            </w:r>
            <w:r w:rsidR="00131CCD">
              <w:rPr>
                <w:rFonts w:ascii="Arial Narrow" w:hAnsi="Arial Narrow" w:cs="Arial"/>
                <w:sz w:val="18"/>
                <w:szCs w:val="18"/>
              </w:rPr>
              <w:t>/ research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Ph.D.) in 201</w:t>
            </w:r>
            <w:r w:rsidR="00804CD2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1854" w:type="dxa"/>
            <w:gridSpan w:val="2"/>
            <w:vAlign w:val="center"/>
          </w:tcPr>
          <w:p w:rsidR="00F53070" w:rsidRPr="00DC70CA" w:rsidRDefault="00F53070" w:rsidP="00F5307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F53070" w:rsidRPr="00263FA9" w:rsidTr="00890A9A">
        <w:trPr>
          <w:trHeight w:val="340"/>
        </w:trPr>
        <w:tc>
          <w:tcPr>
            <w:tcW w:w="681" w:type="dxa"/>
            <w:gridSpan w:val="2"/>
            <w:vAlign w:val="center"/>
          </w:tcPr>
          <w:p w:rsidR="00F53070" w:rsidRPr="00760A82" w:rsidRDefault="00F53070" w:rsidP="00F53070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lastRenderedPageBreak/>
              <w:t>I7</w:t>
            </w:r>
          </w:p>
        </w:tc>
        <w:tc>
          <w:tcPr>
            <w:tcW w:w="9928" w:type="dxa"/>
            <w:gridSpan w:val="5"/>
            <w:vAlign w:val="center"/>
          </w:tcPr>
          <w:p w:rsidR="00F53070" w:rsidRPr="00263FA9" w:rsidRDefault="00F53070" w:rsidP="00F53070">
            <w:pPr>
              <w:pStyle w:val="Title"/>
              <w:jc w:val="left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lease fill the following details for </w:t>
            </w:r>
            <w:r w:rsidRPr="00263FA9">
              <w:rPr>
                <w:rFonts w:ascii="Arial Narrow" w:hAnsi="Arial Narrow" w:cs="Arial"/>
                <w:i/>
                <w:iCs/>
                <w:sz w:val="18"/>
                <w:szCs w:val="18"/>
              </w:rPr>
              <w:t>DOMESTIC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as well as </w:t>
            </w:r>
            <w:r w:rsidRPr="00263FA9">
              <w:rPr>
                <w:rFonts w:ascii="Arial Narrow" w:hAnsi="Arial Narrow" w:cs="Arial"/>
                <w:i/>
                <w:iCs/>
                <w:sz w:val="18"/>
                <w:szCs w:val="18"/>
              </w:rPr>
              <w:t>FOREIGN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placements for batch passed out in </w:t>
            </w:r>
            <w:r w:rsidRPr="009157C2">
              <w:rPr>
                <w:rFonts w:ascii="Arial Narrow" w:hAnsi="Arial Narrow" w:cs="Arial"/>
                <w:bCs w:val="0"/>
                <w:sz w:val="18"/>
                <w:szCs w:val="18"/>
              </w:rPr>
              <w:t>201</w:t>
            </w:r>
            <w:r w:rsidR="00804CD2">
              <w:rPr>
                <w:rFonts w:ascii="Arial Narrow" w:hAnsi="Arial Narrow" w:cs="Arial"/>
                <w:bCs w:val="0"/>
                <w:sz w:val="18"/>
                <w:szCs w:val="18"/>
              </w:rPr>
              <w:t>8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.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</w:t>
            </w:r>
          </w:p>
        </w:tc>
      </w:tr>
      <w:tr w:rsidR="00F53070" w:rsidRPr="00263FA9" w:rsidTr="00890A9A">
        <w:trPr>
          <w:trHeight w:val="340"/>
        </w:trPr>
        <w:tc>
          <w:tcPr>
            <w:tcW w:w="681" w:type="dxa"/>
            <w:gridSpan w:val="2"/>
            <w:shd w:val="clear" w:color="auto" w:fill="F2DBDB" w:themeFill="accent2" w:themeFillTint="33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.N</w:t>
            </w:r>
            <w:r>
              <w:rPr>
                <w:rFonts w:ascii="Arial Narrow" w:hAnsi="Arial Narrow" w:cs="Arial"/>
                <w:sz w:val="18"/>
                <w:szCs w:val="18"/>
              </w:rPr>
              <w:t>.</w:t>
            </w:r>
          </w:p>
        </w:tc>
        <w:tc>
          <w:tcPr>
            <w:tcW w:w="2982" w:type="dxa"/>
            <w:shd w:val="clear" w:color="auto" w:fill="F2DBDB" w:themeFill="accent2" w:themeFillTint="33"/>
            <w:vAlign w:val="center"/>
          </w:tcPr>
          <w:p w:rsidR="00F53070" w:rsidRPr="00263FA9" w:rsidRDefault="00F53070" w:rsidP="00F53070">
            <w:pPr>
              <w:pStyle w:val="Title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tatement</w:t>
            </w:r>
          </w:p>
        </w:tc>
        <w:tc>
          <w:tcPr>
            <w:tcW w:w="5092" w:type="dxa"/>
            <w:gridSpan w:val="2"/>
            <w:shd w:val="clear" w:color="auto" w:fill="F2DBDB" w:themeFill="accent2" w:themeFillTint="33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Domestic (In INR)</w:t>
            </w:r>
          </w:p>
        </w:tc>
        <w:tc>
          <w:tcPr>
            <w:tcW w:w="1854" w:type="dxa"/>
            <w:gridSpan w:val="2"/>
            <w:shd w:val="clear" w:color="auto" w:fill="F2DBDB" w:themeFill="accent2" w:themeFillTint="33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Foreign (In USD)</w:t>
            </w:r>
          </w:p>
        </w:tc>
      </w:tr>
      <w:tr w:rsidR="00F53070" w:rsidRPr="00263FA9" w:rsidTr="00890A9A">
        <w:trPr>
          <w:trHeight w:val="340"/>
        </w:trPr>
        <w:tc>
          <w:tcPr>
            <w:tcW w:w="681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1</w:t>
            </w:r>
          </w:p>
        </w:tc>
        <w:tc>
          <w:tcPr>
            <w:tcW w:w="2982" w:type="dxa"/>
            <w:vAlign w:val="center"/>
          </w:tcPr>
          <w:p w:rsidR="00F53070" w:rsidRPr="00263FA9" w:rsidRDefault="00F53070" w:rsidP="00F53070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Average salary (</w:t>
            </w:r>
            <w:proofErr w:type="spellStart"/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Rs</w:t>
            </w:r>
            <w:proofErr w:type="spellEnd"/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lakh/annum)</w:t>
            </w:r>
          </w:p>
        </w:tc>
        <w:tc>
          <w:tcPr>
            <w:tcW w:w="5092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854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890A9A">
        <w:trPr>
          <w:trHeight w:val="340"/>
        </w:trPr>
        <w:tc>
          <w:tcPr>
            <w:tcW w:w="681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2</w:t>
            </w:r>
          </w:p>
        </w:tc>
        <w:tc>
          <w:tcPr>
            <w:tcW w:w="2982" w:type="dxa"/>
            <w:vAlign w:val="center"/>
          </w:tcPr>
          <w:p w:rsidR="00F53070" w:rsidRPr="00263FA9" w:rsidRDefault="00F53070" w:rsidP="00F53070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Median 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salary (</w:t>
            </w:r>
            <w:proofErr w:type="spellStart"/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Rs</w:t>
            </w:r>
            <w:proofErr w:type="spellEnd"/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lakh/annum)</w:t>
            </w:r>
          </w:p>
        </w:tc>
        <w:tc>
          <w:tcPr>
            <w:tcW w:w="5092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854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890A9A">
        <w:trPr>
          <w:trHeight w:val="340"/>
        </w:trPr>
        <w:tc>
          <w:tcPr>
            <w:tcW w:w="681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3</w:t>
            </w:r>
          </w:p>
        </w:tc>
        <w:tc>
          <w:tcPr>
            <w:tcW w:w="2982" w:type="dxa"/>
            <w:vAlign w:val="center"/>
          </w:tcPr>
          <w:p w:rsidR="00F53070" w:rsidRPr="00263FA9" w:rsidRDefault="00F53070" w:rsidP="00F53070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Maximum salary (</w:t>
            </w:r>
            <w:proofErr w:type="spellStart"/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Rs</w:t>
            </w:r>
            <w:proofErr w:type="spellEnd"/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lakh/annum)</w:t>
            </w:r>
          </w:p>
        </w:tc>
        <w:tc>
          <w:tcPr>
            <w:tcW w:w="5092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854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890A9A">
        <w:trPr>
          <w:trHeight w:val="340"/>
        </w:trPr>
        <w:tc>
          <w:tcPr>
            <w:tcW w:w="681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4</w:t>
            </w:r>
          </w:p>
        </w:tc>
        <w:tc>
          <w:tcPr>
            <w:tcW w:w="2982" w:type="dxa"/>
            <w:vAlign w:val="center"/>
          </w:tcPr>
          <w:p w:rsidR="00F53070" w:rsidRPr="00263FA9" w:rsidRDefault="00F53070" w:rsidP="00F53070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Lowest salary (</w:t>
            </w:r>
            <w:proofErr w:type="spellStart"/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Rs</w:t>
            </w:r>
            <w:proofErr w:type="spellEnd"/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lakh/annum)</w:t>
            </w:r>
          </w:p>
        </w:tc>
        <w:tc>
          <w:tcPr>
            <w:tcW w:w="5092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854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890A9A">
        <w:trPr>
          <w:trHeight w:val="340"/>
        </w:trPr>
        <w:tc>
          <w:tcPr>
            <w:tcW w:w="681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5</w:t>
            </w:r>
          </w:p>
        </w:tc>
        <w:tc>
          <w:tcPr>
            <w:tcW w:w="2982" w:type="dxa"/>
            <w:vAlign w:val="center"/>
          </w:tcPr>
          <w:p w:rsidR="00F53070" w:rsidRPr="00263FA9" w:rsidRDefault="00F53070" w:rsidP="00F53070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Total number of placements (Number)</w:t>
            </w:r>
          </w:p>
        </w:tc>
        <w:tc>
          <w:tcPr>
            <w:tcW w:w="5092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854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4D4883" w:rsidTr="00890A9A">
        <w:trPr>
          <w:trHeight w:val="340"/>
        </w:trPr>
        <w:tc>
          <w:tcPr>
            <w:tcW w:w="681" w:type="dxa"/>
            <w:gridSpan w:val="2"/>
            <w:shd w:val="clear" w:color="auto" w:fill="auto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8</w:t>
            </w:r>
          </w:p>
        </w:tc>
        <w:tc>
          <w:tcPr>
            <w:tcW w:w="9928" w:type="dxa"/>
            <w:gridSpan w:val="5"/>
            <w:shd w:val="clear" w:color="auto" w:fill="auto"/>
            <w:vAlign w:val="center"/>
          </w:tcPr>
          <w:p w:rsidR="00F53070" w:rsidRPr="004D4883" w:rsidRDefault="00F53070" w:rsidP="00F53070">
            <w:pPr>
              <w:pStyle w:val="Title"/>
              <w:jc w:val="left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lease fill the following details 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regarding placement</w:t>
            </w:r>
          </w:p>
        </w:tc>
      </w:tr>
      <w:tr w:rsidR="00F53070" w:rsidRPr="004D4883" w:rsidTr="00890A9A">
        <w:trPr>
          <w:trHeight w:val="340"/>
        </w:trPr>
        <w:tc>
          <w:tcPr>
            <w:tcW w:w="681" w:type="dxa"/>
            <w:gridSpan w:val="2"/>
            <w:shd w:val="clear" w:color="auto" w:fill="F2DBDB" w:themeFill="accent2" w:themeFillTint="33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.N</w:t>
            </w:r>
            <w:r>
              <w:rPr>
                <w:rFonts w:ascii="Arial Narrow" w:hAnsi="Arial Narrow" w:cs="Arial"/>
                <w:sz w:val="18"/>
                <w:szCs w:val="18"/>
              </w:rPr>
              <w:t>.</w:t>
            </w:r>
          </w:p>
        </w:tc>
        <w:tc>
          <w:tcPr>
            <w:tcW w:w="8074" w:type="dxa"/>
            <w:gridSpan w:val="3"/>
            <w:shd w:val="clear" w:color="auto" w:fill="F2DBDB" w:themeFill="accent2" w:themeFillTint="33"/>
            <w:vAlign w:val="center"/>
          </w:tcPr>
          <w:p w:rsidR="00F53070" w:rsidRPr="00263FA9" w:rsidRDefault="00F53070" w:rsidP="00F53070">
            <w:pPr>
              <w:pStyle w:val="Title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tatement</w:t>
            </w:r>
          </w:p>
        </w:tc>
        <w:tc>
          <w:tcPr>
            <w:tcW w:w="1854" w:type="dxa"/>
            <w:gridSpan w:val="2"/>
            <w:shd w:val="clear" w:color="auto" w:fill="F2DBDB" w:themeFill="accent2" w:themeFillTint="33"/>
            <w:vAlign w:val="center"/>
          </w:tcPr>
          <w:p w:rsidR="00F53070" w:rsidRPr="004D4883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4D4883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In 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AY </w:t>
            </w:r>
            <w:r w:rsidRPr="004D4883">
              <w:rPr>
                <w:rFonts w:ascii="Arial Narrow" w:hAnsi="Arial Narrow" w:cs="Arial"/>
                <w:bCs w:val="0"/>
                <w:sz w:val="18"/>
                <w:szCs w:val="18"/>
              </w:rPr>
              <w:t>20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7346EF">
              <w:rPr>
                <w:rFonts w:ascii="Arial Narrow" w:hAnsi="Arial Narrow" w:cs="Arial"/>
                <w:bCs w:val="0"/>
                <w:sz w:val="18"/>
                <w:szCs w:val="18"/>
              </w:rPr>
              <w:t>7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-</w:t>
            </w:r>
            <w:r w:rsidRPr="004D4883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7346EF">
              <w:rPr>
                <w:rFonts w:ascii="Arial Narrow" w:hAnsi="Arial Narrow" w:cs="Arial"/>
                <w:bCs w:val="0"/>
                <w:sz w:val="18"/>
                <w:szCs w:val="18"/>
              </w:rPr>
              <w:t>8</w:t>
            </w:r>
          </w:p>
        </w:tc>
      </w:tr>
      <w:tr w:rsidR="00F53070" w:rsidRPr="00263FA9" w:rsidTr="00890A9A">
        <w:trPr>
          <w:trHeight w:val="340"/>
        </w:trPr>
        <w:tc>
          <w:tcPr>
            <w:tcW w:w="681" w:type="dxa"/>
            <w:gridSpan w:val="2"/>
            <w:vAlign w:val="center"/>
          </w:tcPr>
          <w:p w:rsidR="00F53070" w:rsidRPr="00131721" w:rsidRDefault="00F53070" w:rsidP="00F53070">
            <w:pPr>
              <w:pStyle w:val="Title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131721">
              <w:rPr>
                <w:rFonts w:ascii="Arial Narrow" w:hAnsi="Arial Narrow" w:cs="Arial"/>
                <w:b w:val="0"/>
                <w:sz w:val="18"/>
                <w:szCs w:val="18"/>
              </w:rPr>
              <w:t>1</w:t>
            </w:r>
          </w:p>
        </w:tc>
        <w:tc>
          <w:tcPr>
            <w:tcW w:w="8074" w:type="dxa"/>
            <w:gridSpan w:val="3"/>
            <w:vAlign w:val="center"/>
          </w:tcPr>
          <w:p w:rsidR="00F53070" w:rsidRPr="00263FA9" w:rsidRDefault="00F53070" w:rsidP="00F53070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ow many companies visit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ed the campus for placements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?</w:t>
            </w:r>
          </w:p>
        </w:tc>
        <w:tc>
          <w:tcPr>
            <w:tcW w:w="1854" w:type="dxa"/>
            <w:gridSpan w:val="2"/>
            <w:vAlign w:val="center"/>
          </w:tcPr>
          <w:p w:rsidR="00F53070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890A9A">
        <w:trPr>
          <w:trHeight w:val="340"/>
        </w:trPr>
        <w:tc>
          <w:tcPr>
            <w:tcW w:w="681" w:type="dxa"/>
            <w:gridSpan w:val="2"/>
            <w:vAlign w:val="center"/>
          </w:tcPr>
          <w:p w:rsidR="00F53070" w:rsidRPr="00131721" w:rsidRDefault="00F53070" w:rsidP="00F53070">
            <w:pPr>
              <w:pStyle w:val="Title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131721">
              <w:rPr>
                <w:rFonts w:ascii="Arial Narrow" w:hAnsi="Arial Narrow" w:cs="Arial"/>
                <w:b w:val="0"/>
                <w:sz w:val="18"/>
                <w:szCs w:val="18"/>
              </w:rPr>
              <w:t>2</w:t>
            </w:r>
          </w:p>
        </w:tc>
        <w:tc>
          <w:tcPr>
            <w:tcW w:w="8074" w:type="dxa"/>
            <w:gridSpan w:val="3"/>
            <w:vAlign w:val="center"/>
          </w:tcPr>
          <w:p w:rsidR="00F53070" w:rsidRPr="00263FA9" w:rsidRDefault="00F53070" w:rsidP="00F53070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ow many companies offered jobs?</w:t>
            </w:r>
          </w:p>
        </w:tc>
        <w:tc>
          <w:tcPr>
            <w:tcW w:w="1854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890A9A">
        <w:trPr>
          <w:trHeight w:val="340"/>
        </w:trPr>
        <w:tc>
          <w:tcPr>
            <w:tcW w:w="681" w:type="dxa"/>
            <w:gridSpan w:val="2"/>
            <w:vAlign w:val="center"/>
          </w:tcPr>
          <w:p w:rsidR="00F53070" w:rsidRPr="00131721" w:rsidRDefault="00F53070" w:rsidP="00F53070">
            <w:pPr>
              <w:pStyle w:val="Title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131721">
              <w:rPr>
                <w:rFonts w:ascii="Arial Narrow" w:hAnsi="Arial Narrow" w:cs="Arial"/>
                <w:b w:val="0"/>
                <w:sz w:val="18"/>
                <w:szCs w:val="18"/>
              </w:rPr>
              <w:t>3</w:t>
            </w:r>
          </w:p>
        </w:tc>
        <w:tc>
          <w:tcPr>
            <w:tcW w:w="8074" w:type="dxa"/>
            <w:gridSpan w:val="3"/>
            <w:vAlign w:val="center"/>
          </w:tcPr>
          <w:p w:rsidR="00F53070" w:rsidRPr="00263FA9" w:rsidRDefault="00F53070" w:rsidP="00F53070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ow many new companies visit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ed the campus for placements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?</w:t>
            </w:r>
          </w:p>
        </w:tc>
        <w:tc>
          <w:tcPr>
            <w:tcW w:w="1854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890A9A">
        <w:trPr>
          <w:trHeight w:val="340"/>
        </w:trPr>
        <w:tc>
          <w:tcPr>
            <w:tcW w:w="681" w:type="dxa"/>
            <w:gridSpan w:val="2"/>
            <w:vAlign w:val="center"/>
          </w:tcPr>
          <w:p w:rsidR="00F53070" w:rsidRPr="00131721" w:rsidRDefault="00F53070" w:rsidP="00F53070">
            <w:pPr>
              <w:pStyle w:val="Title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4</w:t>
            </w:r>
          </w:p>
        </w:tc>
        <w:tc>
          <w:tcPr>
            <w:tcW w:w="8074" w:type="dxa"/>
            <w:gridSpan w:val="3"/>
            <w:vAlign w:val="center"/>
          </w:tcPr>
          <w:p w:rsidR="00F53070" w:rsidRPr="00263FA9" w:rsidRDefault="00F53070" w:rsidP="00F53070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What was the duration of placement season (in days)?</w:t>
            </w:r>
          </w:p>
        </w:tc>
        <w:tc>
          <w:tcPr>
            <w:tcW w:w="1854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890A9A">
        <w:trPr>
          <w:trHeight w:val="340"/>
        </w:trPr>
        <w:tc>
          <w:tcPr>
            <w:tcW w:w="681" w:type="dxa"/>
            <w:gridSpan w:val="2"/>
            <w:vAlign w:val="center"/>
          </w:tcPr>
          <w:p w:rsidR="00F53070" w:rsidRDefault="00F53070" w:rsidP="00F53070">
            <w:pPr>
              <w:pStyle w:val="Title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5</w:t>
            </w:r>
          </w:p>
        </w:tc>
        <w:tc>
          <w:tcPr>
            <w:tcW w:w="8074" w:type="dxa"/>
            <w:gridSpan w:val="3"/>
            <w:vAlign w:val="center"/>
          </w:tcPr>
          <w:p w:rsidR="00F53070" w:rsidRDefault="00F53070" w:rsidP="00F53070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ow many companies have offered internship for the batch that passed out in 201</w:t>
            </w:r>
            <w:r w:rsidR="00804CD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? </w:t>
            </w:r>
            <w:r w:rsidRPr="00387B48">
              <w:rPr>
                <w:rFonts w:ascii="Arial Narrow" w:hAnsi="Arial Narrow" w:cs="Arial"/>
                <w:bCs w:val="0"/>
                <w:sz w:val="18"/>
                <w:szCs w:val="18"/>
              </w:rPr>
              <w:t>[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PLEASE PROVIDE THE LIST OF ALL COMPANIES]</w:t>
            </w:r>
          </w:p>
        </w:tc>
        <w:tc>
          <w:tcPr>
            <w:tcW w:w="1854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890A9A">
        <w:trPr>
          <w:trHeight w:val="340"/>
        </w:trPr>
        <w:tc>
          <w:tcPr>
            <w:tcW w:w="681" w:type="dxa"/>
            <w:gridSpan w:val="2"/>
            <w:vAlign w:val="center"/>
          </w:tcPr>
          <w:p w:rsidR="00F53070" w:rsidRPr="005845B1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9</w:t>
            </w:r>
          </w:p>
        </w:tc>
        <w:tc>
          <w:tcPr>
            <w:tcW w:w="8074" w:type="dxa"/>
            <w:gridSpan w:val="3"/>
            <w:vAlign w:val="center"/>
          </w:tcPr>
          <w:p w:rsidR="00F53070" w:rsidRDefault="00F53070" w:rsidP="00F53070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ow many companies have offered Pre-Placement Offers (PPOs) for the batch that passed out in 201</w:t>
            </w:r>
            <w:r w:rsidR="00804CD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? </w:t>
            </w:r>
            <w:r w:rsidRPr="00387B48">
              <w:rPr>
                <w:rFonts w:ascii="Arial Narrow" w:hAnsi="Arial Narrow" w:cs="Arial"/>
                <w:bCs w:val="0"/>
                <w:sz w:val="18"/>
                <w:szCs w:val="18"/>
              </w:rPr>
              <w:t>[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PLEASE PROVIDE THE LIST OF ALL COMPANIES]</w:t>
            </w:r>
          </w:p>
        </w:tc>
        <w:tc>
          <w:tcPr>
            <w:tcW w:w="1854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53070" w:rsidRPr="00263FA9" w:rsidTr="00890A9A">
        <w:trPr>
          <w:trHeight w:val="340"/>
        </w:trPr>
        <w:tc>
          <w:tcPr>
            <w:tcW w:w="681" w:type="dxa"/>
            <w:gridSpan w:val="2"/>
            <w:vAlign w:val="center"/>
          </w:tcPr>
          <w:p w:rsidR="00F53070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10</w:t>
            </w:r>
          </w:p>
        </w:tc>
        <w:tc>
          <w:tcPr>
            <w:tcW w:w="8074" w:type="dxa"/>
            <w:gridSpan w:val="3"/>
            <w:vAlign w:val="center"/>
          </w:tcPr>
          <w:p w:rsidR="00F53070" w:rsidRDefault="00F53070" w:rsidP="00F53070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ow many students have been offered Pre-Placement Offers (PPOs) for the batch that passed out in 201</w:t>
            </w:r>
            <w:r w:rsidR="00804CD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? </w:t>
            </w:r>
            <w:r w:rsidRPr="00387B48">
              <w:rPr>
                <w:rFonts w:ascii="Arial Narrow" w:hAnsi="Arial Narrow" w:cs="Arial"/>
                <w:bCs w:val="0"/>
                <w:sz w:val="18"/>
                <w:szCs w:val="18"/>
              </w:rPr>
              <w:t>[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PLEASE PROVIDE OFFER LETTERS]</w:t>
            </w:r>
          </w:p>
        </w:tc>
        <w:tc>
          <w:tcPr>
            <w:tcW w:w="1854" w:type="dxa"/>
            <w:gridSpan w:val="2"/>
            <w:vAlign w:val="center"/>
          </w:tcPr>
          <w:p w:rsidR="00F53070" w:rsidRPr="00263FA9" w:rsidRDefault="00F53070" w:rsidP="00F5307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</w:tbl>
    <w:tbl>
      <w:tblPr>
        <w:tblStyle w:val="TableGrid1"/>
        <w:tblW w:w="10609" w:type="dxa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697"/>
        <w:gridCol w:w="4242"/>
        <w:gridCol w:w="425"/>
        <w:gridCol w:w="2410"/>
        <w:gridCol w:w="2835"/>
      </w:tblGrid>
      <w:tr w:rsidR="00BB463D" w:rsidTr="00E52FDA">
        <w:trPr>
          <w:trHeight w:val="340"/>
          <w:tblHeader/>
        </w:trPr>
        <w:tc>
          <w:tcPr>
            <w:tcW w:w="697" w:type="dxa"/>
            <w:vMerge w:val="restart"/>
            <w:vAlign w:val="center"/>
          </w:tcPr>
          <w:p w:rsidR="00BB463D" w:rsidRDefault="00B703B4" w:rsidP="00BB463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</w:t>
            </w:r>
            <w:r w:rsidR="00126E9F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  <w:r w:rsidR="00055306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9912" w:type="dxa"/>
            <w:gridSpan w:val="4"/>
            <w:vAlign w:val="center"/>
          </w:tcPr>
          <w:p w:rsidR="00BB463D" w:rsidRPr="00263FA9" w:rsidRDefault="00BB463D" w:rsidP="00740F0D">
            <w:pPr>
              <w:pStyle w:val="Title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lease provide details about </w:t>
            </w:r>
            <w:r w:rsidRPr="007E1ADC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>stipend</w:t>
            </w:r>
            <w:r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 xml:space="preserve"> per student per month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received by your students (during internship) that passed out in 201</w:t>
            </w:r>
            <w:r w:rsidR="00804CD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</w:t>
            </w:r>
            <w:r w:rsidRPr="00BF780D">
              <w:rPr>
                <w:rFonts w:ascii="Arial Narrow" w:hAnsi="Arial Narrow" w:cs="Arial"/>
                <w:bCs w:val="0"/>
                <w:sz w:val="18"/>
                <w:szCs w:val="18"/>
              </w:rPr>
              <w:t>(</w:t>
            </w:r>
            <w:r w:rsidRPr="00BF780D">
              <w:rPr>
                <w:rFonts w:ascii="Arial Narrow" w:hAnsi="Arial Narrow" w:cs="Arial"/>
                <w:sz w:val="18"/>
                <w:szCs w:val="18"/>
              </w:rPr>
              <w:t>In INR)</w:t>
            </w:r>
          </w:p>
        </w:tc>
      </w:tr>
      <w:tr w:rsidR="00BB463D" w:rsidRPr="00A863E9" w:rsidTr="00E52FDA">
        <w:trPr>
          <w:trHeight w:val="340"/>
          <w:tblHeader/>
        </w:trPr>
        <w:tc>
          <w:tcPr>
            <w:tcW w:w="697" w:type="dxa"/>
            <w:vMerge/>
            <w:shd w:val="clear" w:color="auto" w:fill="F2DBDB" w:themeFill="accent2" w:themeFillTint="33"/>
            <w:vAlign w:val="center"/>
          </w:tcPr>
          <w:p w:rsidR="00BB463D" w:rsidRPr="00A863E9" w:rsidRDefault="00BB463D" w:rsidP="001513B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4242" w:type="dxa"/>
            <w:shd w:val="clear" w:color="auto" w:fill="F2DBDB" w:themeFill="accent2" w:themeFillTint="33"/>
            <w:vAlign w:val="center"/>
          </w:tcPr>
          <w:p w:rsidR="00BB463D" w:rsidRDefault="00BB463D" w:rsidP="008B2768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verage Stipend </w:t>
            </w:r>
            <w:r w:rsidRPr="00BF780D">
              <w:rPr>
                <w:rFonts w:ascii="Arial Narrow" w:hAnsi="Arial Narrow" w:cs="Arial"/>
                <w:bCs w:val="0"/>
                <w:sz w:val="18"/>
                <w:szCs w:val="18"/>
              </w:rPr>
              <w:t>(</w:t>
            </w:r>
            <w:r w:rsidRPr="00BF780D">
              <w:rPr>
                <w:rFonts w:ascii="Arial Narrow" w:hAnsi="Arial Narrow" w:cs="Arial"/>
                <w:sz w:val="18"/>
                <w:szCs w:val="18"/>
              </w:rPr>
              <w:t>In INR)</w:t>
            </w:r>
          </w:p>
        </w:tc>
        <w:tc>
          <w:tcPr>
            <w:tcW w:w="2835" w:type="dxa"/>
            <w:gridSpan w:val="2"/>
            <w:shd w:val="clear" w:color="auto" w:fill="F2DBDB" w:themeFill="accent2" w:themeFillTint="33"/>
            <w:vAlign w:val="center"/>
          </w:tcPr>
          <w:p w:rsidR="00BB463D" w:rsidRDefault="00BB463D" w:rsidP="008B2768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Maximum Stipend </w:t>
            </w:r>
            <w:r w:rsidRPr="00BF780D">
              <w:rPr>
                <w:rFonts w:ascii="Arial Narrow" w:hAnsi="Arial Narrow" w:cs="Arial"/>
                <w:bCs w:val="0"/>
                <w:sz w:val="18"/>
                <w:szCs w:val="18"/>
              </w:rPr>
              <w:t>(</w:t>
            </w:r>
            <w:r w:rsidRPr="00BF780D">
              <w:rPr>
                <w:rFonts w:ascii="Arial Narrow" w:hAnsi="Arial Narrow" w:cs="Arial"/>
                <w:sz w:val="18"/>
                <w:szCs w:val="18"/>
              </w:rPr>
              <w:t>In INR)</w:t>
            </w:r>
          </w:p>
        </w:tc>
        <w:tc>
          <w:tcPr>
            <w:tcW w:w="2835" w:type="dxa"/>
            <w:shd w:val="clear" w:color="auto" w:fill="F2DBDB" w:themeFill="accent2" w:themeFillTint="33"/>
            <w:vAlign w:val="center"/>
          </w:tcPr>
          <w:p w:rsidR="00BB463D" w:rsidRPr="00263FA9" w:rsidRDefault="00BB463D" w:rsidP="008B2768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Lowest Stipend </w:t>
            </w:r>
            <w:r w:rsidRPr="00BF780D">
              <w:rPr>
                <w:rFonts w:ascii="Arial Narrow" w:hAnsi="Arial Narrow" w:cs="Arial"/>
                <w:bCs w:val="0"/>
                <w:sz w:val="18"/>
                <w:szCs w:val="18"/>
              </w:rPr>
              <w:t>(</w:t>
            </w:r>
            <w:r w:rsidRPr="00BF780D">
              <w:rPr>
                <w:rFonts w:ascii="Arial Narrow" w:hAnsi="Arial Narrow" w:cs="Arial"/>
                <w:sz w:val="18"/>
                <w:szCs w:val="18"/>
              </w:rPr>
              <w:t>In INR)</w:t>
            </w:r>
          </w:p>
        </w:tc>
      </w:tr>
      <w:tr w:rsidR="00BB463D" w:rsidRPr="00A863E9" w:rsidTr="00E52FDA">
        <w:trPr>
          <w:trHeight w:val="340"/>
          <w:tblHeader/>
        </w:trPr>
        <w:tc>
          <w:tcPr>
            <w:tcW w:w="697" w:type="dxa"/>
            <w:vMerge/>
            <w:shd w:val="clear" w:color="auto" w:fill="FFFFFF" w:themeFill="background1"/>
            <w:vAlign w:val="center"/>
          </w:tcPr>
          <w:p w:rsidR="00BB463D" w:rsidRPr="00A863E9" w:rsidRDefault="00BB463D" w:rsidP="001513B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4242" w:type="dxa"/>
            <w:shd w:val="clear" w:color="auto" w:fill="FFFFFF" w:themeFill="background1"/>
            <w:vAlign w:val="center"/>
          </w:tcPr>
          <w:p w:rsidR="000F7379" w:rsidRPr="00A863E9" w:rsidRDefault="000F7379" w:rsidP="001513B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gridSpan w:val="2"/>
            <w:shd w:val="clear" w:color="auto" w:fill="FFFFFF" w:themeFill="background1"/>
            <w:vAlign w:val="center"/>
          </w:tcPr>
          <w:p w:rsidR="00BB463D" w:rsidRDefault="00BB463D" w:rsidP="001513B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  <w:p w:rsidR="00E02AEE" w:rsidRPr="00A863E9" w:rsidRDefault="00E02AEE" w:rsidP="001513B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BB463D" w:rsidRPr="00A863E9" w:rsidRDefault="00BB463D" w:rsidP="001513BF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20BBC" w:rsidRPr="00C410B9" w:rsidTr="00E52FDA">
        <w:trPr>
          <w:trHeight w:val="340"/>
          <w:tblHeader/>
        </w:trPr>
        <w:tc>
          <w:tcPr>
            <w:tcW w:w="697" w:type="dxa"/>
            <w:vAlign w:val="center"/>
          </w:tcPr>
          <w:p w:rsidR="00320BBC" w:rsidRDefault="00D02E37" w:rsidP="000C0B8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bookmarkStart w:id="10" w:name="_Hlk500263540"/>
            <w:r>
              <w:rPr>
                <w:rFonts w:ascii="Arial Narrow" w:hAnsi="Arial Narrow" w:cs="Arial"/>
                <w:b/>
                <w:sz w:val="18"/>
                <w:szCs w:val="18"/>
              </w:rPr>
              <w:t>I</w:t>
            </w:r>
            <w:r w:rsidR="00320BBC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  <w:r w:rsidR="00055306"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9912" w:type="dxa"/>
            <w:gridSpan w:val="4"/>
            <w:vAlign w:val="center"/>
          </w:tcPr>
          <w:p w:rsidR="00320BBC" w:rsidRDefault="00320BBC" w:rsidP="00E84771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</w:t>
            </w:r>
            <w:r w:rsidR="007924DB">
              <w:rPr>
                <w:rFonts w:ascii="Arial Narrow" w:hAnsi="Arial Narrow" w:cs="Arial"/>
                <w:sz w:val="18"/>
                <w:szCs w:val="18"/>
              </w:rPr>
              <w:t xml:space="preserve">top 10 </w:t>
            </w:r>
            <w:r w:rsidR="007924DB" w:rsidRPr="007924DB">
              <w:rPr>
                <w:rFonts w:ascii="Arial Narrow" w:hAnsi="Arial Narrow" w:cs="Arial"/>
                <w:sz w:val="18"/>
                <w:szCs w:val="18"/>
              </w:rPr>
              <w:t>notable</w:t>
            </w:r>
            <w:r w:rsidR="007924DB">
              <w:rPr>
                <w:rFonts w:ascii="Arial Narrow" w:hAnsi="Arial Narrow" w:cs="Arial"/>
                <w:sz w:val="18"/>
                <w:szCs w:val="18"/>
              </w:rPr>
              <w:t xml:space="preserve"> alumni of your </w:t>
            </w:r>
            <w:r w:rsidR="007F357D"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="007924DB">
              <w:rPr>
                <w:rFonts w:ascii="Arial Narrow" w:hAnsi="Arial Narrow" w:cs="Arial"/>
                <w:sz w:val="18"/>
                <w:szCs w:val="18"/>
              </w:rPr>
              <w:t xml:space="preserve"> who ha</w:t>
            </w:r>
            <w:r w:rsidR="00C10691">
              <w:rPr>
                <w:rFonts w:ascii="Arial Narrow" w:hAnsi="Arial Narrow" w:cs="Arial"/>
                <w:sz w:val="18"/>
                <w:szCs w:val="18"/>
              </w:rPr>
              <w:t>ve</w:t>
            </w:r>
            <w:r w:rsidR="007924DB">
              <w:rPr>
                <w:rFonts w:ascii="Arial Narrow" w:hAnsi="Arial Narrow" w:cs="Arial"/>
                <w:sz w:val="18"/>
                <w:szCs w:val="18"/>
              </w:rPr>
              <w:t xml:space="preserve"> completed </w:t>
            </w:r>
            <w:r w:rsidR="00131CCD">
              <w:rPr>
                <w:rFonts w:ascii="Arial Narrow" w:hAnsi="Arial Narrow" w:cs="Arial"/>
                <w:sz w:val="18"/>
                <w:szCs w:val="18"/>
              </w:rPr>
              <w:t>their</w:t>
            </w:r>
            <w:r w:rsidR="007924DB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5B763D">
              <w:rPr>
                <w:rFonts w:ascii="Arial Narrow" w:hAnsi="Arial Narrow" w:cs="Arial"/>
                <w:sz w:val="18"/>
                <w:szCs w:val="18"/>
              </w:rPr>
              <w:t>M. Tech</w:t>
            </w:r>
            <w:r w:rsidR="007924DB">
              <w:rPr>
                <w:rFonts w:ascii="Arial Narrow" w:hAnsi="Arial Narrow" w:cs="Arial"/>
                <w:sz w:val="18"/>
                <w:szCs w:val="18"/>
              </w:rPr>
              <w:t xml:space="preserve"> in last 10 years </w:t>
            </w:r>
          </w:p>
        </w:tc>
      </w:tr>
      <w:tr w:rsidR="007924DB" w:rsidRPr="00C410B9" w:rsidTr="00E52FDA">
        <w:trPr>
          <w:trHeight w:val="340"/>
          <w:tblHeader/>
        </w:trPr>
        <w:tc>
          <w:tcPr>
            <w:tcW w:w="697" w:type="dxa"/>
            <w:shd w:val="clear" w:color="auto" w:fill="F2DBDB" w:themeFill="accent2" w:themeFillTint="33"/>
            <w:vAlign w:val="center"/>
          </w:tcPr>
          <w:p w:rsidR="007924DB" w:rsidRPr="00A863E9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S</w:t>
            </w:r>
            <w:r w:rsidR="00055306">
              <w:rPr>
                <w:rFonts w:ascii="Arial Narrow" w:hAnsi="Arial Narrow" w:cs="Arial"/>
                <w:b/>
                <w:sz w:val="18"/>
                <w:szCs w:val="18"/>
              </w:rPr>
              <w:t>.</w:t>
            </w: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N</w:t>
            </w:r>
            <w:r w:rsidR="00055306">
              <w:rPr>
                <w:rFonts w:ascii="Arial Narrow" w:hAnsi="Arial Narrow" w:cs="Arial"/>
                <w:b/>
                <w:sz w:val="18"/>
                <w:szCs w:val="18"/>
              </w:rPr>
              <w:t>.</w:t>
            </w:r>
          </w:p>
        </w:tc>
        <w:tc>
          <w:tcPr>
            <w:tcW w:w="4667" w:type="dxa"/>
            <w:gridSpan w:val="2"/>
            <w:shd w:val="clear" w:color="auto" w:fill="F2DBDB" w:themeFill="accent2" w:themeFillTint="33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Name</w:t>
            </w:r>
          </w:p>
        </w:tc>
        <w:tc>
          <w:tcPr>
            <w:tcW w:w="2410" w:type="dxa"/>
            <w:shd w:val="clear" w:color="auto" w:fill="F2DBDB" w:themeFill="accent2" w:themeFillTint="33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tact number </w:t>
            </w:r>
          </w:p>
        </w:tc>
        <w:tc>
          <w:tcPr>
            <w:tcW w:w="2835" w:type="dxa"/>
            <w:shd w:val="clear" w:color="auto" w:fill="F2DBDB" w:themeFill="accent2" w:themeFillTint="33"/>
            <w:vAlign w:val="center"/>
          </w:tcPr>
          <w:p w:rsidR="007924DB" w:rsidRPr="00A863E9" w:rsidRDefault="007924DB" w:rsidP="007924DB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urrently working at which organization/ institution</w:t>
            </w:r>
          </w:p>
        </w:tc>
      </w:tr>
      <w:tr w:rsidR="007924DB" w:rsidRPr="00C410B9" w:rsidTr="00E52FDA">
        <w:trPr>
          <w:trHeight w:val="340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4667" w:type="dxa"/>
            <w:gridSpan w:val="2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E52FDA">
        <w:trPr>
          <w:trHeight w:val="340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4667" w:type="dxa"/>
            <w:gridSpan w:val="2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E52FDA">
        <w:trPr>
          <w:trHeight w:val="340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4667" w:type="dxa"/>
            <w:gridSpan w:val="2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E52FDA">
        <w:trPr>
          <w:trHeight w:val="340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4667" w:type="dxa"/>
            <w:gridSpan w:val="2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E52FDA">
        <w:trPr>
          <w:trHeight w:val="340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7924DB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4667" w:type="dxa"/>
            <w:gridSpan w:val="2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E52FDA">
        <w:trPr>
          <w:trHeight w:val="340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7924DB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4667" w:type="dxa"/>
            <w:gridSpan w:val="2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E52FDA">
        <w:trPr>
          <w:trHeight w:val="340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7924DB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4667" w:type="dxa"/>
            <w:gridSpan w:val="2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E52FDA">
        <w:trPr>
          <w:trHeight w:val="340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7924DB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4667" w:type="dxa"/>
            <w:gridSpan w:val="2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E52FDA">
        <w:trPr>
          <w:trHeight w:val="340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7924DB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4667" w:type="dxa"/>
            <w:gridSpan w:val="2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E52FDA">
        <w:trPr>
          <w:trHeight w:val="340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7924DB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4667" w:type="dxa"/>
            <w:gridSpan w:val="2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20BBC" w:rsidRPr="00C410B9" w:rsidTr="00E52FDA">
        <w:trPr>
          <w:trHeight w:val="340"/>
          <w:tblHeader/>
        </w:trPr>
        <w:tc>
          <w:tcPr>
            <w:tcW w:w="10609" w:type="dxa"/>
            <w:gridSpan w:val="5"/>
            <w:shd w:val="clear" w:color="auto" w:fill="FFFFFF" w:themeFill="background1"/>
            <w:vAlign w:val="center"/>
          </w:tcPr>
          <w:p w:rsidR="00320BBC" w:rsidRPr="0056282B" w:rsidRDefault="00320BBC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</w:tbl>
    <w:p w:rsidR="00E52FDA" w:rsidRDefault="00E52FDA"/>
    <w:tbl>
      <w:tblPr>
        <w:tblStyle w:val="TableGrid1"/>
        <w:tblW w:w="10609" w:type="dxa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697"/>
        <w:gridCol w:w="3958"/>
        <w:gridCol w:w="1559"/>
        <w:gridCol w:w="2410"/>
        <w:gridCol w:w="1985"/>
      </w:tblGrid>
      <w:tr w:rsidR="00865F47" w:rsidTr="00797062">
        <w:trPr>
          <w:trHeight w:val="369"/>
          <w:tblHeader/>
        </w:trPr>
        <w:tc>
          <w:tcPr>
            <w:tcW w:w="697" w:type="dxa"/>
            <w:vAlign w:val="center"/>
          </w:tcPr>
          <w:p w:rsidR="00865F47" w:rsidRDefault="00865F47" w:rsidP="0052392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I13</w:t>
            </w:r>
          </w:p>
        </w:tc>
        <w:tc>
          <w:tcPr>
            <w:tcW w:w="9912" w:type="dxa"/>
            <w:gridSpan w:val="4"/>
            <w:vAlign w:val="center"/>
          </w:tcPr>
          <w:p w:rsidR="00865F47" w:rsidRDefault="00865F47" w:rsidP="0052392E">
            <w:pPr>
              <w:rPr>
                <w:rFonts w:ascii="Arial Narrow" w:hAnsi="Arial Narrow" w:cs="Arial"/>
                <w:sz w:val="18"/>
                <w:szCs w:val="18"/>
              </w:rPr>
            </w:pPr>
            <w:r w:rsidRPr="004C1215">
              <w:rPr>
                <w:rFonts w:ascii="Arial Narrow" w:hAnsi="Arial Narrow" w:cs="Arial"/>
                <w:sz w:val="18"/>
                <w:szCs w:val="18"/>
              </w:rPr>
              <w:t xml:space="preserve">Please provide details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the following </w:t>
            </w:r>
            <w:r w:rsidRPr="004C1215">
              <w:rPr>
                <w:rFonts w:ascii="Arial Narrow" w:hAnsi="Arial Narrow" w:cs="Arial"/>
                <w:sz w:val="18"/>
                <w:szCs w:val="18"/>
              </w:rPr>
              <w:t>UGC schemes (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as per </w:t>
            </w:r>
            <w:r w:rsidRPr="004C1215">
              <w:rPr>
                <w:rFonts w:ascii="Arial Narrow" w:hAnsi="Arial Narrow" w:cs="Arial"/>
                <w:sz w:val="18"/>
                <w:szCs w:val="18"/>
              </w:rPr>
              <w:t>XII Plan guidelines 201</w:t>
            </w:r>
            <w:r w:rsidR="00804CD2">
              <w:rPr>
                <w:rFonts w:ascii="Arial Narrow" w:hAnsi="Arial Narrow" w:cs="Arial"/>
                <w:sz w:val="18"/>
                <w:szCs w:val="18"/>
              </w:rPr>
              <w:t>3</w:t>
            </w:r>
            <w:r w:rsidRPr="004C1215">
              <w:rPr>
                <w:rFonts w:ascii="Arial Narrow" w:hAnsi="Arial Narrow" w:cs="Arial"/>
                <w:sz w:val="18"/>
                <w:szCs w:val="18"/>
              </w:rPr>
              <w:t>-201</w:t>
            </w:r>
            <w:r w:rsidR="00804CD2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4C1215">
              <w:rPr>
                <w:rFonts w:ascii="Arial Narrow" w:hAnsi="Arial Narrow" w:cs="Arial"/>
                <w:sz w:val="18"/>
                <w:szCs w:val="18"/>
              </w:rPr>
              <w:t xml:space="preserve">) </w:t>
            </w:r>
            <w:r>
              <w:rPr>
                <w:rFonts w:ascii="Arial Narrow" w:hAnsi="Arial Narrow" w:cs="Arial"/>
                <w:sz w:val="18"/>
                <w:szCs w:val="18"/>
              </w:rPr>
              <w:t>which your university have availed in AY 201</w:t>
            </w:r>
            <w:r w:rsidR="00804CD2">
              <w:rPr>
                <w:rFonts w:ascii="Arial Narrow" w:hAnsi="Arial Narrow" w:cs="Arial"/>
                <w:sz w:val="18"/>
                <w:szCs w:val="18"/>
              </w:rPr>
              <w:t>7</w:t>
            </w:r>
            <w:r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804CD2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</w:tr>
      <w:tr w:rsidR="00865F47" w:rsidRPr="00A863E9" w:rsidTr="00B511AE">
        <w:trPr>
          <w:trHeight w:val="369"/>
          <w:tblHeader/>
        </w:trPr>
        <w:tc>
          <w:tcPr>
            <w:tcW w:w="697" w:type="dxa"/>
            <w:shd w:val="clear" w:color="auto" w:fill="F2DBDB" w:themeFill="accent2" w:themeFillTint="33"/>
            <w:vAlign w:val="center"/>
          </w:tcPr>
          <w:p w:rsidR="00865F47" w:rsidRPr="00A863E9" w:rsidRDefault="00865F47" w:rsidP="00865F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S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.</w:t>
            </w: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N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.</w:t>
            </w:r>
          </w:p>
        </w:tc>
        <w:tc>
          <w:tcPr>
            <w:tcW w:w="3958" w:type="dxa"/>
            <w:shd w:val="clear" w:color="auto" w:fill="F2DBDB" w:themeFill="accent2" w:themeFillTint="33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Name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of the UGC scheme</w:t>
            </w:r>
          </w:p>
        </w:tc>
        <w:tc>
          <w:tcPr>
            <w:tcW w:w="1559" w:type="dxa"/>
            <w:shd w:val="clear" w:color="auto" w:fill="F2DBDB" w:themeFill="accent2" w:themeFillTint="33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Did your university avail this scheme [1-Yes, 2-No] </w:t>
            </w:r>
          </w:p>
        </w:tc>
        <w:tc>
          <w:tcPr>
            <w:tcW w:w="2410" w:type="dxa"/>
            <w:shd w:val="clear" w:color="auto" w:fill="F2DBDB" w:themeFill="accent2" w:themeFillTint="33"/>
            <w:vAlign w:val="center"/>
          </w:tcPr>
          <w:p w:rsidR="00865F47" w:rsidRPr="00A863E9" w:rsidRDefault="00865F47" w:rsidP="00B511A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Key achievements/ developments</w:t>
            </w:r>
          </w:p>
        </w:tc>
        <w:tc>
          <w:tcPr>
            <w:tcW w:w="1985" w:type="dxa"/>
            <w:shd w:val="clear" w:color="auto" w:fill="F2DBDB" w:themeFill="accent2" w:themeFillTint="33"/>
            <w:vAlign w:val="center"/>
          </w:tcPr>
          <w:p w:rsidR="00865F47" w:rsidRPr="00A863E9" w:rsidRDefault="00865F47" w:rsidP="00865F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inancial assistance received from UGC in FY 201</w:t>
            </w:r>
            <w:r w:rsidR="00804CD2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-1</w:t>
            </w:r>
            <w:r w:rsidR="00804CD2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(in </w:t>
            </w:r>
            <w:proofErr w:type="spellStart"/>
            <w:r>
              <w:rPr>
                <w:rFonts w:ascii="Arial Narrow" w:hAnsi="Arial Narrow" w:cs="Arial"/>
                <w:b/>
                <w:sz w:val="18"/>
                <w:szCs w:val="18"/>
              </w:rPr>
              <w:t>Rs</w:t>
            </w:r>
            <w:proofErr w:type="spellEnd"/>
            <w:r>
              <w:rPr>
                <w:rFonts w:ascii="Arial Narrow" w:hAnsi="Arial Narrow" w:cs="Arial"/>
                <w:b/>
                <w:sz w:val="18"/>
                <w:szCs w:val="18"/>
              </w:rPr>
              <w:t>.)</w:t>
            </w:r>
          </w:p>
        </w:tc>
      </w:tr>
      <w:tr w:rsidR="00865F47" w:rsidRPr="00A863E9" w:rsidTr="00E9715A">
        <w:trPr>
          <w:trHeight w:val="927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3958" w:type="dxa"/>
            <w:shd w:val="clear" w:color="auto" w:fill="FFFFFF" w:themeFill="background1"/>
            <w:vAlign w:val="center"/>
          </w:tcPr>
          <w:p w:rsidR="00865F47" w:rsidRPr="00C169CA" w:rsidRDefault="00865F47" w:rsidP="00865F47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C169CA">
              <w:rPr>
                <w:rFonts w:ascii="Arial Narrow" w:hAnsi="Arial Narrow" w:cs="Arial"/>
                <w:sz w:val="18"/>
                <w:szCs w:val="18"/>
              </w:rPr>
              <w:t>Setting up Centres for Preservation and Promotion of Endangered Languages in Central Universities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65F47" w:rsidRPr="00A863E9" w:rsidTr="00E9715A">
        <w:trPr>
          <w:trHeight w:val="1035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3958" w:type="dxa"/>
            <w:shd w:val="clear" w:color="auto" w:fill="FFFFFF" w:themeFill="background1"/>
            <w:vAlign w:val="center"/>
          </w:tcPr>
          <w:p w:rsidR="00865F47" w:rsidRPr="00C169CA" w:rsidRDefault="00865F47" w:rsidP="00865F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C169CA">
              <w:rPr>
                <w:rFonts w:ascii="Arial Narrow" w:hAnsi="Arial Narrow" w:cs="Arial"/>
                <w:sz w:val="18"/>
                <w:szCs w:val="18"/>
              </w:rPr>
              <w:t xml:space="preserve">Establishment/ Upgradation of Hindi Department 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65F47" w:rsidRPr="00A863E9" w:rsidTr="00E9715A">
        <w:trPr>
          <w:trHeight w:val="945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3958" w:type="dxa"/>
            <w:shd w:val="clear" w:color="auto" w:fill="FFFFFF" w:themeFill="background1"/>
            <w:vAlign w:val="center"/>
          </w:tcPr>
          <w:p w:rsidR="00865F47" w:rsidRPr="00C169CA" w:rsidRDefault="00865F47" w:rsidP="00865F47">
            <w:pPr>
              <w:rPr>
                <w:rFonts w:ascii="Arial Narrow" w:hAnsi="Arial Narrow" w:cs="Arial"/>
                <w:sz w:val="18"/>
                <w:szCs w:val="18"/>
              </w:rPr>
            </w:pPr>
            <w:r w:rsidRPr="00C169CA">
              <w:rPr>
                <w:rFonts w:ascii="Arial Narrow" w:hAnsi="Arial Narrow" w:cs="Arial"/>
                <w:sz w:val="18"/>
                <w:szCs w:val="18"/>
              </w:rPr>
              <w:t>Establishment of Chair in the name of Nobel Laureates and other illustrious persons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65F47" w:rsidRPr="00A863E9" w:rsidTr="00E9715A">
        <w:trPr>
          <w:trHeight w:val="855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3958" w:type="dxa"/>
            <w:shd w:val="clear" w:color="auto" w:fill="FFFFFF" w:themeFill="background1"/>
            <w:vAlign w:val="center"/>
          </w:tcPr>
          <w:p w:rsidR="00865F47" w:rsidRPr="00C169CA" w:rsidRDefault="00865F47" w:rsidP="00865F47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C169CA">
              <w:rPr>
                <w:rFonts w:ascii="Arial Narrow" w:hAnsi="Arial Narrow" w:cs="Arial"/>
                <w:sz w:val="18"/>
                <w:szCs w:val="18"/>
              </w:rPr>
              <w:t>Scheme of EPOCH Making Social Thinkers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65F47" w:rsidRPr="00A863E9" w:rsidTr="00E9715A">
        <w:trPr>
          <w:trHeight w:val="855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865F47" w:rsidRDefault="00865F47" w:rsidP="00865F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3958" w:type="dxa"/>
            <w:shd w:val="clear" w:color="auto" w:fill="FFFFFF" w:themeFill="background1"/>
            <w:vAlign w:val="center"/>
          </w:tcPr>
          <w:p w:rsidR="00865F47" w:rsidRPr="00C169CA" w:rsidRDefault="00865F47" w:rsidP="00865F47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C169CA">
              <w:rPr>
                <w:rFonts w:ascii="Arial Narrow" w:hAnsi="Arial Narrow" w:cs="Arial"/>
                <w:sz w:val="18"/>
                <w:szCs w:val="18"/>
              </w:rPr>
              <w:t>Development of Sports Infrastructure and Equipment in Universities and Colleges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65F47" w:rsidRPr="00A863E9" w:rsidTr="00E9715A">
        <w:trPr>
          <w:trHeight w:val="945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865F47" w:rsidRDefault="00865F47" w:rsidP="00865F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3958" w:type="dxa"/>
            <w:shd w:val="clear" w:color="auto" w:fill="FFFFFF" w:themeFill="background1"/>
            <w:vAlign w:val="center"/>
          </w:tcPr>
          <w:p w:rsidR="00865F47" w:rsidRPr="00C169CA" w:rsidRDefault="00865F47" w:rsidP="00865F47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C169CA">
              <w:rPr>
                <w:rFonts w:ascii="Arial Narrow" w:hAnsi="Arial Narrow" w:cs="Arial"/>
                <w:sz w:val="18"/>
                <w:szCs w:val="18"/>
              </w:rPr>
              <w:t>Assistance from UGC under NME-ICT for development of e-CONTENT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65F47" w:rsidRPr="00A863E9" w:rsidTr="00E9715A">
        <w:trPr>
          <w:trHeight w:val="945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865F47" w:rsidRDefault="00865F47" w:rsidP="00865F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3958" w:type="dxa"/>
            <w:shd w:val="clear" w:color="auto" w:fill="FFFFFF" w:themeFill="background1"/>
            <w:vAlign w:val="center"/>
          </w:tcPr>
          <w:p w:rsidR="00865F47" w:rsidRPr="00C169CA" w:rsidRDefault="00865F47" w:rsidP="00865F47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C169CA">
              <w:rPr>
                <w:rFonts w:ascii="Arial Narrow" w:hAnsi="Arial Narrow" w:cs="Arial"/>
                <w:sz w:val="18"/>
                <w:szCs w:val="18"/>
              </w:rPr>
              <w:t>Scheme for getting assistance for setting up equal opportunity cell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65F47" w:rsidRPr="00A863E9" w:rsidTr="00E9715A">
        <w:trPr>
          <w:trHeight w:val="945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865F47" w:rsidRDefault="00865F47" w:rsidP="00865F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3958" w:type="dxa"/>
            <w:shd w:val="clear" w:color="auto" w:fill="FFFFFF" w:themeFill="background1"/>
            <w:vAlign w:val="center"/>
          </w:tcPr>
          <w:p w:rsidR="00865F47" w:rsidRPr="00C169CA" w:rsidRDefault="00865F47" w:rsidP="00865F47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C169CA">
              <w:rPr>
                <w:rFonts w:ascii="Arial Narrow" w:hAnsi="Arial Narrow" w:cs="Arial"/>
                <w:sz w:val="18"/>
                <w:szCs w:val="18"/>
              </w:rPr>
              <w:t>Universities with Potential for Excellence (UPE)/Universities of Excellence (</w:t>
            </w:r>
            <w:proofErr w:type="spellStart"/>
            <w:r w:rsidRPr="00C169CA">
              <w:rPr>
                <w:rFonts w:ascii="Arial Narrow" w:hAnsi="Arial Narrow" w:cs="Arial"/>
                <w:sz w:val="18"/>
                <w:szCs w:val="18"/>
              </w:rPr>
              <w:t>UoE</w:t>
            </w:r>
            <w:proofErr w:type="spellEnd"/>
            <w:r w:rsidRPr="00C169CA">
              <w:rPr>
                <w:rFonts w:ascii="Arial Narrow" w:hAnsi="Arial Narrow" w:cs="Arial"/>
                <w:sz w:val="18"/>
                <w:szCs w:val="18"/>
              </w:rPr>
              <w:t>) scheme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65F47" w:rsidRPr="00A863E9" w:rsidTr="00E9715A">
        <w:trPr>
          <w:trHeight w:val="1125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865F47" w:rsidRDefault="00865F47" w:rsidP="00865F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3958" w:type="dxa"/>
            <w:shd w:val="clear" w:color="auto" w:fill="FFFFFF" w:themeFill="background1"/>
            <w:vAlign w:val="center"/>
          </w:tcPr>
          <w:p w:rsidR="00865F47" w:rsidRPr="00C169CA" w:rsidRDefault="00865F47" w:rsidP="00865F47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C169CA">
              <w:rPr>
                <w:rFonts w:ascii="Arial Narrow" w:hAnsi="Arial Narrow" w:cs="Arial"/>
                <w:sz w:val="18"/>
                <w:szCs w:val="18"/>
              </w:rPr>
              <w:t xml:space="preserve">Scheme for setting up centres for </w:t>
            </w:r>
            <w:proofErr w:type="spellStart"/>
            <w:r w:rsidRPr="00C169CA">
              <w:rPr>
                <w:rFonts w:ascii="Arial Narrow" w:hAnsi="Arial Narrow" w:cs="Arial"/>
                <w:sz w:val="18"/>
                <w:szCs w:val="18"/>
              </w:rPr>
              <w:t>Deen</w:t>
            </w:r>
            <w:proofErr w:type="spellEnd"/>
            <w:r w:rsidRPr="00C169CA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proofErr w:type="spellStart"/>
            <w:r w:rsidRPr="00C169CA">
              <w:rPr>
                <w:rFonts w:ascii="Arial Narrow" w:hAnsi="Arial Narrow" w:cs="Arial"/>
                <w:sz w:val="18"/>
                <w:szCs w:val="18"/>
              </w:rPr>
              <w:t>Dayal</w:t>
            </w:r>
            <w:proofErr w:type="spellEnd"/>
            <w:r w:rsidRPr="00C169CA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proofErr w:type="spellStart"/>
            <w:r w:rsidRPr="00C169CA">
              <w:rPr>
                <w:rFonts w:ascii="Arial Narrow" w:hAnsi="Arial Narrow" w:cs="Arial"/>
                <w:sz w:val="18"/>
                <w:szCs w:val="18"/>
              </w:rPr>
              <w:t>Upadhyay</w:t>
            </w:r>
            <w:proofErr w:type="spellEnd"/>
            <w:r w:rsidRPr="00C169CA">
              <w:rPr>
                <w:rFonts w:ascii="Arial Narrow" w:hAnsi="Arial Narrow" w:cs="Arial"/>
                <w:sz w:val="18"/>
                <w:szCs w:val="18"/>
              </w:rPr>
              <w:t xml:space="preserve"> Centres for Knowledge Acquisition and Upgradation of Skilled Human Abilities and Livelihood (KAUSHAL) 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65F47" w:rsidRPr="00A863E9" w:rsidTr="00E9715A">
        <w:trPr>
          <w:trHeight w:val="1035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865F47" w:rsidRDefault="00865F47" w:rsidP="00865F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3958" w:type="dxa"/>
            <w:shd w:val="clear" w:color="auto" w:fill="FFFFFF" w:themeFill="background1"/>
            <w:vAlign w:val="center"/>
          </w:tcPr>
          <w:p w:rsidR="00865F47" w:rsidRPr="00C169CA" w:rsidRDefault="00E52FDA" w:rsidP="00865F47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Establishment of </w:t>
            </w:r>
            <w:r w:rsidRPr="00E52FDA">
              <w:rPr>
                <w:rFonts w:ascii="Arial Narrow" w:hAnsi="Arial Narrow" w:cs="Arial"/>
                <w:sz w:val="18"/>
                <w:szCs w:val="18"/>
              </w:rPr>
              <w:t>RCCB (Regional Centre for Capacity Building) or HRDC (Human Resource Development Centre)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65F47" w:rsidRPr="00A863E9" w:rsidTr="00B511AE">
        <w:trPr>
          <w:trHeight w:val="615"/>
          <w:tblHeader/>
        </w:trPr>
        <w:tc>
          <w:tcPr>
            <w:tcW w:w="697" w:type="dxa"/>
            <w:shd w:val="clear" w:color="auto" w:fill="FFFFFF" w:themeFill="background1"/>
            <w:vAlign w:val="center"/>
          </w:tcPr>
          <w:p w:rsidR="00865F47" w:rsidRDefault="00865F47" w:rsidP="00865F4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1</w:t>
            </w:r>
          </w:p>
        </w:tc>
        <w:tc>
          <w:tcPr>
            <w:tcW w:w="3958" w:type="dxa"/>
            <w:shd w:val="clear" w:color="auto" w:fill="FFFFFF" w:themeFill="background1"/>
            <w:vAlign w:val="center"/>
          </w:tcPr>
          <w:p w:rsidR="00865F47" w:rsidRPr="00C169CA" w:rsidRDefault="00865F47" w:rsidP="00865F47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C169CA">
              <w:rPr>
                <w:rFonts w:ascii="Arial Narrow" w:hAnsi="Arial Narrow" w:cs="Arial"/>
                <w:sz w:val="18"/>
                <w:szCs w:val="18"/>
              </w:rPr>
              <w:t>Others, Specify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:rsidR="00865F47" w:rsidRPr="00A863E9" w:rsidRDefault="00865F47" w:rsidP="00865F47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65F47" w:rsidRPr="00A863E9" w:rsidTr="00B511AE">
        <w:trPr>
          <w:trHeight w:val="615"/>
          <w:tblHeader/>
        </w:trPr>
        <w:tc>
          <w:tcPr>
            <w:tcW w:w="10609" w:type="dxa"/>
            <w:gridSpan w:val="5"/>
            <w:shd w:val="clear" w:color="auto" w:fill="FFFFFF" w:themeFill="background1"/>
            <w:vAlign w:val="center"/>
          </w:tcPr>
          <w:p w:rsidR="00865F47" w:rsidRPr="00A863E9" w:rsidRDefault="00865F47" w:rsidP="0052392E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841BA8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USE ADDITIONAL SHEETS IF REQUIRED INDICATING QUESTION NUMBER]</w:t>
            </w:r>
          </w:p>
        </w:tc>
      </w:tr>
    </w:tbl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593"/>
        <w:gridCol w:w="3826"/>
        <w:gridCol w:w="270"/>
        <w:gridCol w:w="4166"/>
        <w:gridCol w:w="1754"/>
      </w:tblGrid>
      <w:tr w:rsidR="00DE747A" w:rsidRPr="00C410B9" w:rsidTr="00797062">
        <w:trPr>
          <w:trHeight w:val="370"/>
          <w:tblHeader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bookmarkEnd w:id="10"/>
          <w:p w:rsidR="00DE747A" w:rsidRPr="002F357C" w:rsidRDefault="00DE747A" w:rsidP="00AB7C2A">
            <w:pPr>
              <w:pStyle w:val="Title"/>
              <w:rPr>
                <w:rFonts w:ascii="Arial Narrow" w:hAnsi="Arial Narrow" w:cs="Arial"/>
                <w:color w:val="FFFFFF" w:themeColor="background1"/>
              </w:rPr>
            </w:pPr>
            <w:r w:rsidRPr="002F357C">
              <w:rPr>
                <w:rFonts w:ascii="Arial Narrow" w:hAnsi="Arial Narrow" w:cs="Arial"/>
                <w:color w:val="FFFFFF" w:themeColor="background1"/>
              </w:rPr>
              <w:lastRenderedPageBreak/>
              <w:t>SECTION</w:t>
            </w:r>
            <w:r w:rsidR="00AB7C2A">
              <w:rPr>
                <w:rFonts w:ascii="Arial Narrow" w:hAnsi="Arial Narrow" w:cs="Arial"/>
                <w:color w:val="FFFFFF" w:themeColor="background1"/>
              </w:rPr>
              <w:t xml:space="preserve"> </w:t>
            </w:r>
            <w:r w:rsidR="00B511AE">
              <w:rPr>
                <w:rFonts w:ascii="Arial Narrow" w:hAnsi="Arial Narrow" w:cs="Arial"/>
                <w:color w:val="FFFFFF" w:themeColor="background1"/>
              </w:rPr>
              <w:t>J</w:t>
            </w:r>
            <w:r w:rsidRPr="002F357C">
              <w:rPr>
                <w:rFonts w:ascii="Arial Narrow" w:hAnsi="Arial Narrow" w:cs="Arial"/>
                <w:color w:val="FFFFFF" w:themeColor="background1"/>
              </w:rPr>
              <w:t>: CONTACT DETAILS</w:t>
            </w:r>
          </w:p>
        </w:tc>
      </w:tr>
      <w:tr w:rsidR="00DE747A" w:rsidRPr="00C410B9" w:rsidTr="00797062">
        <w:trPr>
          <w:trHeight w:val="340"/>
          <w:tblHeader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the contact details of different heads of the </w:t>
            </w:r>
            <w:r w:rsidR="00DE1D29">
              <w:rPr>
                <w:rFonts w:ascii="Arial Narrow" w:hAnsi="Arial Narrow" w:cs="Arial"/>
                <w:sz w:val="18"/>
                <w:szCs w:val="18"/>
              </w:rPr>
              <w:t>university</w:t>
            </w:r>
          </w:p>
        </w:tc>
      </w:tr>
      <w:tr w:rsidR="00DE747A" w:rsidRPr="00C410B9" w:rsidTr="00797062">
        <w:trPr>
          <w:trHeight w:val="340"/>
          <w:tblHeader/>
        </w:trPr>
        <w:tc>
          <w:tcPr>
            <w:tcW w:w="59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E9715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C57A95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409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91239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Name of the </w:t>
            </w:r>
            <w:r w:rsidR="00055306">
              <w:rPr>
                <w:rFonts w:ascii="Arial Narrow" w:hAnsi="Arial Narrow" w:cs="Arial"/>
                <w:b w:val="0"/>
                <w:sz w:val="18"/>
                <w:szCs w:val="18"/>
              </w:rPr>
              <w:t>H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ead of the </w:t>
            </w:r>
            <w:r w:rsidR="00DE1D29">
              <w:rPr>
                <w:rFonts w:ascii="Arial Narrow" w:hAnsi="Arial Narrow" w:cs="Arial"/>
                <w:b w:val="0"/>
                <w:sz w:val="18"/>
                <w:szCs w:val="18"/>
              </w:rPr>
              <w:t>university</w:t>
            </w:r>
          </w:p>
        </w:tc>
        <w:tc>
          <w:tcPr>
            <w:tcW w:w="592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797062">
        <w:trPr>
          <w:trHeight w:val="340"/>
          <w:tblHeader/>
        </w:trPr>
        <w:tc>
          <w:tcPr>
            <w:tcW w:w="59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E9715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409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91239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Designation</w:t>
            </w:r>
          </w:p>
        </w:tc>
        <w:tc>
          <w:tcPr>
            <w:tcW w:w="592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797062">
        <w:trPr>
          <w:trHeight w:val="340"/>
          <w:tblHeader/>
        </w:trPr>
        <w:tc>
          <w:tcPr>
            <w:tcW w:w="59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E9715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409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91239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E</w:t>
            </w:r>
            <w:r w:rsidR="00DE747A" w:rsidRPr="00A02726">
              <w:rPr>
                <w:rFonts w:ascii="Arial Narrow" w:hAnsi="Arial Narrow" w:cs="Arial"/>
                <w:b w:val="0"/>
                <w:sz w:val="18"/>
                <w:szCs w:val="18"/>
              </w:rPr>
              <w:t>mail</w:t>
            </w:r>
          </w:p>
        </w:tc>
        <w:tc>
          <w:tcPr>
            <w:tcW w:w="592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91239" w:rsidRPr="00C410B9" w:rsidTr="00797062">
        <w:trPr>
          <w:trHeight w:val="340"/>
          <w:tblHeader/>
        </w:trPr>
        <w:tc>
          <w:tcPr>
            <w:tcW w:w="59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91239" w:rsidRDefault="00E9715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409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91239" w:rsidRPr="00A02726" w:rsidRDefault="00D91239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Name of </w:t>
            </w: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</w:t>
            </w:r>
            <w:r w:rsidR="001A3F6A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irector/ Principal </w:t>
            </w:r>
          </w:p>
        </w:tc>
        <w:tc>
          <w:tcPr>
            <w:tcW w:w="592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91239" w:rsidRPr="00263FA9" w:rsidRDefault="00D91239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797062">
        <w:trPr>
          <w:trHeight w:val="340"/>
          <w:tblHeader/>
        </w:trPr>
        <w:tc>
          <w:tcPr>
            <w:tcW w:w="59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E9715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409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1A3F6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irector/ Principal</w:t>
            </w:r>
            <w:r w:rsidR="00DE747A" w:rsidRPr="00A02726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e-mail</w:t>
            </w:r>
          </w:p>
        </w:tc>
        <w:tc>
          <w:tcPr>
            <w:tcW w:w="592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797062">
        <w:trPr>
          <w:trHeight w:val="340"/>
          <w:tblHeader/>
        </w:trPr>
        <w:tc>
          <w:tcPr>
            <w:tcW w:w="59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E9715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409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1A3F6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irector/ Principal</w:t>
            </w:r>
            <w:r w:rsidR="00DE747A" w:rsidRPr="00A02726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Mobile number</w:t>
            </w:r>
          </w:p>
        </w:tc>
        <w:tc>
          <w:tcPr>
            <w:tcW w:w="592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797062">
        <w:trPr>
          <w:trHeight w:val="340"/>
          <w:tblHeader/>
        </w:trPr>
        <w:tc>
          <w:tcPr>
            <w:tcW w:w="59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E9715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D91239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409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E1D29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University</w:t>
            </w:r>
            <w:r w:rsidR="00106E93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  <w:r w:rsidR="00DE747A" w:rsidRPr="00A02726">
              <w:rPr>
                <w:rFonts w:ascii="Arial Narrow" w:hAnsi="Arial Narrow" w:cs="Arial"/>
                <w:b w:val="0"/>
                <w:sz w:val="18"/>
                <w:szCs w:val="18"/>
              </w:rPr>
              <w:t>general contact numbers</w:t>
            </w:r>
          </w:p>
        </w:tc>
        <w:tc>
          <w:tcPr>
            <w:tcW w:w="592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82AB0" w:rsidRPr="00C410B9" w:rsidTr="00797062">
        <w:trPr>
          <w:trHeight w:val="340"/>
          <w:tblHeader/>
        </w:trPr>
        <w:tc>
          <w:tcPr>
            <w:tcW w:w="59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A02726" w:rsidRDefault="00682AB0" w:rsidP="00682AB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8</w:t>
            </w:r>
          </w:p>
        </w:tc>
        <w:tc>
          <w:tcPr>
            <w:tcW w:w="409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E537A1" w:rsidRDefault="00682AB0" w:rsidP="00682AB0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Name of Registrar</w:t>
            </w:r>
          </w:p>
        </w:tc>
        <w:tc>
          <w:tcPr>
            <w:tcW w:w="592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263FA9" w:rsidRDefault="00682AB0" w:rsidP="00682AB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82AB0" w:rsidRPr="00C410B9" w:rsidTr="00797062">
        <w:trPr>
          <w:trHeight w:val="340"/>
          <w:tblHeader/>
        </w:trPr>
        <w:tc>
          <w:tcPr>
            <w:tcW w:w="59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A02726" w:rsidRDefault="00682AB0" w:rsidP="00682AB0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9</w:t>
            </w:r>
          </w:p>
        </w:tc>
        <w:tc>
          <w:tcPr>
            <w:tcW w:w="409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E537A1" w:rsidRDefault="00682AB0" w:rsidP="00682AB0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Registrar 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e-mail</w:t>
            </w:r>
          </w:p>
        </w:tc>
        <w:tc>
          <w:tcPr>
            <w:tcW w:w="592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263FA9" w:rsidRDefault="00682AB0" w:rsidP="00682AB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82AB0" w:rsidRPr="00C410B9" w:rsidTr="00797062">
        <w:trPr>
          <w:trHeight w:val="340"/>
          <w:tblHeader/>
        </w:trPr>
        <w:tc>
          <w:tcPr>
            <w:tcW w:w="59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A02726" w:rsidRDefault="00682AB0" w:rsidP="00682AB0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0</w:t>
            </w:r>
          </w:p>
        </w:tc>
        <w:tc>
          <w:tcPr>
            <w:tcW w:w="409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E537A1" w:rsidRDefault="00682AB0" w:rsidP="00682AB0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Registrar </w:t>
            </w:r>
            <w:r w:rsidRPr="00E537A1">
              <w:rPr>
                <w:rFonts w:ascii="Arial Narrow" w:hAnsi="Arial Narrow" w:cs="Arial"/>
                <w:b w:val="0"/>
                <w:sz w:val="18"/>
                <w:szCs w:val="18"/>
              </w:rPr>
              <w:t>Mobile number</w:t>
            </w:r>
          </w:p>
        </w:tc>
        <w:tc>
          <w:tcPr>
            <w:tcW w:w="592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263FA9" w:rsidRDefault="00682AB0" w:rsidP="00682AB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797062">
        <w:trPr>
          <w:trHeight w:val="340"/>
          <w:tblHeader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E747A" w:rsidP="00DE747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Please provide the contact details of the contact person (official filling up this survey form)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, Who can be contacted for any query</w:t>
            </w:r>
          </w:p>
        </w:tc>
      </w:tr>
      <w:tr w:rsidR="00682AB0" w:rsidRPr="00C410B9" w:rsidTr="00797062">
        <w:trPr>
          <w:trHeight w:val="340"/>
          <w:tblHeader/>
        </w:trPr>
        <w:tc>
          <w:tcPr>
            <w:tcW w:w="59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A02726" w:rsidRDefault="00682AB0" w:rsidP="00682AB0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</w:p>
        </w:tc>
        <w:tc>
          <w:tcPr>
            <w:tcW w:w="409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A02726" w:rsidRDefault="00682AB0" w:rsidP="00682AB0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Name</w:t>
            </w:r>
          </w:p>
        </w:tc>
        <w:tc>
          <w:tcPr>
            <w:tcW w:w="592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263FA9" w:rsidRDefault="00682AB0" w:rsidP="00682AB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82AB0" w:rsidRPr="00C410B9" w:rsidTr="00797062">
        <w:trPr>
          <w:trHeight w:val="340"/>
          <w:tblHeader/>
        </w:trPr>
        <w:tc>
          <w:tcPr>
            <w:tcW w:w="59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A02726" w:rsidRDefault="00682AB0" w:rsidP="00682AB0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2</w:t>
            </w:r>
          </w:p>
        </w:tc>
        <w:tc>
          <w:tcPr>
            <w:tcW w:w="409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A02726" w:rsidRDefault="00682AB0" w:rsidP="00682AB0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esignation</w:t>
            </w:r>
          </w:p>
        </w:tc>
        <w:tc>
          <w:tcPr>
            <w:tcW w:w="592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263FA9" w:rsidRDefault="00682AB0" w:rsidP="00682AB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82AB0" w:rsidRPr="00C410B9" w:rsidTr="00797062">
        <w:trPr>
          <w:trHeight w:val="340"/>
          <w:tblHeader/>
        </w:trPr>
        <w:tc>
          <w:tcPr>
            <w:tcW w:w="59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A02726" w:rsidRDefault="00682AB0" w:rsidP="00682AB0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3</w:t>
            </w:r>
          </w:p>
        </w:tc>
        <w:tc>
          <w:tcPr>
            <w:tcW w:w="409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A02726" w:rsidRDefault="00682AB0" w:rsidP="00682AB0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Phone (with STD code)</w:t>
            </w:r>
          </w:p>
        </w:tc>
        <w:tc>
          <w:tcPr>
            <w:tcW w:w="592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82AB0" w:rsidRPr="00263FA9" w:rsidRDefault="00682AB0" w:rsidP="00682AB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797062">
        <w:trPr>
          <w:trHeight w:val="340"/>
          <w:tblHeader/>
        </w:trPr>
        <w:tc>
          <w:tcPr>
            <w:tcW w:w="59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E9715A" w:rsidP="00682AB0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682AB0">
              <w:rPr>
                <w:rFonts w:ascii="Arial Narrow" w:hAnsi="Arial Narrow" w:cs="Arial"/>
                <w:bCs w:val="0"/>
                <w:sz w:val="18"/>
                <w:szCs w:val="18"/>
              </w:rPr>
              <w:t>4</w:t>
            </w:r>
          </w:p>
        </w:tc>
        <w:tc>
          <w:tcPr>
            <w:tcW w:w="409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Mobile </w:t>
            </w:r>
          </w:p>
        </w:tc>
        <w:tc>
          <w:tcPr>
            <w:tcW w:w="592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797062">
        <w:trPr>
          <w:trHeight w:val="340"/>
          <w:tblHeader/>
        </w:trPr>
        <w:tc>
          <w:tcPr>
            <w:tcW w:w="59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E9715A" w:rsidP="00682AB0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682AB0">
              <w:rPr>
                <w:rFonts w:ascii="Arial Narrow" w:hAnsi="Arial Narrow" w:cs="Arial"/>
                <w:bCs w:val="0"/>
                <w:sz w:val="18"/>
                <w:szCs w:val="18"/>
              </w:rPr>
              <w:t>5</w:t>
            </w:r>
          </w:p>
        </w:tc>
        <w:tc>
          <w:tcPr>
            <w:tcW w:w="409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Fax</w:t>
            </w:r>
          </w:p>
        </w:tc>
        <w:tc>
          <w:tcPr>
            <w:tcW w:w="592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797062">
        <w:trPr>
          <w:trHeight w:val="340"/>
          <w:tblHeader/>
        </w:trPr>
        <w:tc>
          <w:tcPr>
            <w:tcW w:w="59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E9715A" w:rsidP="00682AB0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682AB0">
              <w:rPr>
                <w:rFonts w:ascii="Arial Narrow" w:hAnsi="Arial Narrow" w:cs="Arial"/>
                <w:bCs w:val="0"/>
                <w:sz w:val="18"/>
                <w:szCs w:val="18"/>
              </w:rPr>
              <w:t>6</w:t>
            </w:r>
          </w:p>
        </w:tc>
        <w:tc>
          <w:tcPr>
            <w:tcW w:w="409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Email</w:t>
            </w:r>
          </w:p>
        </w:tc>
        <w:tc>
          <w:tcPr>
            <w:tcW w:w="592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797062">
        <w:trPr>
          <w:trHeight w:val="340"/>
          <w:tblHeader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642C92" w:rsidRDefault="00DE747A" w:rsidP="00DE747A">
            <w:pPr>
              <w:pStyle w:val="Title"/>
              <w:jc w:val="left"/>
              <w:rPr>
                <w:rFonts w:ascii="Arial Narrow" w:hAnsi="Arial Narrow" w:cs="Arial"/>
                <w:i/>
                <w:sz w:val="14"/>
                <w:szCs w:val="18"/>
              </w:rPr>
            </w:pPr>
            <w:r w:rsidRPr="00263FA9">
              <w:rPr>
                <w:rFonts w:ascii="Arial Narrow" w:hAnsi="Arial Narrow" w:cs="Arial"/>
                <w:i/>
                <w:sz w:val="18"/>
                <w:szCs w:val="18"/>
                <w:u w:val="single"/>
              </w:rPr>
              <w:t>[</w:t>
            </w:r>
            <w:r w:rsidRPr="00263FA9">
              <w:rPr>
                <w:rFonts w:ascii="Arial Narrow" w:hAnsi="Arial Narrow" w:cs="Arial"/>
                <w:i/>
                <w:sz w:val="18"/>
                <w:szCs w:val="18"/>
              </w:rPr>
              <w:t>ATTACH VISITING CARD]</w:t>
            </w:r>
          </w:p>
        </w:tc>
      </w:tr>
      <w:tr w:rsidR="00DE747A" w:rsidRPr="00C410B9" w:rsidTr="00131CCD">
        <w:trPr>
          <w:trHeight w:val="3852"/>
          <w:tblHeader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16134E" w:rsidRPr="00797062" w:rsidRDefault="0016134E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atest AICTE renew</w:t>
            </w:r>
            <w:r w:rsidR="00E75D28"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ed approval </w:t>
            </w: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certificate/ proof</w:t>
            </w:r>
          </w:p>
          <w:p w:rsidR="00E75D28" w:rsidRPr="00797062" w:rsidRDefault="0016134E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NBA </w:t>
            </w:r>
            <w:r w:rsidR="00E75D28"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accreditation certificate/ proof</w:t>
            </w:r>
          </w:p>
          <w:p w:rsidR="00CE3C2C" w:rsidRPr="00797062" w:rsidRDefault="00CE3C2C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NAAC accreditation certificate/ proof</w:t>
            </w:r>
          </w:p>
          <w:p w:rsidR="00055306" w:rsidRPr="00797062" w:rsidRDefault="00055306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International accreditation certificate/ proof</w:t>
            </w:r>
            <w:r w:rsidR="003D7296"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 (if any)</w:t>
            </w:r>
          </w:p>
          <w:p w:rsidR="00CE3C2C" w:rsidRPr="00797062" w:rsidRDefault="00CE3C2C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atest Annual Quality Assessment Report (AQAR) submitted to NAAC</w:t>
            </w:r>
          </w:p>
          <w:p w:rsidR="00CE3C2C" w:rsidRPr="00797062" w:rsidRDefault="00CE3C2C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Annual Report for 201</w:t>
            </w:r>
            <w:r w:rsidR="00804CD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7</w:t>
            </w: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-1</w:t>
            </w:r>
            <w:r w:rsidR="00804CD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8</w:t>
            </w: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. If Annual Report not prepared, provide balance sheet. </w:t>
            </w:r>
          </w:p>
          <w:p w:rsidR="00CE3C2C" w:rsidRPr="00797062" w:rsidRDefault="00CE3C2C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ist of full-time</w:t>
            </w:r>
            <w:r w:rsidR="00652379"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,</w:t>
            </w: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 visiting faculty </w:t>
            </w:r>
            <w:r w:rsidR="00652379"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and contractual/ ad hoc </w:t>
            </w: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along with qualification, courses taught and teaching experience </w:t>
            </w:r>
          </w:p>
          <w:p w:rsidR="00CE3C2C" w:rsidRPr="00797062" w:rsidRDefault="00CE3C2C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ist of Governing Board Members</w:t>
            </w:r>
          </w:p>
          <w:p w:rsidR="00CE3C2C" w:rsidRPr="00797062" w:rsidRDefault="00CE3C2C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ist of Academic Advisory Body, if any</w:t>
            </w:r>
          </w:p>
          <w:p w:rsidR="00CE3C2C" w:rsidRPr="00797062" w:rsidRDefault="00CE3C2C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ist of Guest Speakers in last one year</w:t>
            </w:r>
          </w:p>
          <w:p w:rsidR="00CE3C2C" w:rsidRPr="00797062" w:rsidRDefault="00CE3C2C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ist of students’ societies/ clubs</w:t>
            </w:r>
          </w:p>
          <w:p w:rsidR="00CE3C2C" w:rsidRPr="00797062" w:rsidRDefault="00CE3C2C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ist of national &amp; international conferences/ seminar/ workshops attended by permanent faculties</w:t>
            </w:r>
          </w:p>
          <w:p w:rsidR="00CE3C2C" w:rsidRPr="00797062" w:rsidRDefault="00CE3C2C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Photocopy of the cover page of the research papers published by existing permanent faculty in Indian and foreign journals</w:t>
            </w:r>
          </w:p>
          <w:p w:rsidR="004E609E" w:rsidRPr="00797062" w:rsidRDefault="004E609E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ist of Intellectual property rights (IPR) and Patents registered by permanent faculty in your University</w:t>
            </w:r>
          </w:p>
          <w:p w:rsidR="00F15A75" w:rsidRPr="00797062" w:rsidRDefault="00F15A75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Details of grant/financial assistance received from UGC in FY 201</w:t>
            </w:r>
            <w:r w:rsidR="00804CD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7</w:t>
            </w: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-1</w:t>
            </w:r>
            <w:r w:rsidR="00804CD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8</w:t>
            </w: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 under various schemes (head-wise breakup)</w:t>
            </w:r>
          </w:p>
          <w:p w:rsidR="00CE3C2C" w:rsidRPr="00797062" w:rsidRDefault="00CE3C2C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Memorandum of Understanding (</w:t>
            </w:r>
            <w:proofErr w:type="spellStart"/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MoU</w:t>
            </w:r>
            <w:proofErr w:type="spellEnd"/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) with international university</w:t>
            </w:r>
          </w:p>
          <w:p w:rsidR="00CE3C2C" w:rsidRPr="00797062" w:rsidRDefault="00CE3C2C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Proof of year of establishment of the </w:t>
            </w:r>
            <w:r w:rsidR="00DE1D29"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university</w:t>
            </w:r>
          </w:p>
          <w:p w:rsidR="00CE3C2C" w:rsidRPr="00797062" w:rsidRDefault="00CE3C2C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Placement Brochure for the year 201</w:t>
            </w:r>
            <w:r w:rsidR="00804CD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8</w:t>
            </w: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 xml:space="preserve"> (if available)</w:t>
            </w:r>
          </w:p>
          <w:p w:rsidR="00CE3C2C" w:rsidRPr="00797062" w:rsidRDefault="00CE3C2C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Recent copy journal/ magazine/ e-magazine &amp; Newsletter</w:t>
            </w:r>
          </w:p>
          <w:p w:rsidR="003D7296" w:rsidRPr="00797062" w:rsidRDefault="003D7296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“Green Building” certificate, if available</w:t>
            </w:r>
          </w:p>
          <w:p w:rsidR="00CE3C2C" w:rsidRPr="00797062" w:rsidRDefault="00CE3C2C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ist of companies that visited your campus for final placements in Academic Year (AY) 201</w:t>
            </w:r>
            <w:r w:rsidR="00804CD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7</w:t>
            </w: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-1</w:t>
            </w:r>
            <w:r w:rsidR="00804CD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8</w:t>
            </w:r>
          </w:p>
          <w:p w:rsidR="003D7296" w:rsidRPr="00797062" w:rsidRDefault="003D7296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ist of companies that visited your campus for final placements in 201</w:t>
            </w:r>
            <w:r w:rsidR="00804CD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7</w:t>
            </w: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-1</w:t>
            </w:r>
            <w:r w:rsidR="00804CD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8</w:t>
            </w:r>
          </w:p>
          <w:p w:rsidR="00516182" w:rsidRPr="00AE4BDC" w:rsidRDefault="00CE3C2C" w:rsidP="008C644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63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797062">
              <w:rPr>
                <w:rFonts w:ascii="Arial Narrow" w:hAnsi="Arial Narrow" w:cs="Arial"/>
                <w:b w:val="0"/>
                <w:bCs w:val="0"/>
                <w:sz w:val="20"/>
                <w:szCs w:val="20"/>
              </w:rPr>
              <w:t>List of members in NSS, ICC and Anti-ragging cell</w:t>
            </w:r>
          </w:p>
        </w:tc>
      </w:tr>
      <w:tr w:rsidR="00DE747A" w:rsidRPr="00C410B9" w:rsidTr="00A32C39">
        <w:trPr>
          <w:trHeight w:val="810"/>
          <w:tblHeader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FF6AAC" w:rsidRDefault="00DE747A" w:rsidP="00DE747A">
            <w:pPr>
              <w:pStyle w:val="Title"/>
              <w:rPr>
                <w:rFonts w:ascii="Arial Narrow" w:hAnsi="Arial Narrow" w:cs="Arial"/>
                <w:sz w:val="4"/>
                <w:szCs w:val="20"/>
                <w:u w:val="single"/>
              </w:rPr>
            </w:pPr>
          </w:p>
          <w:p w:rsidR="00DE747A" w:rsidRPr="00CB4813" w:rsidRDefault="00DE747A" w:rsidP="00D02E37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CB4813">
              <w:rPr>
                <w:rFonts w:ascii="Arial Narrow" w:hAnsi="Arial Narrow" w:cs="Arial"/>
                <w:sz w:val="20"/>
                <w:szCs w:val="20"/>
                <w:u w:val="single"/>
              </w:rPr>
              <w:t xml:space="preserve">Declaration: Must be signed by the Head of the </w:t>
            </w:r>
            <w:r w:rsidR="00DE1D29">
              <w:rPr>
                <w:rFonts w:ascii="Arial Narrow" w:hAnsi="Arial Narrow" w:cs="Arial"/>
                <w:sz w:val="20"/>
                <w:szCs w:val="20"/>
                <w:u w:val="single"/>
              </w:rPr>
              <w:t>university</w:t>
            </w:r>
          </w:p>
          <w:p w:rsidR="00DE747A" w:rsidRPr="00FF6AAC" w:rsidRDefault="00DE747A" w:rsidP="00D02E37">
            <w:pPr>
              <w:pStyle w:val="Title"/>
              <w:rPr>
                <w:rFonts w:ascii="Arial Narrow" w:hAnsi="Arial Narrow" w:cs="Arial"/>
                <w:sz w:val="10"/>
                <w:szCs w:val="20"/>
                <w:u w:val="single"/>
              </w:rPr>
            </w:pPr>
          </w:p>
          <w:p w:rsidR="00DE747A" w:rsidRPr="00E22F89" w:rsidRDefault="00DE747A" w:rsidP="00D02E37">
            <w:pPr>
              <w:pStyle w:val="Title"/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CB4813">
              <w:rPr>
                <w:rFonts w:ascii="Arial Narrow" w:hAnsi="Arial Narrow" w:cs="Arial"/>
                <w:b w:val="0"/>
                <w:sz w:val="20"/>
                <w:szCs w:val="20"/>
              </w:rPr>
              <w:t>I hereby confirm that the information provided in this form is true and correct to the best of my knowledge at the time of submitting this form.</w:t>
            </w:r>
          </w:p>
        </w:tc>
      </w:tr>
      <w:tr w:rsidR="0056282B" w:rsidRPr="00C410B9" w:rsidTr="00131CCD">
        <w:trPr>
          <w:trHeight w:val="19"/>
          <w:tblHeader/>
        </w:trPr>
        <w:tc>
          <w:tcPr>
            <w:tcW w:w="44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0A1DA9">
              <w:rPr>
                <w:rFonts w:ascii="Arial Narrow" w:hAnsi="Arial Narrow" w:cs="Arial"/>
                <w:sz w:val="20"/>
                <w:szCs w:val="18"/>
              </w:rPr>
              <w:t>Signature</w:t>
            </w:r>
          </w:p>
        </w:tc>
        <w:tc>
          <w:tcPr>
            <w:tcW w:w="443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6282B" w:rsidRPr="00E22F8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  <w:r w:rsidRPr="000A1DA9">
              <w:rPr>
                <w:rFonts w:ascii="Arial Narrow" w:hAnsi="Arial Narrow" w:cs="Arial"/>
                <w:sz w:val="20"/>
                <w:szCs w:val="18"/>
              </w:rPr>
              <w:t>Seal/ Stamp</w:t>
            </w:r>
          </w:p>
        </w:tc>
        <w:tc>
          <w:tcPr>
            <w:tcW w:w="175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E22F89">
              <w:rPr>
                <w:rFonts w:ascii="Arial Narrow" w:hAnsi="Arial Narrow" w:cs="Arial"/>
                <w:sz w:val="20"/>
                <w:szCs w:val="20"/>
              </w:rPr>
              <w:t>Date</w:t>
            </w:r>
          </w:p>
        </w:tc>
      </w:tr>
      <w:tr w:rsidR="0056282B" w:rsidRPr="00C410B9" w:rsidTr="00797062">
        <w:trPr>
          <w:trHeight w:val="908"/>
          <w:tblHeader/>
        </w:trPr>
        <w:tc>
          <w:tcPr>
            <w:tcW w:w="44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EC3AA0" w:rsidRDefault="00EC3AA0" w:rsidP="00EC3AA0">
            <w:pPr>
              <w:pStyle w:val="Title"/>
              <w:jc w:val="left"/>
              <w:rPr>
                <w:rFonts w:ascii="Arial Narrow" w:hAnsi="Arial Narrow" w:cs="Arial"/>
                <w:sz w:val="6"/>
                <w:szCs w:val="20"/>
                <w:u w:val="single"/>
              </w:rPr>
            </w:pPr>
          </w:p>
          <w:p w:rsidR="00725CF1" w:rsidRDefault="00725CF1" w:rsidP="00EC3AA0">
            <w:pPr>
              <w:pStyle w:val="Title"/>
              <w:jc w:val="left"/>
              <w:rPr>
                <w:rFonts w:ascii="Arial Narrow" w:hAnsi="Arial Narrow" w:cs="Arial"/>
                <w:sz w:val="6"/>
                <w:szCs w:val="20"/>
                <w:u w:val="single"/>
              </w:rPr>
            </w:pPr>
          </w:p>
          <w:p w:rsidR="00725CF1" w:rsidRDefault="00725CF1" w:rsidP="00EC3AA0">
            <w:pPr>
              <w:pStyle w:val="Title"/>
              <w:jc w:val="left"/>
              <w:rPr>
                <w:rFonts w:ascii="Arial Narrow" w:hAnsi="Arial Narrow" w:cs="Arial"/>
                <w:sz w:val="6"/>
                <w:szCs w:val="20"/>
                <w:u w:val="single"/>
              </w:rPr>
            </w:pPr>
          </w:p>
          <w:p w:rsidR="00725CF1" w:rsidRDefault="00725CF1" w:rsidP="00EC3AA0">
            <w:pPr>
              <w:pStyle w:val="Title"/>
              <w:jc w:val="left"/>
              <w:rPr>
                <w:rFonts w:ascii="Arial Narrow" w:hAnsi="Arial Narrow" w:cs="Arial"/>
                <w:sz w:val="6"/>
                <w:szCs w:val="20"/>
                <w:u w:val="single"/>
              </w:rPr>
            </w:pPr>
          </w:p>
          <w:p w:rsidR="00725CF1" w:rsidRPr="00F83842" w:rsidRDefault="00725CF1" w:rsidP="00EC3AA0">
            <w:pPr>
              <w:pStyle w:val="Title"/>
              <w:jc w:val="left"/>
              <w:rPr>
                <w:rFonts w:ascii="Arial Narrow" w:hAnsi="Arial Narrow" w:cs="Arial"/>
                <w:sz w:val="6"/>
                <w:szCs w:val="20"/>
                <w:u w:val="single"/>
              </w:rPr>
            </w:pPr>
          </w:p>
        </w:tc>
        <w:tc>
          <w:tcPr>
            <w:tcW w:w="443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6282B" w:rsidRDefault="0056282B" w:rsidP="00EC3AA0">
            <w:pPr>
              <w:pStyle w:val="Title"/>
              <w:jc w:val="left"/>
              <w:rPr>
                <w:rFonts w:ascii="Arial Narrow" w:hAnsi="Arial Narrow" w:cs="Arial"/>
                <w:sz w:val="14"/>
                <w:szCs w:val="20"/>
              </w:rPr>
            </w:pPr>
          </w:p>
          <w:p w:rsidR="00725CF1" w:rsidRDefault="00725CF1" w:rsidP="00EC3AA0">
            <w:pPr>
              <w:pStyle w:val="Title"/>
              <w:jc w:val="left"/>
              <w:rPr>
                <w:rFonts w:ascii="Arial Narrow" w:hAnsi="Arial Narrow" w:cs="Arial"/>
                <w:sz w:val="14"/>
                <w:szCs w:val="20"/>
              </w:rPr>
            </w:pPr>
          </w:p>
          <w:p w:rsidR="00725CF1" w:rsidRDefault="00725CF1" w:rsidP="00EC3AA0">
            <w:pPr>
              <w:pStyle w:val="Title"/>
              <w:jc w:val="left"/>
              <w:rPr>
                <w:rFonts w:ascii="Arial Narrow" w:hAnsi="Arial Narrow" w:cs="Arial"/>
                <w:sz w:val="14"/>
                <w:szCs w:val="20"/>
              </w:rPr>
            </w:pPr>
          </w:p>
          <w:p w:rsidR="00725CF1" w:rsidRDefault="00725CF1" w:rsidP="00EC3AA0">
            <w:pPr>
              <w:pStyle w:val="Title"/>
              <w:jc w:val="left"/>
              <w:rPr>
                <w:rFonts w:ascii="Arial Narrow" w:hAnsi="Arial Narrow" w:cs="Arial"/>
                <w:sz w:val="14"/>
                <w:szCs w:val="20"/>
              </w:rPr>
            </w:pPr>
          </w:p>
          <w:p w:rsidR="00725CF1" w:rsidRDefault="00725CF1" w:rsidP="00EC3AA0">
            <w:pPr>
              <w:pStyle w:val="Title"/>
              <w:jc w:val="left"/>
              <w:rPr>
                <w:rFonts w:ascii="Arial Narrow" w:hAnsi="Arial Narrow" w:cs="Arial"/>
                <w:sz w:val="14"/>
                <w:szCs w:val="20"/>
              </w:rPr>
            </w:pPr>
          </w:p>
          <w:p w:rsidR="00725CF1" w:rsidRDefault="00725CF1" w:rsidP="00EC3AA0">
            <w:pPr>
              <w:pStyle w:val="Title"/>
              <w:jc w:val="left"/>
              <w:rPr>
                <w:rFonts w:ascii="Arial Narrow" w:hAnsi="Arial Narrow" w:cs="Arial"/>
                <w:sz w:val="14"/>
                <w:szCs w:val="20"/>
              </w:rPr>
            </w:pPr>
          </w:p>
          <w:p w:rsidR="00725CF1" w:rsidRDefault="00725CF1" w:rsidP="00EC3AA0">
            <w:pPr>
              <w:pStyle w:val="Title"/>
              <w:jc w:val="left"/>
              <w:rPr>
                <w:rFonts w:ascii="Arial Narrow" w:hAnsi="Arial Narrow" w:cs="Arial"/>
                <w:sz w:val="14"/>
                <w:szCs w:val="20"/>
              </w:rPr>
            </w:pPr>
          </w:p>
          <w:p w:rsidR="00725CF1" w:rsidRDefault="00725CF1" w:rsidP="00EC3AA0">
            <w:pPr>
              <w:pStyle w:val="Title"/>
              <w:jc w:val="left"/>
              <w:rPr>
                <w:rFonts w:ascii="Arial Narrow" w:hAnsi="Arial Narrow" w:cs="Arial"/>
                <w:sz w:val="14"/>
                <w:szCs w:val="20"/>
              </w:rPr>
            </w:pPr>
          </w:p>
          <w:p w:rsidR="00725CF1" w:rsidRPr="00F83842" w:rsidRDefault="00725CF1" w:rsidP="00EC3AA0">
            <w:pPr>
              <w:pStyle w:val="Title"/>
              <w:jc w:val="left"/>
              <w:rPr>
                <w:rFonts w:ascii="Arial Narrow" w:hAnsi="Arial Narrow" w:cs="Arial"/>
                <w:sz w:val="14"/>
                <w:szCs w:val="20"/>
              </w:rPr>
            </w:pPr>
          </w:p>
        </w:tc>
        <w:tc>
          <w:tcPr>
            <w:tcW w:w="175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</w:tc>
      </w:tr>
      <w:tr w:rsidR="002B37C1" w:rsidRPr="002B37C1" w:rsidTr="00131CCD">
        <w:trPr>
          <w:trHeight w:val="7111"/>
          <w:tblHeader/>
        </w:trPr>
        <w:tc>
          <w:tcPr>
            <w:tcW w:w="1060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2F357C" w:rsidRDefault="002F357C" w:rsidP="002B37C1">
            <w:pPr>
              <w:shd w:val="clear" w:color="auto" w:fill="FFFFFF" w:themeFill="background1"/>
              <w:jc w:val="center"/>
              <w:rPr>
                <w:rFonts w:ascii="Arial Narrow" w:eastAsia="Times New Roman" w:hAnsi="Arial Narrow" w:cs="Arial"/>
                <w:b/>
                <w:bCs/>
                <w:color w:val="000000" w:themeColor="text1"/>
                <w:sz w:val="24"/>
                <w:u w:val="single"/>
              </w:rPr>
            </w:pPr>
            <w:r w:rsidRPr="002B37C1">
              <w:rPr>
                <w:rFonts w:ascii="Arial Narrow" w:eastAsia="Times New Roman" w:hAnsi="Arial Narrow" w:cs="Arial"/>
                <w:b/>
                <w:bCs/>
                <w:color w:val="000000" w:themeColor="text1"/>
                <w:sz w:val="24"/>
                <w:u w:val="single"/>
              </w:rPr>
              <w:t>Abbreviations</w:t>
            </w:r>
          </w:p>
          <w:p w:rsidR="00A32C39" w:rsidRPr="002B37C1" w:rsidRDefault="00A32C39" w:rsidP="002B37C1">
            <w:pPr>
              <w:shd w:val="clear" w:color="auto" w:fill="FFFFFF" w:themeFill="background1"/>
              <w:jc w:val="center"/>
              <w:rPr>
                <w:rFonts w:ascii="Arial Narrow" w:eastAsia="Times New Roman" w:hAnsi="Arial Narrow" w:cs="Arial"/>
                <w:b/>
                <w:bCs/>
                <w:color w:val="000000" w:themeColor="text1"/>
                <w:sz w:val="24"/>
                <w:u w:val="single"/>
              </w:rPr>
            </w:pPr>
          </w:p>
          <w:p w:rsidR="00CB4173" w:rsidRDefault="00CB4173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ABET – </w:t>
            </w:r>
            <w:r w:rsidRPr="00CB4173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Accreditation Board for Engineering and Technology</w:t>
            </w:r>
          </w:p>
          <w:p w:rsidR="0053561F" w:rsidRPr="002B37C1" w:rsidRDefault="0053561F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AICTE – All India Council for Technical Education </w:t>
            </w:r>
          </w:p>
          <w:p w:rsidR="00DE1969" w:rsidRPr="002B37C1" w:rsidRDefault="00DE1969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AIR</w:t>
            </w:r>
            <w:r w:rsidR="00483299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– </w:t>
            </w: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All India Rank</w:t>
            </w:r>
          </w:p>
          <w:p w:rsidR="00DE1969" w:rsidRPr="002B37C1" w:rsidRDefault="00DE1969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AQAR – Annual Quality Assurance Report</w:t>
            </w:r>
          </w:p>
          <w:p w:rsidR="004E609E" w:rsidRDefault="004E609E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A32C39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ASC-Academic Staff Colleges</w:t>
            </w: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</w:t>
            </w:r>
          </w:p>
          <w:p w:rsidR="00DE1969" w:rsidRPr="002B37C1" w:rsidRDefault="00DE1969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AY – Academic Year</w:t>
            </w:r>
          </w:p>
          <w:p w:rsidR="00DE1969" w:rsidRPr="002B37C1" w:rsidRDefault="00DE1969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CGPA – Cumulative Grade Points Average</w:t>
            </w:r>
          </w:p>
          <w:p w:rsidR="00A64916" w:rsidRDefault="00A64916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A64916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CUCET </w:t>
            </w: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- </w:t>
            </w:r>
            <w:r w:rsidRPr="00A64916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Central Universities Common Entrance Test</w:t>
            </w:r>
          </w:p>
          <w:p w:rsidR="00DE1969" w:rsidRPr="002B37C1" w:rsidRDefault="00DE1969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FDP – Faculty Development Program</w:t>
            </w:r>
          </w:p>
          <w:p w:rsidR="00DE1969" w:rsidRPr="002B37C1" w:rsidRDefault="00DE1969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FY – Financial Year</w:t>
            </w:r>
          </w:p>
          <w:p w:rsidR="00A64916" w:rsidRDefault="00A64916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A64916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GATE </w:t>
            </w: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- </w:t>
            </w:r>
            <w:r w:rsidRPr="00A64916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Graduate Aptitude Test in Engineering</w:t>
            </w:r>
          </w:p>
          <w:p w:rsidR="004E609E" w:rsidRPr="00A32C39" w:rsidRDefault="004E609E" w:rsidP="00CB54BD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A32C39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HRDC-Human Resource Development Centre</w:t>
            </w:r>
          </w:p>
          <w:p w:rsidR="00DE1969" w:rsidRPr="002B37C1" w:rsidRDefault="00DE1969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ICC – Internal Complaints Committee</w:t>
            </w:r>
          </w:p>
          <w:p w:rsidR="00A64916" w:rsidRDefault="00A64916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A64916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IEMJEE </w:t>
            </w: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- </w:t>
            </w:r>
            <w:r w:rsidRPr="00A64916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Institute of Engineering and Management Joint Entrance Exam</w:t>
            </w:r>
          </w:p>
          <w:p w:rsidR="00A64916" w:rsidRDefault="00A64916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A64916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IIITH PGEE </w:t>
            </w: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- </w:t>
            </w:r>
            <w:r w:rsidRPr="00A64916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International Institute of Information Technology, Hyderabad Post Graduate Entrance Examination</w:t>
            </w:r>
          </w:p>
          <w:p w:rsidR="00DE1969" w:rsidRPr="002B37C1" w:rsidRDefault="00DE1969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INR – Indian National Rupee</w:t>
            </w:r>
          </w:p>
          <w:p w:rsidR="00DE1969" w:rsidRPr="002B37C1" w:rsidRDefault="00DE1969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IQAC – Internal Quality Assurance Cell</w:t>
            </w:r>
          </w:p>
          <w:p w:rsidR="00DE1969" w:rsidRPr="002B37C1" w:rsidRDefault="00DE1969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MDRA – Marketing &amp; Development Research Associates</w:t>
            </w:r>
          </w:p>
          <w:p w:rsidR="00A64916" w:rsidRDefault="00A64916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ME – Master of Engineering</w:t>
            </w:r>
          </w:p>
          <w:p w:rsidR="00A64916" w:rsidRPr="002B37C1" w:rsidRDefault="00A64916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M. Tech – Master</w:t>
            </w:r>
            <w:r w:rsidRPr="00CB4173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of Technology</w:t>
            </w: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</w:t>
            </w:r>
          </w:p>
          <w:p w:rsidR="00DE1969" w:rsidRPr="002B37C1" w:rsidRDefault="00DE1969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proofErr w:type="spellStart"/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MoU</w:t>
            </w:r>
            <w:proofErr w:type="spellEnd"/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– Memorandum of Understanding</w:t>
            </w:r>
          </w:p>
          <w:p w:rsidR="00DE1969" w:rsidRPr="002B37C1" w:rsidRDefault="00DE1969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NA – Not Applicable</w:t>
            </w:r>
          </w:p>
          <w:p w:rsidR="00DE1969" w:rsidRPr="002B37C1" w:rsidRDefault="00DE1969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NAAC – National Assessment and Accreditation Council</w:t>
            </w:r>
          </w:p>
          <w:p w:rsidR="00CF79B6" w:rsidRPr="002B37C1" w:rsidRDefault="00CF79B6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NBA</w:t>
            </w:r>
            <w:r w:rsidR="00483299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– </w:t>
            </w: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National Board of Accredi</w:t>
            </w:r>
            <w:r w:rsidR="00C40BE4"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t</w:t>
            </w: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ation</w:t>
            </w:r>
          </w:p>
          <w:p w:rsidR="00DE1969" w:rsidRDefault="00DE1969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NSS – National Service Scheme</w:t>
            </w:r>
            <w:bookmarkStart w:id="11" w:name="_GoBack"/>
            <w:bookmarkEnd w:id="11"/>
          </w:p>
          <w:p w:rsidR="0023029B" w:rsidRPr="002B37C1" w:rsidRDefault="0023029B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PG – Post Graduate</w:t>
            </w:r>
          </w:p>
          <w:p w:rsidR="004E609E" w:rsidRDefault="004E609E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A32C39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RCCB-Regional Centre for Capacity Building</w:t>
            </w: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</w:t>
            </w:r>
          </w:p>
          <w:p w:rsidR="004E609E" w:rsidRPr="00A32C39" w:rsidRDefault="004E609E" w:rsidP="00CB54BD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A32C39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UGC-University Grants Commission</w:t>
            </w:r>
          </w:p>
          <w:p w:rsidR="004E609E" w:rsidRPr="00A32C39" w:rsidRDefault="004E609E" w:rsidP="00CB54BD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A32C39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UIL-University-Industry Inter-Linkage Centre</w:t>
            </w:r>
          </w:p>
          <w:p w:rsidR="00C40BE4" w:rsidRPr="00A64916" w:rsidRDefault="00DE1969" w:rsidP="00CB54BD">
            <w:pPr>
              <w:numPr>
                <w:ilvl w:val="0"/>
                <w:numId w:val="5"/>
              </w:numPr>
              <w:shd w:val="clear" w:color="auto" w:fill="FFFFFF" w:themeFill="background1"/>
              <w:spacing w:line="360" w:lineRule="auto"/>
              <w:ind w:left="714" w:hanging="357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USD – United States Dollar</w:t>
            </w:r>
          </w:p>
        </w:tc>
      </w:tr>
    </w:tbl>
    <w:p w:rsidR="002031AA" w:rsidRPr="002B37C1" w:rsidRDefault="002031AA" w:rsidP="00CB4173">
      <w:pPr>
        <w:shd w:val="clear" w:color="auto" w:fill="FFFFFF" w:themeFill="background1"/>
        <w:rPr>
          <w:color w:val="000000" w:themeColor="text1"/>
        </w:rPr>
      </w:pPr>
    </w:p>
    <w:sectPr w:rsidR="002031AA" w:rsidRPr="002B37C1" w:rsidSect="00BA78D4">
      <w:headerReference w:type="default" r:id="rId12"/>
      <w:footerReference w:type="default" r:id="rId13"/>
      <w:pgSz w:w="11906" w:h="16838" w:code="9"/>
      <w:pgMar w:top="720" w:right="720" w:bottom="720" w:left="720" w:header="567" w:footer="197" w:gutter="0"/>
      <w:pgBorders w:offsetFrom="page">
        <w:top w:val="single" w:sz="18" w:space="24" w:color="FFFFFF" w:themeColor="background1"/>
        <w:left w:val="single" w:sz="18" w:space="24" w:color="FFFFFF" w:themeColor="background1"/>
        <w:bottom w:val="single" w:sz="18" w:space="24" w:color="FFFFFF" w:themeColor="background1"/>
        <w:right w:val="single" w:sz="18" w:space="24" w:color="FFFFFF" w:themeColor="background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0BCA" w:rsidRDefault="00010BCA" w:rsidP="006A4562">
      <w:pPr>
        <w:spacing w:after="0" w:line="240" w:lineRule="auto"/>
      </w:pPr>
      <w:r>
        <w:separator/>
      </w:r>
    </w:p>
  </w:endnote>
  <w:endnote w:type="continuationSeparator" w:id="0">
    <w:p w:rsidR="00010BCA" w:rsidRDefault="00010BCA" w:rsidP="006A4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110872"/>
      <w:docPartObj>
        <w:docPartGallery w:val="Page Numbers (Bottom of Page)"/>
        <w:docPartUnique/>
      </w:docPartObj>
    </w:sdtPr>
    <w:sdtEndPr/>
    <w:sdtContent>
      <w:p w:rsidR="00327B63" w:rsidRDefault="00327B63">
        <w:pPr>
          <w:pStyle w:val="Footer"/>
          <w:jc w:val="right"/>
        </w:pPr>
      </w:p>
      <w:tbl>
        <w:tblPr>
          <w:tblStyle w:val="TableGrid"/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>
        <w:tblGrid>
          <w:gridCol w:w="9913"/>
          <w:gridCol w:w="543"/>
        </w:tblGrid>
        <w:tr w:rsidR="00327B63" w:rsidRPr="001E1F38" w:rsidTr="00B12F8A">
          <w:trPr>
            <w:trHeight w:val="357"/>
          </w:trPr>
          <w:tc>
            <w:tcPr>
              <w:tcW w:w="10458" w:type="dxa"/>
            </w:tcPr>
            <w:p w:rsidR="00327B63" w:rsidRPr="001E1F38" w:rsidRDefault="00327B63" w:rsidP="006A4562">
              <w:pPr>
                <w:pStyle w:val="Footer"/>
                <w:spacing w:line="276" w:lineRule="auto"/>
                <w:ind w:left="-90"/>
                <w:rPr>
                  <w:rFonts w:ascii="Bookman Old Style" w:hAnsi="Bookman Old Style" w:cs="Arial"/>
                  <w:iCs/>
                  <w:sz w:val="18"/>
                  <w:szCs w:val="20"/>
                </w:rPr>
              </w:pP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Marketing &amp; Development Research Associates, 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#29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,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3</w:t>
              </w:r>
              <w:r w:rsidRPr="00DF7863">
                <w:rPr>
                  <w:rFonts w:ascii="Bookman Old Style" w:hAnsi="Bookman Old Style" w:cs="Arial"/>
                  <w:iCs/>
                  <w:sz w:val="18"/>
                  <w:szCs w:val="20"/>
                  <w:vertAlign w:val="superscript"/>
                </w:rPr>
                <w:t>rd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Floor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Community Centre, </w:t>
              </w:r>
              <w:proofErr w:type="spellStart"/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Saket</w:t>
              </w:r>
              <w:proofErr w:type="spellEnd"/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, N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ew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Delhi-17</w:t>
              </w:r>
            </w:p>
            <w:p w:rsidR="00327B63" w:rsidRPr="001E1F38" w:rsidRDefault="00327B63" w:rsidP="001E1F38">
              <w:pPr>
                <w:pStyle w:val="Footer"/>
                <w:ind w:left="-90"/>
                <w:rPr>
                  <w:rFonts w:ascii="Bookman Old Style" w:hAnsi="Bookman Old Style"/>
                  <w:sz w:val="18"/>
                  <w:szCs w:val="20"/>
                </w:rPr>
              </w:pP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Phone: </w:t>
              </w:r>
              <w:bookmarkStart w:id="12" w:name="_Hlk500514686"/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+91-11-26522244</w:t>
              </w:r>
              <w:bookmarkEnd w:id="12"/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/</w:t>
              </w:r>
              <w:r w:rsidRPr="0029658F">
                <w:rPr>
                  <w:rFonts w:ascii="Bookman Old Style" w:hAnsi="Bookman Old Style" w:cs="Arial"/>
                  <w:iCs/>
                  <w:sz w:val="18"/>
                  <w:szCs w:val="20"/>
                </w:rPr>
                <w:t>49849166</w:t>
              </w:r>
              <w:r w:rsidRPr="0063327B">
                <w:rPr>
                  <w:rFonts w:ascii="Arial Narrow" w:hAnsi="Arial Narrow" w:cs="Arial"/>
                  <w:sz w:val="18"/>
                  <w:szCs w:val="18"/>
                </w:rPr>
                <w:t xml:space="preserve"> 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E: info@mdraonline.com</w:t>
              </w:r>
            </w:p>
          </w:tc>
          <w:tc>
            <w:tcPr>
              <w:tcW w:w="558" w:type="dxa"/>
              <w:shd w:val="clear" w:color="auto" w:fill="C00000"/>
              <w:vAlign w:val="center"/>
            </w:tcPr>
            <w:p w:rsidR="00327B63" w:rsidRPr="001E1F38" w:rsidRDefault="00327B63" w:rsidP="006A4562">
              <w:pPr>
                <w:pStyle w:val="Footer"/>
                <w:jc w:val="center"/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</w:pP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begin"/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instrText xml:space="preserve"> PAGE   \* MERGEFORMAT </w:instrText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separate"/>
              </w:r>
              <w:r w:rsidR="008C6445">
                <w:rPr>
                  <w:rFonts w:ascii="Bookman Old Style" w:hAnsi="Bookman Old Style"/>
                  <w:noProof/>
                  <w:color w:val="FFFFFF" w:themeColor="background1"/>
                  <w:sz w:val="18"/>
                  <w:szCs w:val="20"/>
                </w:rPr>
                <w:t>14</w:t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end"/>
              </w:r>
            </w:p>
          </w:tc>
        </w:tr>
      </w:tbl>
      <w:p w:rsidR="00327B63" w:rsidRDefault="00010BCA" w:rsidP="006A4562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0BCA" w:rsidRDefault="00010BCA" w:rsidP="006A4562">
      <w:pPr>
        <w:spacing w:after="0" w:line="240" w:lineRule="auto"/>
      </w:pPr>
      <w:bookmarkStart w:id="0" w:name="_Hlk499318386"/>
      <w:bookmarkEnd w:id="0"/>
      <w:r>
        <w:separator/>
      </w:r>
    </w:p>
  </w:footnote>
  <w:footnote w:type="continuationSeparator" w:id="0">
    <w:p w:rsidR="00010BCA" w:rsidRDefault="00010BCA" w:rsidP="006A45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7B63" w:rsidRDefault="00327B63" w:rsidP="00907EBF">
    <w:pPr>
      <w:pStyle w:val="Header"/>
      <w:pBdr>
        <w:bottom w:val="single" w:sz="4" w:space="1" w:color="auto"/>
      </w:pBdr>
      <w:ind w:right="180"/>
      <w:jc w:val="center"/>
      <w:rPr>
        <w:rFonts w:ascii="Bookman Old Style" w:hAnsi="Bookman Old Style" w:cs="Arial"/>
        <w:b/>
        <w:bCs/>
        <w:iCs/>
        <w:sz w:val="16"/>
        <w:szCs w:val="19"/>
      </w:rPr>
    </w:pPr>
    <w:r w:rsidRPr="006D0E95">
      <w:rPr>
        <w:rFonts w:ascii="Bookman Old Style" w:hAnsi="Bookman Old Style" w:cs="Arial"/>
        <w:noProof/>
        <w:sz w:val="18"/>
        <w:szCs w:val="19"/>
        <w:lang w:bidi="hi-IN"/>
      </w:rPr>
      <w:drawing>
        <wp:anchor distT="0" distB="0" distL="114300" distR="114300" simplePos="0" relativeHeight="251658240" behindDoc="0" locked="0" layoutInCell="1" allowOverlap="1" wp14:anchorId="426FB4C1">
          <wp:simplePos x="0" y="0"/>
          <wp:positionH relativeFrom="column">
            <wp:posOffset>5441950</wp:posOffset>
          </wp:positionH>
          <wp:positionV relativeFrom="paragraph">
            <wp:posOffset>59055</wp:posOffset>
          </wp:positionV>
          <wp:extent cx="1089025" cy="342900"/>
          <wp:effectExtent l="0" t="0" r="0" b="0"/>
          <wp:wrapNone/>
          <wp:docPr id="1" name="Picture 4" descr="MDR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DR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025" cy="342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27B63" w:rsidRPr="00907EBF" w:rsidRDefault="00327B63" w:rsidP="00907EBF">
    <w:pPr>
      <w:pStyle w:val="Header"/>
      <w:pBdr>
        <w:bottom w:val="single" w:sz="4" w:space="1" w:color="auto"/>
      </w:pBdr>
      <w:ind w:right="180"/>
      <w:jc w:val="center"/>
      <w:rPr>
        <w:rFonts w:ascii="Bookman Old Style" w:hAnsi="Bookman Old Style" w:cs="Arial"/>
        <w:b/>
        <w:bCs/>
        <w:iCs/>
        <w:sz w:val="6"/>
        <w:szCs w:val="9"/>
      </w:rPr>
    </w:pPr>
  </w:p>
  <w:p w:rsidR="00327B63" w:rsidRDefault="00327B63" w:rsidP="00907EBF">
    <w:pPr>
      <w:pStyle w:val="Header"/>
      <w:pBdr>
        <w:bottom w:val="single" w:sz="4" w:space="1" w:color="auto"/>
      </w:pBdr>
      <w:ind w:right="180"/>
      <w:jc w:val="center"/>
      <w:rPr>
        <w:rFonts w:ascii="Bookman Old Style" w:hAnsi="Bookman Old Style" w:cs="Arial"/>
        <w:b/>
        <w:bCs/>
        <w:iCs/>
        <w:sz w:val="16"/>
        <w:szCs w:val="19"/>
      </w:rPr>
    </w:pPr>
    <w:r w:rsidRPr="000A0C34">
      <w:rPr>
        <w:rFonts w:ascii="Bookman Old Style" w:hAnsi="Bookman Old Style" w:cs="Arial"/>
        <w:b/>
        <w:bCs/>
        <w:iCs/>
        <w:noProof/>
        <w:color w:val="C00000"/>
        <w:sz w:val="19"/>
        <w:szCs w:val="19"/>
        <w:lang w:bidi="hi-IN"/>
      </w:rPr>
      <w:drawing>
        <wp:anchor distT="0" distB="0" distL="114300" distR="114300" simplePos="0" relativeHeight="251659264" behindDoc="0" locked="0" layoutInCell="1" allowOverlap="1" wp14:anchorId="203FEA2E">
          <wp:simplePos x="0" y="0"/>
          <wp:positionH relativeFrom="column">
            <wp:posOffset>-12700</wp:posOffset>
          </wp:positionH>
          <wp:positionV relativeFrom="paragraph">
            <wp:posOffset>-188595</wp:posOffset>
          </wp:positionV>
          <wp:extent cx="435610" cy="437515"/>
          <wp:effectExtent l="0" t="0" r="2540" b="635"/>
          <wp:wrapNone/>
          <wp:docPr id="19" name="Picture 19" descr="C:\Users\Abnish Jha\AppData\Local\Microsoft\Windows\INetCache\Content.Outlook\VW8J1LU3\it-app (0000000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nish Jha\AppData\Local\Microsoft\Windows\INetCache\Content.Outlook\VW8J1LU3\it-app (00000002)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5610" cy="437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B7FF0">
      <w:rPr>
        <w:rFonts w:ascii="Bookman Old Style" w:hAnsi="Bookman Old Style" w:cs="Arial"/>
        <w:b/>
        <w:bCs/>
        <w:iCs/>
        <w:sz w:val="16"/>
        <w:szCs w:val="19"/>
      </w:rPr>
      <w:t xml:space="preserve">India Today-MDRA Best </w:t>
    </w:r>
    <w:r>
      <w:rPr>
        <w:rFonts w:ascii="Bookman Old Style" w:hAnsi="Bookman Old Style" w:cs="Arial"/>
        <w:b/>
        <w:bCs/>
        <w:iCs/>
        <w:sz w:val="16"/>
        <w:szCs w:val="19"/>
      </w:rPr>
      <w:t>Universities</w:t>
    </w:r>
    <w:r w:rsidRPr="006B7FF0">
      <w:rPr>
        <w:rFonts w:ascii="Bookman Old Style" w:hAnsi="Bookman Old Style" w:cs="Arial"/>
        <w:b/>
        <w:bCs/>
        <w:iCs/>
        <w:sz w:val="16"/>
        <w:szCs w:val="19"/>
      </w:rPr>
      <w:t xml:space="preserve"> Survey 201</w:t>
    </w:r>
    <w:r>
      <w:rPr>
        <w:rFonts w:ascii="Bookman Old Style" w:hAnsi="Bookman Old Style" w:cs="Arial"/>
        <w:b/>
        <w:bCs/>
        <w:iCs/>
        <w:sz w:val="16"/>
        <w:szCs w:val="19"/>
      </w:rPr>
      <w:t>9</w:t>
    </w:r>
    <w:r w:rsidRPr="006B7FF0">
      <w:rPr>
        <w:rFonts w:ascii="Bookman Old Style" w:hAnsi="Bookman Old Style" w:cs="Arial"/>
        <w:b/>
        <w:bCs/>
        <w:iCs/>
        <w:sz w:val="16"/>
        <w:szCs w:val="19"/>
      </w:rPr>
      <w:t xml:space="preserve"> –</w:t>
    </w:r>
  </w:p>
  <w:p w:rsidR="00327B63" w:rsidRPr="006D0E95" w:rsidRDefault="00327B63" w:rsidP="00907EBF">
    <w:pPr>
      <w:pStyle w:val="Header"/>
      <w:pBdr>
        <w:bottom w:val="single" w:sz="4" w:space="1" w:color="auto"/>
      </w:pBdr>
      <w:ind w:right="180"/>
      <w:jc w:val="center"/>
      <w:rPr>
        <w:rFonts w:ascii="Bookman Old Style" w:hAnsi="Bookman Old Style" w:cs="Arial"/>
        <w:b/>
        <w:bCs/>
        <w:iCs/>
        <w:sz w:val="19"/>
        <w:szCs w:val="19"/>
      </w:rPr>
    </w:pPr>
    <w:r w:rsidRPr="006B7FF0">
      <w:rPr>
        <w:rFonts w:ascii="Bookman Old Style" w:hAnsi="Bookman Old Style" w:cs="Arial"/>
        <w:b/>
        <w:bCs/>
        <w:iCs/>
        <w:sz w:val="16"/>
        <w:szCs w:val="19"/>
      </w:rPr>
      <w:t>Objective Questionnaire (</w:t>
    </w:r>
    <w:r>
      <w:rPr>
        <w:rFonts w:ascii="Bookman Old Style" w:hAnsi="Bookman Old Style" w:cs="Arial"/>
        <w:b/>
        <w:bCs/>
        <w:iCs/>
        <w:sz w:val="16"/>
        <w:szCs w:val="19"/>
      </w:rPr>
      <w:t>Technical Universities</w:t>
    </w:r>
    <w:r w:rsidRPr="006B7FF0">
      <w:rPr>
        <w:rFonts w:ascii="Bookman Old Style" w:hAnsi="Bookman Old Style" w:cs="Arial"/>
        <w:b/>
        <w:bCs/>
        <w:iCs/>
        <w:sz w:val="16"/>
        <w:szCs w:val="19"/>
      </w:rPr>
      <w:t>)</w:t>
    </w:r>
  </w:p>
  <w:p w:rsidR="00327B63" w:rsidRPr="007832C8" w:rsidRDefault="00327B63" w:rsidP="006A4562">
    <w:pPr>
      <w:pStyle w:val="Header"/>
      <w:ind w:firstLine="1440"/>
      <w:rPr>
        <w:rFonts w:ascii="Bookman Old Style" w:hAnsi="Bookman Old Style" w:cs="Arial"/>
        <w:b/>
        <w:bCs/>
        <w:iCs/>
        <w:color w:val="0070C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5B664F"/>
    <w:multiLevelType w:val="hybridMultilevel"/>
    <w:tmpl w:val="85C8BCB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300F7D7B"/>
    <w:multiLevelType w:val="hybridMultilevel"/>
    <w:tmpl w:val="44FCE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DF6053"/>
    <w:multiLevelType w:val="hybridMultilevel"/>
    <w:tmpl w:val="5D9A51D6"/>
    <w:lvl w:ilvl="0" w:tplc="DD74377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3D504F9"/>
    <w:multiLevelType w:val="hybridMultilevel"/>
    <w:tmpl w:val="85C8BCB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46BC4B07"/>
    <w:multiLevelType w:val="hybridMultilevel"/>
    <w:tmpl w:val="5D9A51D6"/>
    <w:lvl w:ilvl="0" w:tplc="DD74377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B21147"/>
    <w:multiLevelType w:val="hybridMultilevel"/>
    <w:tmpl w:val="14FA3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9C445C"/>
    <w:multiLevelType w:val="hybridMultilevel"/>
    <w:tmpl w:val="5D9A51D6"/>
    <w:lvl w:ilvl="0" w:tplc="DD74377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DOyMLEwNzY2MDRW0lEKTi0uzszPAykwMqwFAKCAEZMtAAAA"/>
  </w:docVars>
  <w:rsids>
    <w:rsidRoot w:val="006A4562"/>
    <w:rsid w:val="000001C6"/>
    <w:rsid w:val="000007EE"/>
    <w:rsid w:val="00002673"/>
    <w:rsid w:val="00002D07"/>
    <w:rsid w:val="00004483"/>
    <w:rsid w:val="0000722F"/>
    <w:rsid w:val="00010BCA"/>
    <w:rsid w:val="00010D99"/>
    <w:rsid w:val="00010ED8"/>
    <w:rsid w:val="00013B5C"/>
    <w:rsid w:val="00013BC1"/>
    <w:rsid w:val="00014290"/>
    <w:rsid w:val="00020D28"/>
    <w:rsid w:val="000223F2"/>
    <w:rsid w:val="000249E6"/>
    <w:rsid w:val="000279F6"/>
    <w:rsid w:val="00030905"/>
    <w:rsid w:val="00030FA0"/>
    <w:rsid w:val="0003118A"/>
    <w:rsid w:val="000313A1"/>
    <w:rsid w:val="000317B4"/>
    <w:rsid w:val="00033FCC"/>
    <w:rsid w:val="00034C4B"/>
    <w:rsid w:val="000357CE"/>
    <w:rsid w:val="00040A27"/>
    <w:rsid w:val="000419DF"/>
    <w:rsid w:val="00041E0F"/>
    <w:rsid w:val="0004378D"/>
    <w:rsid w:val="0004531C"/>
    <w:rsid w:val="000456B7"/>
    <w:rsid w:val="0004744C"/>
    <w:rsid w:val="000507FA"/>
    <w:rsid w:val="00050FA2"/>
    <w:rsid w:val="00051C81"/>
    <w:rsid w:val="0005240B"/>
    <w:rsid w:val="00052DDC"/>
    <w:rsid w:val="00052F34"/>
    <w:rsid w:val="0005396C"/>
    <w:rsid w:val="000548DA"/>
    <w:rsid w:val="00055306"/>
    <w:rsid w:val="0005639B"/>
    <w:rsid w:val="000567EA"/>
    <w:rsid w:val="000576FC"/>
    <w:rsid w:val="000621AF"/>
    <w:rsid w:val="0006223C"/>
    <w:rsid w:val="00062AF9"/>
    <w:rsid w:val="00066F10"/>
    <w:rsid w:val="00070244"/>
    <w:rsid w:val="00070EEF"/>
    <w:rsid w:val="00073282"/>
    <w:rsid w:val="00073ECC"/>
    <w:rsid w:val="00074096"/>
    <w:rsid w:val="000750E4"/>
    <w:rsid w:val="000765D1"/>
    <w:rsid w:val="000771EF"/>
    <w:rsid w:val="000773D2"/>
    <w:rsid w:val="00082F21"/>
    <w:rsid w:val="000839CF"/>
    <w:rsid w:val="00086017"/>
    <w:rsid w:val="00086881"/>
    <w:rsid w:val="0008789D"/>
    <w:rsid w:val="00091735"/>
    <w:rsid w:val="0009529D"/>
    <w:rsid w:val="00095643"/>
    <w:rsid w:val="00095BE7"/>
    <w:rsid w:val="00096442"/>
    <w:rsid w:val="000A091F"/>
    <w:rsid w:val="000A0DC3"/>
    <w:rsid w:val="000A1187"/>
    <w:rsid w:val="000A1DA9"/>
    <w:rsid w:val="000A2A0D"/>
    <w:rsid w:val="000A3F30"/>
    <w:rsid w:val="000A5B91"/>
    <w:rsid w:val="000A5BD4"/>
    <w:rsid w:val="000B1B9E"/>
    <w:rsid w:val="000B1D78"/>
    <w:rsid w:val="000B29F4"/>
    <w:rsid w:val="000B730A"/>
    <w:rsid w:val="000B7352"/>
    <w:rsid w:val="000C0A62"/>
    <w:rsid w:val="000C0B13"/>
    <w:rsid w:val="000C0B81"/>
    <w:rsid w:val="000C1375"/>
    <w:rsid w:val="000C1C86"/>
    <w:rsid w:val="000C450D"/>
    <w:rsid w:val="000C4733"/>
    <w:rsid w:val="000C59FE"/>
    <w:rsid w:val="000C6F7B"/>
    <w:rsid w:val="000D1738"/>
    <w:rsid w:val="000D5079"/>
    <w:rsid w:val="000D7FA7"/>
    <w:rsid w:val="000E25BA"/>
    <w:rsid w:val="000E2DA5"/>
    <w:rsid w:val="000E500E"/>
    <w:rsid w:val="000E53AB"/>
    <w:rsid w:val="000E718D"/>
    <w:rsid w:val="000E799C"/>
    <w:rsid w:val="000E7CF2"/>
    <w:rsid w:val="000E7FDD"/>
    <w:rsid w:val="000F34E8"/>
    <w:rsid w:val="000F48FB"/>
    <w:rsid w:val="000F6161"/>
    <w:rsid w:val="000F618D"/>
    <w:rsid w:val="000F7379"/>
    <w:rsid w:val="000F7D8D"/>
    <w:rsid w:val="00105BC0"/>
    <w:rsid w:val="00105C1E"/>
    <w:rsid w:val="00106E93"/>
    <w:rsid w:val="00110830"/>
    <w:rsid w:val="001109C0"/>
    <w:rsid w:val="00112117"/>
    <w:rsid w:val="0011314F"/>
    <w:rsid w:val="00113EAA"/>
    <w:rsid w:val="0011475B"/>
    <w:rsid w:val="001204F9"/>
    <w:rsid w:val="00121741"/>
    <w:rsid w:val="0012322E"/>
    <w:rsid w:val="00123682"/>
    <w:rsid w:val="00124175"/>
    <w:rsid w:val="00125268"/>
    <w:rsid w:val="0012529C"/>
    <w:rsid w:val="00125C10"/>
    <w:rsid w:val="00126E9F"/>
    <w:rsid w:val="001307A3"/>
    <w:rsid w:val="00131721"/>
    <w:rsid w:val="00131CCD"/>
    <w:rsid w:val="00132E19"/>
    <w:rsid w:val="00135686"/>
    <w:rsid w:val="00135C75"/>
    <w:rsid w:val="00135E32"/>
    <w:rsid w:val="00136118"/>
    <w:rsid w:val="001363AB"/>
    <w:rsid w:val="001378F6"/>
    <w:rsid w:val="00141080"/>
    <w:rsid w:val="00142F99"/>
    <w:rsid w:val="00143629"/>
    <w:rsid w:val="00144CD1"/>
    <w:rsid w:val="00144F22"/>
    <w:rsid w:val="0014510C"/>
    <w:rsid w:val="0014533B"/>
    <w:rsid w:val="00147DE6"/>
    <w:rsid w:val="00150B4E"/>
    <w:rsid w:val="001513BF"/>
    <w:rsid w:val="00151B8C"/>
    <w:rsid w:val="00152639"/>
    <w:rsid w:val="00153272"/>
    <w:rsid w:val="00154E1C"/>
    <w:rsid w:val="00157B77"/>
    <w:rsid w:val="0016134E"/>
    <w:rsid w:val="00161412"/>
    <w:rsid w:val="00161E5D"/>
    <w:rsid w:val="00165C68"/>
    <w:rsid w:val="00165F91"/>
    <w:rsid w:val="0016678E"/>
    <w:rsid w:val="00167668"/>
    <w:rsid w:val="00167B2D"/>
    <w:rsid w:val="0017169E"/>
    <w:rsid w:val="00172F2E"/>
    <w:rsid w:val="001743B6"/>
    <w:rsid w:val="00174CC7"/>
    <w:rsid w:val="001750BB"/>
    <w:rsid w:val="0017690B"/>
    <w:rsid w:val="001776F5"/>
    <w:rsid w:val="00180036"/>
    <w:rsid w:val="001818B7"/>
    <w:rsid w:val="00181B68"/>
    <w:rsid w:val="00184476"/>
    <w:rsid w:val="00184A6F"/>
    <w:rsid w:val="0018520F"/>
    <w:rsid w:val="00185645"/>
    <w:rsid w:val="00185D2B"/>
    <w:rsid w:val="0019185A"/>
    <w:rsid w:val="00195600"/>
    <w:rsid w:val="00196B72"/>
    <w:rsid w:val="001A1315"/>
    <w:rsid w:val="001A2386"/>
    <w:rsid w:val="001A2C6A"/>
    <w:rsid w:val="001A3F6A"/>
    <w:rsid w:val="001A40D4"/>
    <w:rsid w:val="001A52BB"/>
    <w:rsid w:val="001A672A"/>
    <w:rsid w:val="001A6FE9"/>
    <w:rsid w:val="001B00BF"/>
    <w:rsid w:val="001B0D7F"/>
    <w:rsid w:val="001B3652"/>
    <w:rsid w:val="001B59CC"/>
    <w:rsid w:val="001B5ED4"/>
    <w:rsid w:val="001B6626"/>
    <w:rsid w:val="001B68D9"/>
    <w:rsid w:val="001B7EFD"/>
    <w:rsid w:val="001C0B7B"/>
    <w:rsid w:val="001C145D"/>
    <w:rsid w:val="001C2E5E"/>
    <w:rsid w:val="001C2ED5"/>
    <w:rsid w:val="001C605E"/>
    <w:rsid w:val="001D1565"/>
    <w:rsid w:val="001D1F00"/>
    <w:rsid w:val="001D28AD"/>
    <w:rsid w:val="001D4B3E"/>
    <w:rsid w:val="001D5865"/>
    <w:rsid w:val="001D76BF"/>
    <w:rsid w:val="001E003C"/>
    <w:rsid w:val="001E09E4"/>
    <w:rsid w:val="001E0C92"/>
    <w:rsid w:val="001E104D"/>
    <w:rsid w:val="001E1F38"/>
    <w:rsid w:val="001E2C0D"/>
    <w:rsid w:val="001E2EAE"/>
    <w:rsid w:val="001E3295"/>
    <w:rsid w:val="001E483C"/>
    <w:rsid w:val="001E56A1"/>
    <w:rsid w:val="001E5726"/>
    <w:rsid w:val="001E6D7E"/>
    <w:rsid w:val="001F09CA"/>
    <w:rsid w:val="001F1182"/>
    <w:rsid w:val="001F2653"/>
    <w:rsid w:val="001F7E33"/>
    <w:rsid w:val="001F7F02"/>
    <w:rsid w:val="00200A2C"/>
    <w:rsid w:val="00201912"/>
    <w:rsid w:val="00202253"/>
    <w:rsid w:val="002024D2"/>
    <w:rsid w:val="00202B0B"/>
    <w:rsid w:val="00202DF8"/>
    <w:rsid w:val="002031AA"/>
    <w:rsid w:val="002033F7"/>
    <w:rsid w:val="0020555A"/>
    <w:rsid w:val="002059D5"/>
    <w:rsid w:val="00205A9A"/>
    <w:rsid w:val="002066D8"/>
    <w:rsid w:val="00206E6C"/>
    <w:rsid w:val="00206F1B"/>
    <w:rsid w:val="00211C60"/>
    <w:rsid w:val="00212D48"/>
    <w:rsid w:val="002138BA"/>
    <w:rsid w:val="00214063"/>
    <w:rsid w:val="00217AD7"/>
    <w:rsid w:val="00217C31"/>
    <w:rsid w:val="002214E7"/>
    <w:rsid w:val="00221E56"/>
    <w:rsid w:val="00222559"/>
    <w:rsid w:val="00222F22"/>
    <w:rsid w:val="00223D10"/>
    <w:rsid w:val="00224CF6"/>
    <w:rsid w:val="00224D61"/>
    <w:rsid w:val="0022545E"/>
    <w:rsid w:val="00225A4A"/>
    <w:rsid w:val="002261C6"/>
    <w:rsid w:val="00227CDA"/>
    <w:rsid w:val="002300A2"/>
    <w:rsid w:val="0023014C"/>
    <w:rsid w:val="0023029B"/>
    <w:rsid w:val="00230DF2"/>
    <w:rsid w:val="00231D13"/>
    <w:rsid w:val="00232BA6"/>
    <w:rsid w:val="002337DF"/>
    <w:rsid w:val="00234B20"/>
    <w:rsid w:val="002358D1"/>
    <w:rsid w:val="00236210"/>
    <w:rsid w:val="00236F85"/>
    <w:rsid w:val="00237E95"/>
    <w:rsid w:val="00240683"/>
    <w:rsid w:val="002406DA"/>
    <w:rsid w:val="00240BFD"/>
    <w:rsid w:val="002412CA"/>
    <w:rsid w:val="00241B2A"/>
    <w:rsid w:val="00241DB6"/>
    <w:rsid w:val="00242289"/>
    <w:rsid w:val="00244CFA"/>
    <w:rsid w:val="0024625F"/>
    <w:rsid w:val="00246A62"/>
    <w:rsid w:val="00250D33"/>
    <w:rsid w:val="0025645F"/>
    <w:rsid w:val="002569A1"/>
    <w:rsid w:val="00256EB8"/>
    <w:rsid w:val="00263924"/>
    <w:rsid w:val="00264B60"/>
    <w:rsid w:val="00266D18"/>
    <w:rsid w:val="002672BD"/>
    <w:rsid w:val="0026751A"/>
    <w:rsid w:val="0026795E"/>
    <w:rsid w:val="002679A5"/>
    <w:rsid w:val="00267CFF"/>
    <w:rsid w:val="00270A97"/>
    <w:rsid w:val="0027152F"/>
    <w:rsid w:val="00273A8D"/>
    <w:rsid w:val="00275E1B"/>
    <w:rsid w:val="00276661"/>
    <w:rsid w:val="002803F5"/>
    <w:rsid w:val="00281E0A"/>
    <w:rsid w:val="002840A9"/>
    <w:rsid w:val="002852ED"/>
    <w:rsid w:val="0028577A"/>
    <w:rsid w:val="002900AF"/>
    <w:rsid w:val="00290468"/>
    <w:rsid w:val="0029090D"/>
    <w:rsid w:val="00290CA7"/>
    <w:rsid w:val="00291583"/>
    <w:rsid w:val="00293733"/>
    <w:rsid w:val="00293A09"/>
    <w:rsid w:val="002945DA"/>
    <w:rsid w:val="00297B19"/>
    <w:rsid w:val="002B01F1"/>
    <w:rsid w:val="002B29F3"/>
    <w:rsid w:val="002B37C1"/>
    <w:rsid w:val="002B61BC"/>
    <w:rsid w:val="002B69DA"/>
    <w:rsid w:val="002C24D0"/>
    <w:rsid w:val="002C454F"/>
    <w:rsid w:val="002C5443"/>
    <w:rsid w:val="002C5F46"/>
    <w:rsid w:val="002C636C"/>
    <w:rsid w:val="002C7BA2"/>
    <w:rsid w:val="002D24B2"/>
    <w:rsid w:val="002D6927"/>
    <w:rsid w:val="002D6A30"/>
    <w:rsid w:val="002D79A9"/>
    <w:rsid w:val="002E09CC"/>
    <w:rsid w:val="002E28A9"/>
    <w:rsid w:val="002E34BC"/>
    <w:rsid w:val="002E44AE"/>
    <w:rsid w:val="002E7DCD"/>
    <w:rsid w:val="002F1C5C"/>
    <w:rsid w:val="002F357C"/>
    <w:rsid w:val="002F3E9D"/>
    <w:rsid w:val="002F4CFD"/>
    <w:rsid w:val="003022E4"/>
    <w:rsid w:val="00302862"/>
    <w:rsid w:val="00302C55"/>
    <w:rsid w:val="00303E01"/>
    <w:rsid w:val="003041FE"/>
    <w:rsid w:val="00304E03"/>
    <w:rsid w:val="003055F5"/>
    <w:rsid w:val="00306BFE"/>
    <w:rsid w:val="0031120A"/>
    <w:rsid w:val="00312154"/>
    <w:rsid w:val="00313A85"/>
    <w:rsid w:val="00313CFD"/>
    <w:rsid w:val="003207DC"/>
    <w:rsid w:val="00320BBC"/>
    <w:rsid w:val="0032100C"/>
    <w:rsid w:val="00321922"/>
    <w:rsid w:val="00321A96"/>
    <w:rsid w:val="00322086"/>
    <w:rsid w:val="00323505"/>
    <w:rsid w:val="0032478B"/>
    <w:rsid w:val="00324F25"/>
    <w:rsid w:val="0032589E"/>
    <w:rsid w:val="00326210"/>
    <w:rsid w:val="00326537"/>
    <w:rsid w:val="00326E6C"/>
    <w:rsid w:val="00327B63"/>
    <w:rsid w:val="00331EAC"/>
    <w:rsid w:val="0033207E"/>
    <w:rsid w:val="00332C6C"/>
    <w:rsid w:val="00340FA7"/>
    <w:rsid w:val="003411E2"/>
    <w:rsid w:val="00341D9F"/>
    <w:rsid w:val="003425D1"/>
    <w:rsid w:val="003432BC"/>
    <w:rsid w:val="00343950"/>
    <w:rsid w:val="003456CD"/>
    <w:rsid w:val="00346618"/>
    <w:rsid w:val="00352AF3"/>
    <w:rsid w:val="00352DA1"/>
    <w:rsid w:val="00352DF4"/>
    <w:rsid w:val="00353652"/>
    <w:rsid w:val="00353B6F"/>
    <w:rsid w:val="003549FB"/>
    <w:rsid w:val="00354B40"/>
    <w:rsid w:val="00356C0A"/>
    <w:rsid w:val="0036016D"/>
    <w:rsid w:val="00360A9C"/>
    <w:rsid w:val="003626D1"/>
    <w:rsid w:val="00363216"/>
    <w:rsid w:val="0036397F"/>
    <w:rsid w:val="0036557B"/>
    <w:rsid w:val="00366012"/>
    <w:rsid w:val="00370529"/>
    <w:rsid w:val="003727AA"/>
    <w:rsid w:val="00372B5A"/>
    <w:rsid w:val="00374291"/>
    <w:rsid w:val="00374CBF"/>
    <w:rsid w:val="00375630"/>
    <w:rsid w:val="00376CD4"/>
    <w:rsid w:val="00377138"/>
    <w:rsid w:val="00377685"/>
    <w:rsid w:val="00384AB3"/>
    <w:rsid w:val="00385044"/>
    <w:rsid w:val="003857AB"/>
    <w:rsid w:val="00386181"/>
    <w:rsid w:val="00387B48"/>
    <w:rsid w:val="00387F8A"/>
    <w:rsid w:val="003903CD"/>
    <w:rsid w:val="003917C4"/>
    <w:rsid w:val="00391948"/>
    <w:rsid w:val="003922D9"/>
    <w:rsid w:val="00393C3B"/>
    <w:rsid w:val="003A000F"/>
    <w:rsid w:val="003A1069"/>
    <w:rsid w:val="003A375E"/>
    <w:rsid w:val="003A3D24"/>
    <w:rsid w:val="003A4247"/>
    <w:rsid w:val="003A6439"/>
    <w:rsid w:val="003B17DC"/>
    <w:rsid w:val="003B209C"/>
    <w:rsid w:val="003B4496"/>
    <w:rsid w:val="003B4565"/>
    <w:rsid w:val="003B6341"/>
    <w:rsid w:val="003B6A41"/>
    <w:rsid w:val="003B6F66"/>
    <w:rsid w:val="003C2915"/>
    <w:rsid w:val="003C332A"/>
    <w:rsid w:val="003C4C29"/>
    <w:rsid w:val="003C619C"/>
    <w:rsid w:val="003D02D7"/>
    <w:rsid w:val="003D0A1A"/>
    <w:rsid w:val="003D0E78"/>
    <w:rsid w:val="003D14E2"/>
    <w:rsid w:val="003D330B"/>
    <w:rsid w:val="003D3D8D"/>
    <w:rsid w:val="003D7296"/>
    <w:rsid w:val="003E09AA"/>
    <w:rsid w:val="003E33F8"/>
    <w:rsid w:val="003E4248"/>
    <w:rsid w:val="003E4569"/>
    <w:rsid w:val="003E7377"/>
    <w:rsid w:val="003F0BCA"/>
    <w:rsid w:val="003F0C7C"/>
    <w:rsid w:val="003F2BED"/>
    <w:rsid w:val="003F31AC"/>
    <w:rsid w:val="003F3939"/>
    <w:rsid w:val="003F3B33"/>
    <w:rsid w:val="003F4C17"/>
    <w:rsid w:val="003F5D43"/>
    <w:rsid w:val="003F5DE7"/>
    <w:rsid w:val="003F60F8"/>
    <w:rsid w:val="003F7912"/>
    <w:rsid w:val="0040666A"/>
    <w:rsid w:val="00410344"/>
    <w:rsid w:val="0041283B"/>
    <w:rsid w:val="004133CC"/>
    <w:rsid w:val="00413473"/>
    <w:rsid w:val="00413F59"/>
    <w:rsid w:val="00414388"/>
    <w:rsid w:val="004160FA"/>
    <w:rsid w:val="004161B4"/>
    <w:rsid w:val="00416CD4"/>
    <w:rsid w:val="004177B4"/>
    <w:rsid w:val="004207ED"/>
    <w:rsid w:val="00420FC9"/>
    <w:rsid w:val="004215CE"/>
    <w:rsid w:val="0042198C"/>
    <w:rsid w:val="004228A3"/>
    <w:rsid w:val="00424C58"/>
    <w:rsid w:val="0042700F"/>
    <w:rsid w:val="004302C9"/>
    <w:rsid w:val="004329AC"/>
    <w:rsid w:val="00436332"/>
    <w:rsid w:val="00440CE1"/>
    <w:rsid w:val="00441599"/>
    <w:rsid w:val="00441DA5"/>
    <w:rsid w:val="00442EA2"/>
    <w:rsid w:val="00443002"/>
    <w:rsid w:val="00444AF0"/>
    <w:rsid w:val="004451D3"/>
    <w:rsid w:val="004475E4"/>
    <w:rsid w:val="004546AA"/>
    <w:rsid w:val="0045474C"/>
    <w:rsid w:val="004558E0"/>
    <w:rsid w:val="004600A8"/>
    <w:rsid w:val="0046285A"/>
    <w:rsid w:val="0046488C"/>
    <w:rsid w:val="0046497A"/>
    <w:rsid w:val="00465BD6"/>
    <w:rsid w:val="00466DE7"/>
    <w:rsid w:val="00470412"/>
    <w:rsid w:val="00472427"/>
    <w:rsid w:val="00472533"/>
    <w:rsid w:val="0047295D"/>
    <w:rsid w:val="00473970"/>
    <w:rsid w:val="00474FD1"/>
    <w:rsid w:val="0047617E"/>
    <w:rsid w:val="004816AC"/>
    <w:rsid w:val="00482700"/>
    <w:rsid w:val="00483299"/>
    <w:rsid w:val="00484556"/>
    <w:rsid w:val="004863C6"/>
    <w:rsid w:val="004874DB"/>
    <w:rsid w:val="004875BE"/>
    <w:rsid w:val="00490575"/>
    <w:rsid w:val="00491D68"/>
    <w:rsid w:val="00493644"/>
    <w:rsid w:val="00495AA3"/>
    <w:rsid w:val="00495CB4"/>
    <w:rsid w:val="0049743D"/>
    <w:rsid w:val="004975EE"/>
    <w:rsid w:val="004A0137"/>
    <w:rsid w:val="004A0656"/>
    <w:rsid w:val="004A0918"/>
    <w:rsid w:val="004A15E1"/>
    <w:rsid w:val="004A18F8"/>
    <w:rsid w:val="004A2364"/>
    <w:rsid w:val="004A36E5"/>
    <w:rsid w:val="004A50CE"/>
    <w:rsid w:val="004A5338"/>
    <w:rsid w:val="004A53DA"/>
    <w:rsid w:val="004B1117"/>
    <w:rsid w:val="004B31EF"/>
    <w:rsid w:val="004B7824"/>
    <w:rsid w:val="004B7B9C"/>
    <w:rsid w:val="004C183F"/>
    <w:rsid w:val="004C236D"/>
    <w:rsid w:val="004C2EAB"/>
    <w:rsid w:val="004C33FE"/>
    <w:rsid w:val="004C3556"/>
    <w:rsid w:val="004C74FD"/>
    <w:rsid w:val="004C7EA3"/>
    <w:rsid w:val="004D10C4"/>
    <w:rsid w:val="004D151A"/>
    <w:rsid w:val="004D1E42"/>
    <w:rsid w:val="004D453B"/>
    <w:rsid w:val="004D4883"/>
    <w:rsid w:val="004D4EA4"/>
    <w:rsid w:val="004D585F"/>
    <w:rsid w:val="004D6211"/>
    <w:rsid w:val="004D7FE1"/>
    <w:rsid w:val="004E23C0"/>
    <w:rsid w:val="004E25F1"/>
    <w:rsid w:val="004E4C6F"/>
    <w:rsid w:val="004E609E"/>
    <w:rsid w:val="004E6364"/>
    <w:rsid w:val="004E78A5"/>
    <w:rsid w:val="004E7ECD"/>
    <w:rsid w:val="004F041E"/>
    <w:rsid w:val="004F10B7"/>
    <w:rsid w:val="004F2562"/>
    <w:rsid w:val="004F4EF1"/>
    <w:rsid w:val="004F7978"/>
    <w:rsid w:val="004F7E5B"/>
    <w:rsid w:val="005024CE"/>
    <w:rsid w:val="00502531"/>
    <w:rsid w:val="00503BF6"/>
    <w:rsid w:val="00506D73"/>
    <w:rsid w:val="00506DEC"/>
    <w:rsid w:val="00510500"/>
    <w:rsid w:val="0051126B"/>
    <w:rsid w:val="0051222A"/>
    <w:rsid w:val="0051298C"/>
    <w:rsid w:val="00516182"/>
    <w:rsid w:val="0052392E"/>
    <w:rsid w:val="005241DC"/>
    <w:rsid w:val="00524C0B"/>
    <w:rsid w:val="00525ADE"/>
    <w:rsid w:val="0052783C"/>
    <w:rsid w:val="00527DBA"/>
    <w:rsid w:val="0053228E"/>
    <w:rsid w:val="0053561F"/>
    <w:rsid w:val="005362A0"/>
    <w:rsid w:val="00536D76"/>
    <w:rsid w:val="0054082C"/>
    <w:rsid w:val="00544752"/>
    <w:rsid w:val="00545245"/>
    <w:rsid w:val="005453E5"/>
    <w:rsid w:val="00547DA7"/>
    <w:rsid w:val="00550B54"/>
    <w:rsid w:val="005524C7"/>
    <w:rsid w:val="00552D5B"/>
    <w:rsid w:val="0055584B"/>
    <w:rsid w:val="0056282B"/>
    <w:rsid w:val="00563A79"/>
    <w:rsid w:val="00565DD6"/>
    <w:rsid w:val="00570C60"/>
    <w:rsid w:val="005714AC"/>
    <w:rsid w:val="00576A2D"/>
    <w:rsid w:val="0058188C"/>
    <w:rsid w:val="00581EAC"/>
    <w:rsid w:val="00583D1A"/>
    <w:rsid w:val="00584230"/>
    <w:rsid w:val="00587DED"/>
    <w:rsid w:val="005900E4"/>
    <w:rsid w:val="0059029B"/>
    <w:rsid w:val="00590502"/>
    <w:rsid w:val="0059197A"/>
    <w:rsid w:val="0059325F"/>
    <w:rsid w:val="00594847"/>
    <w:rsid w:val="00595C6E"/>
    <w:rsid w:val="005969FD"/>
    <w:rsid w:val="0059701E"/>
    <w:rsid w:val="005A2E22"/>
    <w:rsid w:val="005A3DF8"/>
    <w:rsid w:val="005A4F8D"/>
    <w:rsid w:val="005B02A9"/>
    <w:rsid w:val="005B5A49"/>
    <w:rsid w:val="005B5ADD"/>
    <w:rsid w:val="005B6203"/>
    <w:rsid w:val="005B763D"/>
    <w:rsid w:val="005C027A"/>
    <w:rsid w:val="005C2C28"/>
    <w:rsid w:val="005C2DFA"/>
    <w:rsid w:val="005C392D"/>
    <w:rsid w:val="005C48D9"/>
    <w:rsid w:val="005C511B"/>
    <w:rsid w:val="005C5DB6"/>
    <w:rsid w:val="005C6E2E"/>
    <w:rsid w:val="005C73CC"/>
    <w:rsid w:val="005C7475"/>
    <w:rsid w:val="005C7539"/>
    <w:rsid w:val="005D08F4"/>
    <w:rsid w:val="005D0CF3"/>
    <w:rsid w:val="005D0EDF"/>
    <w:rsid w:val="005D11B7"/>
    <w:rsid w:val="005D3B95"/>
    <w:rsid w:val="005D4A45"/>
    <w:rsid w:val="005D5069"/>
    <w:rsid w:val="005D730D"/>
    <w:rsid w:val="005E08C4"/>
    <w:rsid w:val="005E2188"/>
    <w:rsid w:val="005E218C"/>
    <w:rsid w:val="005E5141"/>
    <w:rsid w:val="005E733D"/>
    <w:rsid w:val="005E7A09"/>
    <w:rsid w:val="005F0138"/>
    <w:rsid w:val="005F07A9"/>
    <w:rsid w:val="005F13DB"/>
    <w:rsid w:val="005F1CDD"/>
    <w:rsid w:val="005F1D86"/>
    <w:rsid w:val="005F276F"/>
    <w:rsid w:val="005F37D7"/>
    <w:rsid w:val="005F7482"/>
    <w:rsid w:val="00600321"/>
    <w:rsid w:val="006025EA"/>
    <w:rsid w:val="006032B2"/>
    <w:rsid w:val="0060654C"/>
    <w:rsid w:val="00610567"/>
    <w:rsid w:val="006108F0"/>
    <w:rsid w:val="00610C27"/>
    <w:rsid w:val="00610EAA"/>
    <w:rsid w:val="00611702"/>
    <w:rsid w:val="006117E5"/>
    <w:rsid w:val="00612BD2"/>
    <w:rsid w:val="00613979"/>
    <w:rsid w:val="00614C84"/>
    <w:rsid w:val="00615145"/>
    <w:rsid w:val="0061639E"/>
    <w:rsid w:val="0061668B"/>
    <w:rsid w:val="00617711"/>
    <w:rsid w:val="00617CE3"/>
    <w:rsid w:val="0062052D"/>
    <w:rsid w:val="006215A6"/>
    <w:rsid w:val="0062257E"/>
    <w:rsid w:val="006225DF"/>
    <w:rsid w:val="00622EF0"/>
    <w:rsid w:val="006235D1"/>
    <w:rsid w:val="006245BB"/>
    <w:rsid w:val="006246D4"/>
    <w:rsid w:val="00624C58"/>
    <w:rsid w:val="00625BC1"/>
    <w:rsid w:val="006268DD"/>
    <w:rsid w:val="0062736C"/>
    <w:rsid w:val="00627EF5"/>
    <w:rsid w:val="0063009E"/>
    <w:rsid w:val="00631FAA"/>
    <w:rsid w:val="006367C4"/>
    <w:rsid w:val="0063740C"/>
    <w:rsid w:val="00637F90"/>
    <w:rsid w:val="006419B5"/>
    <w:rsid w:val="006420E0"/>
    <w:rsid w:val="0064236E"/>
    <w:rsid w:val="006424D8"/>
    <w:rsid w:val="00642776"/>
    <w:rsid w:val="00642C92"/>
    <w:rsid w:val="00642F8D"/>
    <w:rsid w:val="00644A03"/>
    <w:rsid w:val="00644A67"/>
    <w:rsid w:val="00646964"/>
    <w:rsid w:val="0064747D"/>
    <w:rsid w:val="006474BF"/>
    <w:rsid w:val="00651400"/>
    <w:rsid w:val="00652379"/>
    <w:rsid w:val="00654145"/>
    <w:rsid w:val="00654575"/>
    <w:rsid w:val="00655E68"/>
    <w:rsid w:val="00660820"/>
    <w:rsid w:val="00660F42"/>
    <w:rsid w:val="00661088"/>
    <w:rsid w:val="0066329B"/>
    <w:rsid w:val="0066346C"/>
    <w:rsid w:val="00663C56"/>
    <w:rsid w:val="00665809"/>
    <w:rsid w:val="00666A62"/>
    <w:rsid w:val="00667335"/>
    <w:rsid w:val="00670E9A"/>
    <w:rsid w:val="006715E9"/>
    <w:rsid w:val="00672562"/>
    <w:rsid w:val="00673162"/>
    <w:rsid w:val="00674D52"/>
    <w:rsid w:val="006757AC"/>
    <w:rsid w:val="00680E54"/>
    <w:rsid w:val="00681AC3"/>
    <w:rsid w:val="00681DCF"/>
    <w:rsid w:val="0068258C"/>
    <w:rsid w:val="00682AB0"/>
    <w:rsid w:val="00683239"/>
    <w:rsid w:val="00683596"/>
    <w:rsid w:val="006838E4"/>
    <w:rsid w:val="00683D41"/>
    <w:rsid w:val="00685A7F"/>
    <w:rsid w:val="00685AA8"/>
    <w:rsid w:val="006939DA"/>
    <w:rsid w:val="006946E0"/>
    <w:rsid w:val="006950AC"/>
    <w:rsid w:val="00695531"/>
    <w:rsid w:val="00695D0E"/>
    <w:rsid w:val="0069656B"/>
    <w:rsid w:val="00697626"/>
    <w:rsid w:val="00697CBF"/>
    <w:rsid w:val="006A214E"/>
    <w:rsid w:val="006A2ECB"/>
    <w:rsid w:val="006A4562"/>
    <w:rsid w:val="006A6277"/>
    <w:rsid w:val="006A6DAD"/>
    <w:rsid w:val="006A7A3A"/>
    <w:rsid w:val="006A7E8C"/>
    <w:rsid w:val="006B0979"/>
    <w:rsid w:val="006B2C18"/>
    <w:rsid w:val="006B40B7"/>
    <w:rsid w:val="006B41E6"/>
    <w:rsid w:val="006B53FA"/>
    <w:rsid w:val="006B5E34"/>
    <w:rsid w:val="006B71A2"/>
    <w:rsid w:val="006B7FF0"/>
    <w:rsid w:val="006C2910"/>
    <w:rsid w:val="006C2DE1"/>
    <w:rsid w:val="006C54FD"/>
    <w:rsid w:val="006C5F46"/>
    <w:rsid w:val="006C6122"/>
    <w:rsid w:val="006C7292"/>
    <w:rsid w:val="006C7996"/>
    <w:rsid w:val="006C7F50"/>
    <w:rsid w:val="006D0E95"/>
    <w:rsid w:val="006D0F02"/>
    <w:rsid w:val="006D18C3"/>
    <w:rsid w:val="006D2009"/>
    <w:rsid w:val="006D2604"/>
    <w:rsid w:val="006D422D"/>
    <w:rsid w:val="006D7E85"/>
    <w:rsid w:val="006E1989"/>
    <w:rsid w:val="006E36CD"/>
    <w:rsid w:val="006E3D6E"/>
    <w:rsid w:val="006E41AD"/>
    <w:rsid w:val="006E734E"/>
    <w:rsid w:val="006F1F4B"/>
    <w:rsid w:val="006F5CC4"/>
    <w:rsid w:val="006F7D95"/>
    <w:rsid w:val="0070104D"/>
    <w:rsid w:val="0070179C"/>
    <w:rsid w:val="00701A55"/>
    <w:rsid w:val="007029E5"/>
    <w:rsid w:val="00702AEE"/>
    <w:rsid w:val="00703E26"/>
    <w:rsid w:val="00706876"/>
    <w:rsid w:val="007073AA"/>
    <w:rsid w:val="007105D7"/>
    <w:rsid w:val="00711D1C"/>
    <w:rsid w:val="00712D72"/>
    <w:rsid w:val="00713509"/>
    <w:rsid w:val="00715D01"/>
    <w:rsid w:val="007160AE"/>
    <w:rsid w:val="007161B1"/>
    <w:rsid w:val="00717C95"/>
    <w:rsid w:val="007200FE"/>
    <w:rsid w:val="00720A7B"/>
    <w:rsid w:val="00722636"/>
    <w:rsid w:val="00723F97"/>
    <w:rsid w:val="00725CF1"/>
    <w:rsid w:val="00726826"/>
    <w:rsid w:val="00727F4D"/>
    <w:rsid w:val="007303F0"/>
    <w:rsid w:val="00731E5E"/>
    <w:rsid w:val="0073272A"/>
    <w:rsid w:val="00732FA3"/>
    <w:rsid w:val="007346EF"/>
    <w:rsid w:val="0074038D"/>
    <w:rsid w:val="00740F0D"/>
    <w:rsid w:val="00742D91"/>
    <w:rsid w:val="00743649"/>
    <w:rsid w:val="00744291"/>
    <w:rsid w:val="007442B7"/>
    <w:rsid w:val="00746327"/>
    <w:rsid w:val="00746FF0"/>
    <w:rsid w:val="007505E2"/>
    <w:rsid w:val="0075129D"/>
    <w:rsid w:val="00752DD3"/>
    <w:rsid w:val="007541F0"/>
    <w:rsid w:val="00754574"/>
    <w:rsid w:val="00755095"/>
    <w:rsid w:val="00756AA2"/>
    <w:rsid w:val="00757CF0"/>
    <w:rsid w:val="007609DE"/>
    <w:rsid w:val="00760A82"/>
    <w:rsid w:val="00762322"/>
    <w:rsid w:val="00763723"/>
    <w:rsid w:val="00772BDE"/>
    <w:rsid w:val="00773BA2"/>
    <w:rsid w:val="00774414"/>
    <w:rsid w:val="00777C4A"/>
    <w:rsid w:val="00782077"/>
    <w:rsid w:val="00783187"/>
    <w:rsid w:val="007832C8"/>
    <w:rsid w:val="0078460C"/>
    <w:rsid w:val="00787BA4"/>
    <w:rsid w:val="007903CE"/>
    <w:rsid w:val="007919D7"/>
    <w:rsid w:val="007924DB"/>
    <w:rsid w:val="007957C5"/>
    <w:rsid w:val="00797062"/>
    <w:rsid w:val="007A109B"/>
    <w:rsid w:val="007A123F"/>
    <w:rsid w:val="007A368D"/>
    <w:rsid w:val="007A59F6"/>
    <w:rsid w:val="007A695B"/>
    <w:rsid w:val="007A7291"/>
    <w:rsid w:val="007B0B84"/>
    <w:rsid w:val="007B0FBC"/>
    <w:rsid w:val="007B16AF"/>
    <w:rsid w:val="007B37C3"/>
    <w:rsid w:val="007B4703"/>
    <w:rsid w:val="007B4805"/>
    <w:rsid w:val="007B4ECE"/>
    <w:rsid w:val="007B4EEE"/>
    <w:rsid w:val="007B6CE9"/>
    <w:rsid w:val="007B758C"/>
    <w:rsid w:val="007C0359"/>
    <w:rsid w:val="007C664B"/>
    <w:rsid w:val="007D3E5F"/>
    <w:rsid w:val="007D44B8"/>
    <w:rsid w:val="007D4A03"/>
    <w:rsid w:val="007D4A61"/>
    <w:rsid w:val="007D55AD"/>
    <w:rsid w:val="007E0A3F"/>
    <w:rsid w:val="007E0DB5"/>
    <w:rsid w:val="007E1ADC"/>
    <w:rsid w:val="007E2AA4"/>
    <w:rsid w:val="007E3BC0"/>
    <w:rsid w:val="007E3D05"/>
    <w:rsid w:val="007E4E9C"/>
    <w:rsid w:val="007F0EB4"/>
    <w:rsid w:val="007F357D"/>
    <w:rsid w:val="007F361C"/>
    <w:rsid w:val="007F534B"/>
    <w:rsid w:val="007F7B86"/>
    <w:rsid w:val="008007FB"/>
    <w:rsid w:val="008010A3"/>
    <w:rsid w:val="008015C3"/>
    <w:rsid w:val="00803DC4"/>
    <w:rsid w:val="00804CD2"/>
    <w:rsid w:val="00805C2E"/>
    <w:rsid w:val="00806325"/>
    <w:rsid w:val="008065EA"/>
    <w:rsid w:val="00807BD7"/>
    <w:rsid w:val="00807C04"/>
    <w:rsid w:val="00807E7F"/>
    <w:rsid w:val="00810613"/>
    <w:rsid w:val="00810E52"/>
    <w:rsid w:val="0081522D"/>
    <w:rsid w:val="00817D00"/>
    <w:rsid w:val="00820B34"/>
    <w:rsid w:val="00825560"/>
    <w:rsid w:val="00825A16"/>
    <w:rsid w:val="008261BD"/>
    <w:rsid w:val="008269C9"/>
    <w:rsid w:val="00826FB8"/>
    <w:rsid w:val="00827CC7"/>
    <w:rsid w:val="00830F0E"/>
    <w:rsid w:val="00831FFF"/>
    <w:rsid w:val="0083300C"/>
    <w:rsid w:val="00834BF1"/>
    <w:rsid w:val="008353C7"/>
    <w:rsid w:val="008361C7"/>
    <w:rsid w:val="008362CF"/>
    <w:rsid w:val="008378CF"/>
    <w:rsid w:val="00840625"/>
    <w:rsid w:val="0084299D"/>
    <w:rsid w:val="0084309B"/>
    <w:rsid w:val="0084426B"/>
    <w:rsid w:val="00846F9A"/>
    <w:rsid w:val="00847431"/>
    <w:rsid w:val="00847D72"/>
    <w:rsid w:val="00852289"/>
    <w:rsid w:val="008578D2"/>
    <w:rsid w:val="008601EB"/>
    <w:rsid w:val="00862CC4"/>
    <w:rsid w:val="00864807"/>
    <w:rsid w:val="00864DC7"/>
    <w:rsid w:val="00865194"/>
    <w:rsid w:val="008655E4"/>
    <w:rsid w:val="00865F47"/>
    <w:rsid w:val="00866986"/>
    <w:rsid w:val="00866F58"/>
    <w:rsid w:val="00867501"/>
    <w:rsid w:val="0087004D"/>
    <w:rsid w:val="00870B29"/>
    <w:rsid w:val="008714B8"/>
    <w:rsid w:val="00873349"/>
    <w:rsid w:val="0087600E"/>
    <w:rsid w:val="00877541"/>
    <w:rsid w:val="00877FF7"/>
    <w:rsid w:val="0088045F"/>
    <w:rsid w:val="008824D0"/>
    <w:rsid w:val="00882D71"/>
    <w:rsid w:val="0088564F"/>
    <w:rsid w:val="00886923"/>
    <w:rsid w:val="00887EE1"/>
    <w:rsid w:val="00890A08"/>
    <w:rsid w:val="00890A9A"/>
    <w:rsid w:val="00891601"/>
    <w:rsid w:val="0089286A"/>
    <w:rsid w:val="00897183"/>
    <w:rsid w:val="00897B7C"/>
    <w:rsid w:val="00897C5E"/>
    <w:rsid w:val="008A11D5"/>
    <w:rsid w:val="008A2458"/>
    <w:rsid w:val="008A25AF"/>
    <w:rsid w:val="008A2A8E"/>
    <w:rsid w:val="008A2DE3"/>
    <w:rsid w:val="008A3EC4"/>
    <w:rsid w:val="008A43C8"/>
    <w:rsid w:val="008A4FC4"/>
    <w:rsid w:val="008B2768"/>
    <w:rsid w:val="008B2E70"/>
    <w:rsid w:val="008B77EE"/>
    <w:rsid w:val="008C007F"/>
    <w:rsid w:val="008C1673"/>
    <w:rsid w:val="008C5F7A"/>
    <w:rsid w:val="008C6445"/>
    <w:rsid w:val="008D26B1"/>
    <w:rsid w:val="008D2803"/>
    <w:rsid w:val="008D560B"/>
    <w:rsid w:val="008D6A96"/>
    <w:rsid w:val="008E447E"/>
    <w:rsid w:val="008E79F5"/>
    <w:rsid w:val="008F1A75"/>
    <w:rsid w:val="008F2615"/>
    <w:rsid w:val="008F2D2F"/>
    <w:rsid w:val="008F5644"/>
    <w:rsid w:val="008F6343"/>
    <w:rsid w:val="008F7C19"/>
    <w:rsid w:val="008F7F33"/>
    <w:rsid w:val="008F7F55"/>
    <w:rsid w:val="00900627"/>
    <w:rsid w:val="009007EB"/>
    <w:rsid w:val="00900F88"/>
    <w:rsid w:val="009017FE"/>
    <w:rsid w:val="00901E25"/>
    <w:rsid w:val="00901EE9"/>
    <w:rsid w:val="00902697"/>
    <w:rsid w:val="009029B4"/>
    <w:rsid w:val="00902B68"/>
    <w:rsid w:val="00902E63"/>
    <w:rsid w:val="0090327A"/>
    <w:rsid w:val="009050B9"/>
    <w:rsid w:val="00905355"/>
    <w:rsid w:val="00905B09"/>
    <w:rsid w:val="00906339"/>
    <w:rsid w:val="00906771"/>
    <w:rsid w:val="00906ADB"/>
    <w:rsid w:val="00907EBF"/>
    <w:rsid w:val="00910572"/>
    <w:rsid w:val="0091093F"/>
    <w:rsid w:val="0091133A"/>
    <w:rsid w:val="00911FC1"/>
    <w:rsid w:val="00912593"/>
    <w:rsid w:val="00912FEF"/>
    <w:rsid w:val="00913342"/>
    <w:rsid w:val="009139DC"/>
    <w:rsid w:val="00913F8C"/>
    <w:rsid w:val="009157C2"/>
    <w:rsid w:val="00917020"/>
    <w:rsid w:val="009205F0"/>
    <w:rsid w:val="00921BE0"/>
    <w:rsid w:val="0092367D"/>
    <w:rsid w:val="00923CF2"/>
    <w:rsid w:val="0092465F"/>
    <w:rsid w:val="00932EB4"/>
    <w:rsid w:val="009337FA"/>
    <w:rsid w:val="0093446A"/>
    <w:rsid w:val="0093598B"/>
    <w:rsid w:val="00935B5D"/>
    <w:rsid w:val="00937583"/>
    <w:rsid w:val="00940047"/>
    <w:rsid w:val="00940220"/>
    <w:rsid w:val="009419B8"/>
    <w:rsid w:val="009438E5"/>
    <w:rsid w:val="0094486E"/>
    <w:rsid w:val="00945C76"/>
    <w:rsid w:val="00945EB8"/>
    <w:rsid w:val="0094647F"/>
    <w:rsid w:val="00952B6E"/>
    <w:rsid w:val="00953084"/>
    <w:rsid w:val="00953C41"/>
    <w:rsid w:val="00954FF2"/>
    <w:rsid w:val="00955474"/>
    <w:rsid w:val="0096073A"/>
    <w:rsid w:val="00961164"/>
    <w:rsid w:val="00962843"/>
    <w:rsid w:val="00962F72"/>
    <w:rsid w:val="00965867"/>
    <w:rsid w:val="00966496"/>
    <w:rsid w:val="00966AAC"/>
    <w:rsid w:val="00970961"/>
    <w:rsid w:val="00972136"/>
    <w:rsid w:val="009741EE"/>
    <w:rsid w:val="009748EF"/>
    <w:rsid w:val="00977189"/>
    <w:rsid w:val="00977EE0"/>
    <w:rsid w:val="009809F3"/>
    <w:rsid w:val="00980CF0"/>
    <w:rsid w:val="009818FF"/>
    <w:rsid w:val="00981AD4"/>
    <w:rsid w:val="00982850"/>
    <w:rsid w:val="00983C54"/>
    <w:rsid w:val="00984989"/>
    <w:rsid w:val="00984FAC"/>
    <w:rsid w:val="00986C98"/>
    <w:rsid w:val="00990F21"/>
    <w:rsid w:val="00992A39"/>
    <w:rsid w:val="00997CDB"/>
    <w:rsid w:val="009A01D1"/>
    <w:rsid w:val="009A1DF0"/>
    <w:rsid w:val="009A3289"/>
    <w:rsid w:val="009A32A6"/>
    <w:rsid w:val="009A4A62"/>
    <w:rsid w:val="009A5544"/>
    <w:rsid w:val="009A70A6"/>
    <w:rsid w:val="009B09F8"/>
    <w:rsid w:val="009B1B67"/>
    <w:rsid w:val="009B3851"/>
    <w:rsid w:val="009B508D"/>
    <w:rsid w:val="009C1385"/>
    <w:rsid w:val="009C1611"/>
    <w:rsid w:val="009C2091"/>
    <w:rsid w:val="009C31CD"/>
    <w:rsid w:val="009C582E"/>
    <w:rsid w:val="009C75B3"/>
    <w:rsid w:val="009C7601"/>
    <w:rsid w:val="009D08CF"/>
    <w:rsid w:val="009D0964"/>
    <w:rsid w:val="009D0F5E"/>
    <w:rsid w:val="009E433E"/>
    <w:rsid w:val="009E6A79"/>
    <w:rsid w:val="009F0D8B"/>
    <w:rsid w:val="009F0DE7"/>
    <w:rsid w:val="009F26E2"/>
    <w:rsid w:val="009F2B0A"/>
    <w:rsid w:val="009F4AAC"/>
    <w:rsid w:val="009F5294"/>
    <w:rsid w:val="009F660D"/>
    <w:rsid w:val="009F7321"/>
    <w:rsid w:val="009F7ADC"/>
    <w:rsid w:val="00A012A0"/>
    <w:rsid w:val="00A01724"/>
    <w:rsid w:val="00A02165"/>
    <w:rsid w:val="00A02374"/>
    <w:rsid w:val="00A02726"/>
    <w:rsid w:val="00A03FAF"/>
    <w:rsid w:val="00A06A12"/>
    <w:rsid w:val="00A072A4"/>
    <w:rsid w:val="00A07D22"/>
    <w:rsid w:val="00A10727"/>
    <w:rsid w:val="00A12DEA"/>
    <w:rsid w:val="00A139D1"/>
    <w:rsid w:val="00A140E9"/>
    <w:rsid w:val="00A1467C"/>
    <w:rsid w:val="00A14B59"/>
    <w:rsid w:val="00A15886"/>
    <w:rsid w:val="00A16949"/>
    <w:rsid w:val="00A16E06"/>
    <w:rsid w:val="00A20B9A"/>
    <w:rsid w:val="00A21265"/>
    <w:rsid w:val="00A24C40"/>
    <w:rsid w:val="00A24C8E"/>
    <w:rsid w:val="00A25683"/>
    <w:rsid w:val="00A2575A"/>
    <w:rsid w:val="00A25AFC"/>
    <w:rsid w:val="00A25BEF"/>
    <w:rsid w:val="00A26B38"/>
    <w:rsid w:val="00A27F77"/>
    <w:rsid w:val="00A302C4"/>
    <w:rsid w:val="00A325B3"/>
    <w:rsid w:val="00A32675"/>
    <w:rsid w:val="00A32C39"/>
    <w:rsid w:val="00A334C5"/>
    <w:rsid w:val="00A33542"/>
    <w:rsid w:val="00A33547"/>
    <w:rsid w:val="00A33AAA"/>
    <w:rsid w:val="00A353F6"/>
    <w:rsid w:val="00A40166"/>
    <w:rsid w:val="00A40F95"/>
    <w:rsid w:val="00A4297E"/>
    <w:rsid w:val="00A42A6B"/>
    <w:rsid w:val="00A42F26"/>
    <w:rsid w:val="00A43646"/>
    <w:rsid w:val="00A44937"/>
    <w:rsid w:val="00A457DC"/>
    <w:rsid w:val="00A46658"/>
    <w:rsid w:val="00A50E68"/>
    <w:rsid w:val="00A5121D"/>
    <w:rsid w:val="00A5161C"/>
    <w:rsid w:val="00A53016"/>
    <w:rsid w:val="00A53537"/>
    <w:rsid w:val="00A54BF7"/>
    <w:rsid w:val="00A63E5B"/>
    <w:rsid w:val="00A64916"/>
    <w:rsid w:val="00A668E5"/>
    <w:rsid w:val="00A674EA"/>
    <w:rsid w:val="00A67CD3"/>
    <w:rsid w:val="00A67D1B"/>
    <w:rsid w:val="00A70988"/>
    <w:rsid w:val="00A74B49"/>
    <w:rsid w:val="00A74C94"/>
    <w:rsid w:val="00A75454"/>
    <w:rsid w:val="00A754BA"/>
    <w:rsid w:val="00A7567C"/>
    <w:rsid w:val="00A76965"/>
    <w:rsid w:val="00A76B9B"/>
    <w:rsid w:val="00A827EC"/>
    <w:rsid w:val="00A84DD9"/>
    <w:rsid w:val="00A90873"/>
    <w:rsid w:val="00A930FD"/>
    <w:rsid w:val="00A9315A"/>
    <w:rsid w:val="00A933A3"/>
    <w:rsid w:val="00A946D7"/>
    <w:rsid w:val="00A95FC9"/>
    <w:rsid w:val="00A960EF"/>
    <w:rsid w:val="00A965AE"/>
    <w:rsid w:val="00AA056A"/>
    <w:rsid w:val="00AA05EB"/>
    <w:rsid w:val="00AA2407"/>
    <w:rsid w:val="00AA43F1"/>
    <w:rsid w:val="00AA4983"/>
    <w:rsid w:val="00AA49A5"/>
    <w:rsid w:val="00AA7D10"/>
    <w:rsid w:val="00AB00C7"/>
    <w:rsid w:val="00AB2C0D"/>
    <w:rsid w:val="00AB3B30"/>
    <w:rsid w:val="00AB6F50"/>
    <w:rsid w:val="00AB7668"/>
    <w:rsid w:val="00AB7910"/>
    <w:rsid w:val="00AB7C2A"/>
    <w:rsid w:val="00AC01BE"/>
    <w:rsid w:val="00AC02D0"/>
    <w:rsid w:val="00AC0524"/>
    <w:rsid w:val="00AC16DC"/>
    <w:rsid w:val="00AC1B48"/>
    <w:rsid w:val="00AC2B2C"/>
    <w:rsid w:val="00AC3815"/>
    <w:rsid w:val="00AC3DFA"/>
    <w:rsid w:val="00AD0193"/>
    <w:rsid w:val="00AD10E6"/>
    <w:rsid w:val="00AD2A5D"/>
    <w:rsid w:val="00AD3E94"/>
    <w:rsid w:val="00AD6462"/>
    <w:rsid w:val="00AD7D84"/>
    <w:rsid w:val="00AE00BF"/>
    <w:rsid w:val="00AE00FC"/>
    <w:rsid w:val="00AE0E62"/>
    <w:rsid w:val="00AE1BEC"/>
    <w:rsid w:val="00AE1C62"/>
    <w:rsid w:val="00AE425C"/>
    <w:rsid w:val="00AE4BDC"/>
    <w:rsid w:val="00AE6473"/>
    <w:rsid w:val="00AE6BD5"/>
    <w:rsid w:val="00AE702F"/>
    <w:rsid w:val="00AE794F"/>
    <w:rsid w:val="00AE7D64"/>
    <w:rsid w:val="00AF133E"/>
    <w:rsid w:val="00AF4216"/>
    <w:rsid w:val="00AF5E88"/>
    <w:rsid w:val="00AF62B7"/>
    <w:rsid w:val="00AF7F87"/>
    <w:rsid w:val="00B0018F"/>
    <w:rsid w:val="00B014E6"/>
    <w:rsid w:val="00B01A7D"/>
    <w:rsid w:val="00B01D33"/>
    <w:rsid w:val="00B03072"/>
    <w:rsid w:val="00B033E8"/>
    <w:rsid w:val="00B04704"/>
    <w:rsid w:val="00B10588"/>
    <w:rsid w:val="00B1120C"/>
    <w:rsid w:val="00B125FB"/>
    <w:rsid w:val="00B129C2"/>
    <w:rsid w:val="00B12F8A"/>
    <w:rsid w:val="00B144BB"/>
    <w:rsid w:val="00B14749"/>
    <w:rsid w:val="00B148EC"/>
    <w:rsid w:val="00B150EA"/>
    <w:rsid w:val="00B15633"/>
    <w:rsid w:val="00B161E6"/>
    <w:rsid w:val="00B21157"/>
    <w:rsid w:val="00B2350B"/>
    <w:rsid w:val="00B23B12"/>
    <w:rsid w:val="00B2401E"/>
    <w:rsid w:val="00B24F9B"/>
    <w:rsid w:val="00B27188"/>
    <w:rsid w:val="00B3017A"/>
    <w:rsid w:val="00B3019B"/>
    <w:rsid w:val="00B319F4"/>
    <w:rsid w:val="00B31E5C"/>
    <w:rsid w:val="00B32688"/>
    <w:rsid w:val="00B3510F"/>
    <w:rsid w:val="00B35161"/>
    <w:rsid w:val="00B36D83"/>
    <w:rsid w:val="00B37028"/>
    <w:rsid w:val="00B42D3B"/>
    <w:rsid w:val="00B43E5A"/>
    <w:rsid w:val="00B46FA5"/>
    <w:rsid w:val="00B511AE"/>
    <w:rsid w:val="00B51ADA"/>
    <w:rsid w:val="00B52142"/>
    <w:rsid w:val="00B53606"/>
    <w:rsid w:val="00B538C2"/>
    <w:rsid w:val="00B60585"/>
    <w:rsid w:val="00B606A7"/>
    <w:rsid w:val="00B60D91"/>
    <w:rsid w:val="00B67812"/>
    <w:rsid w:val="00B703B4"/>
    <w:rsid w:val="00B738C5"/>
    <w:rsid w:val="00B73B4B"/>
    <w:rsid w:val="00B73EF9"/>
    <w:rsid w:val="00B74ED1"/>
    <w:rsid w:val="00B80734"/>
    <w:rsid w:val="00B90001"/>
    <w:rsid w:val="00B92914"/>
    <w:rsid w:val="00B9356D"/>
    <w:rsid w:val="00B95229"/>
    <w:rsid w:val="00B97DE3"/>
    <w:rsid w:val="00BA0780"/>
    <w:rsid w:val="00BA0F10"/>
    <w:rsid w:val="00BA2249"/>
    <w:rsid w:val="00BA2789"/>
    <w:rsid w:val="00BA2CD6"/>
    <w:rsid w:val="00BA6195"/>
    <w:rsid w:val="00BA6EA8"/>
    <w:rsid w:val="00BA74C4"/>
    <w:rsid w:val="00BA78D4"/>
    <w:rsid w:val="00BB30EE"/>
    <w:rsid w:val="00BB463D"/>
    <w:rsid w:val="00BB7211"/>
    <w:rsid w:val="00BB77E5"/>
    <w:rsid w:val="00BC0170"/>
    <w:rsid w:val="00BC17DF"/>
    <w:rsid w:val="00BC2EAB"/>
    <w:rsid w:val="00BC637A"/>
    <w:rsid w:val="00BC70BA"/>
    <w:rsid w:val="00BD2EF8"/>
    <w:rsid w:val="00BD513C"/>
    <w:rsid w:val="00BE28A6"/>
    <w:rsid w:val="00BE3E13"/>
    <w:rsid w:val="00BE6E25"/>
    <w:rsid w:val="00BF2180"/>
    <w:rsid w:val="00BF23E4"/>
    <w:rsid w:val="00BF2C5C"/>
    <w:rsid w:val="00BF2FDB"/>
    <w:rsid w:val="00BF34BD"/>
    <w:rsid w:val="00BF4D62"/>
    <w:rsid w:val="00BF4DC6"/>
    <w:rsid w:val="00BF61FB"/>
    <w:rsid w:val="00BF694F"/>
    <w:rsid w:val="00BF780D"/>
    <w:rsid w:val="00C01668"/>
    <w:rsid w:val="00C0229D"/>
    <w:rsid w:val="00C06493"/>
    <w:rsid w:val="00C0670E"/>
    <w:rsid w:val="00C06FB6"/>
    <w:rsid w:val="00C076E0"/>
    <w:rsid w:val="00C10691"/>
    <w:rsid w:val="00C12835"/>
    <w:rsid w:val="00C1296B"/>
    <w:rsid w:val="00C1435C"/>
    <w:rsid w:val="00C16825"/>
    <w:rsid w:val="00C169F8"/>
    <w:rsid w:val="00C16E61"/>
    <w:rsid w:val="00C21CBB"/>
    <w:rsid w:val="00C21E20"/>
    <w:rsid w:val="00C23118"/>
    <w:rsid w:val="00C24893"/>
    <w:rsid w:val="00C25F46"/>
    <w:rsid w:val="00C260E2"/>
    <w:rsid w:val="00C26550"/>
    <w:rsid w:val="00C26D45"/>
    <w:rsid w:val="00C325C6"/>
    <w:rsid w:val="00C40BE4"/>
    <w:rsid w:val="00C410B9"/>
    <w:rsid w:val="00C413DD"/>
    <w:rsid w:val="00C422AB"/>
    <w:rsid w:val="00C43798"/>
    <w:rsid w:val="00C4582D"/>
    <w:rsid w:val="00C459CC"/>
    <w:rsid w:val="00C45B00"/>
    <w:rsid w:val="00C45B32"/>
    <w:rsid w:val="00C47C79"/>
    <w:rsid w:val="00C47F1A"/>
    <w:rsid w:val="00C502EF"/>
    <w:rsid w:val="00C50ED5"/>
    <w:rsid w:val="00C511C3"/>
    <w:rsid w:val="00C5139A"/>
    <w:rsid w:val="00C53161"/>
    <w:rsid w:val="00C55DA8"/>
    <w:rsid w:val="00C56EA9"/>
    <w:rsid w:val="00C57261"/>
    <w:rsid w:val="00C57A95"/>
    <w:rsid w:val="00C629D0"/>
    <w:rsid w:val="00C634A0"/>
    <w:rsid w:val="00C63998"/>
    <w:rsid w:val="00C64DCA"/>
    <w:rsid w:val="00C6596A"/>
    <w:rsid w:val="00C65F78"/>
    <w:rsid w:val="00C70618"/>
    <w:rsid w:val="00C72131"/>
    <w:rsid w:val="00C72E6F"/>
    <w:rsid w:val="00C747B5"/>
    <w:rsid w:val="00C8211A"/>
    <w:rsid w:val="00C8257F"/>
    <w:rsid w:val="00C82AA3"/>
    <w:rsid w:val="00C84874"/>
    <w:rsid w:val="00C865DD"/>
    <w:rsid w:val="00C879F9"/>
    <w:rsid w:val="00C91DDA"/>
    <w:rsid w:val="00C9209B"/>
    <w:rsid w:val="00C9224A"/>
    <w:rsid w:val="00C96AE4"/>
    <w:rsid w:val="00C97938"/>
    <w:rsid w:val="00CA1E70"/>
    <w:rsid w:val="00CA4B3B"/>
    <w:rsid w:val="00CA5277"/>
    <w:rsid w:val="00CA5BA9"/>
    <w:rsid w:val="00CA79B9"/>
    <w:rsid w:val="00CB4173"/>
    <w:rsid w:val="00CB4732"/>
    <w:rsid w:val="00CB4813"/>
    <w:rsid w:val="00CB54BD"/>
    <w:rsid w:val="00CC16FB"/>
    <w:rsid w:val="00CC2384"/>
    <w:rsid w:val="00CC2E7F"/>
    <w:rsid w:val="00CC33EC"/>
    <w:rsid w:val="00CC353E"/>
    <w:rsid w:val="00CC3A7E"/>
    <w:rsid w:val="00CC4221"/>
    <w:rsid w:val="00CC468D"/>
    <w:rsid w:val="00CC6680"/>
    <w:rsid w:val="00CD183E"/>
    <w:rsid w:val="00CD18E2"/>
    <w:rsid w:val="00CD2B53"/>
    <w:rsid w:val="00CD2B64"/>
    <w:rsid w:val="00CD36FF"/>
    <w:rsid w:val="00CD3DDF"/>
    <w:rsid w:val="00CD3F4A"/>
    <w:rsid w:val="00CD54EB"/>
    <w:rsid w:val="00CE3809"/>
    <w:rsid w:val="00CE3C2C"/>
    <w:rsid w:val="00CE442B"/>
    <w:rsid w:val="00CE4C87"/>
    <w:rsid w:val="00CE7C30"/>
    <w:rsid w:val="00CE7FE0"/>
    <w:rsid w:val="00CF019B"/>
    <w:rsid w:val="00CF25E8"/>
    <w:rsid w:val="00CF2847"/>
    <w:rsid w:val="00CF28C6"/>
    <w:rsid w:val="00CF3084"/>
    <w:rsid w:val="00CF4B61"/>
    <w:rsid w:val="00CF54DA"/>
    <w:rsid w:val="00CF5AEB"/>
    <w:rsid w:val="00CF637C"/>
    <w:rsid w:val="00CF74E3"/>
    <w:rsid w:val="00CF79B6"/>
    <w:rsid w:val="00D0151E"/>
    <w:rsid w:val="00D01EB6"/>
    <w:rsid w:val="00D02E37"/>
    <w:rsid w:val="00D0323A"/>
    <w:rsid w:val="00D12AFA"/>
    <w:rsid w:val="00D15D54"/>
    <w:rsid w:val="00D20B6B"/>
    <w:rsid w:val="00D23FB7"/>
    <w:rsid w:val="00D243A5"/>
    <w:rsid w:val="00D26577"/>
    <w:rsid w:val="00D26617"/>
    <w:rsid w:val="00D2674C"/>
    <w:rsid w:val="00D27C4E"/>
    <w:rsid w:val="00D27DA4"/>
    <w:rsid w:val="00D3102B"/>
    <w:rsid w:val="00D312EB"/>
    <w:rsid w:val="00D32906"/>
    <w:rsid w:val="00D339A8"/>
    <w:rsid w:val="00D33E97"/>
    <w:rsid w:val="00D34E3D"/>
    <w:rsid w:val="00D35AF1"/>
    <w:rsid w:val="00D42684"/>
    <w:rsid w:val="00D4287F"/>
    <w:rsid w:val="00D44608"/>
    <w:rsid w:val="00D4553F"/>
    <w:rsid w:val="00D4723C"/>
    <w:rsid w:val="00D4745D"/>
    <w:rsid w:val="00D50291"/>
    <w:rsid w:val="00D504B4"/>
    <w:rsid w:val="00D5082B"/>
    <w:rsid w:val="00D51BEE"/>
    <w:rsid w:val="00D530B1"/>
    <w:rsid w:val="00D5367E"/>
    <w:rsid w:val="00D54E5A"/>
    <w:rsid w:val="00D54EAA"/>
    <w:rsid w:val="00D5519A"/>
    <w:rsid w:val="00D56ADE"/>
    <w:rsid w:val="00D616B6"/>
    <w:rsid w:val="00D62056"/>
    <w:rsid w:val="00D6221C"/>
    <w:rsid w:val="00D623BB"/>
    <w:rsid w:val="00D63B3C"/>
    <w:rsid w:val="00D6463E"/>
    <w:rsid w:val="00D649E6"/>
    <w:rsid w:val="00D66C3A"/>
    <w:rsid w:val="00D72543"/>
    <w:rsid w:val="00D74947"/>
    <w:rsid w:val="00D75877"/>
    <w:rsid w:val="00D76188"/>
    <w:rsid w:val="00D765CA"/>
    <w:rsid w:val="00D76ADF"/>
    <w:rsid w:val="00D76F21"/>
    <w:rsid w:val="00D77085"/>
    <w:rsid w:val="00D803E7"/>
    <w:rsid w:val="00D80B11"/>
    <w:rsid w:val="00D82D4D"/>
    <w:rsid w:val="00D830EB"/>
    <w:rsid w:val="00D848E9"/>
    <w:rsid w:val="00D86F2E"/>
    <w:rsid w:val="00D8769B"/>
    <w:rsid w:val="00D91239"/>
    <w:rsid w:val="00D917C6"/>
    <w:rsid w:val="00D91C26"/>
    <w:rsid w:val="00D9332E"/>
    <w:rsid w:val="00D957DF"/>
    <w:rsid w:val="00D978F8"/>
    <w:rsid w:val="00DA016B"/>
    <w:rsid w:val="00DA09A2"/>
    <w:rsid w:val="00DA2027"/>
    <w:rsid w:val="00DB02CD"/>
    <w:rsid w:val="00DB080A"/>
    <w:rsid w:val="00DB102D"/>
    <w:rsid w:val="00DB2092"/>
    <w:rsid w:val="00DB2747"/>
    <w:rsid w:val="00DB2B84"/>
    <w:rsid w:val="00DB2E25"/>
    <w:rsid w:val="00DB32D6"/>
    <w:rsid w:val="00DB3D10"/>
    <w:rsid w:val="00DB6635"/>
    <w:rsid w:val="00DB66B0"/>
    <w:rsid w:val="00DB7F8C"/>
    <w:rsid w:val="00DC2C56"/>
    <w:rsid w:val="00DC379D"/>
    <w:rsid w:val="00DC3B75"/>
    <w:rsid w:val="00DC3D15"/>
    <w:rsid w:val="00DC4989"/>
    <w:rsid w:val="00DC5C17"/>
    <w:rsid w:val="00DC6F4D"/>
    <w:rsid w:val="00DC7370"/>
    <w:rsid w:val="00DD0AAE"/>
    <w:rsid w:val="00DD515F"/>
    <w:rsid w:val="00DD5FE7"/>
    <w:rsid w:val="00DD6D64"/>
    <w:rsid w:val="00DD7D87"/>
    <w:rsid w:val="00DE1727"/>
    <w:rsid w:val="00DE1969"/>
    <w:rsid w:val="00DE1D29"/>
    <w:rsid w:val="00DE4479"/>
    <w:rsid w:val="00DE6C35"/>
    <w:rsid w:val="00DE747A"/>
    <w:rsid w:val="00DE7BB5"/>
    <w:rsid w:val="00DF05EF"/>
    <w:rsid w:val="00DF523D"/>
    <w:rsid w:val="00DF52FE"/>
    <w:rsid w:val="00DF66EB"/>
    <w:rsid w:val="00DF67FF"/>
    <w:rsid w:val="00DF7863"/>
    <w:rsid w:val="00DF7CDF"/>
    <w:rsid w:val="00E00FD9"/>
    <w:rsid w:val="00E01377"/>
    <w:rsid w:val="00E01EA2"/>
    <w:rsid w:val="00E02579"/>
    <w:rsid w:val="00E02AEE"/>
    <w:rsid w:val="00E037B9"/>
    <w:rsid w:val="00E03C16"/>
    <w:rsid w:val="00E04122"/>
    <w:rsid w:val="00E04360"/>
    <w:rsid w:val="00E0462D"/>
    <w:rsid w:val="00E047F7"/>
    <w:rsid w:val="00E069D6"/>
    <w:rsid w:val="00E07C8E"/>
    <w:rsid w:val="00E1128B"/>
    <w:rsid w:val="00E12AB2"/>
    <w:rsid w:val="00E134CB"/>
    <w:rsid w:val="00E13FAF"/>
    <w:rsid w:val="00E15EA6"/>
    <w:rsid w:val="00E168EB"/>
    <w:rsid w:val="00E16B44"/>
    <w:rsid w:val="00E2109C"/>
    <w:rsid w:val="00E2148C"/>
    <w:rsid w:val="00E22F89"/>
    <w:rsid w:val="00E260A9"/>
    <w:rsid w:val="00E263D0"/>
    <w:rsid w:val="00E265EA"/>
    <w:rsid w:val="00E27E9C"/>
    <w:rsid w:val="00E33584"/>
    <w:rsid w:val="00E338B8"/>
    <w:rsid w:val="00E33D33"/>
    <w:rsid w:val="00E35D22"/>
    <w:rsid w:val="00E366C0"/>
    <w:rsid w:val="00E37776"/>
    <w:rsid w:val="00E37B9F"/>
    <w:rsid w:val="00E402E0"/>
    <w:rsid w:val="00E4052E"/>
    <w:rsid w:val="00E408BA"/>
    <w:rsid w:val="00E40EBD"/>
    <w:rsid w:val="00E42C96"/>
    <w:rsid w:val="00E434A9"/>
    <w:rsid w:val="00E441BA"/>
    <w:rsid w:val="00E4658A"/>
    <w:rsid w:val="00E468A3"/>
    <w:rsid w:val="00E46F59"/>
    <w:rsid w:val="00E4741E"/>
    <w:rsid w:val="00E509C3"/>
    <w:rsid w:val="00E51DA3"/>
    <w:rsid w:val="00E52ED6"/>
    <w:rsid w:val="00E52FDA"/>
    <w:rsid w:val="00E54472"/>
    <w:rsid w:val="00E54D21"/>
    <w:rsid w:val="00E556DA"/>
    <w:rsid w:val="00E55D40"/>
    <w:rsid w:val="00E56322"/>
    <w:rsid w:val="00E57280"/>
    <w:rsid w:val="00E5730A"/>
    <w:rsid w:val="00E600D5"/>
    <w:rsid w:val="00E6243F"/>
    <w:rsid w:val="00E63040"/>
    <w:rsid w:val="00E63F77"/>
    <w:rsid w:val="00E6486F"/>
    <w:rsid w:val="00E64C7C"/>
    <w:rsid w:val="00E64E77"/>
    <w:rsid w:val="00E6619D"/>
    <w:rsid w:val="00E661E9"/>
    <w:rsid w:val="00E6638F"/>
    <w:rsid w:val="00E66C28"/>
    <w:rsid w:val="00E700C9"/>
    <w:rsid w:val="00E70356"/>
    <w:rsid w:val="00E70639"/>
    <w:rsid w:val="00E70AC5"/>
    <w:rsid w:val="00E722B0"/>
    <w:rsid w:val="00E72AB9"/>
    <w:rsid w:val="00E7305C"/>
    <w:rsid w:val="00E736E2"/>
    <w:rsid w:val="00E7460B"/>
    <w:rsid w:val="00E74C44"/>
    <w:rsid w:val="00E75C5B"/>
    <w:rsid w:val="00E75D28"/>
    <w:rsid w:val="00E76D46"/>
    <w:rsid w:val="00E77364"/>
    <w:rsid w:val="00E81761"/>
    <w:rsid w:val="00E8198B"/>
    <w:rsid w:val="00E82347"/>
    <w:rsid w:val="00E82E48"/>
    <w:rsid w:val="00E8390B"/>
    <w:rsid w:val="00E84771"/>
    <w:rsid w:val="00E85093"/>
    <w:rsid w:val="00E86674"/>
    <w:rsid w:val="00E86F8B"/>
    <w:rsid w:val="00E87270"/>
    <w:rsid w:val="00E87806"/>
    <w:rsid w:val="00E87CE8"/>
    <w:rsid w:val="00E908B4"/>
    <w:rsid w:val="00E912D8"/>
    <w:rsid w:val="00E91914"/>
    <w:rsid w:val="00E92362"/>
    <w:rsid w:val="00E9237B"/>
    <w:rsid w:val="00E92B8D"/>
    <w:rsid w:val="00E96830"/>
    <w:rsid w:val="00E96867"/>
    <w:rsid w:val="00E9715A"/>
    <w:rsid w:val="00EA36DA"/>
    <w:rsid w:val="00EA45D1"/>
    <w:rsid w:val="00EA46DB"/>
    <w:rsid w:val="00EA5716"/>
    <w:rsid w:val="00EA5CCE"/>
    <w:rsid w:val="00EB01E8"/>
    <w:rsid w:val="00EB0FD4"/>
    <w:rsid w:val="00EB1710"/>
    <w:rsid w:val="00EB1BB6"/>
    <w:rsid w:val="00EB411B"/>
    <w:rsid w:val="00EB4A7F"/>
    <w:rsid w:val="00EB4EC1"/>
    <w:rsid w:val="00EB5E1E"/>
    <w:rsid w:val="00EB60A6"/>
    <w:rsid w:val="00EC06BE"/>
    <w:rsid w:val="00EC17A6"/>
    <w:rsid w:val="00EC3AA0"/>
    <w:rsid w:val="00EC52F7"/>
    <w:rsid w:val="00ED08E7"/>
    <w:rsid w:val="00ED187B"/>
    <w:rsid w:val="00ED25C0"/>
    <w:rsid w:val="00ED2E43"/>
    <w:rsid w:val="00ED3797"/>
    <w:rsid w:val="00ED38E2"/>
    <w:rsid w:val="00ED425F"/>
    <w:rsid w:val="00ED6DE7"/>
    <w:rsid w:val="00ED7B72"/>
    <w:rsid w:val="00EE0886"/>
    <w:rsid w:val="00EE0A2B"/>
    <w:rsid w:val="00EE15DB"/>
    <w:rsid w:val="00EE1715"/>
    <w:rsid w:val="00EE2905"/>
    <w:rsid w:val="00EE33C6"/>
    <w:rsid w:val="00EE5806"/>
    <w:rsid w:val="00EE61DE"/>
    <w:rsid w:val="00EF0226"/>
    <w:rsid w:val="00EF20E3"/>
    <w:rsid w:val="00EF220D"/>
    <w:rsid w:val="00EF37F1"/>
    <w:rsid w:val="00EF53EA"/>
    <w:rsid w:val="00EF74AA"/>
    <w:rsid w:val="00F00D61"/>
    <w:rsid w:val="00F07BA5"/>
    <w:rsid w:val="00F10BA4"/>
    <w:rsid w:val="00F13385"/>
    <w:rsid w:val="00F15A75"/>
    <w:rsid w:val="00F1690B"/>
    <w:rsid w:val="00F16E01"/>
    <w:rsid w:val="00F20B66"/>
    <w:rsid w:val="00F21F46"/>
    <w:rsid w:val="00F22142"/>
    <w:rsid w:val="00F22359"/>
    <w:rsid w:val="00F251DD"/>
    <w:rsid w:val="00F31A4C"/>
    <w:rsid w:val="00F32132"/>
    <w:rsid w:val="00F32147"/>
    <w:rsid w:val="00F336CD"/>
    <w:rsid w:val="00F3380B"/>
    <w:rsid w:val="00F3384F"/>
    <w:rsid w:val="00F35044"/>
    <w:rsid w:val="00F35A7A"/>
    <w:rsid w:val="00F40C3D"/>
    <w:rsid w:val="00F42DBD"/>
    <w:rsid w:val="00F52002"/>
    <w:rsid w:val="00F5235D"/>
    <w:rsid w:val="00F53070"/>
    <w:rsid w:val="00F54DB3"/>
    <w:rsid w:val="00F57EFF"/>
    <w:rsid w:val="00F601F0"/>
    <w:rsid w:val="00F607E1"/>
    <w:rsid w:val="00F607E3"/>
    <w:rsid w:val="00F60ACF"/>
    <w:rsid w:val="00F61149"/>
    <w:rsid w:val="00F61508"/>
    <w:rsid w:val="00F61D90"/>
    <w:rsid w:val="00F702E4"/>
    <w:rsid w:val="00F71CCA"/>
    <w:rsid w:val="00F7617D"/>
    <w:rsid w:val="00F772C9"/>
    <w:rsid w:val="00F80B14"/>
    <w:rsid w:val="00F83842"/>
    <w:rsid w:val="00F83ACC"/>
    <w:rsid w:val="00F85B00"/>
    <w:rsid w:val="00F91174"/>
    <w:rsid w:val="00F920EE"/>
    <w:rsid w:val="00F92101"/>
    <w:rsid w:val="00F92F17"/>
    <w:rsid w:val="00F949B2"/>
    <w:rsid w:val="00F94E56"/>
    <w:rsid w:val="00F94EA3"/>
    <w:rsid w:val="00F95735"/>
    <w:rsid w:val="00F9602F"/>
    <w:rsid w:val="00FA14B6"/>
    <w:rsid w:val="00FA2200"/>
    <w:rsid w:val="00FA2640"/>
    <w:rsid w:val="00FA340F"/>
    <w:rsid w:val="00FA4CF4"/>
    <w:rsid w:val="00FA50BF"/>
    <w:rsid w:val="00FA5E99"/>
    <w:rsid w:val="00FA6222"/>
    <w:rsid w:val="00FA7593"/>
    <w:rsid w:val="00FB0808"/>
    <w:rsid w:val="00FB15FB"/>
    <w:rsid w:val="00FB1D47"/>
    <w:rsid w:val="00FB4941"/>
    <w:rsid w:val="00FB49C0"/>
    <w:rsid w:val="00FB4DBD"/>
    <w:rsid w:val="00FB705B"/>
    <w:rsid w:val="00FB7093"/>
    <w:rsid w:val="00FB72A8"/>
    <w:rsid w:val="00FC1A91"/>
    <w:rsid w:val="00FC3F67"/>
    <w:rsid w:val="00FC7CCB"/>
    <w:rsid w:val="00FD08F3"/>
    <w:rsid w:val="00FD0B23"/>
    <w:rsid w:val="00FD1C18"/>
    <w:rsid w:val="00FD2F9C"/>
    <w:rsid w:val="00FD44DE"/>
    <w:rsid w:val="00FD4CEE"/>
    <w:rsid w:val="00FE0396"/>
    <w:rsid w:val="00FE1AA6"/>
    <w:rsid w:val="00FE3DC0"/>
    <w:rsid w:val="00FE48E9"/>
    <w:rsid w:val="00FE6037"/>
    <w:rsid w:val="00FE7277"/>
    <w:rsid w:val="00FE799D"/>
    <w:rsid w:val="00FF0A66"/>
    <w:rsid w:val="00FF1987"/>
    <w:rsid w:val="00FF5C65"/>
    <w:rsid w:val="00FF6918"/>
    <w:rsid w:val="00FF6A22"/>
    <w:rsid w:val="00FF6AAC"/>
    <w:rsid w:val="00FF6B60"/>
    <w:rsid w:val="00FF6C54"/>
    <w:rsid w:val="00FF70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8AB1707-8CC5-4118-9464-F7BD81411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7ADC"/>
  </w:style>
  <w:style w:type="paragraph" w:styleId="Heading1">
    <w:name w:val="heading 1"/>
    <w:basedOn w:val="Normal"/>
    <w:next w:val="Normal"/>
    <w:link w:val="Heading1Char"/>
    <w:uiPriority w:val="9"/>
    <w:qFormat/>
    <w:rsid w:val="00912F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3A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C23118"/>
    <w:pPr>
      <w:keepNext/>
      <w:tabs>
        <w:tab w:val="left" w:pos="4428"/>
        <w:tab w:val="left" w:pos="8856"/>
      </w:tabs>
      <w:spacing w:after="0" w:line="240" w:lineRule="auto"/>
      <w:outlineLvl w:val="3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4082C"/>
    <w:pPr>
      <w:keepNext/>
      <w:spacing w:after="0" w:line="480" w:lineRule="auto"/>
      <w:jc w:val="center"/>
      <w:outlineLvl w:val="5"/>
    </w:pPr>
    <w:rPr>
      <w:rFonts w:ascii="Arial" w:eastAsia="Times New Roman" w:hAnsi="Arial" w:cs="Arial"/>
      <w:b/>
      <w:bCs/>
      <w:sz w:val="20"/>
      <w:szCs w:val="24"/>
    </w:rPr>
  </w:style>
  <w:style w:type="paragraph" w:styleId="Heading8">
    <w:name w:val="heading 8"/>
    <w:basedOn w:val="Normal"/>
    <w:next w:val="Normal"/>
    <w:link w:val="Heading8Char"/>
    <w:qFormat/>
    <w:rsid w:val="0066329B"/>
    <w:pPr>
      <w:keepNext/>
      <w:spacing w:after="0" w:line="240" w:lineRule="auto"/>
      <w:outlineLvl w:val="7"/>
    </w:pPr>
    <w:rPr>
      <w:rFonts w:ascii="Arial" w:eastAsia="Times New Roman" w:hAnsi="Arial" w:cs="Arial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A4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562"/>
  </w:style>
  <w:style w:type="paragraph" w:styleId="Footer">
    <w:name w:val="footer"/>
    <w:basedOn w:val="Normal"/>
    <w:link w:val="FooterChar"/>
    <w:uiPriority w:val="99"/>
    <w:unhideWhenUsed/>
    <w:rsid w:val="006A4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562"/>
  </w:style>
  <w:style w:type="table" w:styleId="TableGrid">
    <w:name w:val="Table Grid"/>
    <w:basedOn w:val="TableNormal"/>
    <w:uiPriority w:val="59"/>
    <w:rsid w:val="006A456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qFormat/>
    <w:rsid w:val="00F80B14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F80B14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rsid w:val="00F80B14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rsid w:val="00C23118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PageNumber">
    <w:name w:val="page number"/>
    <w:basedOn w:val="DefaultParagraphFont"/>
    <w:semiHidden/>
    <w:rsid w:val="00C23118"/>
  </w:style>
  <w:style w:type="paragraph" w:customStyle="1" w:styleId="xl27">
    <w:name w:val="xl27"/>
    <w:basedOn w:val="Normal"/>
    <w:rsid w:val="00685AA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Times New Roman"/>
      <w:b/>
      <w:bCs/>
      <w:sz w:val="24"/>
      <w:szCs w:val="24"/>
    </w:rPr>
  </w:style>
  <w:style w:type="paragraph" w:customStyle="1" w:styleId="font5">
    <w:name w:val="font5"/>
    <w:basedOn w:val="Normal"/>
    <w:rsid w:val="00E263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54082C"/>
    <w:rPr>
      <w:rFonts w:ascii="Arial" w:eastAsia="Times New Roman" w:hAnsi="Arial" w:cs="Arial"/>
      <w:b/>
      <w:bCs/>
      <w:sz w:val="20"/>
      <w:szCs w:val="24"/>
    </w:rPr>
  </w:style>
  <w:style w:type="character" w:customStyle="1" w:styleId="Heading8Char">
    <w:name w:val="Heading 8 Char"/>
    <w:basedOn w:val="DefaultParagraphFont"/>
    <w:link w:val="Heading8"/>
    <w:rsid w:val="0066329B"/>
    <w:rPr>
      <w:rFonts w:ascii="Arial" w:eastAsia="Times New Roman" w:hAnsi="Arial" w:cs="Arial"/>
      <w:b/>
      <w:bCs/>
      <w:sz w:val="20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372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372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372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37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37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3723"/>
    <w:rPr>
      <w:vertAlign w:val="superscript"/>
    </w:rPr>
  </w:style>
  <w:style w:type="paragraph" w:styleId="ListParagraph">
    <w:name w:val="List Paragraph"/>
    <w:basedOn w:val="Normal"/>
    <w:uiPriority w:val="34"/>
    <w:qFormat/>
    <w:rsid w:val="002031AA"/>
    <w:pPr>
      <w:ind w:left="720"/>
      <w:contextualSpacing/>
    </w:pPr>
    <w:rPr>
      <w:rFonts w:eastAsiaTheme="minorHAnsi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F0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9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9A5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3A8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0918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59"/>
    <w:rsid w:val="0004378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12FE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2">
    <w:name w:val="Table Grid2"/>
    <w:basedOn w:val="TableNormal"/>
    <w:next w:val="TableGrid"/>
    <w:uiPriority w:val="59"/>
    <w:rsid w:val="0008789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61639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4E4C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7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2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1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47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draonline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estuniversities@mdraonline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mdraonlin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mdraonline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509297-E520-4196-B2AA-A63953AEA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2</TotalTime>
  <Pages>14</Pages>
  <Words>4534</Words>
  <Characters>25849</Characters>
  <Application>Microsoft Office Word</Application>
  <DocSecurity>0</DocSecurity>
  <Lines>21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nsh</dc:creator>
  <cp:keywords/>
  <dc:description/>
  <cp:lastModifiedBy>Manveer</cp:lastModifiedBy>
  <cp:revision>75</cp:revision>
  <cp:lastPrinted>2018-01-06T07:31:00Z</cp:lastPrinted>
  <dcterms:created xsi:type="dcterms:W3CDTF">2017-12-23T05:05:00Z</dcterms:created>
  <dcterms:modified xsi:type="dcterms:W3CDTF">2019-01-02T09:30:00Z</dcterms:modified>
</cp:coreProperties>
</file>